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 Id="rId5"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96441" w14:textId="496B3BA9"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3941CD">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w:t>
      </w:r>
      <w:r w:rsidR="003941CD">
        <w:rPr>
          <w:rFonts w:ascii="Arial" w:eastAsiaTheme="minorEastAsia" w:hAnsi="Arial" w:cs="Arial"/>
          <w:b/>
          <w:bCs/>
          <w:sz w:val="22"/>
          <w:szCs w:val="22"/>
          <w:lang w:eastAsia="zh-CN"/>
        </w:rPr>
        <w:t>xxxx</w:t>
      </w:r>
    </w:p>
    <w:p w14:paraId="5A97D606" w14:textId="780B1E1C" w:rsidR="00214655" w:rsidRPr="00817817" w:rsidRDefault="000837C1" w:rsidP="00214655">
      <w:pPr>
        <w:tabs>
          <w:tab w:val="left" w:pos="1800"/>
          <w:tab w:val="center" w:pos="4536"/>
          <w:tab w:val="right" w:pos="9639"/>
        </w:tabs>
        <w:spacing w:after="120"/>
        <w:ind w:left="1797" w:hanging="1797"/>
        <w:jc w:val="both"/>
        <w:rPr>
          <w:rFonts w:eastAsiaTheme="minorEastAsia"/>
          <w:sz w:val="22"/>
          <w:lang w:eastAsia="zh-CN"/>
        </w:rPr>
      </w:pPr>
      <w:r w:rsidRPr="000837C1">
        <w:rPr>
          <w:rFonts w:ascii="Arial" w:eastAsiaTheme="minorEastAsia" w:hAnsi="Arial" w:cs="Arial"/>
          <w:b/>
          <w:bCs/>
          <w:sz w:val="22"/>
          <w:szCs w:val="22"/>
          <w:lang w:val="en-GB" w:eastAsia="zh-CN"/>
        </w:rPr>
        <w:t>India TBD, 25</w:t>
      </w:r>
      <w:r w:rsidRPr="000837C1">
        <w:rPr>
          <w:rFonts w:ascii="Arial" w:eastAsiaTheme="minorEastAsia" w:hAnsi="Arial" w:cs="Arial"/>
          <w:b/>
          <w:bCs/>
          <w:sz w:val="22"/>
          <w:szCs w:val="22"/>
          <w:vertAlign w:val="superscript"/>
          <w:lang w:val="en-GB" w:eastAsia="zh-CN"/>
        </w:rPr>
        <w:t xml:space="preserve">th </w:t>
      </w:r>
      <w:r w:rsidRPr="000837C1">
        <w:rPr>
          <w:rFonts w:ascii="Arial" w:eastAsiaTheme="minorEastAsia" w:hAnsi="Arial" w:cs="Arial"/>
          <w:b/>
          <w:bCs/>
          <w:sz w:val="22"/>
          <w:szCs w:val="22"/>
          <w:lang w:val="en-GB" w:eastAsia="zh-CN"/>
        </w:rPr>
        <w:t>– 29</w:t>
      </w:r>
      <w:r w:rsidRPr="000837C1">
        <w:rPr>
          <w:rFonts w:ascii="Arial" w:eastAsiaTheme="minorEastAsia" w:hAnsi="Arial" w:cs="Arial"/>
          <w:b/>
          <w:bCs/>
          <w:sz w:val="22"/>
          <w:szCs w:val="22"/>
          <w:vertAlign w:val="superscript"/>
          <w:lang w:val="en-GB" w:eastAsia="zh-CN"/>
        </w:rPr>
        <w:t>th</w:t>
      </w:r>
      <w:r w:rsidRPr="000837C1">
        <w:rPr>
          <w:rFonts w:ascii="Arial" w:eastAsiaTheme="minorEastAsia" w:hAnsi="Arial" w:cs="Arial"/>
          <w:b/>
          <w:bCs/>
          <w:sz w:val="22"/>
          <w:szCs w:val="22"/>
          <w:lang w:val="en-GB" w:eastAsia="zh-CN"/>
        </w:rPr>
        <w:t xml:space="preserve"> Aug. 2025</w:t>
      </w:r>
    </w:p>
    <w:p w14:paraId="0DFA77CE" w14:textId="77777777" w:rsidR="00214655" w:rsidRDefault="00214655" w:rsidP="0021465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ＭＳ 明朝" w:hAnsi="Arial"/>
          <w:b/>
          <w:sz w:val="22"/>
          <w:szCs w:val="22"/>
        </w:rPr>
        <w:t>vivo</w:t>
      </w:r>
    </w:p>
    <w:p w14:paraId="5CD2C239" w14:textId="5C494F43" w:rsidR="00214655" w:rsidRDefault="00214655" w:rsidP="00214655">
      <w:pPr>
        <w:tabs>
          <w:tab w:val="left" w:pos="1800"/>
          <w:tab w:val="right" w:pos="9072"/>
        </w:tabs>
        <w:ind w:left="1798" w:hangingChars="814" w:hanging="1798"/>
        <w:rPr>
          <w:rFonts w:ascii="Arial" w:eastAsia="ＭＳ 明朝" w:hAnsi="Arial"/>
          <w:b/>
          <w:sz w:val="22"/>
          <w:szCs w:val="22"/>
          <w:lang w:eastAsia="zh-CN"/>
        </w:rPr>
      </w:pPr>
      <w:r>
        <w:rPr>
          <w:rFonts w:ascii="Arial" w:eastAsia="SimSun" w:hAnsi="Arial"/>
          <w:b/>
          <w:sz w:val="22"/>
          <w:lang w:eastAsia="zh-CN"/>
        </w:rPr>
        <w:t>Title:</w:t>
      </w:r>
      <w:r>
        <w:rPr>
          <w:rFonts w:ascii="Arial" w:eastAsia="SimSun" w:hAnsi="Arial"/>
          <w:b/>
          <w:sz w:val="22"/>
          <w:lang w:eastAsia="zh-CN"/>
        </w:rPr>
        <w:tab/>
      </w:r>
      <w:r w:rsidR="001308A6" w:rsidRPr="001308A6">
        <w:rPr>
          <w:rFonts w:ascii="Arial" w:eastAsia="SimSun" w:hAnsi="Arial"/>
          <w:b/>
          <w:sz w:val="22"/>
          <w:lang w:eastAsia="zh-CN"/>
        </w:rPr>
        <w:t>Discussion summary and list of RRC open issue for LP-WUS WUR</w:t>
      </w:r>
      <w:r w:rsidR="00082D5F">
        <w:rPr>
          <w:rFonts w:ascii="Arial" w:eastAsia="SimSun" w:hAnsi="Arial"/>
          <w:b/>
          <w:sz w:val="22"/>
          <w:lang w:eastAsia="zh-CN"/>
        </w:rPr>
        <w:t xml:space="preserve"> </w:t>
      </w:r>
    </w:p>
    <w:p w14:paraId="1C71DAE1" w14:textId="39F8A70B" w:rsidR="00214655" w:rsidRDefault="00214655" w:rsidP="00214655">
      <w:pPr>
        <w:tabs>
          <w:tab w:val="left" w:pos="1800"/>
          <w:tab w:val="right" w:pos="9072"/>
        </w:tabs>
        <w:ind w:left="1798" w:hangingChars="814" w:hanging="1798"/>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w:t>
      </w:r>
      <w:r>
        <w:rPr>
          <w:rFonts w:ascii="Arial" w:eastAsia="SimSun" w:hAnsi="Arial" w:hint="eastAsia"/>
          <w:b/>
          <w:sz w:val="22"/>
          <w:lang w:eastAsia="zh-CN"/>
        </w:rPr>
        <w:t>4</w:t>
      </w:r>
      <w:r>
        <w:rPr>
          <w:rFonts w:ascii="Arial" w:eastAsia="SimSun" w:hAnsi="Arial"/>
          <w:b/>
          <w:sz w:val="22"/>
          <w:lang w:eastAsia="zh-CN"/>
        </w:rPr>
        <w:t>.</w:t>
      </w:r>
      <w:r w:rsidR="006C1347">
        <w:rPr>
          <w:rFonts w:ascii="Arial" w:eastAsia="SimSun" w:hAnsi="Arial"/>
          <w:b/>
          <w:sz w:val="22"/>
          <w:lang w:eastAsia="zh-CN"/>
        </w:rPr>
        <w:t>1</w:t>
      </w:r>
    </w:p>
    <w:p w14:paraId="56E698DE" w14:textId="77777777" w:rsidR="00214655" w:rsidRDefault="00214655" w:rsidP="0021465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sidRPr="00A06BEC">
        <w:rPr>
          <w:rFonts w:ascii="Arial" w:eastAsia="SimSun" w:hAnsi="Arial"/>
          <w:sz w:val="36"/>
          <w:szCs w:val="20"/>
          <w:lang w:eastAsia="en-GB"/>
        </w:rPr>
        <w:t>Introduction</w:t>
      </w:r>
    </w:p>
    <w:p w14:paraId="0E6FEA51" w14:textId="77777777" w:rsidR="00A004CA" w:rsidRDefault="00A004CA" w:rsidP="00214655">
      <w:pPr>
        <w:spacing w:after="120"/>
        <w:jc w:val="both"/>
        <w:rPr>
          <w:rFonts w:eastAsia="SimSun"/>
          <w:szCs w:val="20"/>
          <w:lang w:eastAsia="zh-CN"/>
        </w:rPr>
      </w:pPr>
      <w:r>
        <w:t>The following document includes a list of RRC open issues for LP-WUS/WUR according to the following email discussion:</w:t>
      </w:r>
    </w:p>
    <w:p w14:paraId="36BA2EF0" w14:textId="77777777" w:rsidR="000837C1" w:rsidRPr="000837C1" w:rsidRDefault="000837C1" w:rsidP="000837C1">
      <w:pPr>
        <w:pStyle w:val="EmailDiscussion"/>
        <w:overflowPunct/>
        <w:autoSpaceDE/>
        <w:autoSpaceDN/>
        <w:adjustRightInd/>
        <w:spacing w:before="40" w:after="0"/>
        <w:textAlignment w:val="auto"/>
        <w:rPr>
          <w:lang w:val="en-US"/>
        </w:rPr>
      </w:pPr>
      <w:r w:rsidRPr="000837C1">
        <w:rPr>
          <w:lang w:val="en-US"/>
        </w:rPr>
        <w:t>[Post1</w:t>
      </w:r>
      <w:r w:rsidRPr="000837C1">
        <w:rPr>
          <w:rFonts w:eastAsia="SimSun" w:hint="eastAsia"/>
          <w:lang w:val="en-US" w:eastAsia="zh-CN"/>
        </w:rPr>
        <w:t>30</w:t>
      </w:r>
      <w:r w:rsidRPr="000837C1">
        <w:rPr>
          <w:lang w:val="en-US"/>
        </w:rPr>
        <w:t>][</w:t>
      </w:r>
      <w:r w:rsidRPr="000837C1">
        <w:rPr>
          <w:rFonts w:eastAsia="SimSun"/>
          <w:lang w:val="en-US" w:eastAsia="zh-CN"/>
        </w:rPr>
        <w:t>2</w:t>
      </w:r>
      <w:r w:rsidRPr="000837C1">
        <w:rPr>
          <w:rFonts w:eastAsia="SimSun" w:hint="eastAsia"/>
          <w:lang w:val="en-US" w:eastAsia="zh-CN"/>
        </w:rPr>
        <w:t>10</w:t>
      </w:r>
      <w:r w:rsidRPr="000837C1">
        <w:rPr>
          <w:lang w:val="en-US"/>
        </w:rPr>
        <w:t>][</w:t>
      </w:r>
      <w:r w:rsidRPr="001D3F22">
        <w:rPr>
          <w:rFonts w:eastAsia="Malgun Gothic" w:cs="Arial"/>
          <w:szCs w:val="20"/>
          <w:lang w:val="en-US" w:eastAsia="en-US"/>
        </w:rPr>
        <w:t>LPWUS</w:t>
      </w:r>
      <w:r w:rsidRPr="000837C1">
        <w:rPr>
          <w:lang w:val="en-US"/>
        </w:rPr>
        <w:t xml:space="preserve">] </w:t>
      </w:r>
      <w:r w:rsidRPr="000837C1">
        <w:rPr>
          <w:rFonts w:eastAsia="SimSun" w:hint="eastAsia"/>
          <w:lang w:val="en-US" w:eastAsia="zh-CN"/>
        </w:rPr>
        <w:t>Running CR for 38.331</w:t>
      </w:r>
      <w:r w:rsidRPr="000837C1">
        <w:rPr>
          <w:lang w:val="en-US"/>
        </w:rPr>
        <w:t xml:space="preserve"> (</w:t>
      </w:r>
      <w:r w:rsidRPr="000837C1">
        <w:rPr>
          <w:rFonts w:eastAsia="SimSun" w:hint="eastAsia"/>
          <w:lang w:val="en-US" w:eastAsia="zh-CN"/>
        </w:rPr>
        <w:t>vivo</w:t>
      </w:r>
      <w:r w:rsidRPr="000837C1">
        <w:rPr>
          <w:lang w:val="en-US"/>
        </w:rPr>
        <w:t>)</w:t>
      </w:r>
    </w:p>
    <w:p w14:paraId="1FA79065" w14:textId="77777777" w:rsidR="000837C1" w:rsidRPr="000837C1" w:rsidRDefault="000837C1" w:rsidP="000837C1">
      <w:pPr>
        <w:pStyle w:val="EmailDiscussion2"/>
        <w:ind w:left="1619" w:firstLine="0"/>
        <w:rPr>
          <w:rFonts w:eastAsia="SimSun"/>
          <w:lang w:val="en-US"/>
        </w:rPr>
      </w:pPr>
      <w:r w:rsidRPr="000837C1">
        <w:rPr>
          <w:rFonts w:eastAsia="SimSun"/>
          <w:lang w:val="en-US"/>
        </w:rPr>
        <w:t xml:space="preserve">Intended outcome: </w:t>
      </w:r>
      <w:r w:rsidRPr="000837C1">
        <w:rPr>
          <w:rFonts w:eastAsia="SimSun" w:hint="eastAsia"/>
          <w:lang w:val="en-US"/>
        </w:rPr>
        <w:t xml:space="preserve">Updated and reviewed the CR for </w:t>
      </w:r>
      <w:r w:rsidRPr="000837C1">
        <w:rPr>
          <w:rFonts w:eastAsia="SimSun"/>
          <w:lang w:val="en-US"/>
        </w:rPr>
        <w:t>endorsement</w:t>
      </w:r>
      <w:r w:rsidRPr="000837C1">
        <w:rPr>
          <w:rFonts w:eastAsia="SimSun" w:hint="eastAsia"/>
          <w:lang w:val="en-US"/>
        </w:rPr>
        <w:t>, update the open issue list if needed, can also discuss open issues to form proposals to the next meeting</w:t>
      </w:r>
    </w:p>
    <w:p w14:paraId="7A5B390C" w14:textId="77777777" w:rsidR="000837C1" w:rsidRPr="00DB6500" w:rsidRDefault="000837C1" w:rsidP="000837C1">
      <w:pPr>
        <w:pStyle w:val="EmailDiscussion2"/>
        <w:ind w:left="1619" w:firstLine="0"/>
        <w:rPr>
          <w:rFonts w:eastAsia="SimSun"/>
          <w:lang w:val="en-US"/>
        </w:rPr>
      </w:pPr>
      <w:r w:rsidRPr="00DB6500">
        <w:rPr>
          <w:rFonts w:eastAsia="SimSun"/>
          <w:lang w:val="en-US"/>
        </w:rPr>
        <w:t xml:space="preserve">Deadline:  </w:t>
      </w:r>
      <w:r w:rsidRPr="00DB6500">
        <w:rPr>
          <w:rFonts w:eastAsia="SimSun" w:hint="eastAsia"/>
          <w:lang w:val="en-US"/>
        </w:rPr>
        <w:t>Long</w:t>
      </w:r>
    </w:p>
    <w:p w14:paraId="000E0590" w14:textId="3BB79F88" w:rsidR="00532A57" w:rsidRDefault="00532A57" w:rsidP="00214655">
      <w:pPr>
        <w:spacing w:after="120"/>
        <w:jc w:val="both"/>
        <w:rPr>
          <w:rFonts w:eastAsia="SimSun"/>
          <w:szCs w:val="20"/>
          <w:lang w:eastAsia="zh-CN"/>
        </w:rPr>
      </w:pPr>
      <w:r>
        <w:rPr>
          <w:rFonts w:eastAsia="SimSun"/>
          <w:szCs w:val="20"/>
          <w:lang w:eastAsia="zh-CN"/>
        </w:rPr>
        <w:t xml:space="preserve"> </w:t>
      </w:r>
    </w:p>
    <w:p w14:paraId="5EB7CE74" w14:textId="4D7596DD" w:rsidR="00214655" w:rsidRDefault="00532A57" w:rsidP="00214655">
      <w:pPr>
        <w:spacing w:after="120"/>
        <w:jc w:val="both"/>
        <w:rPr>
          <w:rFonts w:eastAsia="SimSun"/>
          <w:szCs w:val="20"/>
          <w:lang w:eastAsia="zh-CN"/>
        </w:rPr>
      </w:pPr>
      <w:r>
        <w:rPr>
          <w:rFonts w:eastAsia="SimSun"/>
          <w:szCs w:val="20"/>
          <w:lang w:eastAsia="zh-CN"/>
        </w:rPr>
        <w:t>Companies are invited to provide comments/additional issues in the below table</w:t>
      </w:r>
      <w:r w:rsidR="00A004CA">
        <w:rPr>
          <w:rFonts w:eastAsia="SimSun"/>
          <w:szCs w:val="20"/>
          <w:lang w:eastAsia="zh-CN"/>
        </w:rPr>
        <w:t xml:space="preserve"> by </w:t>
      </w:r>
      <w:r w:rsidR="00DB6500">
        <w:rPr>
          <w:rFonts w:eastAsia="SimSun"/>
          <w:szCs w:val="20"/>
          <w:lang w:eastAsia="zh-CN"/>
        </w:rPr>
        <w:t>31</w:t>
      </w:r>
      <w:r w:rsidR="00DB6500" w:rsidRPr="00DB6500">
        <w:rPr>
          <w:rFonts w:eastAsia="SimSun"/>
          <w:szCs w:val="20"/>
          <w:vertAlign w:val="superscript"/>
          <w:lang w:eastAsia="zh-CN"/>
        </w:rPr>
        <w:t>st</w:t>
      </w:r>
      <w:r w:rsidR="00DB6500">
        <w:rPr>
          <w:rFonts w:eastAsia="SimSun"/>
          <w:szCs w:val="20"/>
          <w:lang w:eastAsia="zh-CN"/>
        </w:rPr>
        <w:t xml:space="preserve"> July, </w:t>
      </w:r>
      <w:r w:rsidR="00A004CA">
        <w:rPr>
          <w:rFonts w:eastAsia="SimSun"/>
          <w:szCs w:val="20"/>
          <w:lang w:eastAsia="zh-CN"/>
        </w:rPr>
        <w:t>2025</w:t>
      </w:r>
    </w:p>
    <w:p w14:paraId="7C91FA04" w14:textId="77FA928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1298BF35" w14:textId="20ED50A8" w:rsidR="006849C8" w:rsidRPr="006849C8" w:rsidRDefault="005430A3" w:rsidP="00504152">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Easily addressed open issues</w:t>
      </w:r>
    </w:p>
    <w:p w14:paraId="64D1417F" w14:textId="6C504D70" w:rsidR="006849C8" w:rsidRPr="00551AD8" w:rsidRDefault="006849C8" w:rsidP="006849C8">
      <w:pPr>
        <w:pStyle w:val="a0"/>
        <w:rPr>
          <w:b/>
          <w:bCs/>
          <w:u w:val="single"/>
          <w:lang w:val="en-GB" w:eastAsia="zh-CN"/>
        </w:rPr>
      </w:pPr>
      <w:r w:rsidRPr="00551AD8">
        <w:rPr>
          <w:b/>
          <w:bCs/>
          <w:u w:val="single"/>
          <w:lang w:val="en-GB" w:eastAsia="zh-CN"/>
        </w:rPr>
        <w:t>Open issue RRC-</w:t>
      </w:r>
      <w:r w:rsidR="00783ED9">
        <w:rPr>
          <w:b/>
          <w:bCs/>
          <w:u w:val="single"/>
          <w:lang w:val="en-GB" w:eastAsia="zh-CN"/>
        </w:rPr>
        <w:t>6</w:t>
      </w:r>
      <w:r>
        <w:rPr>
          <w:b/>
          <w:bCs/>
          <w:u w:val="single"/>
          <w:lang w:val="en-GB" w:eastAsia="zh-CN"/>
        </w:rPr>
        <w:t xml:space="preserve"> (essential)</w:t>
      </w:r>
      <w:r w:rsidRPr="00551AD8">
        <w:rPr>
          <w:b/>
          <w:bCs/>
          <w:u w:val="single"/>
          <w:lang w:val="en-GB" w:eastAsia="zh-CN"/>
        </w:rPr>
        <w:t xml:space="preserve">: </w:t>
      </w:r>
      <w:r w:rsidR="0027421B" w:rsidRPr="00D9703C">
        <w:rPr>
          <w:b/>
          <w:bCs/>
          <w:u w:val="single"/>
        </w:rPr>
        <w:t xml:space="preserve">the value range of </w:t>
      </w:r>
      <w:proofErr w:type="spellStart"/>
      <w:r w:rsidR="0027421B" w:rsidRPr="00D9703C">
        <w:rPr>
          <w:b/>
          <w:bCs/>
          <w:u w:val="single"/>
        </w:rPr>
        <w:t>ThresholdPLP</w:t>
      </w:r>
      <w:proofErr w:type="spellEnd"/>
      <w:r w:rsidR="0027421B" w:rsidRPr="00D9703C">
        <w:rPr>
          <w:b/>
          <w:bCs/>
          <w:u w:val="single"/>
        </w:rPr>
        <w:t xml:space="preserve"> and </w:t>
      </w:r>
      <w:proofErr w:type="spellStart"/>
      <w:r w:rsidR="0027421B" w:rsidRPr="00D9703C">
        <w:rPr>
          <w:b/>
          <w:bCs/>
          <w:u w:val="single"/>
        </w:rPr>
        <w:t>ThresholdQLP</w:t>
      </w:r>
      <w:proofErr w:type="spellEnd"/>
      <w:r w:rsidR="0027421B" w:rsidRPr="00D9703C">
        <w:rPr>
          <w:b/>
          <w:bCs/>
          <w:u w:val="single"/>
        </w:rPr>
        <w:t xml:space="preserve"> for LR measurement based threshold </w:t>
      </w:r>
    </w:p>
    <w:p w14:paraId="4ACA91B5" w14:textId="77777777" w:rsidR="006849C8" w:rsidRPr="000C05DE" w:rsidRDefault="006849C8" w:rsidP="006849C8">
      <w:pPr>
        <w:pStyle w:val="EditorsNote"/>
        <w:spacing w:after="0"/>
        <w:ind w:left="0" w:firstLine="0"/>
        <w:rPr>
          <w:rFonts w:eastAsia="ＭＳ 明朝"/>
          <w:color w:val="auto"/>
          <w:lang w:eastAsia="ko-KR"/>
        </w:rPr>
      </w:pPr>
      <w:r w:rsidRPr="000C05DE">
        <w:rPr>
          <w:rFonts w:eastAsia="ＭＳ 明朝"/>
          <w:color w:val="auto"/>
          <w:lang w:eastAsia="ko-KR"/>
        </w:rPr>
        <w:t xml:space="preserve">In the current </w:t>
      </w:r>
      <w:r>
        <w:rPr>
          <w:rFonts w:eastAsia="ＭＳ 明朝"/>
          <w:color w:val="auto"/>
          <w:lang w:eastAsia="ko-KR"/>
        </w:rPr>
        <w:t>RRC</w:t>
      </w:r>
      <w:r w:rsidRPr="000C05DE">
        <w:rPr>
          <w:rFonts w:eastAsia="ＭＳ 明朝"/>
          <w:color w:val="auto"/>
          <w:lang w:eastAsia="ko-KR"/>
        </w:rPr>
        <w:t xml:space="preserve"> running CR, there is an EN as below: </w:t>
      </w:r>
    </w:p>
    <w:p w14:paraId="47E401C1" w14:textId="77777777" w:rsidR="00D67D13" w:rsidRPr="006D0C02" w:rsidRDefault="00D67D13" w:rsidP="00D67D13">
      <w:pPr>
        <w:pStyle w:val="EditorsNote"/>
        <w:ind w:left="1701" w:hanging="1417"/>
      </w:pPr>
      <w:bookmarkStart w:id="0" w:name="_Hlk195709840"/>
      <w:r>
        <w:t xml:space="preserve">Editor’s NOTE: </w:t>
      </w:r>
      <w:r w:rsidRPr="00FF221B">
        <w:rPr>
          <w:rFonts w:eastAsia="SimSun"/>
          <w:iCs/>
        </w:rPr>
        <w:t xml:space="preserve">FFS </w:t>
      </w:r>
      <w:r>
        <w:rPr>
          <w:rFonts w:eastAsia="SimSun"/>
          <w:iCs/>
        </w:rPr>
        <w:t xml:space="preserve">on the value range of </w:t>
      </w:r>
      <w:proofErr w:type="spellStart"/>
      <w:r w:rsidRPr="0018122A">
        <w:rPr>
          <w:rFonts w:eastAsia="SimSun"/>
          <w:i/>
          <w:iCs/>
        </w:rPr>
        <w:t>Threshold</w:t>
      </w:r>
      <w:r>
        <w:rPr>
          <w:rFonts w:eastAsia="SimSun"/>
          <w:i/>
          <w:iCs/>
        </w:rPr>
        <w:t>P</w:t>
      </w:r>
      <w:r w:rsidRPr="0018122A">
        <w:rPr>
          <w:rFonts w:eastAsia="SimSun"/>
          <w:i/>
          <w:iCs/>
        </w:rPr>
        <w:t>LP</w:t>
      </w:r>
      <w:proofErr w:type="spellEnd"/>
      <w:r w:rsidRPr="00D839FF">
        <w:t xml:space="preserve"> </w:t>
      </w:r>
      <w:r>
        <w:t xml:space="preserve">and </w:t>
      </w:r>
      <w:proofErr w:type="spellStart"/>
      <w:r w:rsidRPr="0018122A">
        <w:rPr>
          <w:rFonts w:eastAsia="SimSun"/>
          <w:i/>
          <w:iCs/>
        </w:rPr>
        <w:t>Threshold</w:t>
      </w:r>
      <w:r>
        <w:rPr>
          <w:rFonts w:eastAsia="SimSun"/>
          <w:i/>
          <w:iCs/>
        </w:rPr>
        <w:t>Q</w:t>
      </w:r>
      <w:r w:rsidRPr="0018122A">
        <w:rPr>
          <w:rFonts w:eastAsia="SimSun"/>
          <w:i/>
          <w:iCs/>
        </w:rPr>
        <w:t>LP</w:t>
      </w:r>
      <w:proofErr w:type="spellEnd"/>
      <w:r>
        <w:rPr>
          <w:rFonts w:eastAsia="SimSun"/>
        </w:rPr>
        <w:t xml:space="preserve"> for </w:t>
      </w:r>
      <w:r>
        <w:t xml:space="preserve">LR measurement based threshold for conditions for LP-WUS monitoring serving cell relaxation/offloading and </w:t>
      </w:r>
      <w:proofErr w:type="spellStart"/>
      <w:r>
        <w:t>neighboring</w:t>
      </w:r>
      <w:proofErr w:type="spellEnd"/>
      <w:r>
        <w:t xml:space="preserve"> cell relaxation. </w:t>
      </w:r>
    </w:p>
    <w:bookmarkEnd w:id="0"/>
    <w:p w14:paraId="011E9B66" w14:textId="185A2A99" w:rsidR="00984994" w:rsidRDefault="00984994" w:rsidP="00984994">
      <w:pPr>
        <w:spacing w:after="120"/>
        <w:jc w:val="both"/>
        <w:rPr>
          <w:rFonts w:eastAsiaTheme="minorEastAsia"/>
          <w:szCs w:val="20"/>
          <w:lang w:eastAsia="zh-CN"/>
        </w:rPr>
      </w:pPr>
      <w:r>
        <w:rPr>
          <w:rFonts w:eastAsiaTheme="minorEastAsia"/>
          <w:szCs w:val="20"/>
          <w:lang w:eastAsia="zh-CN"/>
        </w:rPr>
        <w:t xml:space="preserve">Rapporteur understands </w:t>
      </w:r>
      <w:r>
        <w:t>the receiver sensitivities of LR and MR are roughly the same. Although the receiver hardware is degraded for LR, the number of information bits carried is smaller and the data rate is lower, which results in a similar overall sensitivity compared to MR. Thus, the value range for LR measurement thresholds should reuse the range corresponding to the absolute measured values for MR. With this, Rapporteur proposed the detailed value range is as below (as specified in the current running CR):</w:t>
      </w:r>
      <w:r>
        <w:rPr>
          <w:rFonts w:eastAsiaTheme="minorEastAsia"/>
          <w:szCs w:val="20"/>
          <w:lang w:eastAsia="zh-CN"/>
        </w:rPr>
        <w:t xml:space="preserve"> </w:t>
      </w:r>
    </w:p>
    <w:tbl>
      <w:tblPr>
        <w:tblStyle w:val="af3"/>
        <w:tblW w:w="0" w:type="auto"/>
        <w:tblLook w:val="04A0" w:firstRow="1" w:lastRow="0" w:firstColumn="1" w:lastColumn="0" w:noHBand="0" w:noVBand="1"/>
      </w:tblPr>
      <w:tblGrid>
        <w:gridCol w:w="9628"/>
      </w:tblGrid>
      <w:tr w:rsidR="004C5149" w14:paraId="005370EA" w14:textId="77777777" w:rsidTr="004C5149">
        <w:tc>
          <w:tcPr>
            <w:tcW w:w="9628" w:type="dxa"/>
          </w:tcPr>
          <w:p w14:paraId="507A598B" w14:textId="77777777" w:rsidR="005D445D" w:rsidRPr="00D839FF" w:rsidRDefault="005D445D" w:rsidP="005D445D">
            <w:pPr>
              <w:rPr>
                <w:rFonts w:eastAsia="SimSun"/>
              </w:rPr>
            </w:pPr>
            <w:r w:rsidRPr="00D839FF">
              <w:rPr>
                <w:noProof/>
              </w:rPr>
              <w:t>The IE</w:t>
            </w:r>
            <w:r w:rsidRPr="00D839FF">
              <w:rPr>
                <w:i/>
                <w:noProof/>
              </w:rPr>
              <w:t xml:space="preserve"> </w:t>
            </w:r>
            <w:proofErr w:type="spellStart"/>
            <w:r w:rsidRPr="0018122A">
              <w:rPr>
                <w:rFonts w:eastAsia="SimSun"/>
                <w:i/>
                <w:iCs/>
              </w:rPr>
              <w:t>ThresholdLP</w:t>
            </w:r>
            <w:proofErr w:type="spellEnd"/>
            <w:r w:rsidRPr="00D839FF">
              <w:t xml:space="preserve"> is used to indicate a </w:t>
            </w:r>
            <w:r>
              <w:t xml:space="preserve">measured RSRP </w:t>
            </w:r>
            <w:r w:rsidRPr="00D839FF">
              <w:t xml:space="preserve">threshold for </w:t>
            </w:r>
            <w:r>
              <w:t>LP-WUS</w:t>
            </w:r>
            <w:r w:rsidRPr="00D839FF">
              <w:t xml:space="preserve">. Actual value of threshold = field value * </w:t>
            </w:r>
            <w:r>
              <w:t>2</w:t>
            </w:r>
            <w:r w:rsidRPr="00D839FF">
              <w:t xml:space="preserve"> [dB</w:t>
            </w:r>
            <w:r>
              <w:t>m</w:t>
            </w:r>
            <w:r w:rsidRPr="00D839FF">
              <w:t>].</w:t>
            </w:r>
          </w:p>
          <w:p w14:paraId="00CA1506" w14:textId="1B916F61" w:rsidR="005D445D" w:rsidRPr="00D839FF" w:rsidRDefault="005D445D" w:rsidP="005D445D">
            <w:pPr>
              <w:pStyle w:val="PL"/>
            </w:pPr>
            <w:proofErr w:type="spellStart"/>
            <w:r>
              <w:t>ThresholdP</w:t>
            </w:r>
            <w:proofErr w:type="spellEnd"/>
            <w:r>
              <w:t>-LP</w:t>
            </w:r>
            <w:r w:rsidRPr="00D839FF">
              <w:t xml:space="preserve"> ::=               </w:t>
            </w:r>
            <w:r w:rsidRPr="00D839FF">
              <w:rPr>
                <w:color w:val="993366"/>
              </w:rPr>
              <w:t>INTEGER</w:t>
            </w:r>
            <w:r w:rsidRPr="00D839FF">
              <w:t xml:space="preserve"> (</w:t>
            </w:r>
            <w:r>
              <w:t>-</w:t>
            </w:r>
            <w:r w:rsidR="00EB43FF">
              <w:t>8</w:t>
            </w:r>
            <w:r>
              <w:t>0</w:t>
            </w:r>
            <w:r w:rsidRPr="00D839FF">
              <w:t>..</w:t>
            </w:r>
            <w:r>
              <w:t>0</w:t>
            </w:r>
            <w:r w:rsidRPr="00D839FF">
              <w:t>)</w:t>
            </w:r>
          </w:p>
          <w:p w14:paraId="63952D64" w14:textId="021B90ED" w:rsidR="005D445D" w:rsidRPr="00D839FF" w:rsidRDefault="005D445D" w:rsidP="005D445D">
            <w:pPr>
              <w:rPr>
                <w:rFonts w:eastAsia="SimSun"/>
              </w:rPr>
            </w:pPr>
            <w:r w:rsidRPr="00D839FF">
              <w:rPr>
                <w:noProof/>
              </w:rPr>
              <w:t>The IE</w:t>
            </w:r>
            <w:r w:rsidRPr="00D839FF">
              <w:rPr>
                <w:i/>
                <w:noProof/>
              </w:rPr>
              <w:t xml:space="preserve"> </w:t>
            </w:r>
            <w:proofErr w:type="spellStart"/>
            <w:r w:rsidRPr="0018122A">
              <w:rPr>
                <w:rFonts w:eastAsia="SimSun"/>
                <w:i/>
                <w:iCs/>
              </w:rPr>
              <w:t>Threshold</w:t>
            </w:r>
            <w:r>
              <w:rPr>
                <w:rFonts w:eastAsia="SimSun"/>
                <w:i/>
                <w:iCs/>
              </w:rPr>
              <w:t>Q</w:t>
            </w:r>
            <w:proofErr w:type="spellEnd"/>
            <w:r>
              <w:rPr>
                <w:rFonts w:eastAsia="SimSun"/>
                <w:i/>
                <w:iCs/>
              </w:rPr>
              <w:t>-</w:t>
            </w:r>
            <w:r w:rsidRPr="0018122A">
              <w:rPr>
                <w:rFonts w:eastAsia="SimSun"/>
                <w:i/>
                <w:iCs/>
              </w:rPr>
              <w:t>LP</w:t>
            </w:r>
            <w:r w:rsidRPr="00D839FF">
              <w:t xml:space="preserve"> is used to indicate a </w:t>
            </w:r>
            <w:r>
              <w:t xml:space="preserve">measured RSRQ </w:t>
            </w:r>
            <w:r w:rsidRPr="00D839FF">
              <w:t xml:space="preserve">threshold for </w:t>
            </w:r>
            <w:r>
              <w:t>LP-WUS</w:t>
            </w:r>
            <w:r w:rsidRPr="00D839FF">
              <w:t>. Actual value of threshold = field value [dB].</w:t>
            </w:r>
          </w:p>
          <w:p w14:paraId="3EDB5B89" w14:textId="356A9736" w:rsidR="004C5149" w:rsidRPr="005D445D" w:rsidRDefault="005D445D" w:rsidP="005D445D">
            <w:pPr>
              <w:pStyle w:val="PL"/>
            </w:pPr>
            <w:proofErr w:type="spellStart"/>
            <w:r>
              <w:t>ThresholdQ</w:t>
            </w:r>
            <w:proofErr w:type="spellEnd"/>
            <w:r>
              <w:t>-LP</w:t>
            </w:r>
            <w:r w:rsidRPr="00D839FF">
              <w:t xml:space="preserve"> ::=               </w:t>
            </w:r>
            <w:r w:rsidRPr="00D839FF">
              <w:rPr>
                <w:color w:val="993366"/>
              </w:rPr>
              <w:t>INTEGER</w:t>
            </w:r>
            <w:r w:rsidRPr="00D839FF">
              <w:t xml:space="preserve"> (</w:t>
            </w:r>
            <w:r>
              <w:t>-34</w:t>
            </w:r>
            <w:r w:rsidRPr="00D839FF">
              <w:t>..</w:t>
            </w:r>
            <w:r>
              <w:t>0</w:t>
            </w:r>
            <w:r w:rsidRPr="00D839FF">
              <w:t>)</w:t>
            </w:r>
          </w:p>
        </w:tc>
      </w:tr>
    </w:tbl>
    <w:p w14:paraId="5BA4251A" w14:textId="020D9AFF" w:rsidR="00984994" w:rsidRDefault="00AB5897" w:rsidP="00984994">
      <w:pPr>
        <w:spacing w:after="120"/>
        <w:jc w:val="both"/>
        <w:rPr>
          <w:rFonts w:eastAsiaTheme="minorEastAsia"/>
          <w:szCs w:val="20"/>
          <w:lang w:eastAsia="zh-CN"/>
        </w:rPr>
      </w:pPr>
      <w:r>
        <w:rPr>
          <w:rFonts w:eastAsiaTheme="minorEastAsia"/>
          <w:szCs w:val="20"/>
          <w:lang w:eastAsia="zh-CN"/>
        </w:rPr>
        <w:lastRenderedPageBreak/>
        <w:t>Besides, regarding the agreement made in RAN2#130 meeting</w:t>
      </w:r>
      <w:r w:rsidR="001866E3">
        <w:rPr>
          <w:rFonts w:eastAsiaTheme="minorEastAsia"/>
          <w:szCs w:val="20"/>
          <w:lang w:eastAsia="zh-CN"/>
        </w:rPr>
        <w:t xml:space="preserve"> as below,</w:t>
      </w:r>
    </w:p>
    <w:tbl>
      <w:tblPr>
        <w:tblStyle w:val="af3"/>
        <w:tblW w:w="0" w:type="auto"/>
        <w:tblLook w:val="04A0" w:firstRow="1" w:lastRow="0" w:firstColumn="1" w:lastColumn="0" w:noHBand="0" w:noVBand="1"/>
      </w:tblPr>
      <w:tblGrid>
        <w:gridCol w:w="9628"/>
      </w:tblGrid>
      <w:tr w:rsidR="00A5589D" w14:paraId="5E0CC13C" w14:textId="77777777" w:rsidTr="00A5589D">
        <w:tc>
          <w:tcPr>
            <w:tcW w:w="9628" w:type="dxa"/>
          </w:tcPr>
          <w:p w14:paraId="1F7B738E" w14:textId="5E00D444" w:rsidR="00A5589D" w:rsidRPr="00A5589D" w:rsidRDefault="00A5589D" w:rsidP="00A5589D">
            <w:pPr>
              <w:pStyle w:val="Agreement"/>
              <w:tabs>
                <w:tab w:val="num" w:pos="1619"/>
              </w:tabs>
              <w:ind w:left="1619"/>
              <w:rPr>
                <w:lang w:eastAsia="zh-CN"/>
              </w:rPr>
            </w:pPr>
            <w:r w:rsidRPr="0001699B">
              <w:rPr>
                <w:rFonts w:hint="eastAsia"/>
                <w:lang w:eastAsia="zh-CN"/>
              </w:rPr>
              <w:t xml:space="preserve">Full </w:t>
            </w:r>
            <w:r w:rsidRPr="0001699B">
              <w:rPr>
                <w:lang w:eastAsia="zh-CN"/>
              </w:rPr>
              <w:t>coverage</w:t>
            </w:r>
            <w:r w:rsidRPr="0001699B">
              <w:rPr>
                <w:rFonts w:hint="eastAsia"/>
                <w:lang w:eastAsia="zh-CN"/>
              </w:rPr>
              <w:t xml:space="preserve"> for LP-WUS is not precluded, e.g., if there needs to be a threshold value so that the condition is always fulfilled for all LPWUS UEs</w:t>
            </w:r>
            <w:r w:rsidRPr="0001699B">
              <w:rPr>
                <w:lang w:eastAsia="zh-CN"/>
              </w:rPr>
              <w:t>.</w:t>
            </w:r>
          </w:p>
        </w:tc>
      </w:tr>
    </w:tbl>
    <w:p w14:paraId="1357954B" w14:textId="2A6764C8" w:rsidR="00A5589D" w:rsidRDefault="001866E3" w:rsidP="00984994">
      <w:pPr>
        <w:spacing w:after="120"/>
        <w:jc w:val="both"/>
        <w:rPr>
          <w:rFonts w:eastAsiaTheme="minorEastAsia"/>
          <w:szCs w:val="20"/>
          <w:lang w:eastAsia="zh-CN"/>
        </w:rPr>
      </w:pPr>
      <w:r>
        <w:rPr>
          <w:rFonts w:eastAsiaTheme="minorEastAsia"/>
          <w:szCs w:val="20"/>
          <w:lang w:eastAsia="zh-CN"/>
        </w:rPr>
        <w:t xml:space="preserve">Rapporteur thinks the current value range for the </w:t>
      </w:r>
      <w:r>
        <w:rPr>
          <w:rFonts w:eastAsiaTheme="minorEastAsia" w:hint="eastAsia"/>
          <w:szCs w:val="20"/>
          <w:lang w:eastAsia="zh-CN"/>
        </w:rPr>
        <w:t>MR</w:t>
      </w:r>
      <w:r>
        <w:rPr>
          <w:rFonts w:eastAsiaTheme="minorEastAsia"/>
          <w:szCs w:val="20"/>
          <w:lang w:eastAsia="zh-CN"/>
        </w:rPr>
        <w:t xml:space="preserve"> </w:t>
      </w:r>
      <w:r>
        <w:rPr>
          <w:rFonts w:eastAsiaTheme="minorEastAsia" w:hint="eastAsia"/>
          <w:szCs w:val="20"/>
          <w:lang w:eastAsia="zh-CN"/>
        </w:rPr>
        <w:t>based</w:t>
      </w:r>
      <w:r>
        <w:rPr>
          <w:rFonts w:eastAsiaTheme="minorEastAsia"/>
          <w:szCs w:val="20"/>
          <w:lang w:eastAsia="zh-CN"/>
        </w:rPr>
        <w:t xml:space="preserve"> threshold or LR based threshold is low enough, i.e. full coverage for LP-WUS is naturally supported by configuring a low enough threshold. </w:t>
      </w:r>
    </w:p>
    <w:p w14:paraId="17E9592D" w14:textId="56F305D4" w:rsidR="006849C8" w:rsidRPr="00BE3BEB" w:rsidRDefault="006849C8" w:rsidP="00477CAB">
      <w:pPr>
        <w:pStyle w:val="EditorsNote"/>
        <w:ind w:left="0" w:firstLine="0"/>
        <w:jc w:val="both"/>
        <w:rPr>
          <w:rFonts w:eastAsia="ＭＳ 明朝"/>
          <w:b/>
          <w:bCs/>
          <w:color w:val="auto"/>
          <w:lang w:eastAsia="ko-KR"/>
        </w:rPr>
      </w:pPr>
      <w:r w:rsidRPr="00BE3BEB">
        <w:rPr>
          <w:rFonts w:eastAsia="ＭＳ 明朝"/>
          <w:b/>
          <w:bCs/>
          <w:color w:val="auto"/>
          <w:lang w:eastAsia="ko-KR"/>
        </w:rPr>
        <w:t xml:space="preserve">Companies are invited to provide comments on </w:t>
      </w:r>
      <w:r w:rsidRPr="009E433D">
        <w:rPr>
          <w:rFonts w:eastAsia="ＭＳ 明朝"/>
          <w:b/>
          <w:bCs/>
          <w:color w:val="auto"/>
          <w:lang w:val="en-US" w:eastAsia="ko-KR"/>
        </w:rPr>
        <w:t xml:space="preserve">whether </w:t>
      </w:r>
      <w:r w:rsidR="00E44BBA">
        <w:rPr>
          <w:rFonts w:eastAsia="ＭＳ 明朝"/>
          <w:b/>
          <w:bCs/>
          <w:color w:val="auto"/>
          <w:lang w:val="en-US" w:eastAsia="ko-KR"/>
        </w:rPr>
        <w:t>the above proposed value range for LR based threshold is enough. Otherwise, please provide your suggestion</w:t>
      </w:r>
      <w:r w:rsidRPr="00BE3BEB">
        <w:rPr>
          <w:rFonts w:eastAsia="ＭＳ 明朝"/>
          <w:b/>
          <w:bCs/>
          <w:color w:val="auto"/>
          <w:lang w:eastAsia="ko-KR"/>
        </w:rPr>
        <w:t>.</w:t>
      </w:r>
    </w:p>
    <w:tbl>
      <w:tblPr>
        <w:tblStyle w:val="af3"/>
        <w:tblW w:w="9639" w:type="dxa"/>
        <w:tblInd w:w="-5" w:type="dxa"/>
        <w:tblLook w:val="04A0" w:firstRow="1" w:lastRow="0" w:firstColumn="1" w:lastColumn="0" w:noHBand="0" w:noVBand="1"/>
      </w:tblPr>
      <w:tblGrid>
        <w:gridCol w:w="1661"/>
        <w:gridCol w:w="2347"/>
        <w:gridCol w:w="5631"/>
      </w:tblGrid>
      <w:tr w:rsidR="006849C8" w:rsidRPr="00B10971" w14:paraId="4E0A9CB0" w14:textId="77777777" w:rsidTr="00B97AF1">
        <w:tc>
          <w:tcPr>
            <w:tcW w:w="1661" w:type="dxa"/>
          </w:tcPr>
          <w:p w14:paraId="6E0EE10C" w14:textId="77777777" w:rsidR="006849C8" w:rsidRPr="00B10971" w:rsidRDefault="006849C8" w:rsidP="00E6053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347" w:type="dxa"/>
          </w:tcPr>
          <w:p w14:paraId="4BDC710F" w14:textId="77777777" w:rsidR="006849C8" w:rsidRDefault="006849C8" w:rsidP="00E6053E">
            <w:pPr>
              <w:rPr>
                <w:rFonts w:eastAsia="DengXian"/>
                <w:b/>
                <w:bCs/>
                <w:lang w:eastAsia="zh-CN"/>
              </w:rPr>
            </w:pPr>
            <w:r>
              <w:rPr>
                <w:rFonts w:eastAsia="DengXian"/>
                <w:b/>
                <w:bCs/>
                <w:lang w:eastAsia="zh-CN"/>
              </w:rPr>
              <w:t>Yes/No</w:t>
            </w:r>
          </w:p>
        </w:tc>
        <w:tc>
          <w:tcPr>
            <w:tcW w:w="5631" w:type="dxa"/>
          </w:tcPr>
          <w:p w14:paraId="62EA3546" w14:textId="77777777" w:rsidR="006849C8" w:rsidRPr="00B10971" w:rsidRDefault="006849C8" w:rsidP="00E6053E">
            <w:pPr>
              <w:rPr>
                <w:rFonts w:eastAsia="DengXian"/>
                <w:b/>
                <w:bCs/>
                <w:lang w:eastAsia="zh-CN"/>
              </w:rPr>
            </w:pPr>
            <w:r>
              <w:rPr>
                <w:rFonts w:eastAsia="DengXian"/>
                <w:b/>
                <w:bCs/>
                <w:lang w:eastAsia="zh-CN"/>
              </w:rPr>
              <w:t>Comments, if any</w:t>
            </w:r>
          </w:p>
        </w:tc>
      </w:tr>
      <w:tr w:rsidR="000C15CC" w14:paraId="447004CD" w14:textId="77777777" w:rsidTr="00B97AF1">
        <w:tc>
          <w:tcPr>
            <w:tcW w:w="1661" w:type="dxa"/>
          </w:tcPr>
          <w:p w14:paraId="0829F91D" w14:textId="08C6100C" w:rsidR="000C15CC" w:rsidRDefault="000C15CC" w:rsidP="000C15CC">
            <w:pPr>
              <w:rPr>
                <w:rFonts w:eastAsia="DengXian"/>
                <w:lang w:eastAsia="zh-CN"/>
              </w:rPr>
            </w:pPr>
            <w:r>
              <w:rPr>
                <w:rFonts w:eastAsia="DengXian" w:hint="eastAsia"/>
                <w:lang w:eastAsia="zh-CN"/>
              </w:rPr>
              <w:t>O</w:t>
            </w:r>
            <w:r>
              <w:rPr>
                <w:rFonts w:eastAsia="DengXian"/>
                <w:lang w:eastAsia="zh-CN"/>
              </w:rPr>
              <w:t>PPO</w:t>
            </w:r>
          </w:p>
        </w:tc>
        <w:tc>
          <w:tcPr>
            <w:tcW w:w="2347" w:type="dxa"/>
          </w:tcPr>
          <w:p w14:paraId="4D467399" w14:textId="316248A5" w:rsidR="000C15CC" w:rsidRDefault="000C15CC" w:rsidP="000C15CC">
            <w:pPr>
              <w:rPr>
                <w:rFonts w:eastAsia="DengXian"/>
                <w:lang w:eastAsia="zh-CN"/>
              </w:rPr>
            </w:pPr>
            <w:r>
              <w:rPr>
                <w:rFonts w:eastAsia="DengXian" w:hint="eastAsia"/>
                <w:lang w:eastAsia="zh-CN"/>
              </w:rPr>
              <w:t>N</w:t>
            </w:r>
            <w:r>
              <w:rPr>
                <w:rFonts w:eastAsia="DengXian"/>
                <w:lang w:eastAsia="zh-CN"/>
              </w:rPr>
              <w:t>o</w:t>
            </w:r>
          </w:p>
        </w:tc>
        <w:tc>
          <w:tcPr>
            <w:tcW w:w="5631" w:type="dxa"/>
          </w:tcPr>
          <w:p w14:paraId="22CD98EA" w14:textId="2289A2D5" w:rsidR="000C15CC" w:rsidRDefault="000C15CC" w:rsidP="000C15CC">
            <w:pPr>
              <w:rPr>
                <w:rFonts w:eastAsia="DengXian"/>
                <w:lang w:eastAsia="zh-CN"/>
              </w:rPr>
            </w:pPr>
            <w:r>
              <w:rPr>
                <w:rFonts w:eastAsia="DengXian"/>
                <w:lang w:eastAsia="zh-CN"/>
              </w:rPr>
              <w:t>Maybe we need to ask RAN4</w:t>
            </w:r>
          </w:p>
        </w:tc>
      </w:tr>
      <w:tr w:rsidR="0008475A" w14:paraId="5B94B5E4" w14:textId="77777777" w:rsidTr="00B97AF1">
        <w:tc>
          <w:tcPr>
            <w:tcW w:w="1661" w:type="dxa"/>
          </w:tcPr>
          <w:p w14:paraId="1875045E" w14:textId="4C62F1F4" w:rsidR="0008475A" w:rsidRDefault="008238DA" w:rsidP="0008475A">
            <w:pPr>
              <w:rPr>
                <w:rFonts w:eastAsia="DengXian"/>
                <w:lang w:eastAsia="zh-CN"/>
              </w:rPr>
            </w:pPr>
            <w:r>
              <w:rPr>
                <w:rFonts w:eastAsia="DengXian"/>
                <w:lang w:eastAsia="zh-CN"/>
              </w:rPr>
              <w:t>NEC</w:t>
            </w:r>
          </w:p>
        </w:tc>
        <w:tc>
          <w:tcPr>
            <w:tcW w:w="2347" w:type="dxa"/>
          </w:tcPr>
          <w:p w14:paraId="5C354018" w14:textId="760C4DD7" w:rsidR="008238DA" w:rsidRDefault="008238DA" w:rsidP="0008475A">
            <w:pPr>
              <w:rPr>
                <w:rFonts w:eastAsia="DengXian"/>
                <w:lang w:eastAsia="zh-CN"/>
              </w:rPr>
            </w:pPr>
            <w:r>
              <w:rPr>
                <w:rFonts w:eastAsia="DengXian"/>
                <w:lang w:eastAsia="zh-CN"/>
              </w:rPr>
              <w:t>Y</w:t>
            </w:r>
            <w:r>
              <w:rPr>
                <w:rFonts w:eastAsia="DengXian" w:hint="eastAsia"/>
                <w:lang w:eastAsia="zh-CN"/>
              </w:rPr>
              <w:t>es</w:t>
            </w:r>
          </w:p>
        </w:tc>
        <w:tc>
          <w:tcPr>
            <w:tcW w:w="5631" w:type="dxa"/>
          </w:tcPr>
          <w:p w14:paraId="5E671F41" w14:textId="64DB3ECB" w:rsidR="00DB67A2" w:rsidRDefault="00DB67A2" w:rsidP="00DB67A2">
            <w:pPr>
              <w:jc w:val="both"/>
              <w:rPr>
                <w:rFonts w:eastAsia="DengXian"/>
                <w:lang w:eastAsia="zh-CN"/>
              </w:rPr>
            </w:pPr>
            <w:r>
              <w:rPr>
                <w:rFonts w:eastAsia="DengXian"/>
                <w:lang w:eastAsia="zh-CN"/>
              </w:rPr>
              <w:t>Since it has been agreed to use measured value for all LR measurements based evaluation, we think the above proposed value range is reasonable.</w:t>
            </w:r>
          </w:p>
          <w:p w14:paraId="4A04EA15" w14:textId="77777777" w:rsidR="00DB67A2" w:rsidRDefault="00DB67A2" w:rsidP="00DB67A2">
            <w:pPr>
              <w:jc w:val="both"/>
              <w:rPr>
                <w:rFonts w:eastAsia="DengXian"/>
                <w:lang w:eastAsia="zh-CN"/>
              </w:rPr>
            </w:pPr>
          </w:p>
          <w:p w14:paraId="6A06AFC4" w14:textId="4C74489D" w:rsidR="0008475A" w:rsidRDefault="00DB67A2" w:rsidP="00DB67A2">
            <w:pPr>
              <w:jc w:val="both"/>
              <w:rPr>
                <w:rFonts w:eastAsia="DengXian"/>
                <w:lang w:eastAsia="zh-CN"/>
              </w:rPr>
            </w:pPr>
            <w:r>
              <w:rPr>
                <w:rFonts w:eastAsia="DengXian"/>
                <w:lang w:eastAsia="zh-CN"/>
              </w:rPr>
              <w:t>I</w:t>
            </w:r>
            <w:r w:rsidR="008238DA">
              <w:rPr>
                <w:rFonts w:eastAsia="DengXian" w:hint="eastAsia"/>
                <w:lang w:eastAsia="zh-CN"/>
              </w:rPr>
              <w:t>f</w:t>
            </w:r>
            <w:r w:rsidR="008238DA">
              <w:rPr>
                <w:rFonts w:eastAsia="DengXian"/>
                <w:lang w:eastAsia="zh-CN"/>
              </w:rPr>
              <w:t xml:space="preserve"> </w:t>
            </w:r>
            <w:r w:rsidR="008238DA">
              <w:rPr>
                <w:rFonts w:eastAsia="DengXian" w:hint="eastAsia"/>
                <w:lang w:eastAsia="zh-CN"/>
              </w:rPr>
              <w:t>no</w:t>
            </w:r>
            <w:r w:rsidR="008238DA">
              <w:rPr>
                <w:rFonts w:eastAsia="DengXian"/>
                <w:lang w:eastAsia="zh-CN"/>
              </w:rPr>
              <w:t xml:space="preserve"> </w:t>
            </w:r>
            <w:r w:rsidR="008238DA">
              <w:rPr>
                <w:rFonts w:eastAsia="DengXian" w:hint="eastAsia"/>
                <w:lang w:eastAsia="zh-CN"/>
              </w:rPr>
              <w:t>further</w:t>
            </w:r>
            <w:r w:rsidR="008238DA">
              <w:rPr>
                <w:rFonts w:eastAsia="DengXian"/>
                <w:lang w:eastAsia="zh-CN"/>
              </w:rPr>
              <w:t xml:space="preserve"> </w:t>
            </w:r>
            <w:r w:rsidR="008238DA">
              <w:rPr>
                <w:rFonts w:eastAsia="DengXian" w:hint="eastAsia"/>
                <w:lang w:eastAsia="zh-CN"/>
              </w:rPr>
              <w:t>input</w:t>
            </w:r>
            <w:r w:rsidR="008238DA">
              <w:rPr>
                <w:rFonts w:eastAsia="DengXian"/>
                <w:lang w:eastAsia="zh-CN"/>
              </w:rPr>
              <w:t xml:space="preserve"> </w:t>
            </w:r>
            <w:r w:rsidR="008238DA">
              <w:rPr>
                <w:rFonts w:eastAsia="DengXian" w:hint="eastAsia"/>
                <w:lang w:eastAsia="zh-CN"/>
              </w:rPr>
              <w:t>from</w:t>
            </w:r>
            <w:r w:rsidR="008238DA">
              <w:rPr>
                <w:rFonts w:eastAsia="DengXian"/>
                <w:lang w:eastAsia="zh-CN"/>
              </w:rPr>
              <w:t xml:space="preserve"> RAN4/1</w:t>
            </w:r>
            <w:r>
              <w:rPr>
                <w:rFonts w:eastAsia="DengXian"/>
                <w:lang w:eastAsia="zh-CN"/>
              </w:rPr>
              <w:t>, we can adopt it.</w:t>
            </w:r>
          </w:p>
          <w:p w14:paraId="01E8D088" w14:textId="60E2709A" w:rsidR="00DB67A2" w:rsidRDefault="00DB67A2" w:rsidP="0008475A">
            <w:pPr>
              <w:rPr>
                <w:rFonts w:eastAsia="DengXian"/>
                <w:lang w:eastAsia="zh-CN"/>
              </w:rPr>
            </w:pPr>
          </w:p>
        </w:tc>
      </w:tr>
      <w:tr w:rsidR="00600283" w14:paraId="0F58AE46" w14:textId="77777777" w:rsidTr="00B97AF1">
        <w:tc>
          <w:tcPr>
            <w:tcW w:w="1661" w:type="dxa"/>
          </w:tcPr>
          <w:p w14:paraId="7312C66A" w14:textId="3247BEE1" w:rsidR="00600283" w:rsidRPr="00241CDD" w:rsidRDefault="00241CDD" w:rsidP="00600283">
            <w:pPr>
              <w:rPr>
                <w:rFonts w:eastAsia="DengXian"/>
                <w:lang w:eastAsia="zh-CN"/>
              </w:rPr>
            </w:pPr>
            <w:r>
              <w:rPr>
                <w:rFonts w:eastAsia="DengXian"/>
                <w:lang w:eastAsia="zh-CN"/>
              </w:rPr>
              <w:t>Huawei/HiSilicon</w:t>
            </w:r>
          </w:p>
        </w:tc>
        <w:tc>
          <w:tcPr>
            <w:tcW w:w="2347" w:type="dxa"/>
          </w:tcPr>
          <w:p w14:paraId="3252D881" w14:textId="60925D2D" w:rsidR="00600283" w:rsidRPr="002F282D" w:rsidRDefault="002F282D" w:rsidP="00600283">
            <w:pPr>
              <w:rPr>
                <w:rFonts w:eastAsia="DengXian"/>
                <w:lang w:eastAsia="zh-CN"/>
              </w:rPr>
            </w:pPr>
            <w:r>
              <w:rPr>
                <w:rFonts w:eastAsia="DengXian"/>
                <w:lang w:eastAsia="zh-CN"/>
              </w:rPr>
              <w:t>Please see comments</w:t>
            </w:r>
          </w:p>
        </w:tc>
        <w:tc>
          <w:tcPr>
            <w:tcW w:w="5631" w:type="dxa"/>
          </w:tcPr>
          <w:p w14:paraId="2F489A6A" w14:textId="6B306C15" w:rsidR="00600283" w:rsidRPr="002F282D" w:rsidRDefault="002F282D" w:rsidP="00600283">
            <w:pPr>
              <w:rPr>
                <w:rFonts w:eastAsia="DengXian"/>
                <w:lang w:eastAsia="zh-CN"/>
              </w:rPr>
            </w:pPr>
            <w:r>
              <w:rPr>
                <w:rFonts w:eastAsia="DengXian"/>
                <w:lang w:eastAsia="zh-CN"/>
              </w:rPr>
              <w:t>We need to check with RAN4</w:t>
            </w:r>
          </w:p>
        </w:tc>
      </w:tr>
      <w:tr w:rsidR="00600283" w14:paraId="1EDF9CFE" w14:textId="77777777" w:rsidTr="00B97AF1">
        <w:tc>
          <w:tcPr>
            <w:tcW w:w="1661" w:type="dxa"/>
          </w:tcPr>
          <w:p w14:paraId="58227E22" w14:textId="7A8166FD" w:rsidR="00600283" w:rsidRPr="00B0400D" w:rsidRDefault="00B0400D" w:rsidP="00600283">
            <w:pPr>
              <w:rPr>
                <w:rFonts w:eastAsia="Malgun Gothic"/>
                <w:lang w:eastAsia="ko-KR"/>
              </w:rPr>
            </w:pPr>
            <w:r>
              <w:rPr>
                <w:rFonts w:eastAsia="Malgun Gothic" w:hint="eastAsia"/>
                <w:lang w:eastAsia="ko-KR"/>
              </w:rPr>
              <w:t>Samsung</w:t>
            </w:r>
          </w:p>
        </w:tc>
        <w:tc>
          <w:tcPr>
            <w:tcW w:w="2347" w:type="dxa"/>
          </w:tcPr>
          <w:p w14:paraId="3E4DBBDD" w14:textId="5FD857C8" w:rsidR="00600283" w:rsidRPr="00B0400D" w:rsidRDefault="00B0400D" w:rsidP="00600283">
            <w:pPr>
              <w:rPr>
                <w:rFonts w:eastAsia="Malgun Gothic"/>
                <w:lang w:eastAsia="ko-KR"/>
              </w:rPr>
            </w:pPr>
            <w:r>
              <w:rPr>
                <w:rFonts w:eastAsia="Malgun Gothic" w:hint="eastAsia"/>
                <w:lang w:eastAsia="ko-KR"/>
              </w:rPr>
              <w:t>Yes</w:t>
            </w:r>
          </w:p>
        </w:tc>
        <w:tc>
          <w:tcPr>
            <w:tcW w:w="5631" w:type="dxa"/>
          </w:tcPr>
          <w:p w14:paraId="472CDB23" w14:textId="6FB00F78" w:rsidR="00600283" w:rsidRPr="00B0400D" w:rsidRDefault="00B0400D" w:rsidP="00424114">
            <w:pPr>
              <w:rPr>
                <w:rFonts w:eastAsia="Malgun Gothic"/>
                <w:lang w:eastAsia="ko-KR"/>
              </w:rPr>
            </w:pPr>
            <w:r>
              <w:rPr>
                <w:rFonts w:eastAsia="Malgun Gothic" w:hint="eastAsia"/>
                <w:lang w:eastAsia="ko-KR"/>
              </w:rPr>
              <w:t>We can ado</w:t>
            </w:r>
            <w:r>
              <w:rPr>
                <w:rFonts w:eastAsia="Malgun Gothic"/>
                <w:lang w:eastAsia="ko-KR"/>
              </w:rPr>
              <w:t>pt the thresholds</w:t>
            </w:r>
            <w:r w:rsidR="00A549A3">
              <w:rPr>
                <w:rFonts w:eastAsia="Malgun Gothic"/>
                <w:lang w:eastAsia="ko-KR"/>
              </w:rPr>
              <w:t xml:space="preserve"> for now</w:t>
            </w:r>
            <w:r>
              <w:rPr>
                <w:rFonts w:eastAsia="Malgun Gothic"/>
                <w:lang w:eastAsia="ko-KR"/>
              </w:rPr>
              <w:t xml:space="preserve">, </w:t>
            </w:r>
            <w:r w:rsidR="00B825D9">
              <w:rPr>
                <w:rFonts w:eastAsia="Malgun Gothic"/>
                <w:lang w:eastAsia="ko-KR"/>
              </w:rPr>
              <w:t>and could modify them</w:t>
            </w:r>
            <w:r w:rsidR="00424114">
              <w:rPr>
                <w:rFonts w:eastAsia="Malgun Gothic"/>
                <w:lang w:eastAsia="ko-KR"/>
              </w:rPr>
              <w:t xml:space="preserve"> if there is </w:t>
            </w:r>
            <w:r>
              <w:rPr>
                <w:rFonts w:eastAsia="Malgun Gothic"/>
                <w:lang w:eastAsia="ko-KR"/>
              </w:rPr>
              <w:t>further input from RAN4.</w:t>
            </w:r>
          </w:p>
        </w:tc>
      </w:tr>
      <w:tr w:rsidR="00FD0685" w14:paraId="337F9C9A" w14:textId="77777777" w:rsidTr="00B97AF1">
        <w:tc>
          <w:tcPr>
            <w:tcW w:w="1661" w:type="dxa"/>
          </w:tcPr>
          <w:p w14:paraId="0396767F" w14:textId="08BFD585" w:rsidR="00FD0685" w:rsidRDefault="00324195" w:rsidP="00FD0685">
            <w:pPr>
              <w:rPr>
                <w:rFonts w:eastAsia="DengXian"/>
                <w:lang w:eastAsia="zh-CN"/>
              </w:rPr>
            </w:pPr>
            <w:r>
              <w:rPr>
                <w:rFonts w:eastAsia="DengXian"/>
                <w:lang w:eastAsia="zh-CN"/>
              </w:rPr>
              <w:t>Xiaomi</w:t>
            </w:r>
          </w:p>
        </w:tc>
        <w:tc>
          <w:tcPr>
            <w:tcW w:w="2347" w:type="dxa"/>
          </w:tcPr>
          <w:p w14:paraId="3E4C9EC8" w14:textId="73FF8B0C" w:rsidR="00FD0685" w:rsidRDefault="00324195" w:rsidP="00FD0685">
            <w:pPr>
              <w:rPr>
                <w:rFonts w:eastAsia="DengXian"/>
                <w:lang w:eastAsia="zh-CN"/>
              </w:rPr>
            </w:pPr>
            <w:r>
              <w:rPr>
                <w:rFonts w:eastAsia="DengXian" w:hint="eastAsia"/>
                <w:lang w:eastAsia="zh-CN"/>
              </w:rPr>
              <w:t>S</w:t>
            </w:r>
            <w:r>
              <w:rPr>
                <w:rFonts w:eastAsia="DengXian"/>
                <w:lang w:eastAsia="zh-CN"/>
              </w:rPr>
              <w:t>ee comments</w:t>
            </w:r>
          </w:p>
        </w:tc>
        <w:tc>
          <w:tcPr>
            <w:tcW w:w="5631" w:type="dxa"/>
          </w:tcPr>
          <w:p w14:paraId="1C7444C9" w14:textId="308356C8" w:rsidR="00FD0685" w:rsidRDefault="00324195" w:rsidP="00FD0685">
            <w:pPr>
              <w:rPr>
                <w:rFonts w:eastAsia="DengXian"/>
                <w:lang w:eastAsia="zh-CN"/>
              </w:rPr>
            </w:pPr>
            <w:r>
              <w:rPr>
                <w:rFonts w:eastAsia="DengXian" w:hint="eastAsia"/>
                <w:lang w:eastAsia="zh-CN"/>
              </w:rPr>
              <w:t>A</w:t>
            </w:r>
            <w:r>
              <w:rPr>
                <w:rFonts w:eastAsia="DengXian"/>
                <w:lang w:eastAsia="zh-CN"/>
              </w:rPr>
              <w:t>gree with companies that we need to confirm with RAN4</w:t>
            </w:r>
          </w:p>
        </w:tc>
      </w:tr>
      <w:tr w:rsidR="00E05EF7" w14:paraId="26B00F38" w14:textId="77777777" w:rsidTr="00B97AF1">
        <w:tc>
          <w:tcPr>
            <w:tcW w:w="1661" w:type="dxa"/>
          </w:tcPr>
          <w:p w14:paraId="5E1CFED0" w14:textId="0572B37A" w:rsidR="00E05EF7" w:rsidRDefault="00AB7ECA" w:rsidP="00FD0685">
            <w:pPr>
              <w:rPr>
                <w:rFonts w:eastAsia="DengXian"/>
                <w:lang w:eastAsia="zh-CN"/>
              </w:rPr>
            </w:pPr>
            <w:r>
              <w:rPr>
                <w:rFonts w:eastAsia="DengXian" w:hint="eastAsia"/>
                <w:lang w:eastAsia="zh-CN"/>
              </w:rPr>
              <w:t>Lenovo</w:t>
            </w:r>
          </w:p>
        </w:tc>
        <w:tc>
          <w:tcPr>
            <w:tcW w:w="2347" w:type="dxa"/>
          </w:tcPr>
          <w:p w14:paraId="19685140" w14:textId="3F73311D" w:rsidR="00E05EF7" w:rsidRDefault="00AB7ECA" w:rsidP="00FD0685">
            <w:pPr>
              <w:rPr>
                <w:rFonts w:eastAsia="DengXian"/>
                <w:lang w:eastAsia="zh-CN"/>
              </w:rPr>
            </w:pPr>
            <w:r>
              <w:rPr>
                <w:rFonts w:eastAsia="DengXian" w:hint="eastAsia"/>
                <w:lang w:eastAsia="zh-CN"/>
              </w:rPr>
              <w:t>Yes</w:t>
            </w:r>
          </w:p>
        </w:tc>
        <w:tc>
          <w:tcPr>
            <w:tcW w:w="5631" w:type="dxa"/>
          </w:tcPr>
          <w:p w14:paraId="5201B600" w14:textId="01F16DFC" w:rsidR="00E05EF7" w:rsidRDefault="00351178" w:rsidP="00FD0685">
            <w:pPr>
              <w:rPr>
                <w:rFonts w:eastAsia="DengXian"/>
                <w:lang w:eastAsia="zh-CN"/>
              </w:rPr>
            </w:pPr>
            <w:r>
              <w:rPr>
                <w:rFonts w:eastAsia="DengXian" w:hint="eastAsia"/>
                <w:lang w:eastAsia="zh-CN"/>
              </w:rPr>
              <w:t xml:space="preserve">Can update if </w:t>
            </w:r>
            <w:r>
              <w:rPr>
                <w:rFonts w:eastAsia="DengXian"/>
                <w:lang w:eastAsia="zh-CN"/>
              </w:rPr>
              <w:t>there</w:t>
            </w:r>
            <w:r>
              <w:rPr>
                <w:rFonts w:eastAsia="DengXian" w:hint="eastAsia"/>
                <w:lang w:eastAsia="zh-CN"/>
              </w:rPr>
              <w:t xml:space="preserve"> is further inputs from RAN4</w:t>
            </w:r>
          </w:p>
        </w:tc>
      </w:tr>
      <w:tr w:rsidR="00B97AF1" w14:paraId="1B676E36" w14:textId="77777777" w:rsidTr="00B97AF1">
        <w:tc>
          <w:tcPr>
            <w:tcW w:w="1661" w:type="dxa"/>
          </w:tcPr>
          <w:p w14:paraId="7F687F8F" w14:textId="73F1C891" w:rsidR="00B97AF1" w:rsidRPr="00D91E35" w:rsidRDefault="00B97AF1" w:rsidP="0091678F">
            <w:pPr>
              <w:rPr>
                <w:rFonts w:eastAsia="Malgun Gothic"/>
                <w:lang w:eastAsia="ko-KR"/>
              </w:rPr>
            </w:pPr>
            <w:r>
              <w:rPr>
                <w:rFonts w:eastAsia="DengXian" w:hint="eastAsia"/>
                <w:lang w:eastAsia="zh-CN"/>
              </w:rPr>
              <w:t>CATT</w:t>
            </w:r>
          </w:p>
        </w:tc>
        <w:tc>
          <w:tcPr>
            <w:tcW w:w="2347" w:type="dxa"/>
          </w:tcPr>
          <w:p w14:paraId="66F28F34" w14:textId="1DA84F06" w:rsidR="00B97AF1" w:rsidRDefault="00B97AF1" w:rsidP="0091678F">
            <w:pPr>
              <w:rPr>
                <w:rFonts w:eastAsia="DengXian"/>
                <w:lang w:eastAsia="zh-CN"/>
              </w:rPr>
            </w:pPr>
            <w:r>
              <w:rPr>
                <w:rFonts w:eastAsia="DengXian" w:hint="eastAsia"/>
                <w:lang w:eastAsia="zh-CN"/>
              </w:rPr>
              <w:t>Yes</w:t>
            </w:r>
          </w:p>
        </w:tc>
        <w:tc>
          <w:tcPr>
            <w:tcW w:w="5631" w:type="dxa"/>
          </w:tcPr>
          <w:p w14:paraId="026C9A48" w14:textId="5CEC65AE" w:rsidR="00B97AF1" w:rsidRDefault="00B97AF1" w:rsidP="0091678F">
            <w:pPr>
              <w:rPr>
                <w:rFonts w:eastAsia="DengXian"/>
                <w:lang w:eastAsia="zh-CN"/>
              </w:rPr>
            </w:pPr>
            <w:r>
              <w:rPr>
                <w:rFonts w:eastAsia="DengXian" w:hint="eastAsia"/>
                <w:lang w:eastAsia="zh-CN"/>
              </w:rPr>
              <w:t>Slightly prefer to adopt it first and modify if RAN4 has further input in the future.</w:t>
            </w:r>
          </w:p>
        </w:tc>
      </w:tr>
      <w:tr w:rsidR="00FF2AA6" w14:paraId="025512BD" w14:textId="77777777" w:rsidTr="00B97AF1">
        <w:tc>
          <w:tcPr>
            <w:tcW w:w="1661" w:type="dxa"/>
          </w:tcPr>
          <w:p w14:paraId="2841C4CE" w14:textId="672B3729" w:rsidR="00FF2AA6" w:rsidRPr="00E125DD" w:rsidRDefault="00FF2AA6" w:rsidP="00FF2AA6">
            <w:pPr>
              <w:rPr>
                <w:rFonts w:eastAsiaTheme="minorEastAsia"/>
                <w:lang w:eastAsia="zh-CN"/>
              </w:rPr>
            </w:pPr>
            <w:r>
              <w:rPr>
                <w:rFonts w:eastAsia="游明朝" w:hint="eastAsia"/>
                <w:lang w:eastAsia="ja-JP"/>
              </w:rPr>
              <w:t>DOCOMO</w:t>
            </w:r>
          </w:p>
        </w:tc>
        <w:tc>
          <w:tcPr>
            <w:tcW w:w="2347" w:type="dxa"/>
          </w:tcPr>
          <w:p w14:paraId="7E27E93A" w14:textId="7FF01800" w:rsidR="00FF2AA6" w:rsidRDefault="00FF2AA6" w:rsidP="00FF2AA6">
            <w:pPr>
              <w:rPr>
                <w:rFonts w:eastAsia="DengXian"/>
                <w:lang w:eastAsia="zh-CN"/>
              </w:rPr>
            </w:pPr>
            <w:r>
              <w:rPr>
                <w:rFonts w:eastAsia="DengXian"/>
                <w:lang w:eastAsia="zh-CN"/>
              </w:rPr>
              <w:t>Please see comments</w:t>
            </w:r>
          </w:p>
        </w:tc>
        <w:tc>
          <w:tcPr>
            <w:tcW w:w="5631" w:type="dxa"/>
          </w:tcPr>
          <w:p w14:paraId="5C2B4078" w14:textId="38D5BEB9" w:rsidR="00FF2AA6" w:rsidRDefault="00FF2AA6" w:rsidP="00FF2AA6">
            <w:pPr>
              <w:rPr>
                <w:rFonts w:eastAsia="DengXian"/>
                <w:lang w:eastAsia="zh-CN"/>
              </w:rPr>
            </w:pPr>
            <w:proofErr w:type="gramStart"/>
            <w:r>
              <w:rPr>
                <w:rFonts w:eastAsia="游明朝" w:hint="eastAsia"/>
                <w:lang w:eastAsia="ja-JP"/>
              </w:rPr>
              <w:t>Basically</w:t>
            </w:r>
            <w:proofErr w:type="gramEnd"/>
            <w:r>
              <w:rPr>
                <w:rFonts w:eastAsia="游明朝" w:hint="eastAsia"/>
                <w:lang w:eastAsia="ja-JP"/>
              </w:rPr>
              <w:t xml:space="preserve"> we are fine with the </w:t>
            </w:r>
            <w:proofErr w:type="gramStart"/>
            <w:r>
              <w:rPr>
                <w:rFonts w:eastAsia="游明朝" w:hint="eastAsia"/>
                <w:lang w:eastAsia="ja-JP"/>
              </w:rPr>
              <w:t>thresholds</w:t>
            </w:r>
            <w:proofErr w:type="gramEnd"/>
            <w:r>
              <w:rPr>
                <w:rFonts w:eastAsia="游明朝" w:hint="eastAsia"/>
                <w:lang w:eastAsia="ja-JP"/>
              </w:rPr>
              <w:t xml:space="preserve"> but it would be better to ask RAN4.</w:t>
            </w:r>
          </w:p>
        </w:tc>
      </w:tr>
      <w:tr w:rsidR="00FF2AA6" w14:paraId="479887EC" w14:textId="77777777" w:rsidTr="00B97AF1">
        <w:tc>
          <w:tcPr>
            <w:tcW w:w="1661" w:type="dxa"/>
          </w:tcPr>
          <w:p w14:paraId="2C43233F" w14:textId="1BDF618A" w:rsidR="00FF2AA6" w:rsidRPr="00E125DD" w:rsidRDefault="00FF2AA6" w:rsidP="00FF2AA6">
            <w:pPr>
              <w:rPr>
                <w:rFonts w:eastAsiaTheme="minorEastAsia"/>
                <w:lang w:eastAsia="zh-CN"/>
              </w:rPr>
            </w:pPr>
          </w:p>
        </w:tc>
        <w:tc>
          <w:tcPr>
            <w:tcW w:w="2347" w:type="dxa"/>
          </w:tcPr>
          <w:p w14:paraId="26ABF404" w14:textId="3E173880" w:rsidR="00FF2AA6" w:rsidRDefault="00FF2AA6" w:rsidP="00FF2AA6">
            <w:pPr>
              <w:rPr>
                <w:rFonts w:eastAsia="DengXian"/>
                <w:lang w:eastAsia="zh-CN"/>
              </w:rPr>
            </w:pPr>
          </w:p>
        </w:tc>
        <w:tc>
          <w:tcPr>
            <w:tcW w:w="5631" w:type="dxa"/>
          </w:tcPr>
          <w:p w14:paraId="2DBD05E9" w14:textId="77777777" w:rsidR="00FF2AA6" w:rsidRDefault="00FF2AA6" w:rsidP="00FF2AA6">
            <w:pPr>
              <w:rPr>
                <w:rFonts w:eastAsia="DengXian"/>
                <w:lang w:eastAsia="zh-CN"/>
              </w:rPr>
            </w:pPr>
          </w:p>
        </w:tc>
      </w:tr>
      <w:tr w:rsidR="00FF2AA6" w14:paraId="5CC88D92" w14:textId="77777777" w:rsidTr="00B97AF1">
        <w:tc>
          <w:tcPr>
            <w:tcW w:w="1661" w:type="dxa"/>
          </w:tcPr>
          <w:p w14:paraId="3BA4B8CD" w14:textId="1548188C" w:rsidR="00FF2AA6" w:rsidRDefault="00FF2AA6" w:rsidP="00FF2AA6">
            <w:pPr>
              <w:rPr>
                <w:rFonts w:eastAsiaTheme="minorEastAsia"/>
                <w:lang w:eastAsia="zh-CN"/>
              </w:rPr>
            </w:pPr>
          </w:p>
        </w:tc>
        <w:tc>
          <w:tcPr>
            <w:tcW w:w="2347" w:type="dxa"/>
          </w:tcPr>
          <w:p w14:paraId="395260CC" w14:textId="1AA70A70" w:rsidR="00FF2AA6" w:rsidRDefault="00FF2AA6" w:rsidP="00FF2AA6">
            <w:pPr>
              <w:rPr>
                <w:rFonts w:eastAsia="DengXian"/>
                <w:lang w:eastAsia="zh-CN"/>
              </w:rPr>
            </w:pPr>
          </w:p>
        </w:tc>
        <w:tc>
          <w:tcPr>
            <w:tcW w:w="5631" w:type="dxa"/>
          </w:tcPr>
          <w:p w14:paraId="28584129" w14:textId="63ADB935" w:rsidR="00FF2AA6" w:rsidRDefault="00FF2AA6" w:rsidP="00FF2AA6">
            <w:pPr>
              <w:rPr>
                <w:rFonts w:eastAsia="DengXian"/>
                <w:lang w:eastAsia="zh-CN"/>
              </w:rPr>
            </w:pPr>
          </w:p>
        </w:tc>
      </w:tr>
      <w:tr w:rsidR="00FF2AA6" w14:paraId="0F0085F4" w14:textId="77777777" w:rsidTr="00B97AF1">
        <w:tc>
          <w:tcPr>
            <w:tcW w:w="1661" w:type="dxa"/>
          </w:tcPr>
          <w:p w14:paraId="7C85A1BE" w14:textId="4E6E380D" w:rsidR="00FF2AA6" w:rsidRDefault="00FF2AA6" w:rsidP="00FF2AA6">
            <w:pPr>
              <w:rPr>
                <w:rFonts w:eastAsiaTheme="minorEastAsia"/>
                <w:lang w:eastAsia="zh-CN"/>
              </w:rPr>
            </w:pPr>
          </w:p>
        </w:tc>
        <w:tc>
          <w:tcPr>
            <w:tcW w:w="2347" w:type="dxa"/>
          </w:tcPr>
          <w:p w14:paraId="2D9AF242" w14:textId="09E26CA2" w:rsidR="00FF2AA6" w:rsidRDefault="00FF2AA6" w:rsidP="00FF2AA6">
            <w:pPr>
              <w:rPr>
                <w:rFonts w:eastAsia="DengXian"/>
                <w:lang w:eastAsia="zh-CN"/>
              </w:rPr>
            </w:pPr>
          </w:p>
        </w:tc>
        <w:tc>
          <w:tcPr>
            <w:tcW w:w="5631" w:type="dxa"/>
          </w:tcPr>
          <w:p w14:paraId="2C4C87BF" w14:textId="77777777" w:rsidR="00FF2AA6" w:rsidRDefault="00FF2AA6" w:rsidP="00FF2AA6">
            <w:pPr>
              <w:rPr>
                <w:rFonts w:eastAsia="DengXian"/>
                <w:lang w:eastAsia="zh-CN"/>
              </w:rPr>
            </w:pPr>
          </w:p>
        </w:tc>
      </w:tr>
    </w:tbl>
    <w:p w14:paraId="5F7A81DF" w14:textId="77777777" w:rsidR="00B46272" w:rsidRPr="006F7C96" w:rsidRDefault="00B46272" w:rsidP="00B46272">
      <w:pPr>
        <w:pStyle w:val="a8"/>
        <w:rPr>
          <w:b/>
          <w:color w:val="0070C0"/>
          <w:lang w:eastAsia="zh-CN"/>
        </w:rPr>
      </w:pPr>
      <w:r w:rsidRPr="006F7C96">
        <w:rPr>
          <w:b/>
          <w:color w:val="0070C0"/>
          <w:lang w:eastAsia="zh-CN"/>
        </w:rPr>
        <w:t xml:space="preserve">Summary: </w:t>
      </w:r>
    </w:p>
    <w:p w14:paraId="63885845" w14:textId="77777777" w:rsidR="00F2772F" w:rsidRDefault="00F2772F" w:rsidP="00B46272">
      <w:pPr>
        <w:pStyle w:val="a8"/>
        <w:jc w:val="both"/>
        <w:rPr>
          <w:b/>
          <w:bCs/>
          <w:color w:val="0070C0"/>
          <w:lang w:eastAsia="zh-CN"/>
        </w:rPr>
      </w:pPr>
    </w:p>
    <w:p w14:paraId="45F8EEFF" w14:textId="0E941F7B" w:rsidR="00182404" w:rsidRPr="006E13EB" w:rsidRDefault="00182404" w:rsidP="00B46272">
      <w:pPr>
        <w:pStyle w:val="a8"/>
        <w:jc w:val="both"/>
        <w:rPr>
          <w:color w:val="0070C0"/>
          <w:lang w:val="en-GB" w:eastAsia="zh-CN"/>
        </w:rPr>
      </w:pPr>
      <w:r w:rsidRPr="006E13EB">
        <w:rPr>
          <w:color w:val="0070C0"/>
          <w:lang w:val="en-GB" w:eastAsia="zh-CN"/>
        </w:rPr>
        <w:t>With this, Rapporteur suggests that:</w:t>
      </w:r>
    </w:p>
    <w:p w14:paraId="174F8819" w14:textId="182348C9" w:rsidR="0095791F" w:rsidRPr="00D01523" w:rsidRDefault="00B46272" w:rsidP="00D01523">
      <w:pPr>
        <w:pStyle w:val="a8"/>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2E8609F6" w14:textId="014B5013" w:rsidR="00256C76" w:rsidRDefault="00256C76" w:rsidP="00504152">
      <w:pPr>
        <w:pStyle w:val="a0"/>
        <w:rPr>
          <w:lang w:val="en-GB" w:eastAsia="zh-CN"/>
        </w:rPr>
      </w:pPr>
    </w:p>
    <w:p w14:paraId="0D228242" w14:textId="4F946CDA" w:rsidR="00191511" w:rsidRPr="00551AD8" w:rsidRDefault="00191511" w:rsidP="00191511">
      <w:pPr>
        <w:pStyle w:val="a0"/>
        <w:rPr>
          <w:b/>
          <w:bCs/>
          <w:u w:val="single"/>
          <w:lang w:val="en-GB" w:eastAsia="zh-CN"/>
        </w:rPr>
      </w:pPr>
      <w:r w:rsidRPr="00551AD8">
        <w:rPr>
          <w:b/>
          <w:bCs/>
          <w:u w:val="single"/>
          <w:lang w:val="en-GB" w:eastAsia="zh-CN"/>
        </w:rPr>
        <w:t>Open issue RRC-</w:t>
      </w:r>
      <w:r w:rsidR="00890F39">
        <w:rPr>
          <w:b/>
          <w:bCs/>
          <w:u w:val="single"/>
          <w:lang w:val="en-GB" w:eastAsia="zh-CN"/>
        </w:rPr>
        <w:t>13</w:t>
      </w:r>
      <w:r>
        <w:rPr>
          <w:b/>
          <w:bCs/>
          <w:u w:val="single"/>
          <w:lang w:val="en-GB" w:eastAsia="zh-CN"/>
        </w:rPr>
        <w:t xml:space="preserve"> (essential)</w:t>
      </w:r>
      <w:r w:rsidRPr="00551AD8">
        <w:rPr>
          <w:b/>
          <w:bCs/>
          <w:u w:val="single"/>
          <w:lang w:val="en-GB" w:eastAsia="zh-CN"/>
        </w:rPr>
        <w:t xml:space="preserve">: </w:t>
      </w:r>
      <w:r>
        <w:rPr>
          <w:b/>
          <w:bCs/>
          <w:u w:val="single"/>
        </w:rPr>
        <w:t xml:space="preserve">how to determine the </w:t>
      </w:r>
      <w:r w:rsidR="003E00A2">
        <w:rPr>
          <w:b/>
          <w:bCs/>
          <w:u w:val="single"/>
        </w:rPr>
        <w:t xml:space="preserve">cell quality for LR based measurement. </w:t>
      </w:r>
      <w:r w:rsidRPr="00D9703C">
        <w:rPr>
          <w:b/>
          <w:bCs/>
          <w:u w:val="single"/>
        </w:rPr>
        <w:t xml:space="preserve"> </w:t>
      </w:r>
    </w:p>
    <w:p w14:paraId="414B9F13" w14:textId="0D9D5590" w:rsidR="00191511" w:rsidRDefault="00E23AA6" w:rsidP="00504152">
      <w:pPr>
        <w:pStyle w:val="a0"/>
        <w:rPr>
          <w:lang w:val="en-GB" w:eastAsia="zh-CN"/>
        </w:rPr>
      </w:pPr>
      <w:r>
        <w:rPr>
          <w:lang w:val="en-GB" w:eastAsia="zh-CN"/>
        </w:rPr>
        <w:t>In RAN2#129bis meeting, it was agreed that:</w:t>
      </w:r>
    </w:p>
    <w:tbl>
      <w:tblPr>
        <w:tblStyle w:val="af3"/>
        <w:tblW w:w="0" w:type="auto"/>
        <w:tblLook w:val="04A0" w:firstRow="1" w:lastRow="0" w:firstColumn="1" w:lastColumn="0" w:noHBand="0" w:noVBand="1"/>
      </w:tblPr>
      <w:tblGrid>
        <w:gridCol w:w="9628"/>
      </w:tblGrid>
      <w:tr w:rsidR="00E23AA6" w14:paraId="4151E58C" w14:textId="77777777" w:rsidTr="00E23AA6">
        <w:tc>
          <w:tcPr>
            <w:tcW w:w="9628" w:type="dxa"/>
          </w:tcPr>
          <w:p w14:paraId="7DE00B17" w14:textId="77777777" w:rsidR="00E23AA6" w:rsidRPr="007C229A" w:rsidRDefault="00E23AA6" w:rsidP="00E23AA6">
            <w:pPr>
              <w:pStyle w:val="Agreement"/>
              <w:tabs>
                <w:tab w:val="left" w:pos="1636"/>
              </w:tabs>
              <w:ind w:left="1636"/>
              <w:rPr>
                <w:rFonts w:eastAsia="SimSun"/>
                <w:lang w:eastAsia="zh-CN"/>
              </w:rPr>
            </w:pPr>
            <w:r w:rsidRPr="009C4534">
              <w:rPr>
                <w:lang w:eastAsia="zh-CN"/>
              </w:rPr>
              <w:t xml:space="preserve">Use existing </w:t>
            </w:r>
            <w:proofErr w:type="spellStart"/>
            <w:r w:rsidRPr="009C4534">
              <w:rPr>
                <w:lang w:eastAsia="zh-CN"/>
              </w:rPr>
              <w:t>Srxlev</w:t>
            </w:r>
            <w:proofErr w:type="spellEnd"/>
            <w:r w:rsidRPr="009C4534">
              <w:rPr>
                <w:lang w:eastAsia="zh-CN"/>
              </w:rPr>
              <w:t>/</w:t>
            </w:r>
            <w:proofErr w:type="spellStart"/>
            <w:r w:rsidRPr="009C4534">
              <w:rPr>
                <w:lang w:eastAsia="zh-CN"/>
              </w:rPr>
              <w:t>Squal</w:t>
            </w:r>
            <w:proofErr w:type="spellEnd"/>
            <w:r w:rsidRPr="009C4534">
              <w:rPr>
                <w:lang w:eastAsia="zh-CN"/>
              </w:rPr>
              <w:t xml:space="preserve"> for </w:t>
            </w:r>
            <w:r w:rsidRPr="007C229A">
              <w:rPr>
                <w:rFonts w:eastAsia="SimSun" w:hint="eastAsia"/>
                <w:lang w:eastAsia="zh-CN"/>
              </w:rPr>
              <w:t xml:space="preserve">all </w:t>
            </w:r>
            <w:r w:rsidRPr="009C4534">
              <w:rPr>
                <w:lang w:eastAsia="zh-CN"/>
              </w:rPr>
              <w:t>MR measurement based entry/exit condition evaluation.</w:t>
            </w:r>
            <w:r w:rsidRPr="007C229A">
              <w:rPr>
                <w:rFonts w:eastAsia="SimSun" w:hint="eastAsia"/>
                <w:lang w:eastAsia="zh-CN"/>
              </w:rPr>
              <w:t xml:space="preserve"> </w:t>
            </w:r>
          </w:p>
          <w:p w14:paraId="6DC1DD41" w14:textId="0755F951" w:rsidR="00E23AA6" w:rsidRPr="00E23AA6" w:rsidRDefault="00E23AA6" w:rsidP="00504152">
            <w:pPr>
              <w:pStyle w:val="Agreement"/>
              <w:tabs>
                <w:tab w:val="left" w:pos="1636"/>
              </w:tabs>
              <w:ind w:left="1636"/>
              <w:rPr>
                <w:lang w:eastAsia="zh-CN"/>
              </w:rPr>
            </w:pPr>
            <w:r w:rsidRPr="00255422">
              <w:rPr>
                <w:lang w:eastAsia="zh-CN"/>
              </w:rPr>
              <w:t xml:space="preserve">Use </w:t>
            </w:r>
            <w:r w:rsidRPr="00255422">
              <w:rPr>
                <w:rFonts w:eastAsia="SimSun" w:hint="eastAsia"/>
                <w:lang w:eastAsia="zh-CN"/>
              </w:rPr>
              <w:t>measured value for all L</w:t>
            </w:r>
            <w:r w:rsidRPr="00255422">
              <w:rPr>
                <w:lang w:eastAsia="zh-CN"/>
              </w:rPr>
              <w:t>R measurement based entry/exit condition evaluation.</w:t>
            </w:r>
          </w:p>
        </w:tc>
      </w:tr>
    </w:tbl>
    <w:p w14:paraId="49BB4F19" w14:textId="295B4A62" w:rsidR="00E23AA6" w:rsidRDefault="00557D45" w:rsidP="00504152">
      <w:pPr>
        <w:pStyle w:val="a0"/>
      </w:pPr>
      <w:r>
        <w:rPr>
          <w:lang w:val="en-GB" w:eastAsia="zh-CN"/>
        </w:rPr>
        <w:t xml:space="preserve">For MR measurement based entry/exit condition, it is </w:t>
      </w:r>
      <w:r w:rsidR="00F16E98">
        <w:rPr>
          <w:lang w:val="en-GB" w:eastAsia="zh-CN"/>
        </w:rPr>
        <w:t xml:space="preserve">obvious that </w:t>
      </w:r>
      <w:r w:rsidR="00F16E98">
        <w:rPr>
          <w:lang w:val="en-GB"/>
        </w:rPr>
        <w:t xml:space="preserve">how to derive the </w:t>
      </w:r>
      <w:r w:rsidR="00F16E98" w:rsidRPr="00EA2168">
        <w:t>measurement quantity of a cell</w:t>
      </w:r>
      <w:r w:rsidR="00F16E98">
        <w:t xml:space="preserve"> in multi-beam operations</w:t>
      </w:r>
      <w:r w:rsidR="002A1988">
        <w:t xml:space="preserve"> should follow the legacy MR measurement based </w:t>
      </w:r>
      <w:proofErr w:type="spellStart"/>
      <w:r w:rsidR="002A1988">
        <w:t>Srelev</w:t>
      </w:r>
      <w:proofErr w:type="spellEnd"/>
      <w:r w:rsidR="002A1988">
        <w:t>/</w:t>
      </w:r>
      <w:proofErr w:type="spellStart"/>
      <w:r w:rsidR="002A1988">
        <w:t>Squal</w:t>
      </w:r>
      <w:proofErr w:type="spellEnd"/>
      <w:r w:rsidR="002A1988">
        <w:t>, i.e. up to UE implementatio</w:t>
      </w:r>
      <w:r w:rsidR="006B5A19">
        <w:t>n, as in TS 38.304.</w:t>
      </w:r>
    </w:p>
    <w:p w14:paraId="780A0DF0" w14:textId="2BAC803F" w:rsidR="002A1988" w:rsidRDefault="002A1988" w:rsidP="00504152">
      <w:pPr>
        <w:pStyle w:val="a0"/>
        <w:rPr>
          <w:lang w:val="en-GB" w:eastAsia="zh-CN"/>
        </w:rPr>
      </w:pPr>
      <w:r>
        <w:t xml:space="preserve">For LR measurement based entry/exit condition, </w:t>
      </w:r>
      <w:r w:rsidR="006B5A19">
        <w:t>how to derive the measurement quality of a cell</w:t>
      </w:r>
      <w:r w:rsidR="006B5A19" w:rsidRPr="006B5A19">
        <w:t xml:space="preserve"> </w:t>
      </w:r>
      <w:r w:rsidR="006B5A19">
        <w:t xml:space="preserve">in multi-beam operations should be determined. Rapporteur understands that </w:t>
      </w:r>
      <w:r w:rsidR="002F17CE">
        <w:t>the below LR measurement based RX level and cell quality value</w:t>
      </w:r>
      <w:r w:rsidR="002B5643">
        <w:t>:</w:t>
      </w:r>
    </w:p>
    <w:p w14:paraId="6D7A8E87" w14:textId="77777777" w:rsidR="00784848" w:rsidRDefault="00784848" w:rsidP="00784848">
      <w:pPr>
        <w:ind w:firstLine="284"/>
        <w:rPr>
          <w:lang w:eastAsia="zh-CN"/>
        </w:rPr>
      </w:pPr>
      <w:r>
        <w:rPr>
          <w:rFonts w:hint="eastAsia"/>
          <w:lang w:eastAsia="zh-CN"/>
        </w:rPr>
        <w:t>-</w:t>
      </w:r>
      <w:r>
        <w:rPr>
          <w:rFonts w:hint="eastAsia"/>
          <w:lang w:eastAsia="zh-CN"/>
        </w:rPr>
        <w:tab/>
      </w:r>
      <w:proofErr w:type="spellStart"/>
      <w:r w:rsidRPr="00EA2168">
        <w:t>Q</w:t>
      </w:r>
      <w:r w:rsidRPr="00EA2168">
        <w:rPr>
          <w:vertAlign w:val="subscript"/>
        </w:rPr>
        <w:t>rxlev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w:t>
      </w:r>
      <w:r>
        <w:rPr>
          <w:rFonts w:hint="eastAsia"/>
          <w:lang w:eastAsia="zh-CN"/>
        </w:rPr>
        <w:t>RSRP</w:t>
      </w:r>
      <w:r w:rsidRPr="00EA2168">
        <w:t>).</w:t>
      </w:r>
    </w:p>
    <w:p w14:paraId="11BACBB4" w14:textId="77777777" w:rsidR="00784848" w:rsidRDefault="00784848" w:rsidP="00784848">
      <w:pPr>
        <w:ind w:firstLine="284"/>
      </w:pPr>
      <w:r>
        <w:rPr>
          <w:rFonts w:hint="eastAsia"/>
          <w:lang w:eastAsia="zh-CN"/>
        </w:rPr>
        <w:lastRenderedPageBreak/>
        <w:t>-</w:t>
      </w:r>
      <w:r>
        <w:rPr>
          <w:rFonts w:hint="eastAsia"/>
          <w:lang w:eastAsia="zh-CN"/>
        </w:rPr>
        <w:tab/>
      </w:r>
      <w:proofErr w:type="spellStart"/>
      <w:r w:rsidRPr="00EA2168">
        <w:t>Q</w:t>
      </w:r>
      <w:r w:rsidRPr="00EA2168">
        <w:rPr>
          <w:vertAlign w:val="subscript"/>
        </w:rPr>
        <w:t>qual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w:t>
      </w:r>
      <w:r>
        <w:rPr>
          <w:rFonts w:hint="eastAsia"/>
          <w:lang w:eastAsia="zh-CN"/>
        </w:rPr>
        <w:t>RSRQ</w:t>
      </w:r>
      <w:r w:rsidRPr="00EA2168">
        <w:t>).</w:t>
      </w:r>
    </w:p>
    <w:p w14:paraId="38218474" w14:textId="0876BBE0" w:rsidR="00714156" w:rsidRPr="00784848" w:rsidRDefault="002B5643" w:rsidP="00146804">
      <w:pPr>
        <w:jc w:val="both"/>
        <w:rPr>
          <w:lang w:eastAsia="zh-CN"/>
        </w:rPr>
      </w:pPr>
      <w:r>
        <w:t xml:space="preserve">should be derived by UE implementation in multi-beam operations, </w:t>
      </w:r>
      <w:r>
        <w:rPr>
          <w:lang w:eastAsia="zh-CN"/>
        </w:rPr>
        <w:t xml:space="preserve">i.e. no additional RRC parameters like </w:t>
      </w:r>
      <w:bookmarkStart w:id="1" w:name="OLE_LINK1"/>
      <w:bookmarkStart w:id="2" w:name="OLE_LINK2"/>
      <w:proofErr w:type="spellStart"/>
      <w:r w:rsidRPr="00EA2168">
        <w:rPr>
          <w:i/>
        </w:rPr>
        <w:t>nrofSS-BlocksToAverage</w:t>
      </w:r>
      <w:proofErr w:type="spellEnd"/>
      <w:r w:rsidRPr="00784848">
        <w:rPr>
          <w:iCs/>
        </w:rPr>
        <w:t>,</w:t>
      </w:r>
      <w:r>
        <w:rPr>
          <w:i/>
        </w:rPr>
        <w:t xml:space="preserve"> </w:t>
      </w:r>
      <w:proofErr w:type="spellStart"/>
      <w:r w:rsidRPr="00EA2168">
        <w:rPr>
          <w:i/>
        </w:rPr>
        <w:t>absThreshSS-BlocksConsolidation</w:t>
      </w:r>
      <w:proofErr w:type="spellEnd"/>
      <w:r w:rsidRPr="00EA2168">
        <w:rPr>
          <w:i/>
        </w:rPr>
        <w:t xml:space="preserve"> </w:t>
      </w:r>
      <w:bookmarkEnd w:id="1"/>
      <w:bookmarkEnd w:id="2"/>
      <w:r>
        <w:rPr>
          <w:lang w:eastAsia="zh-CN"/>
        </w:rPr>
        <w:t>for LR measurement is needed.</w:t>
      </w:r>
    </w:p>
    <w:p w14:paraId="79DC8C58" w14:textId="53E30C59" w:rsidR="0092517F" w:rsidRPr="00BE3BEB" w:rsidRDefault="0092517F" w:rsidP="0092517F">
      <w:pPr>
        <w:pStyle w:val="EditorsNote"/>
        <w:ind w:left="0" w:firstLine="0"/>
        <w:jc w:val="both"/>
        <w:rPr>
          <w:rFonts w:eastAsia="ＭＳ 明朝"/>
          <w:b/>
          <w:bCs/>
          <w:color w:val="auto"/>
          <w:lang w:eastAsia="ko-KR"/>
        </w:rPr>
      </w:pPr>
      <w:r w:rsidRPr="00BE3BEB">
        <w:rPr>
          <w:rFonts w:eastAsia="ＭＳ 明朝"/>
          <w:b/>
          <w:bCs/>
          <w:color w:val="auto"/>
          <w:lang w:eastAsia="ko-KR"/>
        </w:rPr>
        <w:t xml:space="preserve">Companies are invited to provide comments on </w:t>
      </w:r>
      <w:r w:rsidRPr="009E433D">
        <w:rPr>
          <w:rFonts w:eastAsia="ＭＳ 明朝"/>
          <w:b/>
          <w:bCs/>
          <w:color w:val="auto"/>
          <w:lang w:val="en-US" w:eastAsia="ko-KR"/>
        </w:rPr>
        <w:t xml:space="preserve">whether </w:t>
      </w:r>
      <w:r w:rsidRPr="0092517F">
        <w:rPr>
          <w:rFonts w:eastAsia="ＭＳ 明朝"/>
          <w:b/>
          <w:bCs/>
          <w:color w:val="auto"/>
          <w:lang w:val="en-US" w:eastAsia="ko-KR"/>
        </w:rPr>
        <w:t>LR measurement based RX level and cell quality value should be derived by UE implementation in multi-beam operations</w:t>
      </w:r>
      <w:r>
        <w:rPr>
          <w:rFonts w:eastAsia="ＭＳ 明朝"/>
          <w:b/>
          <w:bCs/>
          <w:color w:val="auto"/>
          <w:lang w:val="en-US" w:eastAsia="ko-KR"/>
        </w:rPr>
        <w:t xml:space="preserve">. </w:t>
      </w:r>
    </w:p>
    <w:tbl>
      <w:tblPr>
        <w:tblStyle w:val="af3"/>
        <w:tblW w:w="9639" w:type="dxa"/>
        <w:tblInd w:w="-5" w:type="dxa"/>
        <w:tblLook w:val="04A0" w:firstRow="1" w:lastRow="0" w:firstColumn="1" w:lastColumn="0" w:noHBand="0" w:noVBand="1"/>
      </w:tblPr>
      <w:tblGrid>
        <w:gridCol w:w="1661"/>
        <w:gridCol w:w="2345"/>
        <w:gridCol w:w="5633"/>
      </w:tblGrid>
      <w:tr w:rsidR="0092517F" w:rsidRPr="00B10971" w14:paraId="0A7A3F1C" w14:textId="77777777" w:rsidTr="00B97AF1">
        <w:tc>
          <w:tcPr>
            <w:tcW w:w="1661" w:type="dxa"/>
          </w:tcPr>
          <w:p w14:paraId="1D010AFA" w14:textId="77777777" w:rsidR="0092517F" w:rsidRPr="00B10971" w:rsidRDefault="0092517F" w:rsidP="00C5103C">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345" w:type="dxa"/>
          </w:tcPr>
          <w:p w14:paraId="4C0EC7CD" w14:textId="77777777" w:rsidR="0092517F" w:rsidRDefault="0092517F" w:rsidP="00C5103C">
            <w:pPr>
              <w:rPr>
                <w:rFonts w:eastAsia="DengXian"/>
                <w:b/>
                <w:bCs/>
                <w:lang w:eastAsia="zh-CN"/>
              </w:rPr>
            </w:pPr>
            <w:r>
              <w:rPr>
                <w:rFonts w:eastAsia="DengXian"/>
                <w:b/>
                <w:bCs/>
                <w:lang w:eastAsia="zh-CN"/>
              </w:rPr>
              <w:t>Yes/No</w:t>
            </w:r>
          </w:p>
        </w:tc>
        <w:tc>
          <w:tcPr>
            <w:tcW w:w="5633" w:type="dxa"/>
          </w:tcPr>
          <w:p w14:paraId="6E13D90A" w14:textId="77777777" w:rsidR="0092517F" w:rsidRPr="00B10971" w:rsidRDefault="0092517F" w:rsidP="00C5103C">
            <w:pPr>
              <w:rPr>
                <w:rFonts w:eastAsia="DengXian"/>
                <w:b/>
                <w:bCs/>
                <w:lang w:eastAsia="zh-CN"/>
              </w:rPr>
            </w:pPr>
            <w:r>
              <w:rPr>
                <w:rFonts w:eastAsia="DengXian"/>
                <w:b/>
                <w:bCs/>
                <w:lang w:eastAsia="zh-CN"/>
              </w:rPr>
              <w:t>Comments, if any</w:t>
            </w:r>
          </w:p>
        </w:tc>
      </w:tr>
      <w:tr w:rsidR="001D74FB" w14:paraId="7D2E02AD" w14:textId="77777777" w:rsidTr="00B97AF1">
        <w:tc>
          <w:tcPr>
            <w:tcW w:w="1661" w:type="dxa"/>
          </w:tcPr>
          <w:p w14:paraId="0ED3CCFF" w14:textId="6F870D56" w:rsidR="001D74FB" w:rsidRDefault="001D74FB" w:rsidP="001D74FB">
            <w:pPr>
              <w:rPr>
                <w:rFonts w:eastAsia="DengXian"/>
                <w:lang w:eastAsia="zh-CN"/>
              </w:rPr>
            </w:pPr>
            <w:r>
              <w:rPr>
                <w:rFonts w:eastAsia="DengXian" w:hint="eastAsia"/>
                <w:lang w:eastAsia="zh-CN"/>
              </w:rPr>
              <w:t>O</w:t>
            </w:r>
            <w:r>
              <w:rPr>
                <w:rFonts w:eastAsia="DengXian"/>
                <w:lang w:eastAsia="zh-CN"/>
              </w:rPr>
              <w:t>PPO</w:t>
            </w:r>
          </w:p>
        </w:tc>
        <w:tc>
          <w:tcPr>
            <w:tcW w:w="2345" w:type="dxa"/>
          </w:tcPr>
          <w:p w14:paraId="6E6C1279" w14:textId="2B17A13E" w:rsidR="001D74FB" w:rsidRDefault="001D74FB" w:rsidP="001D74FB">
            <w:pPr>
              <w:rPr>
                <w:rFonts w:eastAsia="DengXian"/>
                <w:lang w:eastAsia="zh-CN"/>
              </w:rPr>
            </w:pPr>
            <w:r>
              <w:rPr>
                <w:rFonts w:eastAsia="DengXian" w:hint="eastAsia"/>
                <w:lang w:eastAsia="zh-CN"/>
              </w:rPr>
              <w:t>N</w:t>
            </w:r>
            <w:r>
              <w:rPr>
                <w:rFonts w:eastAsia="DengXian"/>
                <w:lang w:eastAsia="zh-CN"/>
              </w:rPr>
              <w:t>o</w:t>
            </w:r>
          </w:p>
        </w:tc>
        <w:tc>
          <w:tcPr>
            <w:tcW w:w="5633" w:type="dxa"/>
          </w:tcPr>
          <w:p w14:paraId="430DA2DE" w14:textId="44918AE2" w:rsidR="001D74FB" w:rsidRDefault="001D74FB" w:rsidP="001D74FB">
            <w:pPr>
              <w:rPr>
                <w:rFonts w:eastAsia="DengXian"/>
                <w:lang w:eastAsia="zh-CN"/>
              </w:rPr>
            </w:pPr>
            <w:r>
              <w:rPr>
                <w:rFonts w:eastAsia="DengXian"/>
                <w:lang w:eastAsia="zh-CN"/>
              </w:rPr>
              <w:t>The LR based cell quality should be derived in the similar way as MR based cell quality</w:t>
            </w:r>
          </w:p>
        </w:tc>
      </w:tr>
      <w:tr w:rsidR="0092517F" w14:paraId="39F5B5DD" w14:textId="77777777" w:rsidTr="00B97AF1">
        <w:tc>
          <w:tcPr>
            <w:tcW w:w="1661" w:type="dxa"/>
          </w:tcPr>
          <w:p w14:paraId="6929937E" w14:textId="5A863053" w:rsidR="0092517F" w:rsidRDefault="00CB0B61" w:rsidP="00C5103C">
            <w:pPr>
              <w:rPr>
                <w:rFonts w:eastAsia="DengXian"/>
                <w:lang w:eastAsia="zh-CN"/>
              </w:rPr>
            </w:pPr>
            <w:r>
              <w:rPr>
                <w:rFonts w:eastAsia="DengXian" w:hint="eastAsia"/>
                <w:lang w:eastAsia="zh-CN"/>
              </w:rPr>
              <w:t>Sharp</w:t>
            </w:r>
          </w:p>
        </w:tc>
        <w:tc>
          <w:tcPr>
            <w:tcW w:w="2345" w:type="dxa"/>
          </w:tcPr>
          <w:p w14:paraId="7B0C314C" w14:textId="083CA014" w:rsidR="0092517F" w:rsidRDefault="00136253" w:rsidP="00136253">
            <w:pPr>
              <w:rPr>
                <w:rFonts w:eastAsia="DengXian"/>
                <w:lang w:eastAsia="zh-CN"/>
              </w:rPr>
            </w:pPr>
            <w:r>
              <w:rPr>
                <w:rFonts w:eastAsia="DengXian"/>
                <w:lang w:eastAsia="zh-CN"/>
              </w:rPr>
              <w:t>Comments</w:t>
            </w:r>
          </w:p>
        </w:tc>
        <w:tc>
          <w:tcPr>
            <w:tcW w:w="5633" w:type="dxa"/>
          </w:tcPr>
          <w:p w14:paraId="5E64504C" w14:textId="74EA4057" w:rsidR="00136253" w:rsidRDefault="00136253" w:rsidP="00C5103C">
            <w:r>
              <w:t>For cell selection</w:t>
            </w:r>
            <w:r w:rsidR="006A0587">
              <w:t xml:space="preserve"> </w:t>
            </w:r>
            <w:r w:rsidR="006A0587" w:rsidRPr="00EA2168">
              <w:t>in multi-beam operations</w:t>
            </w:r>
            <w:r>
              <w:t>, LR measurement quality of a cell can be up to UE implementation same as legacy.</w:t>
            </w:r>
          </w:p>
          <w:p w14:paraId="1DCC195D" w14:textId="11B91D67" w:rsidR="0092517F" w:rsidRPr="00136253" w:rsidRDefault="00136253" w:rsidP="006A0587">
            <w:pPr>
              <w:rPr>
                <w:rFonts w:eastAsia="DengXian"/>
                <w:lang w:eastAsia="zh-CN"/>
              </w:rPr>
            </w:pPr>
            <w:r>
              <w:t>For cell reselection</w:t>
            </w:r>
            <w:r w:rsidR="006A0587">
              <w:t xml:space="preserve"> </w:t>
            </w:r>
            <w:r w:rsidR="006A0587" w:rsidRPr="00EA2168">
              <w:t>in multi-beam operations</w:t>
            </w:r>
            <w:r>
              <w:t>,</w:t>
            </w:r>
            <w:r w:rsidR="006A0587">
              <w:t xml:space="preserve"> the similar way as legacy also can be used for LR</w:t>
            </w:r>
            <w:r w:rsidR="008C5887">
              <w:t>, i.e. based on RRC parameters</w:t>
            </w:r>
            <w:r>
              <w:t>.</w:t>
            </w:r>
          </w:p>
        </w:tc>
      </w:tr>
      <w:tr w:rsidR="0092517F" w14:paraId="6CD7C696" w14:textId="77777777" w:rsidTr="00B97AF1">
        <w:tc>
          <w:tcPr>
            <w:tcW w:w="1661" w:type="dxa"/>
          </w:tcPr>
          <w:p w14:paraId="224EB827" w14:textId="757D4599" w:rsidR="0092517F" w:rsidRDefault="00E424F0" w:rsidP="00C5103C">
            <w:pPr>
              <w:rPr>
                <w:rFonts w:eastAsia="DengXian"/>
                <w:lang w:eastAsia="zh-CN"/>
              </w:rPr>
            </w:pPr>
            <w:r>
              <w:rPr>
                <w:rFonts w:eastAsia="DengXian"/>
                <w:lang w:eastAsia="zh-CN"/>
              </w:rPr>
              <w:t>NEC</w:t>
            </w:r>
          </w:p>
        </w:tc>
        <w:tc>
          <w:tcPr>
            <w:tcW w:w="2345" w:type="dxa"/>
          </w:tcPr>
          <w:p w14:paraId="40FB73FA" w14:textId="18FA41F7" w:rsidR="0092517F" w:rsidRDefault="00E424F0" w:rsidP="00C5103C">
            <w:pPr>
              <w:rPr>
                <w:rFonts w:eastAsia="DengXian"/>
                <w:lang w:eastAsia="zh-CN"/>
              </w:rPr>
            </w:pPr>
            <w:r>
              <w:rPr>
                <w:rFonts w:eastAsia="DengXian"/>
                <w:lang w:eastAsia="zh-CN"/>
              </w:rPr>
              <w:t>Y</w:t>
            </w:r>
            <w:r>
              <w:rPr>
                <w:rFonts w:eastAsia="DengXian" w:hint="eastAsia"/>
                <w:lang w:eastAsia="zh-CN"/>
              </w:rPr>
              <w:t>es</w:t>
            </w:r>
          </w:p>
        </w:tc>
        <w:tc>
          <w:tcPr>
            <w:tcW w:w="5633" w:type="dxa"/>
          </w:tcPr>
          <w:p w14:paraId="7FA7E238" w14:textId="59FC5E87" w:rsidR="0092517F" w:rsidRDefault="00E424F0" w:rsidP="00E424F0">
            <w:pPr>
              <w:rPr>
                <w:rFonts w:eastAsia="DengXian"/>
                <w:lang w:eastAsia="zh-CN"/>
              </w:rPr>
            </w:pPr>
            <w:r>
              <w:rPr>
                <w:rFonts w:eastAsia="DengXian"/>
                <w:lang w:eastAsia="zh-CN"/>
              </w:rPr>
              <w:t>C</w:t>
            </w:r>
            <w:r>
              <w:rPr>
                <w:rFonts w:eastAsia="DengXian" w:hint="eastAsia"/>
                <w:lang w:eastAsia="zh-CN"/>
              </w:rPr>
              <w:t>ell</w:t>
            </w:r>
            <w:r>
              <w:rPr>
                <w:rFonts w:eastAsia="DengXian"/>
                <w:lang w:eastAsia="zh-CN"/>
              </w:rPr>
              <w:t xml:space="preserve"> </w:t>
            </w:r>
            <w:r>
              <w:rPr>
                <w:rFonts w:eastAsia="DengXian" w:hint="eastAsia"/>
                <w:lang w:eastAsia="zh-CN"/>
              </w:rPr>
              <w:t>selection</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multi</w:t>
            </w:r>
            <w:r>
              <w:rPr>
                <w:rFonts w:eastAsia="DengXian"/>
                <w:lang w:eastAsia="zh-CN"/>
              </w:rPr>
              <w:t>-</w:t>
            </w:r>
            <w:r>
              <w:rPr>
                <w:rFonts w:eastAsia="DengXian" w:hint="eastAsia"/>
                <w:lang w:eastAsia="zh-CN"/>
              </w:rPr>
              <w:t>beam</w:t>
            </w:r>
            <w:r>
              <w:rPr>
                <w:rFonts w:eastAsia="DengXian"/>
                <w:lang w:eastAsia="zh-CN"/>
              </w:rPr>
              <w:t xml:space="preserve"> </w:t>
            </w:r>
            <w:r>
              <w:rPr>
                <w:rFonts w:eastAsia="DengXian" w:hint="eastAsia"/>
                <w:lang w:eastAsia="zh-CN"/>
              </w:rPr>
              <w:t>operations</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up</w:t>
            </w:r>
            <w:r>
              <w:rPr>
                <w:rFonts w:eastAsia="DengXian"/>
                <w:lang w:eastAsia="zh-CN"/>
              </w:rPr>
              <w:t xml:space="preserve"> </w:t>
            </w:r>
            <w:r>
              <w:rPr>
                <w:rFonts w:eastAsia="DengXian" w:hint="eastAsia"/>
                <w:lang w:eastAsia="zh-CN"/>
              </w:rPr>
              <w:t>to</w:t>
            </w:r>
            <w:r>
              <w:rPr>
                <w:rFonts w:eastAsia="DengXian"/>
                <w:lang w:eastAsia="zh-CN"/>
              </w:rPr>
              <w:t xml:space="preserve"> UE </w:t>
            </w:r>
            <w:r>
              <w:rPr>
                <w:rFonts w:eastAsia="DengXian" w:hint="eastAsia"/>
                <w:lang w:eastAsia="zh-CN"/>
              </w:rPr>
              <w:t>implementation</w:t>
            </w:r>
            <w:r>
              <w:rPr>
                <w:rFonts w:eastAsia="DengXian"/>
                <w:lang w:eastAsia="zh-CN"/>
              </w:rPr>
              <w:t xml:space="preserve"> </w:t>
            </w:r>
            <w:r>
              <w:rPr>
                <w:rFonts w:eastAsia="DengXian" w:hint="eastAsia"/>
                <w:lang w:eastAsia="zh-CN"/>
              </w:rPr>
              <w:t>while</w:t>
            </w:r>
            <w:r>
              <w:rPr>
                <w:rFonts w:eastAsia="DengXian"/>
                <w:lang w:eastAsia="zh-CN"/>
              </w:rPr>
              <w:t xml:space="preserve"> </w:t>
            </w:r>
            <w:r>
              <w:rPr>
                <w:rFonts w:eastAsia="DengXian" w:hint="eastAsia"/>
                <w:lang w:eastAsia="zh-CN"/>
              </w:rPr>
              <w:t>cell</w:t>
            </w:r>
            <w:r>
              <w:rPr>
                <w:rFonts w:eastAsia="DengXian"/>
                <w:lang w:eastAsia="zh-CN"/>
              </w:rPr>
              <w:t xml:space="preserve"> </w:t>
            </w:r>
            <w:r>
              <w:rPr>
                <w:rFonts w:eastAsia="DengXian" w:hint="eastAsia"/>
                <w:lang w:eastAsia="zh-CN"/>
              </w:rPr>
              <w:t>reselection</w:t>
            </w:r>
            <w:r>
              <w:rPr>
                <w:rFonts w:eastAsia="DengXian"/>
                <w:lang w:eastAsia="zh-CN"/>
              </w:rPr>
              <w:t xml:space="preserve"> </w:t>
            </w:r>
            <w:r>
              <w:rPr>
                <w:rFonts w:eastAsia="DengXian" w:hint="eastAsia"/>
                <w:lang w:eastAsia="zh-CN"/>
              </w:rPr>
              <w:t>should</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based</w:t>
            </w:r>
            <w:r>
              <w:rPr>
                <w:rFonts w:eastAsia="DengXian"/>
                <w:lang w:eastAsia="zh-CN"/>
              </w:rPr>
              <w:t xml:space="preserve"> </w:t>
            </w:r>
            <w:r>
              <w:rPr>
                <w:rFonts w:eastAsia="DengXian" w:hint="eastAsia"/>
                <w:lang w:eastAsia="zh-CN"/>
              </w:rPr>
              <w:t>on</w:t>
            </w:r>
            <w:r>
              <w:rPr>
                <w:rFonts w:eastAsia="DengXian"/>
                <w:lang w:eastAsia="zh-CN"/>
              </w:rPr>
              <w:t xml:space="preserve"> </w:t>
            </w:r>
            <w:r w:rsidRPr="00E424F0">
              <w:rPr>
                <w:rFonts w:eastAsia="DengXian"/>
                <w:lang w:eastAsia="zh-CN"/>
              </w:rPr>
              <w:t>the linear average</w:t>
            </w:r>
            <w:r>
              <w:rPr>
                <w:rFonts w:eastAsia="DengXian"/>
                <w:lang w:eastAsia="zh-CN"/>
              </w:rPr>
              <w:t xml:space="preserve"> </w:t>
            </w:r>
            <w:r>
              <w:rPr>
                <w:rFonts w:eastAsia="DengXian" w:hint="eastAsia"/>
                <w:lang w:eastAsia="zh-CN"/>
              </w:rPr>
              <w:t>using</w:t>
            </w:r>
            <w:r>
              <w:rPr>
                <w:rFonts w:eastAsia="DengXian"/>
                <w:lang w:eastAsia="zh-CN"/>
              </w:rPr>
              <w:t xml:space="preserve"> </w:t>
            </w:r>
            <w:proofErr w:type="spellStart"/>
            <w:r w:rsidRPr="00E424F0">
              <w:rPr>
                <w:rFonts w:eastAsia="DengXian"/>
                <w:lang w:eastAsia="zh-CN"/>
              </w:rPr>
              <w:t>nrofSS-BlocksToAverage</w:t>
            </w:r>
            <w:proofErr w:type="spellEnd"/>
            <w:r w:rsidRPr="00E424F0">
              <w:rPr>
                <w:rFonts w:eastAsia="DengXian"/>
                <w:lang w:eastAsia="zh-CN"/>
              </w:rPr>
              <w:t xml:space="preserve">, </w:t>
            </w:r>
            <w:proofErr w:type="spellStart"/>
            <w:r w:rsidRPr="00E424F0">
              <w:rPr>
                <w:rFonts w:eastAsia="DengXian"/>
                <w:lang w:eastAsia="zh-CN"/>
              </w:rPr>
              <w:t>absThreshSS-BlocksConsolidation</w:t>
            </w:r>
            <w:proofErr w:type="spellEnd"/>
            <w:r>
              <w:rPr>
                <w:rFonts w:eastAsia="DengXian"/>
                <w:lang w:eastAsia="zh-CN"/>
              </w:rPr>
              <w:t>.</w:t>
            </w:r>
          </w:p>
          <w:p w14:paraId="41C356FB" w14:textId="77777777" w:rsidR="00E424F0" w:rsidRDefault="00E424F0" w:rsidP="00E424F0">
            <w:pPr>
              <w:rPr>
                <w:rFonts w:eastAsia="DengXian"/>
                <w:lang w:eastAsia="zh-CN"/>
              </w:rPr>
            </w:pPr>
          </w:p>
          <w:p w14:paraId="099D266D" w14:textId="279D22FC" w:rsidR="00E424F0" w:rsidRDefault="00E424F0" w:rsidP="00E424F0">
            <w:pPr>
              <w:rPr>
                <w:rFonts w:eastAsia="DengXian"/>
                <w:lang w:eastAsia="zh-CN"/>
              </w:rPr>
            </w:pPr>
            <w:r>
              <w:rPr>
                <w:rFonts w:eastAsia="DengXian"/>
                <w:lang w:eastAsia="zh-CN"/>
              </w:rPr>
              <w:t>H</w:t>
            </w:r>
            <w:r>
              <w:rPr>
                <w:rFonts w:eastAsia="DengXian" w:hint="eastAsia"/>
                <w:lang w:eastAsia="zh-CN"/>
              </w:rPr>
              <w:t>ere</w:t>
            </w:r>
            <w:r>
              <w:rPr>
                <w:rFonts w:eastAsia="DengXian"/>
                <w:lang w:eastAsia="zh-CN"/>
              </w:rPr>
              <w:t xml:space="preserve"> </w:t>
            </w:r>
            <w:r>
              <w:rPr>
                <w:rFonts w:eastAsia="DengXian" w:hint="eastAsia"/>
                <w:lang w:eastAsia="zh-CN"/>
              </w:rPr>
              <w:t>since</w:t>
            </w:r>
            <w:r>
              <w:rPr>
                <w:rFonts w:eastAsia="DengXian"/>
                <w:lang w:eastAsia="zh-CN"/>
              </w:rPr>
              <w:t xml:space="preserve"> LR </w:t>
            </w:r>
            <w:r>
              <w:rPr>
                <w:rFonts w:eastAsia="DengXian" w:hint="eastAsia"/>
                <w:lang w:eastAsia="zh-CN"/>
              </w:rPr>
              <w:t>measurements</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is</w:t>
            </w:r>
            <w:r>
              <w:rPr>
                <w:rFonts w:eastAsia="DengXian"/>
                <w:lang w:eastAsia="zh-CN"/>
              </w:rPr>
              <w:t xml:space="preserve"> </w:t>
            </w:r>
            <w:r>
              <w:rPr>
                <w:rFonts w:eastAsia="DengXian" w:hint="eastAsia"/>
                <w:lang w:eastAsia="zh-CN"/>
              </w:rPr>
              <w:t>releas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only</w:t>
            </w:r>
            <w:r>
              <w:rPr>
                <w:rFonts w:eastAsia="DengXian"/>
                <w:lang w:eastAsia="zh-CN"/>
              </w:rPr>
              <w:t xml:space="preserve"> </w:t>
            </w:r>
            <w:r>
              <w:rPr>
                <w:rFonts w:eastAsia="DengXian" w:hint="eastAsia"/>
                <w:lang w:eastAsia="zh-CN"/>
              </w:rPr>
              <w:t>used</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serving</w:t>
            </w:r>
            <w:r>
              <w:rPr>
                <w:rFonts w:eastAsia="DengXian"/>
                <w:lang w:eastAsia="zh-CN"/>
              </w:rPr>
              <w:t xml:space="preserve"> </w:t>
            </w:r>
            <w:r>
              <w:rPr>
                <w:rFonts w:eastAsia="DengXian" w:hint="eastAsia"/>
                <w:lang w:eastAsia="zh-CN"/>
              </w:rPr>
              <w:t>cell</w:t>
            </w:r>
            <w:r>
              <w:rPr>
                <w:rFonts w:eastAsia="DengXian"/>
                <w:lang w:eastAsia="zh-CN"/>
              </w:rPr>
              <w:t xml:space="preserve">, </w:t>
            </w:r>
            <w:r>
              <w:rPr>
                <w:rFonts w:eastAsia="DengXian" w:hint="eastAsia"/>
                <w:lang w:eastAsia="zh-CN"/>
              </w:rPr>
              <w:t>it</w:t>
            </w:r>
            <w:r>
              <w:rPr>
                <w:rFonts w:eastAsia="DengXian"/>
                <w:lang w:eastAsia="zh-CN"/>
              </w:rPr>
              <w:t xml:space="preserve"> </w:t>
            </w:r>
            <w:r>
              <w:rPr>
                <w:rFonts w:eastAsia="DengXian" w:hint="eastAsia"/>
                <w:lang w:eastAsia="zh-CN"/>
              </w:rPr>
              <w:t>could</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up</w:t>
            </w:r>
            <w:r>
              <w:rPr>
                <w:rFonts w:eastAsia="DengXian"/>
                <w:lang w:eastAsia="zh-CN"/>
              </w:rPr>
              <w:t xml:space="preserve"> </w:t>
            </w:r>
            <w:r>
              <w:rPr>
                <w:rFonts w:eastAsia="DengXian" w:hint="eastAsia"/>
                <w:lang w:eastAsia="zh-CN"/>
              </w:rPr>
              <w:t>to</w:t>
            </w:r>
            <w:r>
              <w:rPr>
                <w:rFonts w:eastAsia="DengXian"/>
                <w:lang w:eastAsia="zh-CN"/>
              </w:rPr>
              <w:t xml:space="preserve"> UE </w:t>
            </w:r>
            <w:r>
              <w:rPr>
                <w:rFonts w:eastAsia="DengXian" w:hint="eastAsia"/>
                <w:lang w:eastAsia="zh-CN"/>
              </w:rPr>
              <w:t>implementation</w:t>
            </w:r>
            <w:r>
              <w:rPr>
                <w:rFonts w:eastAsia="DengXian"/>
                <w:lang w:eastAsia="zh-CN"/>
              </w:rPr>
              <w:t>.</w:t>
            </w:r>
          </w:p>
        </w:tc>
      </w:tr>
      <w:tr w:rsidR="0092517F" w14:paraId="324748D0" w14:textId="77777777" w:rsidTr="00B97AF1">
        <w:tc>
          <w:tcPr>
            <w:tcW w:w="1661" w:type="dxa"/>
          </w:tcPr>
          <w:p w14:paraId="2CEA6207" w14:textId="73E6D92A" w:rsidR="0092517F" w:rsidRPr="00BE6510" w:rsidRDefault="00BE6510" w:rsidP="00C5103C">
            <w:pPr>
              <w:rPr>
                <w:rFonts w:eastAsia="DengXian"/>
                <w:lang w:eastAsia="zh-CN"/>
              </w:rPr>
            </w:pPr>
            <w:r>
              <w:rPr>
                <w:rFonts w:eastAsia="DengXian"/>
                <w:lang w:eastAsia="zh-CN"/>
              </w:rPr>
              <w:t>Huawei/HiSilicon</w:t>
            </w:r>
          </w:p>
        </w:tc>
        <w:tc>
          <w:tcPr>
            <w:tcW w:w="2345" w:type="dxa"/>
          </w:tcPr>
          <w:p w14:paraId="36BF71FF" w14:textId="59E953BA" w:rsidR="0092517F" w:rsidRPr="00367F19" w:rsidRDefault="00367F19" w:rsidP="00C5103C">
            <w:pPr>
              <w:rPr>
                <w:rFonts w:eastAsia="DengXian"/>
                <w:lang w:eastAsia="zh-CN"/>
              </w:rPr>
            </w:pPr>
            <w:r>
              <w:rPr>
                <w:rFonts w:eastAsia="DengXian"/>
                <w:lang w:eastAsia="zh-CN"/>
              </w:rPr>
              <w:t>Yes</w:t>
            </w:r>
          </w:p>
        </w:tc>
        <w:tc>
          <w:tcPr>
            <w:tcW w:w="5633" w:type="dxa"/>
          </w:tcPr>
          <w:p w14:paraId="69851A1A" w14:textId="1BC764C2" w:rsidR="0092517F" w:rsidRPr="00BE6510" w:rsidRDefault="00367F19" w:rsidP="00C5103C">
            <w:pPr>
              <w:rPr>
                <w:rFonts w:eastAsia="DengXian"/>
                <w:lang w:eastAsia="zh-CN"/>
              </w:rPr>
            </w:pPr>
            <w:r>
              <w:rPr>
                <w:rFonts w:eastAsia="DengXian"/>
                <w:lang w:eastAsia="zh-CN"/>
              </w:rPr>
              <w:t xml:space="preserve">Can be left to </w:t>
            </w:r>
            <w:r w:rsidR="00BE6510">
              <w:rPr>
                <w:rFonts w:eastAsia="DengXian"/>
                <w:lang w:eastAsia="zh-CN"/>
              </w:rPr>
              <w:t>UE implementation</w:t>
            </w:r>
          </w:p>
        </w:tc>
      </w:tr>
      <w:tr w:rsidR="0092517F" w14:paraId="1832F409" w14:textId="77777777" w:rsidTr="00B97AF1">
        <w:tc>
          <w:tcPr>
            <w:tcW w:w="1661" w:type="dxa"/>
          </w:tcPr>
          <w:p w14:paraId="73C12695" w14:textId="64060A2E" w:rsidR="0092517F" w:rsidRPr="00B0400D" w:rsidRDefault="00B0400D" w:rsidP="00C5103C">
            <w:pPr>
              <w:rPr>
                <w:rFonts w:eastAsia="Malgun Gothic"/>
                <w:lang w:eastAsia="ko-KR"/>
              </w:rPr>
            </w:pPr>
            <w:r>
              <w:rPr>
                <w:rFonts w:eastAsia="Malgun Gothic" w:hint="eastAsia"/>
                <w:lang w:eastAsia="ko-KR"/>
              </w:rPr>
              <w:t>Samsung</w:t>
            </w:r>
          </w:p>
        </w:tc>
        <w:tc>
          <w:tcPr>
            <w:tcW w:w="2345" w:type="dxa"/>
          </w:tcPr>
          <w:p w14:paraId="53F205DC" w14:textId="4AA37C20" w:rsidR="0092517F" w:rsidRPr="00B0400D" w:rsidRDefault="00B0400D" w:rsidP="00C5103C">
            <w:pPr>
              <w:rPr>
                <w:rFonts w:eastAsia="Malgun Gothic"/>
                <w:lang w:eastAsia="ko-KR"/>
              </w:rPr>
            </w:pPr>
            <w:r>
              <w:rPr>
                <w:rFonts w:eastAsia="Malgun Gothic" w:hint="eastAsia"/>
                <w:lang w:eastAsia="ko-KR"/>
              </w:rPr>
              <w:t>Yes</w:t>
            </w:r>
          </w:p>
        </w:tc>
        <w:tc>
          <w:tcPr>
            <w:tcW w:w="5633" w:type="dxa"/>
          </w:tcPr>
          <w:p w14:paraId="06D799C6" w14:textId="6B3C2A0B" w:rsidR="0092517F" w:rsidRDefault="00B0400D" w:rsidP="00C5103C">
            <w:pPr>
              <w:rPr>
                <w:rFonts w:eastAsia="DengXian"/>
                <w:lang w:eastAsia="zh-CN"/>
              </w:rPr>
            </w:pPr>
            <w:r>
              <w:rPr>
                <w:lang w:eastAsia="zh-CN"/>
              </w:rPr>
              <w:t>It could be up to UE implementation and no additional RRC parameters are required.</w:t>
            </w:r>
          </w:p>
        </w:tc>
      </w:tr>
      <w:tr w:rsidR="0092517F" w14:paraId="421F7AC2" w14:textId="77777777" w:rsidTr="00B97AF1">
        <w:tc>
          <w:tcPr>
            <w:tcW w:w="1661" w:type="dxa"/>
          </w:tcPr>
          <w:p w14:paraId="75C8AC19" w14:textId="552730BF" w:rsidR="0092517F" w:rsidRDefault="00324195" w:rsidP="00C5103C">
            <w:pPr>
              <w:rPr>
                <w:rFonts w:eastAsia="DengXian"/>
                <w:lang w:eastAsia="zh-CN"/>
              </w:rPr>
            </w:pPr>
            <w:r>
              <w:rPr>
                <w:rFonts w:eastAsia="DengXian" w:hint="eastAsia"/>
                <w:lang w:eastAsia="zh-CN"/>
              </w:rPr>
              <w:t>X</w:t>
            </w:r>
            <w:r>
              <w:rPr>
                <w:rFonts w:eastAsia="DengXian"/>
                <w:lang w:eastAsia="zh-CN"/>
              </w:rPr>
              <w:t>iaomi</w:t>
            </w:r>
          </w:p>
        </w:tc>
        <w:tc>
          <w:tcPr>
            <w:tcW w:w="2345" w:type="dxa"/>
          </w:tcPr>
          <w:p w14:paraId="2E7F2914" w14:textId="4B751EFE" w:rsidR="0092517F" w:rsidRDefault="00324195" w:rsidP="00C5103C">
            <w:pPr>
              <w:rPr>
                <w:rFonts w:eastAsia="DengXian"/>
                <w:lang w:eastAsia="zh-CN"/>
              </w:rPr>
            </w:pPr>
            <w:proofErr w:type="spellStart"/>
            <w:r>
              <w:rPr>
                <w:rFonts w:eastAsia="DengXian" w:hint="eastAsia"/>
                <w:lang w:eastAsia="zh-CN"/>
              </w:rPr>
              <w:t>C</w:t>
            </w:r>
            <w:r>
              <w:rPr>
                <w:rFonts w:eastAsia="DengXian"/>
                <w:lang w:eastAsia="zh-CN"/>
              </w:rPr>
              <w:t>ommnents</w:t>
            </w:r>
            <w:proofErr w:type="spellEnd"/>
          </w:p>
        </w:tc>
        <w:tc>
          <w:tcPr>
            <w:tcW w:w="5633" w:type="dxa"/>
          </w:tcPr>
          <w:p w14:paraId="5F57B09E" w14:textId="6937BBA0" w:rsidR="0092517F" w:rsidRDefault="005D5248" w:rsidP="00C5103C">
            <w:pPr>
              <w:rPr>
                <w:rFonts w:eastAsia="DengXian"/>
                <w:lang w:eastAsia="zh-CN"/>
              </w:rPr>
            </w:pPr>
            <w:r>
              <w:rPr>
                <w:rFonts w:eastAsia="DengXian" w:hint="eastAsia"/>
                <w:lang w:eastAsia="zh-CN"/>
              </w:rPr>
              <w:t>W</w:t>
            </w:r>
            <w:r>
              <w:rPr>
                <w:rFonts w:eastAsia="DengXian"/>
                <w:lang w:eastAsia="zh-CN"/>
              </w:rPr>
              <w:t>e are wondering whether this need to be confirmed in RAN1/RAN4</w:t>
            </w:r>
            <w:r w:rsidR="00517CF6">
              <w:rPr>
                <w:rFonts w:eastAsia="DengXian"/>
                <w:lang w:eastAsia="zh-CN"/>
              </w:rPr>
              <w:t xml:space="preserve"> on how to derive the RSRP for LR.</w:t>
            </w:r>
          </w:p>
        </w:tc>
      </w:tr>
      <w:tr w:rsidR="0092517F" w14:paraId="3AA5BCD8" w14:textId="77777777" w:rsidTr="00B97AF1">
        <w:tc>
          <w:tcPr>
            <w:tcW w:w="1661" w:type="dxa"/>
          </w:tcPr>
          <w:p w14:paraId="4CB54AC1" w14:textId="0E0D383D" w:rsidR="0092517F" w:rsidRPr="00905C3B" w:rsidRDefault="00905C3B" w:rsidP="00C5103C">
            <w:pPr>
              <w:rPr>
                <w:rFonts w:eastAsiaTheme="minorEastAsia"/>
                <w:lang w:eastAsia="zh-CN"/>
              </w:rPr>
            </w:pPr>
            <w:r>
              <w:rPr>
                <w:rFonts w:eastAsiaTheme="minorEastAsia" w:hint="eastAsia"/>
                <w:lang w:eastAsia="zh-CN"/>
              </w:rPr>
              <w:t>Lenovo</w:t>
            </w:r>
          </w:p>
        </w:tc>
        <w:tc>
          <w:tcPr>
            <w:tcW w:w="2345" w:type="dxa"/>
          </w:tcPr>
          <w:p w14:paraId="6201A5A1" w14:textId="0B2DBFA4" w:rsidR="0092517F" w:rsidRDefault="00905C3B" w:rsidP="00C5103C">
            <w:pPr>
              <w:rPr>
                <w:rFonts w:eastAsia="DengXian"/>
                <w:lang w:eastAsia="zh-CN"/>
              </w:rPr>
            </w:pPr>
            <w:r>
              <w:rPr>
                <w:rFonts w:eastAsia="DengXian" w:hint="eastAsia"/>
                <w:lang w:eastAsia="zh-CN"/>
              </w:rPr>
              <w:t>Yes</w:t>
            </w:r>
          </w:p>
        </w:tc>
        <w:tc>
          <w:tcPr>
            <w:tcW w:w="5633" w:type="dxa"/>
          </w:tcPr>
          <w:p w14:paraId="743BF152" w14:textId="041739C8" w:rsidR="0092517F" w:rsidRDefault="008A35D0" w:rsidP="00C5103C">
            <w:pPr>
              <w:rPr>
                <w:rFonts w:eastAsia="DengXian"/>
                <w:lang w:eastAsia="zh-CN"/>
              </w:rPr>
            </w:pPr>
            <w:r w:rsidRPr="008A35D0">
              <w:rPr>
                <w:rFonts w:eastAsia="DengXian"/>
                <w:lang w:eastAsia="zh-CN"/>
              </w:rPr>
              <w:t>It can be left to UE implementation.</w:t>
            </w:r>
          </w:p>
        </w:tc>
      </w:tr>
      <w:tr w:rsidR="00B97AF1" w14:paraId="674C21B1" w14:textId="77777777" w:rsidTr="00B97AF1">
        <w:tc>
          <w:tcPr>
            <w:tcW w:w="1661" w:type="dxa"/>
          </w:tcPr>
          <w:p w14:paraId="034A6D3C" w14:textId="522000B7" w:rsidR="00B97AF1" w:rsidRPr="00E125DD" w:rsidRDefault="00B97AF1" w:rsidP="00C5103C">
            <w:pPr>
              <w:rPr>
                <w:rFonts w:eastAsiaTheme="minorEastAsia"/>
                <w:lang w:eastAsia="zh-CN"/>
              </w:rPr>
            </w:pPr>
            <w:r>
              <w:rPr>
                <w:rFonts w:eastAsia="DengXian" w:hint="eastAsia"/>
                <w:lang w:eastAsia="zh-CN"/>
              </w:rPr>
              <w:t>CATT</w:t>
            </w:r>
          </w:p>
        </w:tc>
        <w:tc>
          <w:tcPr>
            <w:tcW w:w="2345" w:type="dxa"/>
          </w:tcPr>
          <w:p w14:paraId="594D4434" w14:textId="30C85D66" w:rsidR="00B97AF1" w:rsidRDefault="00B97AF1" w:rsidP="00C5103C">
            <w:pPr>
              <w:rPr>
                <w:rFonts w:eastAsia="DengXian"/>
                <w:lang w:eastAsia="zh-CN"/>
              </w:rPr>
            </w:pPr>
            <w:r>
              <w:rPr>
                <w:rFonts w:eastAsia="DengXian" w:hint="eastAsia"/>
                <w:lang w:eastAsia="zh-CN"/>
              </w:rPr>
              <w:t>Yes</w:t>
            </w:r>
          </w:p>
        </w:tc>
        <w:tc>
          <w:tcPr>
            <w:tcW w:w="5633" w:type="dxa"/>
          </w:tcPr>
          <w:p w14:paraId="043E5B95" w14:textId="11B3E1A2" w:rsidR="00B97AF1" w:rsidRDefault="00B97AF1" w:rsidP="00C5103C">
            <w:pPr>
              <w:rPr>
                <w:rFonts w:eastAsia="DengXian"/>
                <w:lang w:eastAsia="zh-CN"/>
              </w:rPr>
            </w:pPr>
            <w:r>
              <w:rPr>
                <w:rFonts w:eastAsia="DengXian" w:hint="eastAsia"/>
                <w:lang w:eastAsia="zh-CN"/>
              </w:rPr>
              <w:t>Share the same view with NEC, LR measurements in this release is not used for cell selection or cell reselection and it is up to UE implementation how to obtain LR measurements in multi-beam operation.</w:t>
            </w:r>
          </w:p>
        </w:tc>
      </w:tr>
      <w:tr w:rsidR="00FF2AA6" w14:paraId="106A82BA" w14:textId="77777777" w:rsidTr="00B97AF1">
        <w:tc>
          <w:tcPr>
            <w:tcW w:w="1661" w:type="dxa"/>
          </w:tcPr>
          <w:p w14:paraId="6EB576D6" w14:textId="2318AD7B" w:rsidR="00FF2AA6" w:rsidRPr="00E125DD" w:rsidRDefault="00FF2AA6" w:rsidP="00FF2AA6">
            <w:pPr>
              <w:rPr>
                <w:rFonts w:eastAsiaTheme="minorEastAsia"/>
                <w:lang w:eastAsia="zh-CN"/>
              </w:rPr>
            </w:pPr>
            <w:r>
              <w:rPr>
                <w:rFonts w:eastAsia="游明朝" w:hint="eastAsia"/>
                <w:lang w:eastAsia="ja-JP"/>
              </w:rPr>
              <w:t>DOCOMO</w:t>
            </w:r>
          </w:p>
        </w:tc>
        <w:tc>
          <w:tcPr>
            <w:tcW w:w="2345" w:type="dxa"/>
          </w:tcPr>
          <w:p w14:paraId="429CF364" w14:textId="04C40AE6" w:rsidR="00FF2AA6" w:rsidRDefault="00FF2AA6" w:rsidP="00FF2AA6">
            <w:pPr>
              <w:rPr>
                <w:rFonts w:eastAsia="DengXian"/>
                <w:lang w:eastAsia="zh-CN"/>
              </w:rPr>
            </w:pPr>
            <w:r>
              <w:rPr>
                <w:rFonts w:eastAsia="游明朝" w:hint="eastAsia"/>
                <w:lang w:eastAsia="ja-JP"/>
              </w:rPr>
              <w:t>Yes</w:t>
            </w:r>
          </w:p>
        </w:tc>
        <w:tc>
          <w:tcPr>
            <w:tcW w:w="5633" w:type="dxa"/>
          </w:tcPr>
          <w:p w14:paraId="1A3222B7" w14:textId="6FE2CA68" w:rsidR="00FF2AA6" w:rsidRDefault="00FF2AA6" w:rsidP="00FF2AA6">
            <w:pPr>
              <w:rPr>
                <w:rFonts w:eastAsia="DengXian"/>
                <w:lang w:eastAsia="zh-CN"/>
              </w:rPr>
            </w:pPr>
            <w:r>
              <w:rPr>
                <w:rFonts w:eastAsia="游明朝" w:hint="eastAsia"/>
                <w:lang w:eastAsia="ja-JP"/>
              </w:rPr>
              <w:t>Share the same view as NEC.</w:t>
            </w:r>
          </w:p>
        </w:tc>
      </w:tr>
      <w:tr w:rsidR="00FF2AA6" w14:paraId="16F5E0E5" w14:textId="77777777" w:rsidTr="00B97AF1">
        <w:tc>
          <w:tcPr>
            <w:tcW w:w="1661" w:type="dxa"/>
          </w:tcPr>
          <w:p w14:paraId="6125CE8B" w14:textId="77777777" w:rsidR="00FF2AA6" w:rsidRDefault="00FF2AA6" w:rsidP="00FF2AA6">
            <w:pPr>
              <w:rPr>
                <w:rFonts w:eastAsiaTheme="minorEastAsia"/>
                <w:lang w:eastAsia="zh-CN"/>
              </w:rPr>
            </w:pPr>
          </w:p>
        </w:tc>
        <w:tc>
          <w:tcPr>
            <w:tcW w:w="2345" w:type="dxa"/>
          </w:tcPr>
          <w:p w14:paraId="02719473" w14:textId="77777777" w:rsidR="00FF2AA6" w:rsidRDefault="00FF2AA6" w:rsidP="00FF2AA6">
            <w:pPr>
              <w:rPr>
                <w:rFonts w:eastAsia="DengXian"/>
                <w:lang w:eastAsia="zh-CN"/>
              </w:rPr>
            </w:pPr>
          </w:p>
        </w:tc>
        <w:tc>
          <w:tcPr>
            <w:tcW w:w="5633" w:type="dxa"/>
          </w:tcPr>
          <w:p w14:paraId="5A58AD1C" w14:textId="77777777" w:rsidR="00FF2AA6" w:rsidRDefault="00FF2AA6" w:rsidP="00FF2AA6">
            <w:pPr>
              <w:rPr>
                <w:rFonts w:eastAsia="DengXian"/>
                <w:lang w:eastAsia="zh-CN"/>
              </w:rPr>
            </w:pPr>
          </w:p>
        </w:tc>
      </w:tr>
      <w:tr w:rsidR="00FF2AA6" w14:paraId="401143F9" w14:textId="77777777" w:rsidTr="00B97AF1">
        <w:tc>
          <w:tcPr>
            <w:tcW w:w="1661" w:type="dxa"/>
          </w:tcPr>
          <w:p w14:paraId="71C173E0" w14:textId="77777777" w:rsidR="00FF2AA6" w:rsidRDefault="00FF2AA6" w:rsidP="00FF2AA6">
            <w:pPr>
              <w:rPr>
                <w:rFonts w:eastAsiaTheme="minorEastAsia"/>
                <w:lang w:eastAsia="zh-CN"/>
              </w:rPr>
            </w:pPr>
          </w:p>
        </w:tc>
        <w:tc>
          <w:tcPr>
            <w:tcW w:w="2345" w:type="dxa"/>
          </w:tcPr>
          <w:p w14:paraId="25874B8B" w14:textId="77777777" w:rsidR="00FF2AA6" w:rsidRDefault="00FF2AA6" w:rsidP="00FF2AA6">
            <w:pPr>
              <w:rPr>
                <w:rFonts w:eastAsia="DengXian"/>
                <w:lang w:eastAsia="zh-CN"/>
              </w:rPr>
            </w:pPr>
          </w:p>
        </w:tc>
        <w:tc>
          <w:tcPr>
            <w:tcW w:w="5633" w:type="dxa"/>
          </w:tcPr>
          <w:p w14:paraId="5269CE04" w14:textId="77777777" w:rsidR="00FF2AA6" w:rsidRDefault="00FF2AA6" w:rsidP="00FF2AA6">
            <w:pPr>
              <w:rPr>
                <w:rFonts w:eastAsia="DengXian"/>
                <w:lang w:eastAsia="zh-CN"/>
              </w:rPr>
            </w:pPr>
          </w:p>
        </w:tc>
      </w:tr>
    </w:tbl>
    <w:p w14:paraId="71697D19" w14:textId="77777777" w:rsidR="0092517F" w:rsidRPr="006F7C96" w:rsidRDefault="0092517F" w:rsidP="0092517F">
      <w:pPr>
        <w:pStyle w:val="a8"/>
        <w:rPr>
          <w:b/>
          <w:color w:val="0070C0"/>
          <w:lang w:eastAsia="zh-CN"/>
        </w:rPr>
      </w:pPr>
      <w:r w:rsidRPr="006F7C96">
        <w:rPr>
          <w:b/>
          <w:color w:val="0070C0"/>
          <w:lang w:eastAsia="zh-CN"/>
        </w:rPr>
        <w:t xml:space="preserve">Summary: </w:t>
      </w:r>
    </w:p>
    <w:p w14:paraId="76F11985" w14:textId="77777777" w:rsidR="0092517F" w:rsidRDefault="0092517F" w:rsidP="0092517F">
      <w:pPr>
        <w:pStyle w:val="a8"/>
        <w:jc w:val="both"/>
        <w:rPr>
          <w:b/>
          <w:bCs/>
          <w:color w:val="0070C0"/>
          <w:lang w:eastAsia="zh-CN"/>
        </w:rPr>
      </w:pPr>
    </w:p>
    <w:p w14:paraId="1A6D03D2" w14:textId="77777777" w:rsidR="0092517F" w:rsidRPr="006E13EB" w:rsidRDefault="0092517F" w:rsidP="0092517F">
      <w:pPr>
        <w:pStyle w:val="a8"/>
        <w:jc w:val="both"/>
        <w:rPr>
          <w:color w:val="0070C0"/>
          <w:lang w:val="en-GB" w:eastAsia="zh-CN"/>
        </w:rPr>
      </w:pPr>
      <w:r w:rsidRPr="006E13EB">
        <w:rPr>
          <w:color w:val="0070C0"/>
          <w:lang w:val="en-GB" w:eastAsia="zh-CN"/>
        </w:rPr>
        <w:t>With this, Rapporteur suggests that:</w:t>
      </w:r>
    </w:p>
    <w:p w14:paraId="6338568B" w14:textId="77777777" w:rsidR="0092517F" w:rsidRPr="00D01523" w:rsidRDefault="0092517F" w:rsidP="0092517F">
      <w:pPr>
        <w:pStyle w:val="a8"/>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035D08BD" w14:textId="77777777" w:rsidR="0092517F" w:rsidRDefault="0092517F" w:rsidP="0092517F">
      <w:pPr>
        <w:pStyle w:val="a0"/>
        <w:rPr>
          <w:lang w:val="en-GB" w:eastAsia="zh-CN"/>
        </w:rPr>
      </w:pPr>
    </w:p>
    <w:p w14:paraId="7394B068" w14:textId="50DA5E6E" w:rsidR="001D6AC6" w:rsidRPr="00551AD8" w:rsidRDefault="001D6AC6" w:rsidP="001D6AC6">
      <w:pPr>
        <w:pStyle w:val="a0"/>
        <w:rPr>
          <w:b/>
          <w:bCs/>
          <w:u w:val="single"/>
          <w:lang w:val="en-GB" w:eastAsia="zh-CN"/>
        </w:rPr>
      </w:pPr>
      <w:r w:rsidRPr="00551AD8">
        <w:rPr>
          <w:b/>
          <w:bCs/>
          <w:u w:val="single"/>
          <w:lang w:val="en-GB" w:eastAsia="zh-CN"/>
        </w:rPr>
        <w:t>Open issue RRC-</w:t>
      </w:r>
      <w:r>
        <w:rPr>
          <w:b/>
          <w:bCs/>
          <w:u w:val="single"/>
          <w:lang w:val="en-GB" w:eastAsia="zh-CN"/>
        </w:rPr>
        <w:t>14 (Not essential but important)</w:t>
      </w:r>
      <w:r w:rsidRPr="00551AD8">
        <w:rPr>
          <w:b/>
          <w:bCs/>
          <w:u w:val="single"/>
          <w:lang w:val="en-GB" w:eastAsia="zh-CN"/>
        </w:rPr>
        <w:t xml:space="preserve">: </w:t>
      </w:r>
      <w:r>
        <w:rPr>
          <w:b/>
          <w:bCs/>
          <w:u w:val="single"/>
        </w:rPr>
        <w:t xml:space="preserve">on the terminology of LP-WUS/LP-SS/MR/LR. </w:t>
      </w:r>
      <w:r w:rsidRPr="00D9703C">
        <w:rPr>
          <w:b/>
          <w:bCs/>
          <w:u w:val="single"/>
        </w:rPr>
        <w:t xml:space="preserve"> </w:t>
      </w:r>
    </w:p>
    <w:p w14:paraId="5D4DD6AA" w14:textId="00227056" w:rsidR="001D6AC6" w:rsidRDefault="001D6AC6" w:rsidP="001D6AC6">
      <w:pPr>
        <w:pStyle w:val="a0"/>
        <w:rPr>
          <w:lang w:val="en-GB" w:eastAsia="zh-CN"/>
        </w:rPr>
      </w:pPr>
      <w:r>
        <w:rPr>
          <w:lang w:val="en-GB" w:eastAsia="zh-CN"/>
        </w:rPr>
        <w:t xml:space="preserve">Based on the comments from Samsung </w:t>
      </w:r>
      <w:r w:rsidR="00753433">
        <w:rPr>
          <w:lang w:val="en-GB" w:eastAsia="zh-CN"/>
        </w:rPr>
        <w:t xml:space="preserve">and response from vivo </w:t>
      </w:r>
      <w:r>
        <w:rPr>
          <w:lang w:val="en-GB" w:eastAsia="zh-CN"/>
        </w:rPr>
        <w:t>as below</w:t>
      </w:r>
      <w:r w:rsidR="00753433">
        <w:rPr>
          <w:lang w:val="en-GB" w:eastAsia="zh-CN"/>
        </w:rPr>
        <w:t>:</w:t>
      </w:r>
    </w:p>
    <w:tbl>
      <w:tblPr>
        <w:tblStyle w:val="af3"/>
        <w:tblW w:w="0" w:type="auto"/>
        <w:tblLook w:val="04A0" w:firstRow="1" w:lastRow="0" w:firstColumn="1" w:lastColumn="0" w:noHBand="0" w:noVBand="1"/>
      </w:tblPr>
      <w:tblGrid>
        <w:gridCol w:w="9628"/>
      </w:tblGrid>
      <w:tr w:rsidR="001D6AC6" w14:paraId="051A0DAD" w14:textId="77777777" w:rsidTr="001D6AC6">
        <w:tc>
          <w:tcPr>
            <w:tcW w:w="9628" w:type="dxa"/>
          </w:tcPr>
          <w:p w14:paraId="0796E601" w14:textId="248C5438" w:rsidR="001D6AC6" w:rsidRPr="006A3207" w:rsidRDefault="001D6AC6" w:rsidP="001D6AC6">
            <w:pPr>
              <w:pStyle w:val="a0"/>
              <w:rPr>
                <w:b/>
                <w:bCs/>
                <w:lang w:val="en-GB" w:eastAsia="zh-CN"/>
              </w:rPr>
            </w:pPr>
            <w:r w:rsidRPr="006A3207">
              <w:rPr>
                <w:b/>
                <w:bCs/>
                <w:lang w:val="en-GB" w:eastAsia="zh-CN"/>
              </w:rPr>
              <w:t>Samsung comments:</w:t>
            </w:r>
          </w:p>
          <w:p w14:paraId="74F45A76" w14:textId="77777777" w:rsidR="00F93583" w:rsidRPr="001D6AC6" w:rsidRDefault="00F93583" w:rsidP="00F93583">
            <w:pPr>
              <w:pStyle w:val="a0"/>
              <w:rPr>
                <w:lang w:eastAsia="zh-CN"/>
              </w:rPr>
            </w:pPr>
            <w:r w:rsidRPr="001D6AC6">
              <w:rPr>
                <w:lang w:eastAsia="zh-CN"/>
              </w:rPr>
              <w:t>Now</w:t>
            </w:r>
            <w:r>
              <w:rPr>
                <w:lang w:eastAsia="zh-CN"/>
              </w:rPr>
              <w:t>,</w:t>
            </w:r>
            <w:r w:rsidRPr="001D6AC6">
              <w:rPr>
                <w:lang w:eastAsia="zh-CN"/>
              </w:rPr>
              <w:t xml:space="preserve"> RAN1 has finalized the LP-WUS CRs in 38.212, 213, 214, and 215 with using the following terminologies:</w:t>
            </w:r>
          </w:p>
          <w:p w14:paraId="5D3F5A2D" w14:textId="77777777" w:rsidR="00F93583" w:rsidRPr="001D6AC6" w:rsidRDefault="00F93583" w:rsidP="00F93583">
            <w:pPr>
              <w:pStyle w:val="a0"/>
              <w:rPr>
                <w:lang w:eastAsia="zh-CN"/>
              </w:rPr>
            </w:pPr>
            <w:r w:rsidRPr="001D6AC6">
              <w:rPr>
                <w:lang w:eastAsia="zh-CN"/>
              </w:rPr>
              <w:t> -         LPSS      Low power synchronization signal</w:t>
            </w:r>
          </w:p>
          <w:p w14:paraId="62734D2F" w14:textId="77777777" w:rsidR="00F93583" w:rsidRPr="001D6AC6" w:rsidRDefault="00F93583" w:rsidP="00F93583">
            <w:pPr>
              <w:pStyle w:val="a0"/>
              <w:rPr>
                <w:lang w:eastAsia="zh-CN"/>
              </w:rPr>
            </w:pPr>
            <w:r w:rsidRPr="001D6AC6">
              <w:rPr>
                <w:lang w:eastAsia="zh-CN"/>
              </w:rPr>
              <w:t> -         WUS      Wake-Up Signal</w:t>
            </w:r>
          </w:p>
          <w:p w14:paraId="7C64DFEF" w14:textId="77777777" w:rsidR="00F93583" w:rsidRPr="001D6AC6" w:rsidRDefault="00F93583" w:rsidP="00F93583">
            <w:pPr>
              <w:pStyle w:val="a0"/>
              <w:rPr>
                <w:lang w:eastAsia="zh-CN"/>
              </w:rPr>
            </w:pPr>
            <w:r w:rsidRPr="001D6AC6">
              <w:rPr>
                <w:lang w:eastAsia="zh-CN"/>
              </w:rPr>
              <w:t> -         WUR      Wake-Up Receiver</w:t>
            </w:r>
          </w:p>
          <w:p w14:paraId="44EFC830" w14:textId="77777777" w:rsidR="00F93583" w:rsidRDefault="00F93583" w:rsidP="00F93583">
            <w:pPr>
              <w:pStyle w:val="a0"/>
              <w:rPr>
                <w:rFonts w:asciiTheme="minorEastAsia" w:eastAsiaTheme="minorEastAsia" w:hAnsiTheme="minorEastAsia"/>
                <w:lang w:eastAsia="zh-CN"/>
              </w:rPr>
            </w:pPr>
            <w:r w:rsidRPr="001D6AC6">
              <w:rPr>
                <w:lang w:eastAsia="zh-CN"/>
              </w:rPr>
              <w:t>Additionally, the LS R1-2504888 from RAN1 explicitly states that</w:t>
            </w:r>
            <w:r>
              <w:rPr>
                <w:rFonts w:asciiTheme="minorEastAsia" w:eastAsiaTheme="minorEastAsia" w:hAnsiTheme="minorEastAsia" w:hint="eastAsia"/>
                <w:lang w:eastAsia="zh-CN"/>
              </w:rPr>
              <w:t>:</w:t>
            </w:r>
          </w:p>
          <w:p w14:paraId="3DDFB6B9" w14:textId="77777777" w:rsidR="00F93583" w:rsidRPr="006A3207" w:rsidRDefault="00F93583" w:rsidP="00F93583">
            <w:pPr>
              <w:pStyle w:val="a0"/>
              <w:rPr>
                <w:rFonts w:eastAsiaTheme="minorEastAsia"/>
                <w:b/>
                <w:bCs/>
                <w:i/>
                <w:iCs/>
                <w:lang w:val="en-GB" w:eastAsia="zh-CN"/>
              </w:rPr>
            </w:pPr>
            <w:r w:rsidRPr="006A3207">
              <w:rPr>
                <w:rFonts w:eastAsiaTheme="minorEastAsia"/>
                <w:i/>
                <w:iCs/>
                <w:lang w:eastAsia="zh-CN"/>
              </w:rPr>
              <w:t xml:space="preserve">As the reply to RAN2 LS in R1-2503616, RAN1 </w:t>
            </w:r>
            <w:r w:rsidRPr="006A3207">
              <w:rPr>
                <w:rFonts w:eastAsiaTheme="minorEastAsia" w:hint="eastAsia"/>
                <w:i/>
                <w:iCs/>
                <w:lang w:eastAsia="zh-CN"/>
              </w:rPr>
              <w:t>assumes</w:t>
            </w:r>
            <w:r w:rsidRPr="006A3207">
              <w:rPr>
                <w:rFonts w:eastAsiaTheme="minorEastAsia"/>
                <w:i/>
                <w:iCs/>
                <w:lang w:eastAsia="zh-CN"/>
              </w:rPr>
              <w:t xml:space="preserve"> that UE is not able to operate LR and MR simultaneously </w:t>
            </w:r>
            <w:r w:rsidRPr="006A3207">
              <w:rPr>
                <w:rFonts w:eastAsiaTheme="minorEastAsia" w:hint="eastAsia"/>
                <w:i/>
                <w:iCs/>
                <w:lang w:eastAsia="zh-CN"/>
              </w:rPr>
              <w:t xml:space="preserve">in Rel-19. RAN1 understanding is that the terminology of LR and MR operations are for discussion purpose </w:t>
            </w:r>
            <w:r w:rsidRPr="006A3207">
              <w:rPr>
                <w:rFonts w:eastAsiaTheme="minorEastAsia"/>
                <w:i/>
                <w:iCs/>
                <w:lang w:eastAsia="zh-CN"/>
              </w:rPr>
              <w:t>and</w:t>
            </w:r>
            <w:r w:rsidRPr="006A3207">
              <w:rPr>
                <w:rFonts w:eastAsiaTheme="minorEastAsia" w:hint="eastAsia"/>
                <w:i/>
                <w:iCs/>
                <w:lang w:eastAsia="zh-CN"/>
              </w:rPr>
              <w:t xml:space="preserve"> will not be specified</w:t>
            </w:r>
          </w:p>
          <w:p w14:paraId="4A71B684" w14:textId="77777777" w:rsidR="00F93583" w:rsidRPr="006A3207" w:rsidRDefault="00F93583" w:rsidP="00F93583">
            <w:pPr>
              <w:pStyle w:val="a0"/>
              <w:numPr>
                <w:ilvl w:val="0"/>
                <w:numId w:val="15"/>
              </w:numPr>
              <w:rPr>
                <w:rFonts w:eastAsiaTheme="minorEastAsia"/>
                <w:b/>
                <w:bCs/>
                <w:i/>
                <w:iCs/>
                <w:lang w:val="en-GB" w:eastAsia="zh-CN"/>
              </w:rPr>
            </w:pPr>
            <w:r w:rsidRPr="006A3207">
              <w:rPr>
                <w:rFonts w:eastAsiaTheme="minorEastAsia" w:hint="eastAsia"/>
                <w:i/>
                <w:iCs/>
                <w:lang w:val="en-GB" w:eastAsia="zh-CN"/>
              </w:rPr>
              <w:lastRenderedPageBreak/>
              <w:t>LR operation is the UE operation for LP-WUS monitoring</w:t>
            </w:r>
          </w:p>
          <w:p w14:paraId="0773C198" w14:textId="77777777" w:rsidR="00F93583" w:rsidRPr="006A3207" w:rsidRDefault="00F93583" w:rsidP="00F93583">
            <w:pPr>
              <w:pStyle w:val="a0"/>
              <w:numPr>
                <w:ilvl w:val="0"/>
                <w:numId w:val="15"/>
              </w:numPr>
              <w:rPr>
                <w:rFonts w:eastAsiaTheme="minorEastAsia"/>
                <w:b/>
                <w:bCs/>
                <w:i/>
                <w:iCs/>
                <w:lang w:val="en-GB" w:eastAsia="zh-CN"/>
              </w:rPr>
            </w:pPr>
            <w:r w:rsidRPr="006A3207">
              <w:rPr>
                <w:rFonts w:eastAsiaTheme="minorEastAsia" w:hint="eastAsia"/>
                <w:i/>
                <w:iCs/>
                <w:lang w:val="en-GB" w:eastAsia="zh-CN"/>
              </w:rPr>
              <w:t>MR operation is the UE operation for all other NR signals/channels transmissions/receptions in connected mode</w:t>
            </w:r>
          </w:p>
          <w:p w14:paraId="7ED69D50" w14:textId="77777777" w:rsidR="00F93583" w:rsidRPr="002A0B34" w:rsidRDefault="00F93583" w:rsidP="00F93583">
            <w:pPr>
              <w:pStyle w:val="a0"/>
              <w:rPr>
                <w:b/>
                <w:bCs/>
                <w:lang w:eastAsia="zh-CN"/>
              </w:rPr>
            </w:pPr>
            <w:r w:rsidRPr="002A0B34">
              <w:rPr>
                <w:b/>
                <w:bCs/>
                <w:lang w:eastAsia="zh-CN"/>
              </w:rPr>
              <w:t>Based on this context, we suggest to update the terminologies as below</w:t>
            </w:r>
            <w:r w:rsidRPr="000E45BF">
              <w:rPr>
                <w:b/>
                <w:bCs/>
                <w:lang w:eastAsia="zh-CN"/>
              </w:rPr>
              <w:t>:</w:t>
            </w:r>
          </w:p>
          <w:p w14:paraId="0A5DEFA4" w14:textId="77777777" w:rsidR="00F93583" w:rsidRPr="0095320F" w:rsidRDefault="00F93583" w:rsidP="00F93583">
            <w:pPr>
              <w:pStyle w:val="a0"/>
              <w:numPr>
                <w:ilvl w:val="0"/>
                <w:numId w:val="15"/>
              </w:numPr>
              <w:rPr>
                <w:lang w:eastAsia="zh-CN"/>
              </w:rPr>
            </w:pPr>
            <w:r w:rsidRPr="0095320F">
              <w:rPr>
                <w:lang w:eastAsia="zh-CN"/>
              </w:rPr>
              <w:t>LP-WUS → WUS</w:t>
            </w:r>
          </w:p>
          <w:p w14:paraId="50BF1781" w14:textId="3B60C227" w:rsidR="00F93583" w:rsidRPr="00F93583" w:rsidRDefault="00F93583" w:rsidP="00F93583">
            <w:pPr>
              <w:pStyle w:val="a0"/>
              <w:numPr>
                <w:ilvl w:val="0"/>
                <w:numId w:val="15"/>
              </w:numPr>
              <w:rPr>
                <w:lang w:eastAsia="zh-CN"/>
              </w:rPr>
            </w:pPr>
            <w:r w:rsidRPr="0095320F">
              <w:rPr>
                <w:lang w:eastAsia="zh-CN"/>
              </w:rPr>
              <w:t>LP-SS → LPSS</w:t>
            </w:r>
          </w:p>
          <w:p w14:paraId="4DF5A128" w14:textId="77777777" w:rsidR="00F93583" w:rsidRPr="0095320F" w:rsidRDefault="00F93583" w:rsidP="00F93583">
            <w:pPr>
              <w:pStyle w:val="a0"/>
              <w:numPr>
                <w:ilvl w:val="0"/>
                <w:numId w:val="15"/>
              </w:numPr>
              <w:rPr>
                <w:lang w:eastAsia="zh-CN"/>
              </w:rPr>
            </w:pPr>
            <w:r w:rsidRPr="0095320F">
              <w:rPr>
                <w:lang w:eastAsia="zh-CN"/>
              </w:rPr>
              <w:t>LO (LP-WUS Occasion) → WUS Occasion</w:t>
            </w:r>
          </w:p>
          <w:p w14:paraId="63344795" w14:textId="77777777" w:rsidR="00F93583" w:rsidRPr="0095320F" w:rsidRDefault="00F93583" w:rsidP="00F93583">
            <w:pPr>
              <w:pStyle w:val="a0"/>
              <w:numPr>
                <w:ilvl w:val="0"/>
                <w:numId w:val="15"/>
              </w:numPr>
              <w:rPr>
                <w:lang w:eastAsia="zh-CN"/>
              </w:rPr>
            </w:pPr>
            <w:r w:rsidRPr="0095320F">
              <w:rPr>
                <w:lang w:eastAsia="zh-CN"/>
              </w:rPr>
              <w:t>LR → WUR</w:t>
            </w:r>
          </w:p>
          <w:p w14:paraId="67AB06FA" w14:textId="77777777" w:rsidR="00F93583" w:rsidRPr="00F93583" w:rsidRDefault="00F93583" w:rsidP="00F93583">
            <w:pPr>
              <w:pStyle w:val="a0"/>
              <w:numPr>
                <w:ilvl w:val="0"/>
                <w:numId w:val="15"/>
              </w:numPr>
              <w:rPr>
                <w:lang w:eastAsia="zh-CN"/>
              </w:rPr>
            </w:pPr>
            <w:r w:rsidRPr="0095320F">
              <w:rPr>
                <w:lang w:eastAsia="zh-CN"/>
              </w:rPr>
              <w:t>MR → removed</w:t>
            </w:r>
          </w:p>
          <w:p w14:paraId="27379B95" w14:textId="77777777" w:rsidR="00F93583" w:rsidRPr="002A0B34" w:rsidRDefault="00F93583" w:rsidP="00F93583">
            <w:pPr>
              <w:pStyle w:val="a0"/>
              <w:rPr>
                <w:b/>
                <w:bCs/>
                <w:lang w:eastAsia="zh-CN"/>
              </w:rPr>
            </w:pPr>
            <w:r w:rsidRPr="002A0B34">
              <w:rPr>
                <w:b/>
                <w:bCs/>
                <w:lang w:eastAsia="zh-CN"/>
              </w:rPr>
              <w:t xml:space="preserve">Besides, the corresponding parameter names should be updated, such as: </w:t>
            </w:r>
          </w:p>
          <w:p w14:paraId="1B587926" w14:textId="77777777" w:rsidR="00F93583" w:rsidRPr="00F93583" w:rsidRDefault="00F93583" w:rsidP="00F93583">
            <w:pPr>
              <w:pStyle w:val="a0"/>
              <w:numPr>
                <w:ilvl w:val="0"/>
                <w:numId w:val="15"/>
              </w:numPr>
              <w:rPr>
                <w:lang w:eastAsia="zh-CN"/>
              </w:rPr>
            </w:pPr>
            <w:r w:rsidRPr="0095320F">
              <w:rPr>
                <w:lang w:eastAsia="zh-CN"/>
              </w:rPr>
              <w:t xml:space="preserve">Q_rxlevmeas_lr → </w:t>
            </w:r>
            <w:proofErr w:type="spellStart"/>
            <w:r w:rsidRPr="0095320F">
              <w:rPr>
                <w:lang w:eastAsia="zh-CN"/>
              </w:rPr>
              <w:t>Q_rxlevmeas_wur</w:t>
            </w:r>
            <w:proofErr w:type="spellEnd"/>
          </w:p>
          <w:p w14:paraId="2C2C6E5D" w14:textId="77777777" w:rsidR="00F93583" w:rsidRPr="0095320F" w:rsidRDefault="00F93583" w:rsidP="00F93583">
            <w:pPr>
              <w:pStyle w:val="a0"/>
              <w:numPr>
                <w:ilvl w:val="0"/>
                <w:numId w:val="15"/>
              </w:numPr>
              <w:rPr>
                <w:lang w:val="en-GB" w:eastAsia="zh-CN"/>
              </w:rPr>
            </w:pPr>
            <w:r w:rsidRPr="0095320F">
              <w:rPr>
                <w:lang w:eastAsia="zh-CN"/>
              </w:rPr>
              <w:t>based on LR → based on WUR</w:t>
            </w:r>
          </w:p>
          <w:p w14:paraId="02C2C55C" w14:textId="3F92AB2B" w:rsidR="001D6AC6" w:rsidRDefault="00F93583" w:rsidP="007D29C9">
            <w:pPr>
              <w:pStyle w:val="a0"/>
              <w:numPr>
                <w:ilvl w:val="0"/>
                <w:numId w:val="15"/>
              </w:numPr>
              <w:rPr>
                <w:lang w:val="en-GB" w:eastAsia="zh-CN"/>
              </w:rPr>
            </w:pPr>
            <w:proofErr w:type="spellStart"/>
            <w:r w:rsidRPr="0095320F">
              <w:rPr>
                <w:lang w:eastAsia="zh-CN"/>
              </w:rPr>
              <w:t>lpxxx</w:t>
            </w:r>
            <w:proofErr w:type="spellEnd"/>
            <w:r w:rsidRPr="0095320F">
              <w:rPr>
                <w:lang w:eastAsia="zh-CN"/>
              </w:rPr>
              <w:t xml:space="preserve"> → </w:t>
            </w:r>
            <w:proofErr w:type="spellStart"/>
            <w:r w:rsidRPr="0095320F">
              <w:rPr>
                <w:lang w:eastAsia="zh-CN"/>
              </w:rPr>
              <w:t>wurxx</w:t>
            </w:r>
            <w:proofErr w:type="spellEnd"/>
            <w:r w:rsidRPr="001D6AC6">
              <w:rPr>
                <w:b/>
                <w:bCs/>
                <w:lang w:eastAsia="zh-CN"/>
              </w:rPr>
              <w:t>  </w:t>
            </w:r>
          </w:p>
        </w:tc>
      </w:tr>
    </w:tbl>
    <w:p w14:paraId="0E6BF41A" w14:textId="48CD57AC" w:rsidR="001D6AC6" w:rsidRDefault="007D29C9" w:rsidP="001D6AC6">
      <w:pPr>
        <w:pStyle w:val="a0"/>
        <w:rPr>
          <w:lang w:val="en-GB" w:eastAsia="zh-CN"/>
        </w:rPr>
      </w:pPr>
      <w:r>
        <w:rPr>
          <w:lang w:val="en-GB" w:eastAsia="zh-CN"/>
        </w:rPr>
        <w:lastRenderedPageBreak/>
        <w:t xml:space="preserve">On the other hand, </w:t>
      </w:r>
    </w:p>
    <w:tbl>
      <w:tblPr>
        <w:tblStyle w:val="af3"/>
        <w:tblW w:w="0" w:type="auto"/>
        <w:tblLook w:val="04A0" w:firstRow="1" w:lastRow="0" w:firstColumn="1" w:lastColumn="0" w:noHBand="0" w:noVBand="1"/>
      </w:tblPr>
      <w:tblGrid>
        <w:gridCol w:w="9628"/>
      </w:tblGrid>
      <w:tr w:rsidR="00753433" w14:paraId="33B9ED2D" w14:textId="77777777" w:rsidTr="00753433">
        <w:tc>
          <w:tcPr>
            <w:tcW w:w="9628" w:type="dxa"/>
          </w:tcPr>
          <w:p w14:paraId="62552E4B" w14:textId="78D8C83C" w:rsidR="00753433" w:rsidRPr="00753433" w:rsidRDefault="00753433" w:rsidP="00753433">
            <w:pPr>
              <w:pStyle w:val="a0"/>
              <w:rPr>
                <w:b/>
                <w:bCs/>
                <w:lang w:eastAsia="zh-CN"/>
              </w:rPr>
            </w:pPr>
            <w:r w:rsidRPr="00753433">
              <w:rPr>
                <w:b/>
                <w:bCs/>
                <w:lang w:eastAsia="zh-CN"/>
              </w:rPr>
              <w:t xml:space="preserve">Vivo </w:t>
            </w:r>
            <w:r>
              <w:rPr>
                <w:b/>
                <w:bCs/>
                <w:lang w:eastAsia="zh-CN"/>
              </w:rPr>
              <w:t>response</w:t>
            </w:r>
          </w:p>
          <w:p w14:paraId="42C47DF0" w14:textId="23E3FF31" w:rsidR="00753433" w:rsidRPr="00753433" w:rsidRDefault="00753433" w:rsidP="00753433">
            <w:pPr>
              <w:pStyle w:val="a0"/>
              <w:rPr>
                <w:lang w:eastAsia="zh-CN"/>
              </w:rPr>
            </w:pPr>
            <w:r>
              <w:rPr>
                <w:lang w:eastAsia="zh-CN"/>
              </w:rPr>
              <w:t>Our</w:t>
            </w:r>
            <w:r w:rsidRPr="00753433">
              <w:rPr>
                <w:lang w:eastAsia="zh-CN"/>
              </w:rPr>
              <w:t xml:space="preserve"> understand</w:t>
            </w:r>
            <w:r>
              <w:rPr>
                <w:lang w:eastAsia="zh-CN"/>
              </w:rPr>
              <w:t>ing</w:t>
            </w:r>
            <w:r w:rsidRPr="00753433">
              <w:rPr>
                <w:lang w:eastAsia="zh-CN"/>
              </w:rPr>
              <w:t xml:space="preserve"> is no matter which term is used in the specification, it doesn’t imply any separate RAT, which is crystal clear enough based on either RAN1 and RAN2 specification. </w:t>
            </w:r>
          </w:p>
          <w:p w14:paraId="07202B7F" w14:textId="77777777" w:rsidR="00753433" w:rsidRPr="00753433" w:rsidRDefault="00753433" w:rsidP="00753433">
            <w:pPr>
              <w:pStyle w:val="a0"/>
              <w:rPr>
                <w:lang w:eastAsia="zh-CN"/>
              </w:rPr>
            </w:pPr>
            <w:r w:rsidRPr="00753433">
              <w:rPr>
                <w:b/>
                <w:bCs/>
                <w:lang w:eastAsia="zh-CN"/>
              </w:rPr>
              <w:t>On LP-WUS/WUR -&gt; WUS/WUR, LR-&gt; WUR:</w:t>
            </w:r>
          </w:p>
          <w:p w14:paraId="15D60896" w14:textId="1F3E926C" w:rsidR="00753433" w:rsidRPr="00753433" w:rsidRDefault="00753433" w:rsidP="00753433">
            <w:pPr>
              <w:pStyle w:val="a0"/>
              <w:rPr>
                <w:lang w:eastAsia="zh-CN"/>
              </w:rPr>
            </w:pPr>
            <w:r w:rsidRPr="00753433">
              <w:rPr>
                <w:lang w:eastAsia="zh-CN"/>
              </w:rPr>
              <w:t xml:space="preserve">As far as I know, RAN1 use “WUS/WUR” instead of </w:t>
            </w:r>
            <w:proofErr w:type="spellStart"/>
            <w:r w:rsidRPr="00753433">
              <w:rPr>
                <w:lang w:eastAsia="zh-CN"/>
              </w:rPr>
              <w:t>in stead</w:t>
            </w:r>
            <w:proofErr w:type="spellEnd"/>
            <w:r w:rsidRPr="00753433">
              <w:rPr>
                <w:lang w:eastAsia="zh-CN"/>
              </w:rPr>
              <w:t xml:space="preserve"> of “LP-WUS/WUR” to avoid using ”LP-”. Meanwhile, RAN1 also use “LPSS”. Frankly speaking, I don’t quite understand the logic in RAN1. Even within their own specification, there are inconsistencies — in some places they use the term “LP”, e.g. LPSS, while in other places they deliberately avoid it, e.g. WUS. So I don’t think it’s a good idea to align with such inconsistent usage in the RAN1 specification. </w:t>
            </w:r>
            <w:r>
              <w:rPr>
                <w:lang w:eastAsia="zh-CN"/>
              </w:rPr>
              <w:t>Anyway, w</w:t>
            </w:r>
            <w:r w:rsidRPr="00753433">
              <w:rPr>
                <w:lang w:eastAsia="zh-CN"/>
              </w:rPr>
              <w:t xml:space="preserve">e are open to </w:t>
            </w:r>
            <w:r>
              <w:rPr>
                <w:lang w:eastAsia="zh-CN"/>
              </w:rPr>
              <w:t>see other companies’ view</w:t>
            </w:r>
            <w:r w:rsidRPr="00753433">
              <w:rPr>
                <w:lang w:eastAsia="zh-CN"/>
              </w:rPr>
              <w:t xml:space="preserve"> in RAN2. </w:t>
            </w:r>
          </w:p>
          <w:p w14:paraId="4F140E79" w14:textId="77777777" w:rsidR="00753433" w:rsidRPr="00753433" w:rsidRDefault="00753433" w:rsidP="00753433">
            <w:pPr>
              <w:pStyle w:val="a0"/>
              <w:rPr>
                <w:lang w:eastAsia="zh-CN"/>
              </w:rPr>
            </w:pPr>
            <w:r w:rsidRPr="00753433">
              <w:rPr>
                <w:b/>
                <w:bCs/>
                <w:lang w:eastAsia="zh-CN"/>
              </w:rPr>
              <w:t>On MR-&gt; remove:</w:t>
            </w:r>
          </w:p>
          <w:p w14:paraId="4F7C29B3" w14:textId="3E840BF5" w:rsidR="00753433" w:rsidRPr="00753433" w:rsidRDefault="00753433" w:rsidP="00753433">
            <w:pPr>
              <w:pStyle w:val="a0"/>
              <w:rPr>
                <w:lang w:eastAsia="zh-CN"/>
              </w:rPr>
            </w:pPr>
            <w:r w:rsidRPr="00753433">
              <w:rPr>
                <w:lang w:eastAsia="zh-CN"/>
              </w:rPr>
              <w:t>We think there is no need for RAN1 to differentiate MR and LR in their specifications. But RAN2 specifications need to capture the entry/exit condition for LP-WUS monitoring and criteria for RRM relaxation/offloading, which include measurement on several cases:</w:t>
            </w:r>
          </w:p>
          <w:p w14:paraId="69588786" w14:textId="77777777" w:rsidR="00753433" w:rsidRPr="00753433" w:rsidRDefault="00753433" w:rsidP="00753433">
            <w:pPr>
              <w:pStyle w:val="a0"/>
              <w:numPr>
                <w:ilvl w:val="0"/>
                <w:numId w:val="16"/>
              </w:numPr>
              <w:rPr>
                <w:lang w:eastAsia="zh-CN"/>
              </w:rPr>
            </w:pPr>
            <w:r w:rsidRPr="00753433">
              <w:rPr>
                <w:rFonts w:hint="eastAsia"/>
                <w:lang w:eastAsia="zh-CN"/>
              </w:rPr>
              <w:t>Measurement on SSB via LR</w:t>
            </w:r>
          </w:p>
          <w:p w14:paraId="0454152C" w14:textId="77777777" w:rsidR="00753433" w:rsidRPr="00753433" w:rsidRDefault="00753433" w:rsidP="00753433">
            <w:pPr>
              <w:pStyle w:val="a0"/>
              <w:numPr>
                <w:ilvl w:val="0"/>
                <w:numId w:val="16"/>
              </w:numPr>
              <w:rPr>
                <w:lang w:eastAsia="zh-CN"/>
              </w:rPr>
            </w:pPr>
            <w:r w:rsidRPr="00753433">
              <w:rPr>
                <w:rFonts w:hint="eastAsia"/>
                <w:lang w:eastAsia="zh-CN"/>
              </w:rPr>
              <w:t>Measurement on SSB via MR</w:t>
            </w:r>
          </w:p>
          <w:p w14:paraId="28BCE545" w14:textId="77777777" w:rsidR="00753433" w:rsidRPr="00753433" w:rsidRDefault="00753433" w:rsidP="00753433">
            <w:pPr>
              <w:pStyle w:val="a0"/>
              <w:numPr>
                <w:ilvl w:val="0"/>
                <w:numId w:val="16"/>
              </w:numPr>
              <w:rPr>
                <w:lang w:eastAsia="zh-CN"/>
              </w:rPr>
            </w:pPr>
            <w:r w:rsidRPr="00753433">
              <w:rPr>
                <w:rFonts w:hint="eastAsia"/>
                <w:lang w:eastAsia="zh-CN"/>
              </w:rPr>
              <w:t>Measurement on LP-SS via LR</w:t>
            </w:r>
          </w:p>
          <w:p w14:paraId="6B3BCC3A" w14:textId="77777777" w:rsidR="00F502FB" w:rsidRDefault="00F502FB" w:rsidP="00F502FB">
            <w:r w:rsidRPr="00753433">
              <w:rPr>
                <w:rFonts w:eastAsia="ＭＳ 明朝"/>
                <w:lang w:eastAsia="zh-CN"/>
              </w:rPr>
              <w:t>Thus, we think we need to use term “MR” to differentiate case 1 and 2 above</w:t>
            </w:r>
            <w:r>
              <w:rPr>
                <w:lang w:eastAsia="zh-CN"/>
              </w:rPr>
              <w:t xml:space="preserve">, i.e. the field </w:t>
            </w:r>
            <w:proofErr w:type="spellStart"/>
            <w:r w:rsidRPr="0095320F">
              <w:rPr>
                <w:i/>
                <w:iCs/>
              </w:rPr>
              <w:t>cellEdgeEvaluationOnMR</w:t>
            </w:r>
            <w:proofErr w:type="spellEnd"/>
          </w:p>
          <w:p w14:paraId="7016B0F2" w14:textId="77777777" w:rsidR="00F502FB" w:rsidRPr="0095320F" w:rsidRDefault="00F502FB" w:rsidP="00F502FB">
            <w:pPr>
              <w:rPr>
                <w:i/>
                <w:iCs/>
              </w:rPr>
            </w:pPr>
            <w:r>
              <w:t xml:space="preserve">and </w:t>
            </w:r>
            <w:proofErr w:type="spellStart"/>
            <w:r w:rsidRPr="0095320F">
              <w:rPr>
                <w:i/>
                <w:iCs/>
              </w:rPr>
              <w:t>cellEdgeEvaluationOnLR</w:t>
            </w:r>
            <w:proofErr w:type="spellEnd"/>
            <w:r w:rsidRPr="00753433">
              <w:rPr>
                <w:rFonts w:eastAsia="ＭＳ 明朝"/>
                <w:lang w:eastAsia="zh-CN"/>
              </w:rPr>
              <w:t xml:space="preserve">. Otherwise, there may be ambiguity. Given that the RAN1 spec does not cover this part and this is a RAN2/RAN4-specific objective, as shown </w:t>
            </w:r>
            <w:r>
              <w:rPr>
                <w:lang w:eastAsia="zh-CN"/>
              </w:rPr>
              <w:t xml:space="preserve">in WID </w:t>
            </w:r>
            <w:r w:rsidRPr="00753433">
              <w:rPr>
                <w:rFonts w:eastAsia="ＭＳ 明朝"/>
                <w:lang w:eastAsia="zh-CN"/>
              </w:rPr>
              <w:t>below, I believe our first priority should be to ensure the specification is clear enough, and terminology alignment should be done on a best-effort basis.</w:t>
            </w:r>
          </w:p>
          <w:p w14:paraId="2C5F9E05" w14:textId="77777777" w:rsidR="00753433" w:rsidRPr="0017612A" w:rsidRDefault="00753433" w:rsidP="00753433">
            <w:pPr>
              <w:pStyle w:val="a0"/>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procedure and configuration of LP-WUS indicating paging monitoring triggered by LP-WUS, including at least configuration, sub-grouping and entry/exit condition for LP-WUS monitoring (RAN2, RAN1, RAN3, RAN4)</w:t>
            </w:r>
          </w:p>
          <w:p w14:paraId="6B3DF683" w14:textId="77777777" w:rsidR="00753433" w:rsidRPr="0017612A" w:rsidRDefault="00753433" w:rsidP="00753433">
            <w:pPr>
              <w:pStyle w:val="a0"/>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further RRM relaxation of UE MR for both serving and neighbor cell measurements, and UE serving cell RRM measurement offloaded from MR to LP-WUR, including the necessary conditions (RAN4, RAN2)</w:t>
            </w:r>
          </w:p>
          <w:p w14:paraId="018057EE" w14:textId="5B72A7FB" w:rsidR="00753433" w:rsidRPr="00753433" w:rsidRDefault="00753433" w:rsidP="00753433">
            <w:pPr>
              <w:pStyle w:val="a0"/>
              <w:rPr>
                <w:lang w:eastAsia="zh-CN"/>
              </w:rPr>
            </w:pPr>
            <w:r w:rsidRPr="00753433">
              <w:rPr>
                <w:lang w:eastAsia="zh-CN"/>
              </w:rPr>
              <w:t>Alternatively, we could discuss it, in case there are better suggestions that can both distinguish the cases above and align as much as possible with the RAN1 specification.</w:t>
            </w:r>
          </w:p>
        </w:tc>
      </w:tr>
    </w:tbl>
    <w:p w14:paraId="2BC70753" w14:textId="5F7BA387" w:rsidR="00753433" w:rsidRDefault="00753433" w:rsidP="001D6AC6">
      <w:pPr>
        <w:pStyle w:val="a0"/>
        <w:rPr>
          <w:lang w:val="en-GB" w:eastAsia="zh-CN"/>
        </w:rPr>
      </w:pPr>
      <w:r>
        <w:rPr>
          <w:lang w:val="en-GB" w:eastAsia="zh-CN"/>
        </w:rPr>
        <w:t>Rapporteur suggests to discuss the terminology of LP-WUS/LP-SS/MR/LR in RAN2 specifications.</w:t>
      </w:r>
    </w:p>
    <w:p w14:paraId="32E5A721" w14:textId="705EA2A9" w:rsidR="001D6AC6" w:rsidRDefault="001D6AC6" w:rsidP="001D6AC6">
      <w:pPr>
        <w:pStyle w:val="EditorsNote"/>
        <w:ind w:left="0" w:firstLine="0"/>
        <w:jc w:val="both"/>
        <w:rPr>
          <w:rFonts w:eastAsia="ＭＳ 明朝"/>
          <w:b/>
          <w:bCs/>
          <w:color w:val="auto"/>
          <w:lang w:val="en-US" w:eastAsia="ko-KR"/>
        </w:rPr>
      </w:pPr>
      <w:r w:rsidRPr="00BE3BEB">
        <w:rPr>
          <w:rFonts w:eastAsia="ＭＳ 明朝"/>
          <w:b/>
          <w:bCs/>
          <w:color w:val="auto"/>
          <w:lang w:eastAsia="ko-KR"/>
        </w:rPr>
        <w:t xml:space="preserve">Companies are invited to provide comments on </w:t>
      </w:r>
      <w:r w:rsidRPr="009E433D">
        <w:rPr>
          <w:rFonts w:eastAsia="ＭＳ 明朝"/>
          <w:b/>
          <w:bCs/>
          <w:color w:val="auto"/>
          <w:lang w:val="en-US" w:eastAsia="ko-KR"/>
        </w:rPr>
        <w:t xml:space="preserve">whether </w:t>
      </w:r>
      <w:r w:rsidR="0017612A">
        <w:rPr>
          <w:rFonts w:eastAsia="ＭＳ 明朝"/>
          <w:b/>
          <w:bCs/>
          <w:color w:val="auto"/>
          <w:lang w:val="en-US" w:eastAsia="ko-KR"/>
        </w:rPr>
        <w:t>agree to change the below terminologies</w:t>
      </w:r>
      <w:r w:rsidR="00A0275B">
        <w:rPr>
          <w:rFonts w:eastAsia="ＭＳ 明朝"/>
          <w:b/>
          <w:bCs/>
          <w:color w:val="auto"/>
          <w:lang w:val="en-US" w:eastAsia="ko-KR"/>
        </w:rPr>
        <w:t xml:space="preserve"> (as well as the corresponding field):</w:t>
      </w:r>
    </w:p>
    <w:p w14:paraId="5ACCC029" w14:textId="77777777" w:rsidR="00A0275B" w:rsidRPr="0095320F" w:rsidRDefault="00A0275B" w:rsidP="00A0275B">
      <w:pPr>
        <w:pStyle w:val="a0"/>
        <w:numPr>
          <w:ilvl w:val="0"/>
          <w:numId w:val="15"/>
        </w:numPr>
        <w:spacing w:after="0"/>
        <w:ind w:left="714" w:hanging="357"/>
        <w:rPr>
          <w:lang w:eastAsia="zh-CN"/>
        </w:rPr>
      </w:pPr>
      <w:r w:rsidRPr="0095320F">
        <w:rPr>
          <w:lang w:eastAsia="zh-CN"/>
        </w:rPr>
        <w:t>LP-WUS → WUS</w:t>
      </w:r>
    </w:p>
    <w:p w14:paraId="7BF4C8C5" w14:textId="77777777" w:rsidR="00A0275B" w:rsidRPr="00F93583" w:rsidRDefault="00A0275B" w:rsidP="00A0275B">
      <w:pPr>
        <w:pStyle w:val="a0"/>
        <w:numPr>
          <w:ilvl w:val="0"/>
          <w:numId w:val="15"/>
        </w:numPr>
        <w:spacing w:after="0"/>
        <w:ind w:left="714" w:hanging="357"/>
        <w:rPr>
          <w:lang w:eastAsia="zh-CN"/>
        </w:rPr>
      </w:pPr>
      <w:r w:rsidRPr="0095320F">
        <w:rPr>
          <w:lang w:eastAsia="zh-CN"/>
        </w:rPr>
        <w:t>LP-SS → LPSS</w:t>
      </w:r>
    </w:p>
    <w:p w14:paraId="78C732A3" w14:textId="77777777" w:rsidR="00A0275B" w:rsidRPr="0095320F" w:rsidRDefault="00A0275B" w:rsidP="00A0275B">
      <w:pPr>
        <w:pStyle w:val="a0"/>
        <w:numPr>
          <w:ilvl w:val="0"/>
          <w:numId w:val="15"/>
        </w:numPr>
        <w:spacing w:after="0"/>
        <w:ind w:left="714" w:hanging="357"/>
        <w:rPr>
          <w:lang w:eastAsia="zh-CN"/>
        </w:rPr>
      </w:pPr>
      <w:r w:rsidRPr="0095320F">
        <w:rPr>
          <w:lang w:eastAsia="zh-CN"/>
        </w:rPr>
        <w:lastRenderedPageBreak/>
        <w:t>LO (LP-WUS Occasion) → WUS Occasion</w:t>
      </w:r>
    </w:p>
    <w:p w14:paraId="0CEE87D6" w14:textId="77777777" w:rsidR="00A0275B" w:rsidRPr="0095320F" w:rsidRDefault="00A0275B" w:rsidP="00A0275B">
      <w:pPr>
        <w:pStyle w:val="a0"/>
        <w:numPr>
          <w:ilvl w:val="0"/>
          <w:numId w:val="15"/>
        </w:numPr>
        <w:spacing w:after="0"/>
        <w:ind w:left="714" w:hanging="357"/>
        <w:rPr>
          <w:lang w:eastAsia="zh-CN"/>
        </w:rPr>
      </w:pPr>
      <w:r w:rsidRPr="0095320F">
        <w:rPr>
          <w:lang w:eastAsia="zh-CN"/>
        </w:rPr>
        <w:t>LR → WUR</w:t>
      </w:r>
    </w:p>
    <w:tbl>
      <w:tblPr>
        <w:tblStyle w:val="af3"/>
        <w:tblW w:w="9639" w:type="dxa"/>
        <w:tblInd w:w="-5" w:type="dxa"/>
        <w:tblLook w:val="04A0" w:firstRow="1" w:lastRow="0" w:firstColumn="1" w:lastColumn="0" w:noHBand="0" w:noVBand="1"/>
      </w:tblPr>
      <w:tblGrid>
        <w:gridCol w:w="1661"/>
        <w:gridCol w:w="2348"/>
        <w:gridCol w:w="5630"/>
      </w:tblGrid>
      <w:tr w:rsidR="001D6AC6" w:rsidRPr="00B10971" w14:paraId="1C2347A0" w14:textId="77777777" w:rsidTr="00AA66BE">
        <w:tc>
          <w:tcPr>
            <w:tcW w:w="1661" w:type="dxa"/>
          </w:tcPr>
          <w:p w14:paraId="2F4968BE" w14:textId="77777777" w:rsidR="001D6AC6" w:rsidRPr="00B10971" w:rsidRDefault="001D6AC6" w:rsidP="0095320F">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348" w:type="dxa"/>
          </w:tcPr>
          <w:p w14:paraId="2E440D01" w14:textId="01D4216D" w:rsidR="001D6AC6" w:rsidRDefault="001D6AC6" w:rsidP="0095320F">
            <w:pPr>
              <w:rPr>
                <w:rFonts w:eastAsia="DengXian"/>
                <w:b/>
                <w:bCs/>
                <w:lang w:eastAsia="zh-CN"/>
              </w:rPr>
            </w:pPr>
            <w:r>
              <w:rPr>
                <w:rFonts w:eastAsia="DengXian"/>
                <w:b/>
                <w:bCs/>
                <w:lang w:eastAsia="zh-CN"/>
              </w:rPr>
              <w:t>Yes/No</w:t>
            </w:r>
          </w:p>
        </w:tc>
        <w:tc>
          <w:tcPr>
            <w:tcW w:w="5630" w:type="dxa"/>
          </w:tcPr>
          <w:p w14:paraId="6C0E38E8" w14:textId="77777777" w:rsidR="001D6AC6" w:rsidRDefault="001D6AC6" w:rsidP="0095320F">
            <w:pPr>
              <w:rPr>
                <w:rFonts w:eastAsia="DengXian"/>
                <w:b/>
                <w:bCs/>
                <w:lang w:eastAsia="zh-CN"/>
              </w:rPr>
            </w:pPr>
            <w:r>
              <w:rPr>
                <w:rFonts w:eastAsia="DengXian"/>
                <w:b/>
                <w:bCs/>
                <w:lang w:eastAsia="zh-CN"/>
              </w:rPr>
              <w:t>Comments, if any</w:t>
            </w:r>
          </w:p>
          <w:p w14:paraId="03B399E3" w14:textId="27DBC41D" w:rsidR="0017612A" w:rsidRPr="00B10971" w:rsidRDefault="0017612A" w:rsidP="0095320F">
            <w:pPr>
              <w:rPr>
                <w:rFonts w:eastAsia="DengXian"/>
                <w:b/>
                <w:bCs/>
                <w:lang w:eastAsia="zh-CN"/>
              </w:rPr>
            </w:pPr>
            <w:r>
              <w:rPr>
                <w:rFonts w:eastAsia="DengXian"/>
                <w:b/>
                <w:bCs/>
                <w:lang w:eastAsia="zh-CN"/>
              </w:rPr>
              <w:t xml:space="preserve">Rapp: if partially yes, please </w:t>
            </w:r>
            <w:r w:rsidRPr="0017612A">
              <w:rPr>
                <w:rFonts w:eastAsia="DengXian"/>
                <w:b/>
                <w:bCs/>
                <w:lang w:eastAsia="zh-CN"/>
              </w:rPr>
              <w:t>elaborat</w:t>
            </w:r>
            <w:r>
              <w:rPr>
                <w:rFonts w:eastAsia="DengXian"/>
                <w:b/>
                <w:bCs/>
                <w:lang w:eastAsia="zh-CN"/>
              </w:rPr>
              <w:t>e them.</w:t>
            </w:r>
          </w:p>
        </w:tc>
      </w:tr>
      <w:tr w:rsidR="001D6AC6" w14:paraId="251F5B41" w14:textId="77777777" w:rsidTr="00AA66BE">
        <w:tc>
          <w:tcPr>
            <w:tcW w:w="1661" w:type="dxa"/>
          </w:tcPr>
          <w:p w14:paraId="107F7468" w14:textId="17077AD7" w:rsidR="001D6AC6" w:rsidRDefault="00263A79" w:rsidP="0095320F">
            <w:pPr>
              <w:rPr>
                <w:rFonts w:eastAsia="DengXian"/>
                <w:lang w:eastAsia="zh-CN"/>
              </w:rPr>
            </w:pPr>
            <w:r>
              <w:rPr>
                <w:rFonts w:eastAsia="DengXian" w:hint="eastAsia"/>
                <w:lang w:eastAsia="zh-CN"/>
              </w:rPr>
              <w:t>O</w:t>
            </w:r>
            <w:r>
              <w:rPr>
                <w:rFonts w:eastAsia="DengXian"/>
                <w:lang w:eastAsia="zh-CN"/>
              </w:rPr>
              <w:t>PPO</w:t>
            </w:r>
          </w:p>
        </w:tc>
        <w:tc>
          <w:tcPr>
            <w:tcW w:w="2348" w:type="dxa"/>
          </w:tcPr>
          <w:p w14:paraId="04A184DD" w14:textId="0C79EBF0" w:rsidR="001D6AC6" w:rsidRDefault="00263A79" w:rsidP="0095320F">
            <w:pPr>
              <w:rPr>
                <w:rFonts w:eastAsia="DengXian"/>
                <w:lang w:eastAsia="zh-CN"/>
              </w:rPr>
            </w:pPr>
            <w:r>
              <w:rPr>
                <w:rFonts w:eastAsia="DengXian" w:hint="eastAsia"/>
                <w:lang w:eastAsia="zh-CN"/>
              </w:rPr>
              <w:t>N</w:t>
            </w:r>
            <w:r>
              <w:rPr>
                <w:rFonts w:eastAsia="DengXian"/>
                <w:lang w:eastAsia="zh-CN"/>
              </w:rPr>
              <w:t>o</w:t>
            </w:r>
          </w:p>
        </w:tc>
        <w:tc>
          <w:tcPr>
            <w:tcW w:w="5630" w:type="dxa"/>
          </w:tcPr>
          <w:p w14:paraId="4372C5E9" w14:textId="08513BDA" w:rsidR="001D6AC6" w:rsidRDefault="00263A79" w:rsidP="0095320F">
            <w:pPr>
              <w:rPr>
                <w:rFonts w:eastAsia="DengXian"/>
                <w:lang w:eastAsia="zh-CN"/>
              </w:rPr>
            </w:pPr>
            <w:r>
              <w:rPr>
                <w:rFonts w:eastAsia="DengXian"/>
                <w:lang w:eastAsia="zh-CN"/>
              </w:rPr>
              <w:t xml:space="preserve">Prefer to keep the current terminologies. There is no harm to </w:t>
            </w:r>
            <w:proofErr w:type="spellStart"/>
            <w:r>
              <w:rPr>
                <w:rFonts w:eastAsia="DengXian"/>
                <w:lang w:eastAsia="zh-CN"/>
              </w:rPr>
              <w:t>differenciate</w:t>
            </w:r>
            <w:proofErr w:type="spellEnd"/>
            <w:r>
              <w:rPr>
                <w:rFonts w:eastAsia="DengXian"/>
                <w:lang w:eastAsia="zh-CN"/>
              </w:rPr>
              <w:t xml:space="preserve"> LR and MR. </w:t>
            </w:r>
            <w:r w:rsidR="00C37DE6">
              <w:rPr>
                <w:rFonts w:eastAsia="DengXian"/>
                <w:lang w:eastAsia="zh-CN"/>
              </w:rPr>
              <w:t xml:space="preserve">This will also introduce lots of change in RRC spec and maybe also in TS38.304 and TS38.300. </w:t>
            </w:r>
            <w:r w:rsidR="007D3C9B">
              <w:rPr>
                <w:rFonts w:eastAsia="DengXian"/>
                <w:lang w:eastAsia="zh-CN"/>
              </w:rPr>
              <w:t>Besides, i</w:t>
            </w:r>
            <w:r w:rsidR="008A4569">
              <w:rPr>
                <w:rFonts w:eastAsia="DengXian"/>
                <w:lang w:eastAsia="zh-CN"/>
              </w:rPr>
              <w:t>n offloading case, we also need to describe the measurement on MR and measurement on LR.</w:t>
            </w:r>
            <w:r>
              <w:rPr>
                <w:rFonts w:eastAsia="DengXian"/>
                <w:lang w:eastAsia="zh-CN"/>
              </w:rPr>
              <w:t xml:space="preserve">  </w:t>
            </w:r>
          </w:p>
        </w:tc>
      </w:tr>
      <w:tr w:rsidR="001D6AC6" w14:paraId="162EC46C" w14:textId="77777777" w:rsidTr="00AA66BE">
        <w:tc>
          <w:tcPr>
            <w:tcW w:w="1661" w:type="dxa"/>
          </w:tcPr>
          <w:p w14:paraId="3EFC9DC3" w14:textId="538B2C55" w:rsidR="001D6AC6" w:rsidRDefault="00CB0B61" w:rsidP="0095320F">
            <w:pPr>
              <w:rPr>
                <w:rFonts w:eastAsia="DengXian"/>
                <w:lang w:eastAsia="zh-CN"/>
              </w:rPr>
            </w:pPr>
            <w:r>
              <w:rPr>
                <w:rFonts w:eastAsia="DengXian" w:hint="eastAsia"/>
                <w:lang w:eastAsia="zh-CN"/>
              </w:rPr>
              <w:t>S</w:t>
            </w:r>
            <w:r>
              <w:rPr>
                <w:rFonts w:eastAsia="DengXian"/>
                <w:lang w:eastAsia="zh-CN"/>
              </w:rPr>
              <w:t>harp</w:t>
            </w:r>
          </w:p>
        </w:tc>
        <w:tc>
          <w:tcPr>
            <w:tcW w:w="2348" w:type="dxa"/>
          </w:tcPr>
          <w:p w14:paraId="7C3D10D0" w14:textId="4105814D" w:rsidR="001D6AC6" w:rsidRDefault="00136253" w:rsidP="0095320F">
            <w:pPr>
              <w:rPr>
                <w:rFonts w:eastAsia="DengXian"/>
                <w:lang w:eastAsia="zh-CN"/>
              </w:rPr>
            </w:pPr>
            <w:r>
              <w:rPr>
                <w:rFonts w:eastAsia="DengXian"/>
                <w:lang w:eastAsia="zh-CN"/>
              </w:rPr>
              <w:t>No strong view and slightly prefer “Yes”</w:t>
            </w:r>
          </w:p>
        </w:tc>
        <w:tc>
          <w:tcPr>
            <w:tcW w:w="5630" w:type="dxa"/>
          </w:tcPr>
          <w:p w14:paraId="4DBAE6A2" w14:textId="64B6FBEB" w:rsidR="001D6AC6" w:rsidRDefault="00136253" w:rsidP="006A0587">
            <w:pPr>
              <w:rPr>
                <w:rFonts w:eastAsia="DengXian"/>
                <w:lang w:eastAsia="zh-CN"/>
              </w:rPr>
            </w:pPr>
            <w:r>
              <w:rPr>
                <w:rFonts w:eastAsia="DengXian"/>
                <w:lang w:eastAsia="zh-CN"/>
              </w:rPr>
              <w:t>N</w:t>
            </w:r>
            <w:r w:rsidR="00DA3B19">
              <w:rPr>
                <w:rFonts w:eastAsia="DengXian"/>
                <w:lang w:eastAsia="zh-CN"/>
              </w:rPr>
              <w:t xml:space="preserve">ormally </w:t>
            </w:r>
            <w:r w:rsidR="001D3CEC">
              <w:rPr>
                <w:rFonts w:eastAsia="DengXian"/>
                <w:lang w:eastAsia="zh-CN"/>
              </w:rPr>
              <w:t xml:space="preserve">it is better to </w:t>
            </w:r>
            <w:r w:rsidR="00DA3B19">
              <w:rPr>
                <w:rFonts w:eastAsia="DengXian"/>
                <w:lang w:eastAsia="zh-CN"/>
              </w:rPr>
              <w:t>align</w:t>
            </w:r>
            <w:r w:rsidR="001D3CEC">
              <w:rPr>
                <w:rFonts w:eastAsia="DengXian"/>
                <w:lang w:eastAsia="zh-CN"/>
              </w:rPr>
              <w:t xml:space="preserve"> </w:t>
            </w:r>
            <w:r w:rsidR="008C5887" w:rsidRPr="008C5887">
              <w:rPr>
                <w:rFonts w:eastAsia="DengXian"/>
                <w:lang w:eastAsia="zh-CN"/>
              </w:rPr>
              <w:t>terminologies</w:t>
            </w:r>
            <w:r w:rsidR="00DA3B19">
              <w:rPr>
                <w:rFonts w:eastAsia="DengXian"/>
                <w:lang w:eastAsia="zh-CN"/>
              </w:rPr>
              <w:t xml:space="preserve"> between </w:t>
            </w:r>
            <w:r w:rsidR="008367EC">
              <w:rPr>
                <w:rFonts w:eastAsia="DengXian"/>
                <w:lang w:eastAsia="zh-CN"/>
              </w:rPr>
              <w:t>RAN1 and RAN2</w:t>
            </w:r>
            <w:r w:rsidR="00DA3B19">
              <w:rPr>
                <w:rFonts w:eastAsia="DengXian"/>
                <w:lang w:eastAsia="zh-CN"/>
              </w:rPr>
              <w:t xml:space="preserve"> specs.</w:t>
            </w:r>
            <w:r w:rsidR="001D3CEC">
              <w:rPr>
                <w:rFonts w:eastAsia="DengXian"/>
                <w:lang w:eastAsia="zh-CN"/>
              </w:rPr>
              <w:t xml:space="preserve"> </w:t>
            </w:r>
            <w:r w:rsidR="006A0587">
              <w:rPr>
                <w:rFonts w:eastAsia="DengXian"/>
                <w:lang w:eastAsia="zh-CN"/>
              </w:rPr>
              <w:t>It is running CR stage</w:t>
            </w:r>
            <w:r w:rsidR="008C5887">
              <w:rPr>
                <w:rFonts w:eastAsia="DengXian"/>
                <w:lang w:eastAsia="zh-CN"/>
              </w:rPr>
              <w:t xml:space="preserve"> now</w:t>
            </w:r>
            <w:r w:rsidR="006A0587">
              <w:rPr>
                <w:rFonts w:eastAsia="DengXian"/>
                <w:lang w:eastAsia="zh-CN"/>
              </w:rPr>
              <w:t>, we have time to change if needed.</w:t>
            </w:r>
          </w:p>
        </w:tc>
      </w:tr>
      <w:tr w:rsidR="001D6AC6" w14:paraId="4D8E1D5C" w14:textId="77777777" w:rsidTr="00AA66BE">
        <w:tc>
          <w:tcPr>
            <w:tcW w:w="1661" w:type="dxa"/>
          </w:tcPr>
          <w:p w14:paraId="1B322878" w14:textId="39B77D6D" w:rsidR="001D6AC6" w:rsidRDefault="00224F3C" w:rsidP="0095320F">
            <w:pPr>
              <w:rPr>
                <w:rFonts w:eastAsia="DengXian"/>
                <w:lang w:eastAsia="zh-CN"/>
              </w:rPr>
            </w:pPr>
            <w:r>
              <w:rPr>
                <w:rFonts w:eastAsia="DengXian"/>
                <w:lang w:eastAsia="zh-CN"/>
              </w:rPr>
              <w:t>NEC</w:t>
            </w:r>
          </w:p>
        </w:tc>
        <w:tc>
          <w:tcPr>
            <w:tcW w:w="2348" w:type="dxa"/>
          </w:tcPr>
          <w:p w14:paraId="6E475723" w14:textId="69EB92E4" w:rsidR="001D6AC6" w:rsidRDefault="00224F3C" w:rsidP="0095320F">
            <w:pPr>
              <w:rPr>
                <w:rFonts w:eastAsia="DengXian"/>
                <w:lang w:eastAsia="zh-CN"/>
              </w:rPr>
            </w:pPr>
            <w:r>
              <w:rPr>
                <w:rFonts w:eastAsia="DengXian"/>
                <w:lang w:eastAsia="zh-CN"/>
              </w:rPr>
              <w:t>N</w:t>
            </w:r>
            <w:r>
              <w:rPr>
                <w:rFonts w:eastAsia="DengXian" w:hint="eastAsia"/>
                <w:lang w:eastAsia="zh-CN"/>
              </w:rPr>
              <w:t>o</w:t>
            </w:r>
          </w:p>
        </w:tc>
        <w:tc>
          <w:tcPr>
            <w:tcW w:w="5630" w:type="dxa"/>
          </w:tcPr>
          <w:p w14:paraId="2CAA296F" w14:textId="6426612C" w:rsidR="001D6AC6" w:rsidRDefault="00224F3C" w:rsidP="0095320F">
            <w:pPr>
              <w:rPr>
                <w:rFonts w:eastAsia="DengXian"/>
                <w:lang w:eastAsia="zh-CN"/>
              </w:rPr>
            </w:pPr>
            <w:r>
              <w:rPr>
                <w:rFonts w:eastAsia="DengXian"/>
                <w:lang w:eastAsia="zh-CN"/>
              </w:rPr>
              <w:t>Share same view as vivo response.</w:t>
            </w:r>
          </w:p>
          <w:p w14:paraId="41E6C7DC" w14:textId="05DB1C7D" w:rsidR="00224F3C" w:rsidRDefault="00224F3C" w:rsidP="0095320F">
            <w:pPr>
              <w:rPr>
                <w:rFonts w:eastAsia="DengXian"/>
                <w:lang w:eastAsia="zh-CN"/>
              </w:rPr>
            </w:pPr>
            <w:r>
              <w:rPr>
                <w:rFonts w:eastAsia="DengXian"/>
                <w:lang w:eastAsia="zh-CN"/>
              </w:rPr>
              <w:t xml:space="preserve"> </w:t>
            </w:r>
          </w:p>
        </w:tc>
      </w:tr>
      <w:tr w:rsidR="001D6AC6" w14:paraId="15D2F9DA" w14:textId="77777777" w:rsidTr="00AA66BE">
        <w:tc>
          <w:tcPr>
            <w:tcW w:w="1661" w:type="dxa"/>
          </w:tcPr>
          <w:p w14:paraId="6009357A" w14:textId="42CD8BCA" w:rsidR="001D6AC6" w:rsidRPr="00373000" w:rsidRDefault="00373000" w:rsidP="0095320F">
            <w:pPr>
              <w:rPr>
                <w:rFonts w:eastAsia="DengXian"/>
                <w:lang w:eastAsia="zh-CN"/>
              </w:rPr>
            </w:pPr>
            <w:r>
              <w:rPr>
                <w:rFonts w:eastAsia="DengXian"/>
                <w:lang w:eastAsia="zh-CN"/>
              </w:rPr>
              <w:t>Huawei/HiSilicon</w:t>
            </w:r>
          </w:p>
        </w:tc>
        <w:tc>
          <w:tcPr>
            <w:tcW w:w="2348" w:type="dxa"/>
          </w:tcPr>
          <w:p w14:paraId="5C55681A" w14:textId="046F548D" w:rsidR="001D6AC6" w:rsidRPr="00137C67" w:rsidRDefault="00137C67" w:rsidP="0095320F">
            <w:pPr>
              <w:rPr>
                <w:rFonts w:eastAsia="DengXian"/>
                <w:lang w:eastAsia="zh-CN"/>
              </w:rPr>
            </w:pPr>
            <w:r>
              <w:rPr>
                <w:rFonts w:eastAsia="DengXian"/>
                <w:lang w:eastAsia="zh-CN"/>
              </w:rPr>
              <w:t>Please see comments</w:t>
            </w:r>
          </w:p>
        </w:tc>
        <w:tc>
          <w:tcPr>
            <w:tcW w:w="5630" w:type="dxa"/>
          </w:tcPr>
          <w:p w14:paraId="5387A508" w14:textId="6820FC10" w:rsidR="001D6AC6" w:rsidRPr="00137C67" w:rsidRDefault="00137C67" w:rsidP="0095320F">
            <w:pPr>
              <w:rPr>
                <w:rFonts w:eastAsia="DengXian"/>
                <w:lang w:eastAsia="zh-CN"/>
              </w:rPr>
            </w:pPr>
            <w:r>
              <w:rPr>
                <w:rFonts w:eastAsia="DengXian"/>
                <w:lang w:eastAsia="zh-CN"/>
              </w:rPr>
              <w:t>Prefer to</w:t>
            </w:r>
            <w:r w:rsidR="00373000">
              <w:rPr>
                <w:rFonts w:eastAsia="DengXian"/>
                <w:lang w:eastAsia="zh-CN"/>
              </w:rPr>
              <w:t xml:space="preserve"> keep current terminology</w:t>
            </w:r>
          </w:p>
        </w:tc>
      </w:tr>
      <w:tr w:rsidR="001D6AC6" w14:paraId="7C619171" w14:textId="77777777" w:rsidTr="00AA66BE">
        <w:tc>
          <w:tcPr>
            <w:tcW w:w="1661" w:type="dxa"/>
          </w:tcPr>
          <w:p w14:paraId="59C7E0C8" w14:textId="662F7916" w:rsidR="001D6AC6" w:rsidRPr="00DB2998" w:rsidRDefault="00DB2998" w:rsidP="0095320F">
            <w:pPr>
              <w:rPr>
                <w:rFonts w:eastAsia="Malgun Gothic"/>
                <w:lang w:eastAsia="ko-KR"/>
              </w:rPr>
            </w:pPr>
            <w:r>
              <w:rPr>
                <w:rFonts w:eastAsia="Malgun Gothic" w:hint="eastAsia"/>
                <w:lang w:eastAsia="ko-KR"/>
              </w:rPr>
              <w:t>Samsung</w:t>
            </w:r>
          </w:p>
        </w:tc>
        <w:tc>
          <w:tcPr>
            <w:tcW w:w="2348" w:type="dxa"/>
          </w:tcPr>
          <w:p w14:paraId="64074886" w14:textId="746C6338" w:rsidR="001D6AC6" w:rsidRPr="00DB2998" w:rsidRDefault="00DB2998" w:rsidP="0095320F">
            <w:pPr>
              <w:rPr>
                <w:rFonts w:eastAsia="Malgun Gothic"/>
                <w:lang w:eastAsia="ko-KR"/>
              </w:rPr>
            </w:pPr>
            <w:r>
              <w:rPr>
                <w:rFonts w:eastAsia="Malgun Gothic" w:hint="eastAsia"/>
                <w:lang w:eastAsia="ko-KR"/>
              </w:rPr>
              <w:t>Proponent.</w:t>
            </w:r>
          </w:p>
        </w:tc>
        <w:tc>
          <w:tcPr>
            <w:tcW w:w="5630" w:type="dxa"/>
          </w:tcPr>
          <w:p w14:paraId="33C71051" w14:textId="77777777" w:rsidR="00614BE8" w:rsidRPr="00614BE8" w:rsidRDefault="00614BE8" w:rsidP="00614BE8">
            <w:pPr>
              <w:rPr>
                <w:rFonts w:eastAsia="Malgun Gothic"/>
                <w:lang w:eastAsia="ko-KR"/>
              </w:rPr>
            </w:pPr>
            <w:r w:rsidRPr="00614BE8">
              <w:rPr>
                <w:rFonts w:eastAsia="Malgun Gothic"/>
                <w:lang w:eastAsia="ko-KR"/>
              </w:rPr>
              <w:t>We acknowledge that this change was deemed imminent right before the last meeting. However, we believe there is still time for discussion and a final decision.</w:t>
            </w:r>
          </w:p>
          <w:p w14:paraId="76C9C0AD" w14:textId="77777777" w:rsidR="00614BE8" w:rsidRPr="00614BE8" w:rsidRDefault="00614BE8" w:rsidP="00614BE8">
            <w:pPr>
              <w:rPr>
                <w:rFonts w:eastAsia="Malgun Gothic"/>
                <w:lang w:eastAsia="ko-KR"/>
              </w:rPr>
            </w:pPr>
          </w:p>
          <w:p w14:paraId="34F1911A" w14:textId="4DCC3B71" w:rsidR="00614BE8" w:rsidRPr="00614BE8" w:rsidRDefault="00614BE8" w:rsidP="00614BE8">
            <w:pPr>
              <w:rPr>
                <w:rFonts w:eastAsia="Malgun Gothic"/>
                <w:lang w:eastAsia="ko-KR"/>
              </w:rPr>
            </w:pPr>
            <w:r w:rsidRPr="00614BE8">
              <w:rPr>
                <w:rFonts w:eastAsia="Malgun Gothic"/>
                <w:lang w:eastAsia="ko-KR"/>
              </w:rPr>
              <w:t xml:space="preserve">As RAN2, we </w:t>
            </w:r>
            <w:r>
              <w:rPr>
                <w:rFonts w:eastAsia="Malgun Gothic"/>
                <w:lang w:eastAsia="ko-KR"/>
              </w:rPr>
              <w:t>need to emphasize</w:t>
            </w:r>
            <w:r w:rsidRPr="00614BE8">
              <w:rPr>
                <w:rFonts w:eastAsia="Malgun Gothic"/>
                <w:lang w:eastAsia="ko-KR"/>
              </w:rPr>
              <w:t xml:space="preserve"> the importance of maintaining terminology consistency with RAN1 specifications. This alignment is a critical and essential process for ensuring unified standards.</w:t>
            </w:r>
          </w:p>
          <w:p w14:paraId="32586DC9" w14:textId="77777777" w:rsidR="00614BE8" w:rsidRPr="00614BE8" w:rsidRDefault="00614BE8" w:rsidP="00614BE8">
            <w:pPr>
              <w:rPr>
                <w:rFonts w:eastAsia="Malgun Gothic"/>
                <w:lang w:eastAsia="ko-KR"/>
              </w:rPr>
            </w:pPr>
          </w:p>
          <w:p w14:paraId="05787B9C" w14:textId="77777777" w:rsidR="00614BE8" w:rsidRPr="00614BE8" w:rsidRDefault="00614BE8" w:rsidP="00614BE8">
            <w:pPr>
              <w:rPr>
                <w:rFonts w:eastAsia="Malgun Gothic"/>
                <w:lang w:eastAsia="ko-KR"/>
              </w:rPr>
            </w:pPr>
            <w:r w:rsidRPr="00614BE8">
              <w:rPr>
                <w:rFonts w:eastAsia="Malgun Gothic"/>
                <w:lang w:eastAsia="ko-KR"/>
              </w:rPr>
              <w:t>Unlike the more complex issue of removing MR (below), the proposed changes above are relatively straightforward and could potentially be implemented as simple replacements.</w:t>
            </w:r>
          </w:p>
          <w:p w14:paraId="7A2ABD00" w14:textId="77777777" w:rsidR="00614BE8" w:rsidRPr="00614BE8" w:rsidRDefault="00614BE8" w:rsidP="00614BE8">
            <w:pPr>
              <w:rPr>
                <w:rFonts w:eastAsia="Malgun Gothic"/>
                <w:lang w:eastAsia="ko-KR"/>
              </w:rPr>
            </w:pPr>
          </w:p>
          <w:p w14:paraId="06761DCA" w14:textId="14EF8BFC" w:rsidR="00DB2998" w:rsidRPr="00DB2998" w:rsidRDefault="00614BE8" w:rsidP="00614BE8">
            <w:pPr>
              <w:rPr>
                <w:rFonts w:eastAsia="Malgun Gothic"/>
                <w:lang w:eastAsia="ko-KR"/>
              </w:rPr>
            </w:pPr>
            <w:r>
              <w:rPr>
                <w:rFonts w:eastAsia="Malgun Gothic"/>
                <w:lang w:eastAsia="ko-KR"/>
              </w:rPr>
              <w:t>So w</w:t>
            </w:r>
            <w:r w:rsidRPr="00614BE8">
              <w:rPr>
                <w:rFonts w:eastAsia="Malgun Gothic"/>
                <w:lang w:eastAsia="ko-KR"/>
              </w:rPr>
              <w:t xml:space="preserve">e kindly ask you to consider </w:t>
            </w:r>
            <w:r>
              <w:rPr>
                <w:rFonts w:eastAsia="Malgun Gothic"/>
                <w:lang w:eastAsia="ko-KR"/>
              </w:rPr>
              <w:t xml:space="preserve">the above proposals </w:t>
            </w:r>
            <w:r w:rsidRPr="00614BE8">
              <w:rPr>
                <w:rFonts w:eastAsia="Malgun Gothic"/>
                <w:lang w:eastAsia="ko-KR"/>
              </w:rPr>
              <w:t>that would enhance coherence between RAN1 and RAN2 specifications. This alignment would ultimately make our work easier to understand and implement.</w:t>
            </w:r>
          </w:p>
        </w:tc>
      </w:tr>
      <w:tr w:rsidR="001D6AC6" w14:paraId="6FEAA7D6" w14:textId="77777777" w:rsidTr="00AA66BE">
        <w:tc>
          <w:tcPr>
            <w:tcW w:w="1661" w:type="dxa"/>
          </w:tcPr>
          <w:p w14:paraId="46158BB2" w14:textId="179DC916" w:rsidR="001D6AC6" w:rsidRDefault="005D5248" w:rsidP="0095320F">
            <w:pPr>
              <w:rPr>
                <w:rFonts w:eastAsia="DengXian"/>
                <w:lang w:eastAsia="zh-CN"/>
              </w:rPr>
            </w:pPr>
            <w:r>
              <w:rPr>
                <w:rFonts w:eastAsia="DengXian" w:hint="eastAsia"/>
                <w:lang w:eastAsia="zh-CN"/>
              </w:rPr>
              <w:t>X</w:t>
            </w:r>
            <w:r>
              <w:rPr>
                <w:rFonts w:eastAsia="DengXian"/>
                <w:lang w:eastAsia="zh-CN"/>
              </w:rPr>
              <w:t>iaomi</w:t>
            </w:r>
          </w:p>
        </w:tc>
        <w:tc>
          <w:tcPr>
            <w:tcW w:w="2348" w:type="dxa"/>
          </w:tcPr>
          <w:p w14:paraId="439CF804" w14:textId="0858DF82" w:rsidR="001D6AC6" w:rsidRDefault="005D5248" w:rsidP="0095320F">
            <w:pPr>
              <w:rPr>
                <w:rFonts w:eastAsia="DengXian"/>
                <w:lang w:eastAsia="zh-CN"/>
              </w:rPr>
            </w:pPr>
            <w:r>
              <w:rPr>
                <w:rFonts w:eastAsia="DengXian" w:hint="eastAsia"/>
                <w:lang w:eastAsia="zh-CN"/>
              </w:rPr>
              <w:t>N</w:t>
            </w:r>
            <w:r>
              <w:rPr>
                <w:rFonts w:eastAsia="DengXian"/>
                <w:lang w:eastAsia="zh-CN"/>
              </w:rPr>
              <w:t>o strong view</w:t>
            </w:r>
          </w:p>
        </w:tc>
        <w:tc>
          <w:tcPr>
            <w:tcW w:w="5630" w:type="dxa"/>
          </w:tcPr>
          <w:p w14:paraId="77E38ED0" w14:textId="27A12AAB" w:rsidR="001D6AC6" w:rsidRDefault="005D5248" w:rsidP="0095320F">
            <w:pPr>
              <w:rPr>
                <w:rFonts w:eastAsia="DengXian"/>
                <w:lang w:eastAsia="zh-CN"/>
              </w:rPr>
            </w:pPr>
            <w:r>
              <w:rPr>
                <w:rFonts w:eastAsia="DengXian" w:hint="eastAsia"/>
                <w:lang w:eastAsia="zh-CN"/>
              </w:rPr>
              <w:t>B</w:t>
            </w:r>
            <w:r>
              <w:rPr>
                <w:rFonts w:eastAsia="DengXian"/>
                <w:lang w:eastAsia="zh-CN"/>
              </w:rPr>
              <w:t>ut prefer the current terminology that RAN</w:t>
            </w:r>
            <w:r w:rsidR="009D55FF">
              <w:rPr>
                <w:rFonts w:eastAsia="DengXian"/>
                <w:lang w:eastAsia="zh-CN"/>
              </w:rPr>
              <w:t xml:space="preserve">2 </w:t>
            </w:r>
            <w:r>
              <w:rPr>
                <w:rFonts w:eastAsia="DengXian"/>
                <w:lang w:eastAsia="zh-CN"/>
              </w:rPr>
              <w:t>is using.</w:t>
            </w:r>
          </w:p>
        </w:tc>
      </w:tr>
      <w:tr w:rsidR="001D6AC6" w14:paraId="69A20022" w14:textId="77777777" w:rsidTr="00AA66BE">
        <w:tc>
          <w:tcPr>
            <w:tcW w:w="1661" w:type="dxa"/>
          </w:tcPr>
          <w:p w14:paraId="1835BAB3" w14:textId="7C7D3962" w:rsidR="001D6AC6" w:rsidRPr="007212B6" w:rsidRDefault="007212B6" w:rsidP="0095320F">
            <w:pPr>
              <w:rPr>
                <w:rFonts w:eastAsiaTheme="minorEastAsia"/>
                <w:lang w:eastAsia="zh-CN"/>
              </w:rPr>
            </w:pPr>
            <w:r>
              <w:rPr>
                <w:rFonts w:eastAsiaTheme="minorEastAsia" w:hint="eastAsia"/>
                <w:lang w:eastAsia="zh-CN"/>
              </w:rPr>
              <w:t>Lenovo</w:t>
            </w:r>
          </w:p>
        </w:tc>
        <w:tc>
          <w:tcPr>
            <w:tcW w:w="2348" w:type="dxa"/>
          </w:tcPr>
          <w:p w14:paraId="6048258A" w14:textId="4702D6F2" w:rsidR="001D6AC6" w:rsidRDefault="007212B6" w:rsidP="0095320F">
            <w:pPr>
              <w:rPr>
                <w:rFonts w:eastAsia="DengXian"/>
                <w:lang w:eastAsia="zh-CN"/>
              </w:rPr>
            </w:pPr>
            <w:r>
              <w:rPr>
                <w:rFonts w:eastAsia="DengXian" w:hint="eastAsia"/>
                <w:lang w:eastAsia="zh-CN"/>
              </w:rPr>
              <w:t>No</w:t>
            </w:r>
          </w:p>
        </w:tc>
        <w:tc>
          <w:tcPr>
            <w:tcW w:w="5630" w:type="dxa"/>
          </w:tcPr>
          <w:p w14:paraId="4AD50808" w14:textId="17E98F2F" w:rsidR="001D6AC6" w:rsidRDefault="00454E52" w:rsidP="0095320F">
            <w:pPr>
              <w:rPr>
                <w:rFonts w:eastAsia="DengXian"/>
                <w:lang w:eastAsia="zh-CN"/>
              </w:rPr>
            </w:pPr>
            <w:r w:rsidRPr="00454E52">
              <w:rPr>
                <w:rFonts w:eastAsia="DengXian"/>
                <w:lang w:eastAsia="zh-CN"/>
              </w:rPr>
              <w:t>Prefer to keep current terminology</w:t>
            </w:r>
          </w:p>
        </w:tc>
      </w:tr>
      <w:tr w:rsidR="00AA66BE" w14:paraId="55E5D7B8" w14:textId="77777777" w:rsidTr="00AA66BE">
        <w:tc>
          <w:tcPr>
            <w:tcW w:w="1661" w:type="dxa"/>
          </w:tcPr>
          <w:p w14:paraId="06EC0168" w14:textId="143E1A11" w:rsidR="00AA66BE" w:rsidRPr="00E125DD" w:rsidRDefault="00AA66BE" w:rsidP="0095320F">
            <w:pPr>
              <w:rPr>
                <w:rFonts w:eastAsiaTheme="minorEastAsia"/>
                <w:lang w:eastAsia="zh-CN"/>
              </w:rPr>
            </w:pPr>
            <w:r>
              <w:rPr>
                <w:rFonts w:eastAsia="DengXian" w:hint="eastAsia"/>
                <w:lang w:eastAsia="zh-CN"/>
              </w:rPr>
              <w:t>CATT</w:t>
            </w:r>
          </w:p>
        </w:tc>
        <w:tc>
          <w:tcPr>
            <w:tcW w:w="2348" w:type="dxa"/>
          </w:tcPr>
          <w:p w14:paraId="26FE9939" w14:textId="2D7AC5B9" w:rsidR="00AA66BE" w:rsidRDefault="00AA66BE" w:rsidP="0095320F">
            <w:pPr>
              <w:rPr>
                <w:rFonts w:eastAsia="DengXian"/>
                <w:lang w:eastAsia="zh-CN"/>
              </w:rPr>
            </w:pPr>
            <w:r>
              <w:rPr>
                <w:rFonts w:eastAsia="DengXian"/>
                <w:lang w:eastAsia="zh-CN"/>
              </w:rPr>
              <w:t>Please see comments</w:t>
            </w:r>
          </w:p>
        </w:tc>
        <w:tc>
          <w:tcPr>
            <w:tcW w:w="5630" w:type="dxa"/>
          </w:tcPr>
          <w:p w14:paraId="095961C0" w14:textId="77777777" w:rsidR="00AA66BE" w:rsidRDefault="00AA66BE" w:rsidP="00AA66BE">
            <w:pPr>
              <w:rPr>
                <w:rFonts w:eastAsia="DengXian"/>
                <w:lang w:eastAsia="zh-CN"/>
              </w:rPr>
            </w:pPr>
            <w:r>
              <w:rPr>
                <w:rFonts w:eastAsia="DengXian"/>
                <w:lang w:eastAsia="zh-CN"/>
              </w:rPr>
              <w:t>W</w:t>
            </w:r>
            <w:r>
              <w:rPr>
                <w:rFonts w:eastAsia="DengXian" w:hint="eastAsia"/>
                <w:lang w:eastAsia="zh-CN"/>
              </w:rPr>
              <w:t>e think it</w:t>
            </w:r>
            <w:r>
              <w:rPr>
                <w:rFonts w:eastAsia="DengXian"/>
                <w:lang w:eastAsia="zh-CN"/>
              </w:rPr>
              <w:t>’</w:t>
            </w:r>
            <w:r>
              <w:rPr>
                <w:rFonts w:eastAsia="DengXian" w:hint="eastAsia"/>
                <w:lang w:eastAsia="zh-CN"/>
              </w:rPr>
              <w:t xml:space="preserve">s a good idea to align </w:t>
            </w:r>
            <w:r w:rsidRPr="008C5887">
              <w:rPr>
                <w:rFonts w:eastAsia="DengXian"/>
                <w:lang w:eastAsia="zh-CN"/>
              </w:rPr>
              <w:t>terminologies</w:t>
            </w:r>
            <w:r>
              <w:rPr>
                <w:rFonts w:eastAsia="DengXian"/>
                <w:lang w:eastAsia="zh-CN"/>
              </w:rPr>
              <w:t xml:space="preserve"> between RAN1 and RAN2 specs</w:t>
            </w:r>
            <w:r>
              <w:rPr>
                <w:rFonts w:eastAsia="DengXian" w:hint="eastAsia"/>
                <w:lang w:eastAsia="zh-CN"/>
              </w:rPr>
              <w:t>. But if we adopt the RAN1 terminologies, it will introduce a lot of changes in RRC spec and also in MAC, 304 and 300 specs. So we prefer to keep the current terminologies which RAN2 is using.</w:t>
            </w:r>
          </w:p>
          <w:p w14:paraId="1048DA28" w14:textId="4AB33C75" w:rsidR="00AA66BE" w:rsidRDefault="00AA66BE" w:rsidP="009F3C9D">
            <w:pPr>
              <w:rPr>
                <w:rFonts w:eastAsia="DengXian"/>
                <w:lang w:eastAsia="zh-CN"/>
              </w:rPr>
            </w:pPr>
            <w:r>
              <w:rPr>
                <w:rFonts w:eastAsia="DengXian" w:hint="eastAsia"/>
                <w:lang w:eastAsia="zh-CN"/>
              </w:rPr>
              <w:t xml:space="preserve">To align </w:t>
            </w:r>
            <w:r w:rsidRPr="008C5887">
              <w:rPr>
                <w:rFonts w:eastAsia="DengXian"/>
                <w:lang w:eastAsia="zh-CN"/>
              </w:rPr>
              <w:t>terminologies</w:t>
            </w:r>
            <w:r>
              <w:rPr>
                <w:rFonts w:eastAsia="DengXian"/>
                <w:lang w:eastAsia="zh-CN"/>
              </w:rPr>
              <w:t xml:space="preserve"> between RAN1 and RAN2 specs</w:t>
            </w:r>
            <w:r>
              <w:rPr>
                <w:rFonts w:eastAsia="DengXian" w:hint="eastAsia"/>
                <w:lang w:eastAsia="zh-CN"/>
              </w:rPr>
              <w:t>, maybe we can add some Notes</w:t>
            </w:r>
            <w:r w:rsidR="009F3C9D">
              <w:rPr>
                <w:rFonts w:eastAsia="DengXian" w:hint="eastAsia"/>
                <w:lang w:eastAsia="zh-CN"/>
              </w:rPr>
              <w:t xml:space="preserve"> in specs to say those terminologies between RAN1 and RAN2 specs have the same meaning.</w:t>
            </w:r>
          </w:p>
        </w:tc>
      </w:tr>
      <w:tr w:rsidR="00FF2AA6" w14:paraId="31F929B1" w14:textId="77777777" w:rsidTr="00AA66BE">
        <w:tc>
          <w:tcPr>
            <w:tcW w:w="1661" w:type="dxa"/>
          </w:tcPr>
          <w:p w14:paraId="6D91879B" w14:textId="63C0C5F6" w:rsidR="00FF2AA6" w:rsidRPr="00E125DD" w:rsidRDefault="00FF2AA6" w:rsidP="00FF2AA6">
            <w:pPr>
              <w:rPr>
                <w:rFonts w:eastAsiaTheme="minorEastAsia"/>
                <w:lang w:eastAsia="zh-CN"/>
              </w:rPr>
            </w:pPr>
            <w:r>
              <w:rPr>
                <w:rFonts w:eastAsia="游明朝" w:hint="eastAsia"/>
                <w:lang w:eastAsia="ja-JP"/>
              </w:rPr>
              <w:t>DOCOMO</w:t>
            </w:r>
          </w:p>
        </w:tc>
        <w:tc>
          <w:tcPr>
            <w:tcW w:w="2348" w:type="dxa"/>
          </w:tcPr>
          <w:p w14:paraId="030C3661" w14:textId="75774F53" w:rsidR="00FF2AA6" w:rsidRDefault="00FF2AA6" w:rsidP="00FF2AA6">
            <w:pPr>
              <w:rPr>
                <w:rFonts w:eastAsia="DengXian"/>
                <w:lang w:eastAsia="zh-CN"/>
              </w:rPr>
            </w:pPr>
            <w:r>
              <w:rPr>
                <w:rFonts w:eastAsia="游明朝" w:hint="eastAsia"/>
                <w:lang w:eastAsia="ja-JP"/>
              </w:rPr>
              <w:t xml:space="preserve">No strong view but slightly prefer </w:t>
            </w:r>
            <w:r>
              <w:rPr>
                <w:rFonts w:eastAsia="游明朝"/>
                <w:lang w:eastAsia="ja-JP"/>
              </w:rPr>
              <w:t>“</w:t>
            </w:r>
            <w:r>
              <w:rPr>
                <w:rFonts w:eastAsia="游明朝" w:hint="eastAsia"/>
                <w:lang w:eastAsia="ja-JP"/>
              </w:rPr>
              <w:t>Yes</w:t>
            </w:r>
            <w:r>
              <w:rPr>
                <w:rFonts w:eastAsia="游明朝"/>
                <w:lang w:eastAsia="ja-JP"/>
              </w:rPr>
              <w:t>”</w:t>
            </w:r>
          </w:p>
        </w:tc>
        <w:tc>
          <w:tcPr>
            <w:tcW w:w="5630" w:type="dxa"/>
          </w:tcPr>
          <w:p w14:paraId="068EDE77" w14:textId="7D2B0A1A" w:rsidR="00FF2AA6" w:rsidRDefault="00FF2AA6" w:rsidP="00FF2AA6">
            <w:pPr>
              <w:rPr>
                <w:rFonts w:eastAsia="DengXian"/>
                <w:lang w:eastAsia="zh-CN"/>
              </w:rPr>
            </w:pPr>
            <w:r>
              <w:rPr>
                <w:rFonts w:eastAsia="游明朝"/>
                <w:lang w:eastAsia="ja-JP"/>
              </w:rPr>
              <w:t>I</w:t>
            </w:r>
            <w:r>
              <w:rPr>
                <w:rFonts w:eastAsia="游明朝" w:hint="eastAsia"/>
                <w:lang w:eastAsia="ja-JP"/>
              </w:rPr>
              <w:t>t would be better to align the terminologies among specs for readability.</w:t>
            </w:r>
          </w:p>
        </w:tc>
      </w:tr>
      <w:tr w:rsidR="00FF2AA6" w14:paraId="4D77E745" w14:textId="77777777" w:rsidTr="00AA66BE">
        <w:tc>
          <w:tcPr>
            <w:tcW w:w="1661" w:type="dxa"/>
          </w:tcPr>
          <w:p w14:paraId="3EC12716" w14:textId="77777777" w:rsidR="00FF2AA6" w:rsidRDefault="00FF2AA6" w:rsidP="00FF2AA6">
            <w:pPr>
              <w:rPr>
                <w:rFonts w:eastAsiaTheme="minorEastAsia"/>
                <w:lang w:eastAsia="zh-CN"/>
              </w:rPr>
            </w:pPr>
          </w:p>
        </w:tc>
        <w:tc>
          <w:tcPr>
            <w:tcW w:w="2348" w:type="dxa"/>
          </w:tcPr>
          <w:p w14:paraId="13053FA3" w14:textId="77777777" w:rsidR="00FF2AA6" w:rsidRDefault="00FF2AA6" w:rsidP="00FF2AA6">
            <w:pPr>
              <w:rPr>
                <w:rFonts w:eastAsia="DengXian"/>
                <w:lang w:eastAsia="zh-CN"/>
              </w:rPr>
            </w:pPr>
          </w:p>
        </w:tc>
        <w:tc>
          <w:tcPr>
            <w:tcW w:w="5630" w:type="dxa"/>
          </w:tcPr>
          <w:p w14:paraId="4B671AB1" w14:textId="77777777" w:rsidR="00FF2AA6" w:rsidRDefault="00FF2AA6" w:rsidP="00FF2AA6">
            <w:pPr>
              <w:rPr>
                <w:rFonts w:eastAsia="DengXian"/>
                <w:lang w:eastAsia="zh-CN"/>
              </w:rPr>
            </w:pPr>
          </w:p>
        </w:tc>
      </w:tr>
      <w:tr w:rsidR="00FF2AA6" w14:paraId="18609826" w14:textId="77777777" w:rsidTr="00AA66BE">
        <w:tc>
          <w:tcPr>
            <w:tcW w:w="1661" w:type="dxa"/>
          </w:tcPr>
          <w:p w14:paraId="0BF01C49" w14:textId="77777777" w:rsidR="00FF2AA6" w:rsidRDefault="00FF2AA6" w:rsidP="00FF2AA6">
            <w:pPr>
              <w:rPr>
                <w:rFonts w:eastAsiaTheme="minorEastAsia"/>
                <w:lang w:eastAsia="zh-CN"/>
              </w:rPr>
            </w:pPr>
          </w:p>
        </w:tc>
        <w:tc>
          <w:tcPr>
            <w:tcW w:w="2348" w:type="dxa"/>
          </w:tcPr>
          <w:p w14:paraId="1579C44F" w14:textId="77777777" w:rsidR="00FF2AA6" w:rsidRDefault="00FF2AA6" w:rsidP="00FF2AA6">
            <w:pPr>
              <w:rPr>
                <w:rFonts w:eastAsia="DengXian"/>
                <w:lang w:eastAsia="zh-CN"/>
              </w:rPr>
            </w:pPr>
          </w:p>
        </w:tc>
        <w:tc>
          <w:tcPr>
            <w:tcW w:w="5630" w:type="dxa"/>
          </w:tcPr>
          <w:p w14:paraId="7B6CCF7B" w14:textId="77777777" w:rsidR="00FF2AA6" w:rsidRDefault="00FF2AA6" w:rsidP="00FF2AA6">
            <w:pPr>
              <w:rPr>
                <w:rFonts w:eastAsia="DengXian"/>
                <w:lang w:eastAsia="zh-CN"/>
              </w:rPr>
            </w:pPr>
          </w:p>
        </w:tc>
      </w:tr>
    </w:tbl>
    <w:p w14:paraId="4CB9A406" w14:textId="77777777" w:rsidR="001D6AC6" w:rsidRPr="006F7C96" w:rsidRDefault="001D6AC6" w:rsidP="001D6AC6">
      <w:pPr>
        <w:pStyle w:val="a8"/>
        <w:rPr>
          <w:b/>
          <w:color w:val="0070C0"/>
          <w:lang w:eastAsia="zh-CN"/>
        </w:rPr>
      </w:pPr>
      <w:r w:rsidRPr="006F7C96">
        <w:rPr>
          <w:b/>
          <w:color w:val="0070C0"/>
          <w:lang w:eastAsia="zh-CN"/>
        </w:rPr>
        <w:t xml:space="preserve">Summary: </w:t>
      </w:r>
    </w:p>
    <w:p w14:paraId="08D65931" w14:textId="77777777" w:rsidR="001D6AC6" w:rsidRDefault="001D6AC6" w:rsidP="001D6AC6">
      <w:pPr>
        <w:pStyle w:val="a8"/>
        <w:jc w:val="both"/>
        <w:rPr>
          <w:b/>
          <w:bCs/>
          <w:color w:val="0070C0"/>
          <w:lang w:eastAsia="zh-CN"/>
        </w:rPr>
      </w:pPr>
    </w:p>
    <w:p w14:paraId="22286C91" w14:textId="77777777" w:rsidR="001D6AC6" w:rsidRPr="006E13EB" w:rsidRDefault="001D6AC6" w:rsidP="001D6AC6">
      <w:pPr>
        <w:pStyle w:val="a8"/>
        <w:jc w:val="both"/>
        <w:rPr>
          <w:color w:val="0070C0"/>
          <w:lang w:val="en-GB" w:eastAsia="zh-CN"/>
        </w:rPr>
      </w:pPr>
      <w:r w:rsidRPr="006E13EB">
        <w:rPr>
          <w:color w:val="0070C0"/>
          <w:lang w:val="en-GB" w:eastAsia="zh-CN"/>
        </w:rPr>
        <w:t>With this, Rapporteur suggests that:</w:t>
      </w:r>
    </w:p>
    <w:p w14:paraId="03D9C042" w14:textId="77777777" w:rsidR="001D6AC6" w:rsidRPr="00D01523" w:rsidRDefault="001D6AC6" w:rsidP="001D6AC6">
      <w:pPr>
        <w:pStyle w:val="a8"/>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53B165B0" w14:textId="77777777" w:rsidR="001D6AC6" w:rsidRPr="00A0275B" w:rsidRDefault="001D6AC6" w:rsidP="001D6AC6">
      <w:pPr>
        <w:pStyle w:val="a0"/>
        <w:rPr>
          <w:lang w:eastAsia="zh-CN"/>
        </w:rPr>
      </w:pPr>
    </w:p>
    <w:p w14:paraId="14E4FE2F" w14:textId="64B96CC6" w:rsidR="00A0275B" w:rsidRPr="00A0275B" w:rsidRDefault="00A0275B" w:rsidP="00A0275B">
      <w:pPr>
        <w:pStyle w:val="EditorsNote"/>
        <w:ind w:left="0" w:firstLine="0"/>
        <w:jc w:val="both"/>
        <w:rPr>
          <w:rFonts w:eastAsia="ＭＳ 明朝"/>
          <w:b/>
          <w:bCs/>
          <w:color w:val="auto"/>
          <w:lang w:val="en-US" w:eastAsia="ko-KR"/>
        </w:rPr>
      </w:pPr>
      <w:r w:rsidRPr="00BE3BEB">
        <w:rPr>
          <w:rFonts w:eastAsia="ＭＳ 明朝"/>
          <w:b/>
          <w:bCs/>
          <w:color w:val="auto"/>
          <w:lang w:eastAsia="ko-KR"/>
        </w:rPr>
        <w:t xml:space="preserve">Companies are invited to provide comments on </w:t>
      </w:r>
      <w:r w:rsidRPr="009E433D">
        <w:rPr>
          <w:rFonts w:eastAsia="ＭＳ 明朝"/>
          <w:b/>
          <w:bCs/>
          <w:color w:val="auto"/>
          <w:lang w:val="en-US" w:eastAsia="ko-KR"/>
        </w:rPr>
        <w:t xml:space="preserve">whether </w:t>
      </w:r>
      <w:r>
        <w:rPr>
          <w:rFonts w:eastAsia="ＭＳ 明朝"/>
          <w:b/>
          <w:bCs/>
          <w:color w:val="auto"/>
          <w:lang w:val="en-US" w:eastAsia="ko-KR"/>
        </w:rPr>
        <w:t xml:space="preserve">agree to remove the </w:t>
      </w:r>
      <w:r w:rsidR="00D97B53">
        <w:rPr>
          <w:rFonts w:eastAsia="ＭＳ 明朝"/>
          <w:b/>
          <w:bCs/>
          <w:color w:val="auto"/>
          <w:lang w:val="en-US" w:eastAsia="ko-KR"/>
        </w:rPr>
        <w:t xml:space="preserve">term </w:t>
      </w:r>
      <w:r>
        <w:rPr>
          <w:rFonts w:eastAsia="ＭＳ 明朝"/>
          <w:b/>
          <w:bCs/>
          <w:color w:val="auto"/>
          <w:lang w:val="en-US" w:eastAsia="ko-KR"/>
        </w:rPr>
        <w:t>“MR” in the specification:</w:t>
      </w:r>
    </w:p>
    <w:tbl>
      <w:tblPr>
        <w:tblStyle w:val="af3"/>
        <w:tblW w:w="9639" w:type="dxa"/>
        <w:tblInd w:w="-5" w:type="dxa"/>
        <w:tblLook w:val="04A0" w:firstRow="1" w:lastRow="0" w:firstColumn="1" w:lastColumn="0" w:noHBand="0" w:noVBand="1"/>
      </w:tblPr>
      <w:tblGrid>
        <w:gridCol w:w="1661"/>
        <w:gridCol w:w="2347"/>
        <w:gridCol w:w="5631"/>
      </w:tblGrid>
      <w:tr w:rsidR="00A0275B" w:rsidRPr="00B10971" w14:paraId="142637B4" w14:textId="77777777" w:rsidTr="00FF2AA6">
        <w:tc>
          <w:tcPr>
            <w:tcW w:w="1661" w:type="dxa"/>
          </w:tcPr>
          <w:p w14:paraId="2FF818A2" w14:textId="77777777" w:rsidR="00A0275B" w:rsidRPr="00B10971" w:rsidRDefault="00A0275B" w:rsidP="0095320F">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347" w:type="dxa"/>
          </w:tcPr>
          <w:p w14:paraId="5BD5C43C" w14:textId="77777777" w:rsidR="00A0275B" w:rsidRDefault="00A0275B" w:rsidP="0095320F">
            <w:pPr>
              <w:rPr>
                <w:rFonts w:eastAsia="DengXian"/>
                <w:b/>
                <w:bCs/>
                <w:lang w:eastAsia="zh-CN"/>
              </w:rPr>
            </w:pPr>
            <w:r>
              <w:rPr>
                <w:rFonts w:eastAsia="DengXian"/>
                <w:b/>
                <w:bCs/>
                <w:lang w:eastAsia="zh-CN"/>
              </w:rPr>
              <w:t>Yes/No</w:t>
            </w:r>
          </w:p>
        </w:tc>
        <w:tc>
          <w:tcPr>
            <w:tcW w:w="5631" w:type="dxa"/>
          </w:tcPr>
          <w:p w14:paraId="59AE70B2" w14:textId="6959C496" w:rsidR="00A0275B" w:rsidRPr="00B10971" w:rsidRDefault="00A0275B" w:rsidP="0095320F">
            <w:pPr>
              <w:rPr>
                <w:rFonts w:eastAsia="DengXian"/>
                <w:b/>
                <w:bCs/>
                <w:lang w:eastAsia="zh-CN"/>
              </w:rPr>
            </w:pPr>
            <w:r>
              <w:rPr>
                <w:rFonts w:eastAsia="DengXian"/>
                <w:b/>
                <w:bCs/>
                <w:lang w:eastAsia="zh-CN"/>
              </w:rPr>
              <w:t>Comments, if any</w:t>
            </w:r>
          </w:p>
        </w:tc>
      </w:tr>
      <w:tr w:rsidR="00A0275B" w14:paraId="06222AEC" w14:textId="77777777" w:rsidTr="00FF2AA6">
        <w:tc>
          <w:tcPr>
            <w:tcW w:w="1661" w:type="dxa"/>
          </w:tcPr>
          <w:p w14:paraId="1933C278" w14:textId="21425F44" w:rsidR="00A0275B" w:rsidRDefault="001D3CEC" w:rsidP="0095320F">
            <w:pPr>
              <w:rPr>
                <w:rFonts w:eastAsia="DengXian"/>
                <w:lang w:eastAsia="zh-CN"/>
              </w:rPr>
            </w:pPr>
            <w:r>
              <w:rPr>
                <w:rFonts w:eastAsia="DengXian" w:hint="eastAsia"/>
                <w:lang w:eastAsia="zh-CN"/>
              </w:rPr>
              <w:t>S</w:t>
            </w:r>
            <w:r>
              <w:rPr>
                <w:rFonts w:eastAsia="DengXian"/>
                <w:lang w:eastAsia="zh-CN"/>
              </w:rPr>
              <w:t>harp</w:t>
            </w:r>
          </w:p>
        </w:tc>
        <w:tc>
          <w:tcPr>
            <w:tcW w:w="2347" w:type="dxa"/>
          </w:tcPr>
          <w:p w14:paraId="71B83368" w14:textId="4D809EDF" w:rsidR="00A0275B" w:rsidRDefault="001D3CEC" w:rsidP="0095320F">
            <w:pPr>
              <w:rPr>
                <w:rFonts w:eastAsia="DengXian"/>
                <w:lang w:eastAsia="zh-CN"/>
              </w:rPr>
            </w:pPr>
            <w:r>
              <w:rPr>
                <w:rFonts w:eastAsia="DengXian" w:hint="eastAsia"/>
                <w:lang w:eastAsia="zh-CN"/>
              </w:rPr>
              <w:t>N</w:t>
            </w:r>
            <w:r>
              <w:rPr>
                <w:rFonts w:eastAsia="DengXian"/>
                <w:lang w:eastAsia="zh-CN"/>
              </w:rPr>
              <w:t>o</w:t>
            </w:r>
          </w:p>
        </w:tc>
        <w:tc>
          <w:tcPr>
            <w:tcW w:w="5631" w:type="dxa"/>
          </w:tcPr>
          <w:p w14:paraId="4299175D" w14:textId="718F9046" w:rsidR="00A0275B" w:rsidRDefault="001D3CEC" w:rsidP="0095320F">
            <w:pPr>
              <w:rPr>
                <w:rFonts w:eastAsia="DengXian"/>
                <w:lang w:eastAsia="zh-CN"/>
              </w:rPr>
            </w:pPr>
            <w:r>
              <w:rPr>
                <w:rFonts w:eastAsia="DengXian"/>
                <w:lang w:eastAsia="zh-CN"/>
              </w:rPr>
              <w:t>Keep “MR” can make the description of measurement more clear.</w:t>
            </w:r>
          </w:p>
        </w:tc>
      </w:tr>
      <w:tr w:rsidR="00A0275B" w14:paraId="6FB74051" w14:textId="77777777" w:rsidTr="00FF2AA6">
        <w:tc>
          <w:tcPr>
            <w:tcW w:w="1661" w:type="dxa"/>
          </w:tcPr>
          <w:p w14:paraId="67D554EE" w14:textId="0F486693" w:rsidR="00A0275B" w:rsidRDefault="00224F3C" w:rsidP="0095320F">
            <w:pPr>
              <w:rPr>
                <w:rFonts w:eastAsia="DengXian"/>
                <w:lang w:eastAsia="zh-CN"/>
              </w:rPr>
            </w:pPr>
            <w:r>
              <w:rPr>
                <w:rFonts w:eastAsia="DengXian"/>
                <w:lang w:eastAsia="zh-CN"/>
              </w:rPr>
              <w:t>NEC</w:t>
            </w:r>
          </w:p>
        </w:tc>
        <w:tc>
          <w:tcPr>
            <w:tcW w:w="2347" w:type="dxa"/>
          </w:tcPr>
          <w:p w14:paraId="7E282D50" w14:textId="0351E7AB" w:rsidR="00A0275B" w:rsidRDefault="00224F3C" w:rsidP="0095320F">
            <w:pPr>
              <w:rPr>
                <w:rFonts w:eastAsia="DengXian"/>
                <w:lang w:eastAsia="zh-CN"/>
              </w:rPr>
            </w:pPr>
            <w:r>
              <w:rPr>
                <w:rFonts w:eastAsia="DengXian"/>
                <w:lang w:eastAsia="zh-CN"/>
              </w:rPr>
              <w:t>No</w:t>
            </w:r>
          </w:p>
        </w:tc>
        <w:tc>
          <w:tcPr>
            <w:tcW w:w="5631" w:type="dxa"/>
          </w:tcPr>
          <w:p w14:paraId="665F43C1" w14:textId="6BD8427C" w:rsidR="00A0275B" w:rsidRDefault="00224F3C" w:rsidP="0095320F">
            <w:pPr>
              <w:rPr>
                <w:rFonts w:eastAsia="DengXian"/>
                <w:lang w:eastAsia="zh-CN"/>
              </w:rPr>
            </w:pPr>
            <w:r>
              <w:rPr>
                <w:rFonts w:eastAsia="DengXian"/>
                <w:lang w:eastAsia="zh-CN"/>
              </w:rPr>
              <w:t>Share same view as vivo response.</w:t>
            </w:r>
          </w:p>
        </w:tc>
      </w:tr>
      <w:tr w:rsidR="00A0275B" w14:paraId="0F130800" w14:textId="77777777" w:rsidTr="00FF2AA6">
        <w:tc>
          <w:tcPr>
            <w:tcW w:w="1661" w:type="dxa"/>
          </w:tcPr>
          <w:p w14:paraId="642B5145" w14:textId="23322E9A" w:rsidR="00A0275B" w:rsidRPr="00FC7E8D" w:rsidRDefault="00FC7E8D" w:rsidP="0095320F">
            <w:pPr>
              <w:rPr>
                <w:rFonts w:eastAsia="DengXian"/>
                <w:lang w:eastAsia="zh-CN"/>
              </w:rPr>
            </w:pPr>
            <w:r>
              <w:rPr>
                <w:rFonts w:eastAsia="DengXian"/>
                <w:lang w:eastAsia="zh-CN"/>
              </w:rPr>
              <w:t>Huawei/HiSilicon</w:t>
            </w:r>
          </w:p>
        </w:tc>
        <w:tc>
          <w:tcPr>
            <w:tcW w:w="2347" w:type="dxa"/>
          </w:tcPr>
          <w:p w14:paraId="6CD9A8FE" w14:textId="79944B25" w:rsidR="00A0275B" w:rsidRPr="008643D0" w:rsidRDefault="008643D0" w:rsidP="0095320F">
            <w:pPr>
              <w:rPr>
                <w:rFonts w:eastAsia="DengXian"/>
                <w:lang w:eastAsia="zh-CN"/>
              </w:rPr>
            </w:pPr>
            <w:r>
              <w:rPr>
                <w:rFonts w:eastAsia="DengXian"/>
                <w:lang w:eastAsia="zh-CN"/>
              </w:rPr>
              <w:t>No</w:t>
            </w:r>
          </w:p>
        </w:tc>
        <w:tc>
          <w:tcPr>
            <w:tcW w:w="5631" w:type="dxa"/>
          </w:tcPr>
          <w:p w14:paraId="75350BCF" w14:textId="77777777" w:rsidR="00A0275B" w:rsidRDefault="00A0275B" w:rsidP="0095320F">
            <w:pPr>
              <w:rPr>
                <w:rFonts w:eastAsia="DengXian"/>
                <w:lang w:eastAsia="zh-CN"/>
              </w:rPr>
            </w:pPr>
          </w:p>
        </w:tc>
      </w:tr>
      <w:tr w:rsidR="00A0275B" w14:paraId="3F7509B4" w14:textId="77777777" w:rsidTr="00FF2AA6">
        <w:tc>
          <w:tcPr>
            <w:tcW w:w="1661" w:type="dxa"/>
          </w:tcPr>
          <w:p w14:paraId="6826AEF4" w14:textId="25597E0A" w:rsidR="00A0275B" w:rsidRPr="00DB2998" w:rsidRDefault="00DB2998" w:rsidP="0095320F">
            <w:pPr>
              <w:rPr>
                <w:rFonts w:eastAsia="Malgun Gothic"/>
                <w:lang w:eastAsia="ko-KR"/>
              </w:rPr>
            </w:pPr>
            <w:r>
              <w:rPr>
                <w:rFonts w:eastAsia="Malgun Gothic" w:hint="eastAsia"/>
                <w:lang w:eastAsia="ko-KR"/>
              </w:rPr>
              <w:lastRenderedPageBreak/>
              <w:t>Samsung</w:t>
            </w:r>
          </w:p>
        </w:tc>
        <w:tc>
          <w:tcPr>
            <w:tcW w:w="2347" w:type="dxa"/>
          </w:tcPr>
          <w:p w14:paraId="2F12C75E" w14:textId="6C27DA5A" w:rsidR="00A0275B" w:rsidRPr="00DB2998" w:rsidRDefault="00DB2998" w:rsidP="0095320F">
            <w:pPr>
              <w:rPr>
                <w:rFonts w:eastAsia="Malgun Gothic"/>
                <w:lang w:eastAsia="ko-KR"/>
              </w:rPr>
            </w:pPr>
            <w:r>
              <w:rPr>
                <w:rFonts w:eastAsia="Malgun Gothic"/>
                <w:lang w:eastAsia="ko-KR"/>
              </w:rPr>
              <w:t>Proponent</w:t>
            </w:r>
          </w:p>
        </w:tc>
        <w:tc>
          <w:tcPr>
            <w:tcW w:w="5631" w:type="dxa"/>
          </w:tcPr>
          <w:p w14:paraId="073F154F" w14:textId="77777777" w:rsidR="00E309D3" w:rsidRDefault="00E309D3" w:rsidP="00E309D3">
            <w:pPr>
              <w:rPr>
                <w:rFonts w:eastAsia="Malgun Gothic"/>
                <w:lang w:eastAsia="ko-KR"/>
              </w:rPr>
            </w:pPr>
            <w:r w:rsidRPr="00E309D3">
              <w:rPr>
                <w:rFonts w:eastAsia="Malgun Gothic"/>
                <w:lang w:eastAsia="ko-KR"/>
              </w:rPr>
              <w:t xml:space="preserve">MR could be removed, as the specification readers can clearly distinguish between WUR and NR operations. </w:t>
            </w:r>
          </w:p>
          <w:p w14:paraId="71F4ACD4" w14:textId="75B3A147" w:rsidR="00E309D3" w:rsidRPr="00E309D3" w:rsidRDefault="00E309D3" w:rsidP="00E309D3">
            <w:pPr>
              <w:rPr>
                <w:rFonts w:eastAsia="Malgun Gothic"/>
                <w:lang w:eastAsia="ko-KR"/>
              </w:rPr>
            </w:pPr>
            <w:r w:rsidRPr="00E309D3">
              <w:rPr>
                <w:rFonts w:eastAsia="Malgun Gothic"/>
                <w:lang w:eastAsia="ko-KR"/>
              </w:rPr>
              <w:t>For example:</w:t>
            </w:r>
          </w:p>
          <w:p w14:paraId="0F129A14" w14:textId="6B38D2F3" w:rsidR="00E309D3" w:rsidRPr="00E309D3" w:rsidRDefault="00672CDE" w:rsidP="00E309D3">
            <w:pPr>
              <w:rPr>
                <w:rFonts w:eastAsia="Malgun Gothic"/>
                <w:lang w:eastAsia="ko-KR"/>
              </w:rPr>
            </w:pPr>
            <w:r>
              <w:rPr>
                <w:rFonts w:eastAsia="Malgun Gothic"/>
                <w:lang w:eastAsia="ko-KR"/>
              </w:rPr>
              <w:t>‘</w:t>
            </w:r>
            <w:r w:rsidR="00E309D3" w:rsidRPr="00E309D3">
              <w:rPr>
                <w:rFonts w:eastAsia="Malgun Gothic"/>
                <w:lang w:eastAsia="ko-KR"/>
              </w:rPr>
              <w:t>Measurement on SSB via WUR</w:t>
            </w:r>
            <w:r>
              <w:rPr>
                <w:rFonts w:eastAsia="Malgun Gothic"/>
                <w:lang w:eastAsia="ko-KR"/>
              </w:rPr>
              <w:t>’</w:t>
            </w:r>
            <w:r w:rsidR="00E309D3" w:rsidRPr="00E309D3">
              <w:rPr>
                <w:rFonts w:eastAsia="Malgun Gothic"/>
                <w:lang w:eastAsia="ko-KR"/>
              </w:rPr>
              <w:t xml:space="preserve"> explicitly indicates WUR-related operation</w:t>
            </w:r>
          </w:p>
          <w:p w14:paraId="57ADA39E" w14:textId="7D8186F6" w:rsidR="00E309D3" w:rsidRDefault="00672CDE" w:rsidP="00E309D3">
            <w:pPr>
              <w:rPr>
                <w:rFonts w:eastAsia="Malgun Gothic"/>
                <w:lang w:eastAsia="ko-KR"/>
              </w:rPr>
            </w:pPr>
            <w:r>
              <w:rPr>
                <w:rFonts w:eastAsia="Malgun Gothic"/>
                <w:lang w:eastAsia="ko-KR"/>
              </w:rPr>
              <w:t>‘Measurement on SSB’</w:t>
            </w:r>
            <w:r w:rsidR="00E309D3" w:rsidRPr="00E309D3">
              <w:rPr>
                <w:rFonts w:eastAsia="Malgun Gothic"/>
                <w:lang w:eastAsia="ko-KR"/>
              </w:rPr>
              <w:t xml:space="preserve"> (without WUR reference) clearly implies this applies to </w:t>
            </w:r>
            <w:r w:rsidR="00E309D3">
              <w:rPr>
                <w:rFonts w:eastAsia="Malgun Gothic"/>
                <w:lang w:eastAsia="ko-KR"/>
              </w:rPr>
              <w:t xml:space="preserve">normal </w:t>
            </w:r>
            <w:r w:rsidR="00E309D3" w:rsidRPr="00E309D3">
              <w:rPr>
                <w:rFonts w:eastAsia="Malgun Gothic"/>
                <w:lang w:eastAsia="ko-KR"/>
              </w:rPr>
              <w:t xml:space="preserve">NR operations and not </w:t>
            </w:r>
            <w:r w:rsidR="00E309D3">
              <w:rPr>
                <w:rFonts w:eastAsia="Malgun Gothic"/>
                <w:lang w:eastAsia="ko-KR"/>
              </w:rPr>
              <w:t xml:space="preserve">meant </w:t>
            </w:r>
            <w:r w:rsidR="00E309D3" w:rsidRPr="00E309D3">
              <w:rPr>
                <w:rFonts w:eastAsia="Malgun Gothic"/>
                <w:lang w:eastAsia="ko-KR"/>
              </w:rPr>
              <w:t>to WU</w:t>
            </w:r>
            <w:r w:rsidR="00E309D3">
              <w:rPr>
                <w:rFonts w:eastAsia="Malgun Gothic"/>
                <w:lang w:eastAsia="ko-KR"/>
              </w:rPr>
              <w:t>R.</w:t>
            </w:r>
          </w:p>
          <w:p w14:paraId="3B56C2F3" w14:textId="77777777" w:rsidR="00E309D3" w:rsidRDefault="00E309D3" w:rsidP="00672CDE">
            <w:pPr>
              <w:rPr>
                <w:rFonts w:eastAsia="Malgun Gothic"/>
                <w:lang w:eastAsia="ko-KR"/>
              </w:rPr>
            </w:pPr>
          </w:p>
          <w:p w14:paraId="7E773D3B" w14:textId="7B12B50E" w:rsidR="00672CDE" w:rsidRPr="00DB2998" w:rsidRDefault="00672CDE" w:rsidP="00672CDE">
            <w:pPr>
              <w:rPr>
                <w:rFonts w:eastAsia="Malgun Gothic"/>
                <w:lang w:eastAsia="ko-KR"/>
              </w:rPr>
            </w:pPr>
            <w:r>
              <w:rPr>
                <w:rFonts w:eastAsia="Malgun Gothic" w:hint="eastAsia"/>
                <w:lang w:eastAsia="ko-KR"/>
              </w:rPr>
              <w:t xml:space="preserve">Similar modification could be done for all the parameters. </w:t>
            </w:r>
          </w:p>
        </w:tc>
      </w:tr>
      <w:tr w:rsidR="00A0275B" w14:paraId="5201346B" w14:textId="77777777" w:rsidTr="00FF2AA6">
        <w:tc>
          <w:tcPr>
            <w:tcW w:w="1661" w:type="dxa"/>
          </w:tcPr>
          <w:p w14:paraId="08020F3E" w14:textId="2D9A94BB" w:rsidR="00A0275B" w:rsidRDefault="005D5248" w:rsidP="0095320F">
            <w:pPr>
              <w:rPr>
                <w:rFonts w:eastAsia="DengXian"/>
                <w:lang w:eastAsia="zh-CN"/>
              </w:rPr>
            </w:pPr>
            <w:r>
              <w:rPr>
                <w:rFonts w:eastAsia="DengXian" w:hint="eastAsia"/>
                <w:lang w:eastAsia="zh-CN"/>
              </w:rPr>
              <w:t>X</w:t>
            </w:r>
            <w:r>
              <w:rPr>
                <w:rFonts w:eastAsia="DengXian"/>
                <w:lang w:eastAsia="zh-CN"/>
              </w:rPr>
              <w:t>iaomi</w:t>
            </w:r>
          </w:p>
        </w:tc>
        <w:tc>
          <w:tcPr>
            <w:tcW w:w="2347" w:type="dxa"/>
          </w:tcPr>
          <w:p w14:paraId="520F70A0" w14:textId="6471EC95" w:rsidR="00A0275B" w:rsidRDefault="005D5248" w:rsidP="0095320F">
            <w:pPr>
              <w:rPr>
                <w:rFonts w:eastAsia="DengXian"/>
                <w:lang w:eastAsia="zh-CN"/>
              </w:rPr>
            </w:pPr>
            <w:r>
              <w:rPr>
                <w:rFonts w:eastAsia="DengXian" w:hint="eastAsia"/>
                <w:lang w:eastAsia="zh-CN"/>
              </w:rPr>
              <w:t>N</w:t>
            </w:r>
            <w:r>
              <w:rPr>
                <w:rFonts w:eastAsia="DengXian"/>
                <w:lang w:eastAsia="zh-CN"/>
              </w:rPr>
              <w:t>o</w:t>
            </w:r>
          </w:p>
        </w:tc>
        <w:tc>
          <w:tcPr>
            <w:tcW w:w="5631" w:type="dxa"/>
          </w:tcPr>
          <w:p w14:paraId="35607F52" w14:textId="77777777" w:rsidR="00A0275B" w:rsidRDefault="00A0275B" w:rsidP="0095320F">
            <w:pPr>
              <w:rPr>
                <w:rFonts w:eastAsia="DengXian"/>
                <w:lang w:eastAsia="zh-CN"/>
              </w:rPr>
            </w:pPr>
          </w:p>
        </w:tc>
      </w:tr>
      <w:tr w:rsidR="00A0275B" w14:paraId="08BD507A" w14:textId="77777777" w:rsidTr="00FF2AA6">
        <w:tc>
          <w:tcPr>
            <w:tcW w:w="1661" w:type="dxa"/>
          </w:tcPr>
          <w:p w14:paraId="1344DF97" w14:textId="5CEDE823" w:rsidR="00A0275B" w:rsidRDefault="00454E52" w:rsidP="0095320F">
            <w:pPr>
              <w:rPr>
                <w:rFonts w:eastAsia="DengXian"/>
                <w:lang w:eastAsia="zh-CN"/>
              </w:rPr>
            </w:pPr>
            <w:r>
              <w:rPr>
                <w:rFonts w:eastAsia="DengXian" w:hint="eastAsia"/>
                <w:lang w:eastAsia="zh-CN"/>
              </w:rPr>
              <w:t>Lenovo</w:t>
            </w:r>
          </w:p>
        </w:tc>
        <w:tc>
          <w:tcPr>
            <w:tcW w:w="2347" w:type="dxa"/>
          </w:tcPr>
          <w:p w14:paraId="54425ADA" w14:textId="57ECC47E" w:rsidR="00A0275B" w:rsidRDefault="00454E52" w:rsidP="0095320F">
            <w:pPr>
              <w:rPr>
                <w:rFonts w:eastAsia="DengXian"/>
                <w:lang w:eastAsia="zh-CN"/>
              </w:rPr>
            </w:pPr>
            <w:r>
              <w:rPr>
                <w:rFonts w:eastAsia="DengXian" w:hint="eastAsia"/>
                <w:lang w:eastAsia="zh-CN"/>
              </w:rPr>
              <w:t>No</w:t>
            </w:r>
          </w:p>
        </w:tc>
        <w:tc>
          <w:tcPr>
            <w:tcW w:w="5631" w:type="dxa"/>
          </w:tcPr>
          <w:p w14:paraId="10A4437A" w14:textId="77777777" w:rsidR="00A0275B" w:rsidRDefault="00A0275B" w:rsidP="0095320F">
            <w:pPr>
              <w:rPr>
                <w:rFonts w:eastAsia="DengXian"/>
                <w:lang w:eastAsia="zh-CN"/>
              </w:rPr>
            </w:pPr>
          </w:p>
        </w:tc>
      </w:tr>
      <w:tr w:rsidR="00A0275B" w14:paraId="013AE6CF" w14:textId="77777777" w:rsidTr="00FF2AA6">
        <w:tc>
          <w:tcPr>
            <w:tcW w:w="1661" w:type="dxa"/>
          </w:tcPr>
          <w:p w14:paraId="61C511CA" w14:textId="34716CBF" w:rsidR="00A0275B" w:rsidRPr="00C062EB" w:rsidRDefault="00C062EB" w:rsidP="0095320F">
            <w:pPr>
              <w:rPr>
                <w:rFonts w:eastAsiaTheme="minorEastAsia"/>
                <w:lang w:eastAsia="zh-CN"/>
              </w:rPr>
            </w:pPr>
            <w:r>
              <w:rPr>
                <w:rFonts w:eastAsiaTheme="minorEastAsia" w:hint="eastAsia"/>
                <w:lang w:eastAsia="zh-CN"/>
              </w:rPr>
              <w:t>CATT</w:t>
            </w:r>
          </w:p>
        </w:tc>
        <w:tc>
          <w:tcPr>
            <w:tcW w:w="2347" w:type="dxa"/>
          </w:tcPr>
          <w:p w14:paraId="6048586F" w14:textId="0CFC7203" w:rsidR="00A0275B" w:rsidRDefault="00C062EB" w:rsidP="0095320F">
            <w:pPr>
              <w:rPr>
                <w:rFonts w:eastAsia="DengXian"/>
                <w:lang w:eastAsia="zh-CN"/>
              </w:rPr>
            </w:pPr>
            <w:r>
              <w:rPr>
                <w:rFonts w:eastAsia="DengXian" w:hint="eastAsia"/>
                <w:lang w:eastAsia="zh-CN"/>
              </w:rPr>
              <w:t>No</w:t>
            </w:r>
          </w:p>
        </w:tc>
        <w:tc>
          <w:tcPr>
            <w:tcW w:w="5631" w:type="dxa"/>
          </w:tcPr>
          <w:p w14:paraId="5275834C" w14:textId="472D48F8" w:rsidR="00A0275B" w:rsidRDefault="00C062EB" w:rsidP="0095320F">
            <w:pPr>
              <w:rPr>
                <w:rFonts w:eastAsia="DengXian"/>
                <w:lang w:eastAsia="zh-CN"/>
              </w:rPr>
            </w:pPr>
            <w:r>
              <w:rPr>
                <w:rFonts w:eastAsia="DengXian"/>
                <w:lang w:eastAsia="zh-CN"/>
              </w:rPr>
              <w:t>W</w:t>
            </w:r>
            <w:r>
              <w:rPr>
                <w:rFonts w:eastAsia="DengXian" w:hint="eastAsia"/>
                <w:lang w:eastAsia="zh-CN"/>
              </w:rPr>
              <w:t>e think current RAN2 spec is more clearly.</w:t>
            </w:r>
          </w:p>
        </w:tc>
      </w:tr>
      <w:tr w:rsidR="00FF2AA6" w14:paraId="365BEF34" w14:textId="77777777" w:rsidTr="00FF2AA6">
        <w:tc>
          <w:tcPr>
            <w:tcW w:w="1661" w:type="dxa"/>
          </w:tcPr>
          <w:p w14:paraId="4BB551C4" w14:textId="45D5CF18" w:rsidR="00FF2AA6" w:rsidRPr="00E125DD" w:rsidRDefault="00FF2AA6" w:rsidP="00FF2AA6">
            <w:pPr>
              <w:rPr>
                <w:rFonts w:eastAsiaTheme="minorEastAsia"/>
                <w:lang w:eastAsia="zh-CN"/>
              </w:rPr>
            </w:pPr>
            <w:r>
              <w:rPr>
                <w:rFonts w:eastAsia="游明朝" w:hint="eastAsia"/>
                <w:lang w:eastAsia="ja-JP"/>
              </w:rPr>
              <w:t>DOCOMO</w:t>
            </w:r>
          </w:p>
        </w:tc>
        <w:tc>
          <w:tcPr>
            <w:tcW w:w="2347" w:type="dxa"/>
          </w:tcPr>
          <w:p w14:paraId="060E9962" w14:textId="36769719" w:rsidR="00FF2AA6" w:rsidRDefault="00FF2AA6" w:rsidP="00FF2AA6">
            <w:pPr>
              <w:rPr>
                <w:rFonts w:eastAsia="DengXian"/>
                <w:lang w:eastAsia="zh-CN"/>
              </w:rPr>
            </w:pPr>
            <w:r>
              <w:rPr>
                <w:rFonts w:eastAsia="游明朝" w:hint="eastAsia"/>
                <w:lang w:eastAsia="ja-JP"/>
              </w:rPr>
              <w:t>No</w:t>
            </w:r>
          </w:p>
        </w:tc>
        <w:tc>
          <w:tcPr>
            <w:tcW w:w="5631" w:type="dxa"/>
          </w:tcPr>
          <w:p w14:paraId="791F06FC" w14:textId="7E8F6994" w:rsidR="00FF2AA6" w:rsidRDefault="00FF2AA6" w:rsidP="00FF2AA6">
            <w:pPr>
              <w:rPr>
                <w:rFonts w:eastAsia="DengXian"/>
                <w:lang w:eastAsia="zh-CN"/>
              </w:rPr>
            </w:pPr>
            <w:r>
              <w:rPr>
                <w:rFonts w:eastAsia="游明朝" w:hint="eastAsia"/>
                <w:lang w:eastAsia="ja-JP"/>
              </w:rPr>
              <w:t>Share the same view as vivo response.</w:t>
            </w:r>
          </w:p>
        </w:tc>
      </w:tr>
      <w:tr w:rsidR="00FF2AA6" w14:paraId="3998A21B" w14:textId="77777777" w:rsidTr="00FF2AA6">
        <w:tc>
          <w:tcPr>
            <w:tcW w:w="1661" w:type="dxa"/>
          </w:tcPr>
          <w:p w14:paraId="7FF468E4" w14:textId="77777777" w:rsidR="00FF2AA6" w:rsidRPr="00E125DD" w:rsidRDefault="00FF2AA6" w:rsidP="00FF2AA6">
            <w:pPr>
              <w:rPr>
                <w:rFonts w:eastAsiaTheme="minorEastAsia"/>
                <w:lang w:eastAsia="zh-CN"/>
              </w:rPr>
            </w:pPr>
          </w:p>
        </w:tc>
        <w:tc>
          <w:tcPr>
            <w:tcW w:w="2347" w:type="dxa"/>
          </w:tcPr>
          <w:p w14:paraId="5E68EC36" w14:textId="77777777" w:rsidR="00FF2AA6" w:rsidRDefault="00FF2AA6" w:rsidP="00FF2AA6">
            <w:pPr>
              <w:rPr>
                <w:rFonts w:eastAsia="DengXian"/>
                <w:lang w:eastAsia="zh-CN"/>
              </w:rPr>
            </w:pPr>
          </w:p>
        </w:tc>
        <w:tc>
          <w:tcPr>
            <w:tcW w:w="5631" w:type="dxa"/>
          </w:tcPr>
          <w:p w14:paraId="7A3AB758" w14:textId="77777777" w:rsidR="00FF2AA6" w:rsidRDefault="00FF2AA6" w:rsidP="00FF2AA6">
            <w:pPr>
              <w:rPr>
                <w:rFonts w:eastAsia="DengXian"/>
                <w:lang w:eastAsia="zh-CN"/>
              </w:rPr>
            </w:pPr>
          </w:p>
        </w:tc>
      </w:tr>
      <w:tr w:rsidR="00FF2AA6" w14:paraId="12E99661" w14:textId="77777777" w:rsidTr="00FF2AA6">
        <w:tc>
          <w:tcPr>
            <w:tcW w:w="1661" w:type="dxa"/>
          </w:tcPr>
          <w:p w14:paraId="2F8FB875" w14:textId="77777777" w:rsidR="00FF2AA6" w:rsidRDefault="00FF2AA6" w:rsidP="00FF2AA6">
            <w:pPr>
              <w:rPr>
                <w:rFonts w:eastAsiaTheme="minorEastAsia"/>
                <w:lang w:eastAsia="zh-CN"/>
              </w:rPr>
            </w:pPr>
          </w:p>
        </w:tc>
        <w:tc>
          <w:tcPr>
            <w:tcW w:w="2347" w:type="dxa"/>
          </w:tcPr>
          <w:p w14:paraId="37A42165" w14:textId="77777777" w:rsidR="00FF2AA6" w:rsidRDefault="00FF2AA6" w:rsidP="00FF2AA6">
            <w:pPr>
              <w:rPr>
                <w:rFonts w:eastAsia="DengXian"/>
                <w:lang w:eastAsia="zh-CN"/>
              </w:rPr>
            </w:pPr>
          </w:p>
        </w:tc>
        <w:tc>
          <w:tcPr>
            <w:tcW w:w="5631" w:type="dxa"/>
          </w:tcPr>
          <w:p w14:paraId="2EA1DEB5" w14:textId="77777777" w:rsidR="00FF2AA6" w:rsidRDefault="00FF2AA6" w:rsidP="00FF2AA6">
            <w:pPr>
              <w:rPr>
                <w:rFonts w:eastAsia="DengXian"/>
                <w:lang w:eastAsia="zh-CN"/>
              </w:rPr>
            </w:pPr>
          </w:p>
        </w:tc>
      </w:tr>
      <w:tr w:rsidR="00FF2AA6" w14:paraId="5FFE4767" w14:textId="77777777" w:rsidTr="00FF2AA6">
        <w:tc>
          <w:tcPr>
            <w:tcW w:w="1661" w:type="dxa"/>
          </w:tcPr>
          <w:p w14:paraId="263ACBCD" w14:textId="77777777" w:rsidR="00FF2AA6" w:rsidRDefault="00FF2AA6" w:rsidP="00FF2AA6">
            <w:pPr>
              <w:rPr>
                <w:rFonts w:eastAsiaTheme="minorEastAsia"/>
                <w:lang w:eastAsia="zh-CN"/>
              </w:rPr>
            </w:pPr>
          </w:p>
        </w:tc>
        <w:tc>
          <w:tcPr>
            <w:tcW w:w="2347" w:type="dxa"/>
          </w:tcPr>
          <w:p w14:paraId="38A932AB" w14:textId="77777777" w:rsidR="00FF2AA6" w:rsidRDefault="00FF2AA6" w:rsidP="00FF2AA6">
            <w:pPr>
              <w:rPr>
                <w:rFonts w:eastAsia="DengXian"/>
                <w:lang w:eastAsia="zh-CN"/>
              </w:rPr>
            </w:pPr>
          </w:p>
        </w:tc>
        <w:tc>
          <w:tcPr>
            <w:tcW w:w="5631" w:type="dxa"/>
          </w:tcPr>
          <w:p w14:paraId="4E0990A1" w14:textId="77777777" w:rsidR="00FF2AA6" w:rsidRDefault="00FF2AA6" w:rsidP="00FF2AA6">
            <w:pPr>
              <w:rPr>
                <w:rFonts w:eastAsia="DengXian"/>
                <w:lang w:eastAsia="zh-CN"/>
              </w:rPr>
            </w:pPr>
          </w:p>
        </w:tc>
      </w:tr>
    </w:tbl>
    <w:p w14:paraId="39062F3B" w14:textId="77777777" w:rsidR="00A0275B" w:rsidRPr="006F7C96" w:rsidRDefault="00A0275B" w:rsidP="00A0275B">
      <w:pPr>
        <w:pStyle w:val="a8"/>
        <w:rPr>
          <w:b/>
          <w:color w:val="0070C0"/>
          <w:lang w:eastAsia="zh-CN"/>
        </w:rPr>
      </w:pPr>
      <w:r w:rsidRPr="006F7C96">
        <w:rPr>
          <w:b/>
          <w:color w:val="0070C0"/>
          <w:lang w:eastAsia="zh-CN"/>
        </w:rPr>
        <w:t xml:space="preserve">Summary: </w:t>
      </w:r>
    </w:p>
    <w:p w14:paraId="3D4ECB17" w14:textId="77777777" w:rsidR="00A0275B" w:rsidRDefault="00A0275B" w:rsidP="00A0275B">
      <w:pPr>
        <w:pStyle w:val="a8"/>
        <w:jc w:val="both"/>
        <w:rPr>
          <w:b/>
          <w:bCs/>
          <w:color w:val="0070C0"/>
          <w:lang w:eastAsia="zh-CN"/>
        </w:rPr>
      </w:pPr>
    </w:p>
    <w:p w14:paraId="12D21756" w14:textId="77777777" w:rsidR="00A0275B" w:rsidRPr="006E13EB" w:rsidRDefault="00A0275B" w:rsidP="00A0275B">
      <w:pPr>
        <w:pStyle w:val="a8"/>
        <w:jc w:val="both"/>
        <w:rPr>
          <w:color w:val="0070C0"/>
          <w:lang w:val="en-GB" w:eastAsia="zh-CN"/>
        </w:rPr>
      </w:pPr>
      <w:r w:rsidRPr="006E13EB">
        <w:rPr>
          <w:color w:val="0070C0"/>
          <w:lang w:val="en-GB" w:eastAsia="zh-CN"/>
        </w:rPr>
        <w:t>With this, Rapporteur suggests that:</w:t>
      </w:r>
    </w:p>
    <w:p w14:paraId="20D5F9E3" w14:textId="77777777" w:rsidR="00A0275B" w:rsidRPr="00D01523" w:rsidRDefault="00A0275B" w:rsidP="00A0275B">
      <w:pPr>
        <w:pStyle w:val="a8"/>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6E7DC6CE" w14:textId="24288B56" w:rsidR="003E00A2" w:rsidRDefault="003E00A2" w:rsidP="00504152">
      <w:pPr>
        <w:pStyle w:val="a0"/>
        <w:rPr>
          <w:lang w:val="en-GB" w:eastAsia="zh-CN"/>
        </w:rPr>
      </w:pPr>
    </w:p>
    <w:p w14:paraId="4276266D" w14:textId="77777777" w:rsidR="00D313DC" w:rsidRDefault="00D313DC" w:rsidP="00504152">
      <w:pPr>
        <w:pStyle w:val="a0"/>
        <w:rPr>
          <w:lang w:val="en-GB" w:eastAsia="zh-CN"/>
        </w:rPr>
      </w:pPr>
    </w:p>
    <w:p w14:paraId="736136DE" w14:textId="31EAD3BA" w:rsidR="00256C76" w:rsidRPr="00C022B6" w:rsidRDefault="00256C76" w:rsidP="00256C76">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ther open issue list</w:t>
      </w:r>
    </w:p>
    <w:p w14:paraId="64238F36" w14:textId="765198E0" w:rsidR="00114AFB" w:rsidRPr="00504152" w:rsidRDefault="00114AFB" w:rsidP="009B06C8">
      <w:pPr>
        <w:spacing w:after="120"/>
        <w:jc w:val="both"/>
        <w:rPr>
          <w:rFonts w:eastAsia="DengXian"/>
          <w:b/>
          <w:szCs w:val="20"/>
          <w:lang w:val="en-GB"/>
        </w:rPr>
      </w:pPr>
      <w:r w:rsidRPr="00504152">
        <w:rPr>
          <w:rFonts w:eastAsia="DengXian"/>
          <w:b/>
          <w:szCs w:val="20"/>
          <w:lang w:val="en-GB"/>
        </w:rPr>
        <w:t xml:space="preserve">Rapporteur </w:t>
      </w:r>
      <w:r w:rsidR="007158B6">
        <w:rPr>
          <w:rFonts w:eastAsia="DengXian"/>
          <w:b/>
          <w:szCs w:val="20"/>
          <w:lang w:val="en-GB"/>
        </w:rPr>
        <w:t xml:space="preserve">provides the list of </w:t>
      </w:r>
      <w:r w:rsidRPr="00504152">
        <w:rPr>
          <w:rFonts w:eastAsia="DengXian"/>
          <w:b/>
          <w:szCs w:val="20"/>
          <w:lang w:val="en-GB"/>
        </w:rPr>
        <w:t>open issues as below</w:t>
      </w:r>
      <w:r w:rsidR="007158B6">
        <w:rPr>
          <w:rFonts w:eastAsia="DengXian"/>
          <w:b/>
          <w:szCs w:val="20"/>
          <w:lang w:val="en-GB"/>
        </w:rPr>
        <w:t xml:space="preserve">, and the corresponding suggestions on how to address them. Some of them </w:t>
      </w:r>
      <w:r w:rsidRPr="00504152">
        <w:rPr>
          <w:rFonts w:eastAsia="DengXian"/>
          <w:b/>
          <w:szCs w:val="20"/>
          <w:lang w:val="en-GB"/>
        </w:rPr>
        <w:t xml:space="preserve">could be further discussed based on contributions or </w:t>
      </w:r>
      <w:proofErr w:type="spellStart"/>
      <w:r w:rsidRPr="00504152">
        <w:rPr>
          <w:rFonts w:eastAsia="DengXian"/>
          <w:b/>
          <w:szCs w:val="20"/>
          <w:lang w:val="en-GB"/>
        </w:rPr>
        <w:t>resoved</w:t>
      </w:r>
      <w:proofErr w:type="spellEnd"/>
      <w:r w:rsidRPr="00504152">
        <w:rPr>
          <w:rFonts w:eastAsia="DengXian"/>
          <w:b/>
          <w:szCs w:val="20"/>
          <w:lang w:val="en-GB"/>
        </w:rPr>
        <w:t xml:space="preserve"> based on further progress. Companies are invited to provide comments on whether it is open issue and </w:t>
      </w:r>
      <w:r w:rsidR="007158B6">
        <w:rPr>
          <w:rFonts w:eastAsia="DengXian"/>
          <w:b/>
          <w:szCs w:val="20"/>
          <w:lang w:val="en-GB"/>
        </w:rPr>
        <w:t xml:space="preserve">whether the suggestions from </w:t>
      </w:r>
      <w:proofErr w:type="spellStart"/>
      <w:r w:rsidR="007158B6">
        <w:rPr>
          <w:rFonts w:eastAsia="DengXian"/>
          <w:b/>
          <w:szCs w:val="20"/>
          <w:lang w:val="en-GB"/>
        </w:rPr>
        <w:t>reapporteur</w:t>
      </w:r>
      <w:proofErr w:type="spellEnd"/>
      <w:r w:rsidR="007158B6">
        <w:rPr>
          <w:rFonts w:eastAsia="DengXian"/>
          <w:b/>
          <w:szCs w:val="20"/>
          <w:lang w:val="en-GB"/>
        </w:rPr>
        <w:t xml:space="preserve"> is accuracy enough</w:t>
      </w:r>
      <w:r w:rsidRPr="00504152">
        <w:rPr>
          <w:rFonts w:eastAsia="DengXian"/>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114AFB" w14:paraId="4F51F421" w14:textId="77777777" w:rsidTr="00E6053E">
        <w:tc>
          <w:tcPr>
            <w:tcW w:w="1984" w:type="dxa"/>
          </w:tcPr>
          <w:p w14:paraId="4339E6EE" w14:textId="77777777" w:rsidR="00114AFB" w:rsidRPr="00B10971" w:rsidRDefault="00114AFB" w:rsidP="00E6053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1F5D09E9" w14:textId="77777777" w:rsidR="00114AFB" w:rsidRPr="00B10971" w:rsidRDefault="00114AFB" w:rsidP="00E6053E">
            <w:pPr>
              <w:rPr>
                <w:rFonts w:eastAsia="DengXian"/>
                <w:b/>
                <w:bCs/>
                <w:lang w:eastAsia="zh-CN"/>
              </w:rPr>
            </w:pPr>
            <w:r>
              <w:rPr>
                <w:rFonts w:eastAsia="DengXian"/>
                <w:b/>
                <w:bCs/>
                <w:lang w:eastAsia="zh-CN"/>
              </w:rPr>
              <w:t>Comments</w:t>
            </w:r>
          </w:p>
        </w:tc>
      </w:tr>
      <w:tr w:rsidR="00114AFB" w14:paraId="6F6F013B" w14:textId="77777777" w:rsidTr="00E6053E">
        <w:tc>
          <w:tcPr>
            <w:tcW w:w="1984" w:type="dxa"/>
          </w:tcPr>
          <w:p w14:paraId="160F7094" w14:textId="49B96258" w:rsidR="00114AFB" w:rsidRDefault="00114AFB" w:rsidP="00E6053E">
            <w:pPr>
              <w:rPr>
                <w:rFonts w:eastAsia="DengXian"/>
                <w:lang w:eastAsia="zh-CN"/>
              </w:rPr>
            </w:pPr>
          </w:p>
        </w:tc>
        <w:tc>
          <w:tcPr>
            <w:tcW w:w="7229" w:type="dxa"/>
          </w:tcPr>
          <w:p w14:paraId="695EA864" w14:textId="5277670E" w:rsidR="005873B2" w:rsidRPr="003D0F73" w:rsidRDefault="005873B2" w:rsidP="00E6053E">
            <w:pPr>
              <w:rPr>
                <w:rFonts w:eastAsia="DengXian"/>
                <w:lang w:eastAsia="zh-CN"/>
              </w:rPr>
            </w:pPr>
          </w:p>
        </w:tc>
      </w:tr>
      <w:tr w:rsidR="00114AFB" w14:paraId="49E28913" w14:textId="77777777" w:rsidTr="00E6053E">
        <w:tc>
          <w:tcPr>
            <w:tcW w:w="1984" w:type="dxa"/>
          </w:tcPr>
          <w:p w14:paraId="108F2CC6" w14:textId="31C4AC82" w:rsidR="00114AFB" w:rsidRDefault="00114AFB" w:rsidP="00E6053E">
            <w:pPr>
              <w:rPr>
                <w:rFonts w:eastAsia="DengXian"/>
                <w:lang w:eastAsia="zh-CN"/>
              </w:rPr>
            </w:pPr>
          </w:p>
        </w:tc>
        <w:tc>
          <w:tcPr>
            <w:tcW w:w="7229" w:type="dxa"/>
          </w:tcPr>
          <w:p w14:paraId="5FB5509D" w14:textId="67FEB723" w:rsidR="001244D4" w:rsidRPr="00507FCB" w:rsidRDefault="001244D4" w:rsidP="00E6053E">
            <w:pPr>
              <w:rPr>
                <w:rFonts w:eastAsia="DengXian"/>
                <w:color w:val="5B9BD5" w:themeColor="accent5"/>
                <w:lang w:eastAsia="zh-CN"/>
              </w:rPr>
            </w:pPr>
          </w:p>
        </w:tc>
      </w:tr>
      <w:tr w:rsidR="00114AFB" w14:paraId="61B1A178" w14:textId="77777777" w:rsidTr="00E6053E">
        <w:tc>
          <w:tcPr>
            <w:tcW w:w="1984" w:type="dxa"/>
          </w:tcPr>
          <w:p w14:paraId="12B18947" w14:textId="0C002C4C" w:rsidR="00114AFB" w:rsidRDefault="00114AFB" w:rsidP="00E6053E">
            <w:pPr>
              <w:rPr>
                <w:rFonts w:eastAsia="DengXian"/>
                <w:lang w:eastAsia="zh-CN"/>
              </w:rPr>
            </w:pPr>
          </w:p>
        </w:tc>
        <w:tc>
          <w:tcPr>
            <w:tcW w:w="7229" w:type="dxa"/>
          </w:tcPr>
          <w:p w14:paraId="3FEC276F" w14:textId="1EE32B48" w:rsidR="00114AFB" w:rsidRDefault="00114AFB" w:rsidP="00E6053E">
            <w:pPr>
              <w:rPr>
                <w:rFonts w:eastAsia="DengXian"/>
                <w:lang w:eastAsia="zh-CN"/>
              </w:rPr>
            </w:pPr>
          </w:p>
        </w:tc>
      </w:tr>
      <w:tr w:rsidR="00114AFB" w14:paraId="4E348016" w14:textId="77777777" w:rsidTr="00E6053E">
        <w:tc>
          <w:tcPr>
            <w:tcW w:w="1984" w:type="dxa"/>
          </w:tcPr>
          <w:p w14:paraId="768C51C1" w14:textId="77777777" w:rsidR="00114AFB" w:rsidRDefault="00114AFB" w:rsidP="00E6053E">
            <w:pPr>
              <w:rPr>
                <w:rFonts w:eastAsia="DengXian"/>
                <w:lang w:eastAsia="zh-CN"/>
              </w:rPr>
            </w:pPr>
          </w:p>
        </w:tc>
        <w:tc>
          <w:tcPr>
            <w:tcW w:w="7229" w:type="dxa"/>
          </w:tcPr>
          <w:p w14:paraId="00295F2A" w14:textId="77777777" w:rsidR="00114AFB" w:rsidRDefault="00114AFB" w:rsidP="00E6053E">
            <w:pPr>
              <w:rPr>
                <w:rFonts w:eastAsia="DengXian"/>
                <w:lang w:eastAsia="zh-CN"/>
              </w:rPr>
            </w:pPr>
          </w:p>
        </w:tc>
      </w:tr>
      <w:tr w:rsidR="00114AFB" w14:paraId="5A1BA6FB" w14:textId="77777777" w:rsidTr="00E6053E">
        <w:tc>
          <w:tcPr>
            <w:tcW w:w="1984" w:type="dxa"/>
          </w:tcPr>
          <w:p w14:paraId="4F229DD1" w14:textId="77777777" w:rsidR="00114AFB" w:rsidRDefault="00114AFB" w:rsidP="00E6053E">
            <w:pPr>
              <w:rPr>
                <w:rFonts w:eastAsia="DengXian"/>
                <w:lang w:eastAsia="zh-CN"/>
              </w:rPr>
            </w:pPr>
          </w:p>
        </w:tc>
        <w:tc>
          <w:tcPr>
            <w:tcW w:w="7229" w:type="dxa"/>
          </w:tcPr>
          <w:p w14:paraId="7E0D2A45" w14:textId="77777777" w:rsidR="00114AFB" w:rsidRDefault="00114AFB" w:rsidP="00E6053E">
            <w:pPr>
              <w:rPr>
                <w:rFonts w:eastAsia="DengXian"/>
                <w:lang w:eastAsia="zh-CN"/>
              </w:rPr>
            </w:pPr>
          </w:p>
        </w:tc>
      </w:tr>
    </w:tbl>
    <w:p w14:paraId="44113B7A" w14:textId="1B82A4AB" w:rsidR="00114AFB" w:rsidRDefault="00114AFB" w:rsidP="00504152">
      <w:pPr>
        <w:pStyle w:val="a0"/>
        <w:rPr>
          <w:lang w:val="en-GB" w:eastAsia="zh-CN"/>
        </w:rPr>
      </w:pPr>
    </w:p>
    <w:p w14:paraId="1289D8ED" w14:textId="008D3992" w:rsidR="00F33E7A" w:rsidRPr="00FD665D" w:rsidRDefault="00F33E7A" w:rsidP="00F33E7A">
      <w:pPr>
        <w:pStyle w:val="3"/>
        <w:numPr>
          <w:ilvl w:val="2"/>
          <w:numId w:val="9"/>
        </w:numPr>
        <w:rPr>
          <w:rFonts w:eastAsiaTheme="minorEastAsia"/>
          <w:b w:val="0"/>
          <w:bCs w:val="0"/>
          <w:sz w:val="24"/>
          <w:szCs w:val="24"/>
          <w:lang w:eastAsia="zh-CN"/>
        </w:rPr>
      </w:pPr>
      <w:r>
        <w:rPr>
          <w:rFonts w:eastAsiaTheme="minorEastAsia"/>
          <w:b w:val="0"/>
          <w:bCs w:val="0"/>
          <w:sz w:val="24"/>
          <w:szCs w:val="24"/>
          <w:lang w:eastAsia="zh-CN"/>
        </w:rPr>
        <w:t>Closed open issue</w:t>
      </w:r>
      <w:r w:rsidR="008028C6">
        <w:rPr>
          <w:rFonts w:eastAsiaTheme="minorEastAsia"/>
          <w:b w:val="0"/>
          <w:bCs w:val="0"/>
          <w:sz w:val="24"/>
          <w:szCs w:val="24"/>
          <w:lang w:eastAsia="zh-CN"/>
        </w:rPr>
        <w:t>s</w:t>
      </w:r>
    </w:p>
    <w:tbl>
      <w:tblPr>
        <w:tblStyle w:val="af3"/>
        <w:tblW w:w="0" w:type="auto"/>
        <w:tblLook w:val="04A0" w:firstRow="1" w:lastRow="0" w:firstColumn="1" w:lastColumn="0" w:noHBand="0" w:noVBand="1"/>
      </w:tblPr>
      <w:tblGrid>
        <w:gridCol w:w="988"/>
        <w:gridCol w:w="4636"/>
        <w:gridCol w:w="4004"/>
      </w:tblGrid>
      <w:tr w:rsidR="00473F58" w:rsidRPr="00962A27" w14:paraId="73D56E67" w14:textId="77777777" w:rsidTr="00E04A1F">
        <w:tc>
          <w:tcPr>
            <w:tcW w:w="988" w:type="dxa"/>
          </w:tcPr>
          <w:p w14:paraId="1CFEE741" w14:textId="77777777" w:rsidR="00473F58" w:rsidRPr="00962A27" w:rsidRDefault="00473F58" w:rsidP="00E04A1F">
            <w:pPr>
              <w:pStyle w:val="EditorsNote"/>
              <w:ind w:left="0" w:firstLine="0"/>
              <w:jc w:val="both"/>
              <w:rPr>
                <w:rFonts w:eastAsia="ＭＳ 明朝"/>
                <w:b/>
                <w:bCs/>
                <w:color w:val="auto"/>
                <w:lang w:eastAsia="ko-KR"/>
              </w:rPr>
            </w:pPr>
            <w:r>
              <w:rPr>
                <w:rFonts w:eastAsia="ＭＳ 明朝"/>
                <w:b/>
                <w:bCs/>
                <w:color w:val="auto"/>
                <w:lang w:eastAsia="ko-KR"/>
              </w:rPr>
              <w:t>Index</w:t>
            </w:r>
          </w:p>
        </w:tc>
        <w:tc>
          <w:tcPr>
            <w:tcW w:w="4636" w:type="dxa"/>
          </w:tcPr>
          <w:p w14:paraId="79FA6826" w14:textId="77777777" w:rsidR="00473F58" w:rsidRPr="00962A27" w:rsidRDefault="00473F58" w:rsidP="00E04A1F">
            <w:pPr>
              <w:pStyle w:val="EditorsNote"/>
              <w:ind w:left="0" w:firstLine="0"/>
              <w:jc w:val="both"/>
              <w:rPr>
                <w:rFonts w:eastAsia="ＭＳ 明朝"/>
                <w:b/>
                <w:bCs/>
                <w:color w:val="auto"/>
                <w:lang w:eastAsia="ko-KR"/>
              </w:rPr>
            </w:pPr>
            <w:r w:rsidRPr="00962A27">
              <w:rPr>
                <w:rFonts w:eastAsia="ＭＳ 明朝"/>
                <w:b/>
                <w:bCs/>
                <w:color w:val="auto"/>
                <w:lang w:eastAsia="ko-KR"/>
              </w:rPr>
              <w:t>Issue description</w:t>
            </w:r>
          </w:p>
        </w:tc>
        <w:tc>
          <w:tcPr>
            <w:tcW w:w="4004" w:type="dxa"/>
          </w:tcPr>
          <w:p w14:paraId="167A7B35" w14:textId="685C87FB" w:rsidR="00473F58" w:rsidRPr="00962A27" w:rsidRDefault="007B4C2E" w:rsidP="007B4C2E">
            <w:pPr>
              <w:pStyle w:val="EditorsNote"/>
              <w:spacing w:after="0"/>
              <w:ind w:left="0" w:firstLine="0"/>
              <w:jc w:val="both"/>
              <w:rPr>
                <w:rFonts w:eastAsia="ＭＳ 明朝"/>
                <w:b/>
                <w:bCs/>
                <w:color w:val="auto"/>
                <w:lang w:eastAsia="ko-KR"/>
              </w:rPr>
            </w:pPr>
            <w:r>
              <w:rPr>
                <w:rFonts w:eastAsia="ＭＳ 明朝"/>
                <w:b/>
                <w:bCs/>
                <w:color w:val="auto"/>
                <w:lang w:eastAsia="ko-KR"/>
              </w:rPr>
              <w:t>Status</w:t>
            </w:r>
          </w:p>
        </w:tc>
      </w:tr>
      <w:tr w:rsidR="007B4C2E" w:rsidRPr="0066218E" w14:paraId="3E2850F2" w14:textId="77777777" w:rsidTr="00E04A1F">
        <w:tc>
          <w:tcPr>
            <w:tcW w:w="988" w:type="dxa"/>
          </w:tcPr>
          <w:p w14:paraId="73B09C8D" w14:textId="14901D69" w:rsidR="007B4C2E" w:rsidRPr="005655FE" w:rsidRDefault="007B4C2E" w:rsidP="007B4C2E">
            <w:pPr>
              <w:pStyle w:val="EditorsNote"/>
              <w:ind w:left="0" w:firstLine="0"/>
              <w:jc w:val="both"/>
              <w:rPr>
                <w:rFonts w:eastAsia="ＭＳ 明朝"/>
                <w:color w:val="808080" w:themeColor="background1" w:themeShade="80"/>
                <w:lang w:eastAsia="ko-KR"/>
              </w:rPr>
            </w:pPr>
            <w:r w:rsidRPr="005655FE">
              <w:rPr>
                <w:rFonts w:eastAsia="ＭＳ 明朝"/>
                <w:color w:val="808080" w:themeColor="background1" w:themeShade="80"/>
                <w:lang w:eastAsia="ko-KR"/>
              </w:rPr>
              <w:t>RRC-1</w:t>
            </w:r>
          </w:p>
        </w:tc>
        <w:tc>
          <w:tcPr>
            <w:tcW w:w="4636" w:type="dxa"/>
          </w:tcPr>
          <w:p w14:paraId="5972C209" w14:textId="04E23611"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whether </w:t>
            </w:r>
            <w:proofErr w:type="spellStart"/>
            <w:r w:rsidRPr="005655FE">
              <w:rPr>
                <w:b/>
                <w:bCs/>
                <w:color w:val="808080" w:themeColor="background1" w:themeShade="80"/>
                <w:u w:val="single"/>
              </w:rPr>
              <w:t>whether</w:t>
            </w:r>
            <w:proofErr w:type="spellEnd"/>
            <w:r w:rsidRPr="005655FE">
              <w:rPr>
                <w:b/>
                <w:bCs/>
                <w:color w:val="808080" w:themeColor="background1" w:themeShade="80"/>
                <w:u w:val="single"/>
              </w:rPr>
              <w:t xml:space="preserve"> RRM relaxation configuration is provided in SIB2</w:t>
            </w:r>
          </w:p>
        </w:tc>
        <w:tc>
          <w:tcPr>
            <w:tcW w:w="4004" w:type="dxa"/>
          </w:tcPr>
          <w:p w14:paraId="228AB401" w14:textId="3928179F" w:rsidR="007B4C2E" w:rsidRPr="005655FE" w:rsidRDefault="007B4C2E" w:rsidP="007B4C2E">
            <w:pPr>
              <w:pStyle w:val="EditorsNote"/>
              <w:ind w:left="0" w:firstLine="0"/>
              <w:jc w:val="both"/>
              <w:rPr>
                <w:rFonts w:eastAsia="ＭＳ 明朝"/>
                <w:color w:val="808080" w:themeColor="background1" w:themeShade="80"/>
                <w:lang w:eastAsia="ko-KR"/>
              </w:rPr>
            </w:pPr>
            <w:r w:rsidRPr="005655FE">
              <w:rPr>
                <w:rFonts w:eastAsia="ＭＳ 明朝"/>
                <w:b/>
                <w:bCs/>
                <w:color w:val="808080" w:themeColor="background1" w:themeShade="80"/>
                <w:lang w:eastAsia="ko-KR"/>
              </w:rPr>
              <w:t>Closed</w:t>
            </w:r>
          </w:p>
        </w:tc>
      </w:tr>
      <w:tr w:rsidR="007B4C2E" w:rsidRPr="0066218E" w14:paraId="6A6EE8A6" w14:textId="77777777" w:rsidTr="00E04A1F">
        <w:tc>
          <w:tcPr>
            <w:tcW w:w="988" w:type="dxa"/>
          </w:tcPr>
          <w:p w14:paraId="64163282" w14:textId="225819AF" w:rsidR="007B4C2E" w:rsidRPr="005655FE" w:rsidRDefault="007B4C2E" w:rsidP="007B4C2E">
            <w:pPr>
              <w:pStyle w:val="EditorsNote"/>
              <w:ind w:left="0" w:firstLine="0"/>
              <w:jc w:val="both"/>
              <w:rPr>
                <w:rFonts w:eastAsia="ＭＳ 明朝"/>
                <w:color w:val="808080" w:themeColor="background1" w:themeShade="80"/>
                <w:lang w:eastAsia="ko-KR"/>
              </w:rPr>
            </w:pPr>
            <w:r w:rsidRPr="005655FE">
              <w:rPr>
                <w:rFonts w:eastAsia="ＭＳ 明朝"/>
                <w:color w:val="808080" w:themeColor="background1" w:themeShade="80"/>
                <w:lang w:eastAsia="ko-KR"/>
              </w:rPr>
              <w:t>RRC-</w:t>
            </w:r>
            <w:r w:rsidR="00486674" w:rsidRPr="005655FE">
              <w:rPr>
                <w:rFonts w:eastAsia="ＭＳ 明朝"/>
                <w:color w:val="808080" w:themeColor="background1" w:themeShade="80"/>
                <w:lang w:eastAsia="ko-KR"/>
              </w:rPr>
              <w:t>2</w:t>
            </w:r>
          </w:p>
        </w:tc>
        <w:tc>
          <w:tcPr>
            <w:tcW w:w="4636" w:type="dxa"/>
          </w:tcPr>
          <w:p w14:paraId="429C8C7A" w14:textId="1C3C0408"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whether entry/exit condition is mandatory or optional</w:t>
            </w:r>
          </w:p>
        </w:tc>
        <w:tc>
          <w:tcPr>
            <w:tcW w:w="4004" w:type="dxa"/>
          </w:tcPr>
          <w:p w14:paraId="0AC609B4" w14:textId="521EFFFC" w:rsidR="007B4C2E" w:rsidRPr="005655FE" w:rsidRDefault="007B4C2E" w:rsidP="007B4C2E">
            <w:pPr>
              <w:pStyle w:val="EditorsNote"/>
              <w:ind w:left="0" w:firstLine="0"/>
              <w:jc w:val="both"/>
              <w:rPr>
                <w:rFonts w:eastAsia="ＭＳ 明朝"/>
                <w:color w:val="808080" w:themeColor="background1" w:themeShade="80"/>
                <w:lang w:eastAsia="ko-KR"/>
              </w:rPr>
            </w:pPr>
            <w:r w:rsidRPr="005655FE">
              <w:rPr>
                <w:rFonts w:eastAsia="ＭＳ 明朝"/>
                <w:b/>
                <w:bCs/>
                <w:color w:val="808080" w:themeColor="background1" w:themeShade="80"/>
                <w:lang w:eastAsia="ko-KR"/>
              </w:rPr>
              <w:t>Closed</w:t>
            </w:r>
          </w:p>
        </w:tc>
      </w:tr>
      <w:tr w:rsidR="005930EB" w:rsidRPr="0066218E" w14:paraId="5A5056FA" w14:textId="77777777" w:rsidTr="00E04A1F">
        <w:tc>
          <w:tcPr>
            <w:tcW w:w="988" w:type="dxa"/>
          </w:tcPr>
          <w:p w14:paraId="4FAF583D" w14:textId="30C03854" w:rsidR="005930EB" w:rsidRPr="005655FE" w:rsidRDefault="005930EB" w:rsidP="005930EB">
            <w:pPr>
              <w:pStyle w:val="EditorsNote"/>
              <w:ind w:left="0" w:firstLine="0"/>
              <w:jc w:val="both"/>
              <w:rPr>
                <w:rFonts w:eastAsia="ＭＳ 明朝"/>
                <w:color w:val="808080" w:themeColor="background1" w:themeShade="80"/>
                <w:lang w:eastAsia="ko-KR"/>
              </w:rPr>
            </w:pPr>
            <w:r w:rsidRPr="005655FE">
              <w:rPr>
                <w:rFonts w:eastAsia="ＭＳ 明朝"/>
                <w:color w:val="808080" w:themeColor="background1" w:themeShade="80"/>
                <w:lang w:eastAsia="ko-KR"/>
              </w:rPr>
              <w:t>RRC-4</w:t>
            </w:r>
          </w:p>
        </w:tc>
        <w:tc>
          <w:tcPr>
            <w:tcW w:w="4636" w:type="dxa"/>
          </w:tcPr>
          <w:p w14:paraId="14D8EC56" w14:textId="570612FD" w:rsidR="005930EB" w:rsidRPr="005655FE" w:rsidRDefault="005930EB" w:rsidP="005930EB">
            <w:pPr>
              <w:pStyle w:val="a0"/>
              <w:rPr>
                <w:b/>
                <w:bCs/>
                <w:color w:val="808080" w:themeColor="background1" w:themeShade="80"/>
                <w:u w:val="single"/>
              </w:rPr>
            </w:pPr>
            <w:r w:rsidRPr="005655FE">
              <w:rPr>
                <w:b/>
                <w:bCs/>
                <w:color w:val="808080" w:themeColor="background1" w:themeShade="80"/>
                <w:u w:val="single"/>
              </w:rPr>
              <w:t>value range for offset UAI for LP-WUS monitoring for option 1-1 and option 1-2</w:t>
            </w:r>
          </w:p>
        </w:tc>
        <w:tc>
          <w:tcPr>
            <w:tcW w:w="4004" w:type="dxa"/>
          </w:tcPr>
          <w:p w14:paraId="60EF605A" w14:textId="01A65975" w:rsidR="005930EB" w:rsidRPr="005655FE" w:rsidRDefault="005930EB" w:rsidP="005930EB">
            <w:pPr>
              <w:pStyle w:val="EditorsNote"/>
              <w:ind w:left="0" w:firstLine="0"/>
              <w:jc w:val="both"/>
              <w:rPr>
                <w:rFonts w:eastAsia="ＭＳ 明朝"/>
                <w:b/>
                <w:bCs/>
                <w:color w:val="808080" w:themeColor="background1" w:themeShade="80"/>
                <w:lang w:eastAsia="ko-KR"/>
              </w:rPr>
            </w:pPr>
            <w:r w:rsidRPr="005655FE">
              <w:rPr>
                <w:rFonts w:eastAsia="ＭＳ 明朝"/>
                <w:b/>
                <w:bCs/>
                <w:color w:val="808080" w:themeColor="background1" w:themeShade="80"/>
                <w:lang w:eastAsia="ko-KR"/>
              </w:rPr>
              <w:t>Closed</w:t>
            </w:r>
          </w:p>
        </w:tc>
      </w:tr>
      <w:tr w:rsidR="00486674" w:rsidRPr="0066218E" w14:paraId="7F8FB555" w14:textId="77777777" w:rsidTr="00E04A1F">
        <w:tc>
          <w:tcPr>
            <w:tcW w:w="988" w:type="dxa"/>
          </w:tcPr>
          <w:p w14:paraId="0EA45784" w14:textId="685B10AE" w:rsidR="00486674" w:rsidRPr="005655FE" w:rsidRDefault="00486674" w:rsidP="00486674">
            <w:pPr>
              <w:pStyle w:val="EditorsNote"/>
              <w:ind w:left="0" w:firstLine="0"/>
              <w:jc w:val="both"/>
              <w:rPr>
                <w:rFonts w:eastAsia="ＭＳ 明朝"/>
                <w:color w:val="808080" w:themeColor="background1" w:themeShade="80"/>
                <w:lang w:eastAsia="ko-KR"/>
              </w:rPr>
            </w:pPr>
            <w:r w:rsidRPr="005655FE">
              <w:rPr>
                <w:rFonts w:eastAsia="ＭＳ 明朝"/>
                <w:color w:val="808080" w:themeColor="background1" w:themeShade="80"/>
                <w:lang w:eastAsia="ko-KR"/>
              </w:rPr>
              <w:t>RRC-9</w:t>
            </w:r>
          </w:p>
        </w:tc>
        <w:tc>
          <w:tcPr>
            <w:tcW w:w="4636" w:type="dxa"/>
          </w:tcPr>
          <w:p w14:paraId="51BE1A79" w14:textId="0E5285B0"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FFS on whether/how RRM relaxation is applicable for high priority frequency</w:t>
            </w:r>
          </w:p>
        </w:tc>
        <w:tc>
          <w:tcPr>
            <w:tcW w:w="4004" w:type="dxa"/>
          </w:tcPr>
          <w:p w14:paraId="050A84A7" w14:textId="29C99779" w:rsidR="00486674" w:rsidRPr="005655FE" w:rsidRDefault="00486674" w:rsidP="00486674">
            <w:pPr>
              <w:pStyle w:val="EditorsNote"/>
              <w:ind w:left="0" w:firstLine="0"/>
              <w:jc w:val="both"/>
              <w:rPr>
                <w:rFonts w:eastAsia="ＭＳ 明朝"/>
                <w:b/>
                <w:bCs/>
                <w:color w:val="808080" w:themeColor="background1" w:themeShade="80"/>
                <w:lang w:eastAsia="ko-KR"/>
              </w:rPr>
            </w:pPr>
            <w:r w:rsidRPr="005655FE">
              <w:rPr>
                <w:rFonts w:eastAsia="ＭＳ 明朝"/>
                <w:b/>
                <w:bCs/>
                <w:color w:val="808080" w:themeColor="background1" w:themeShade="80"/>
                <w:lang w:eastAsia="ko-KR"/>
              </w:rPr>
              <w:t>Closed</w:t>
            </w:r>
          </w:p>
        </w:tc>
      </w:tr>
      <w:tr w:rsidR="00486674" w:rsidRPr="0066218E" w14:paraId="12567558" w14:textId="77777777" w:rsidTr="00E04A1F">
        <w:tc>
          <w:tcPr>
            <w:tcW w:w="988" w:type="dxa"/>
          </w:tcPr>
          <w:p w14:paraId="7D429254" w14:textId="10140DAF" w:rsidR="00486674" w:rsidRPr="005655FE" w:rsidRDefault="00486674" w:rsidP="00486674">
            <w:pPr>
              <w:pStyle w:val="EditorsNote"/>
              <w:ind w:left="0" w:firstLine="0"/>
              <w:jc w:val="both"/>
              <w:rPr>
                <w:rFonts w:eastAsia="ＭＳ 明朝"/>
                <w:color w:val="808080" w:themeColor="background1" w:themeShade="80"/>
                <w:lang w:eastAsia="ko-KR"/>
              </w:rPr>
            </w:pPr>
            <w:r w:rsidRPr="005655FE">
              <w:rPr>
                <w:rFonts w:eastAsia="ＭＳ 明朝"/>
                <w:color w:val="808080" w:themeColor="background1" w:themeShade="80"/>
                <w:lang w:eastAsia="ko-KR"/>
              </w:rPr>
              <w:t>RRC-11</w:t>
            </w:r>
          </w:p>
        </w:tc>
        <w:tc>
          <w:tcPr>
            <w:tcW w:w="4636" w:type="dxa"/>
          </w:tcPr>
          <w:p w14:paraId="7DF4903B" w14:textId="6294072E"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how to report the UAI for preferred time offset </w:t>
            </w:r>
          </w:p>
        </w:tc>
        <w:tc>
          <w:tcPr>
            <w:tcW w:w="4004" w:type="dxa"/>
          </w:tcPr>
          <w:p w14:paraId="2A4E210B" w14:textId="594EFA5A" w:rsidR="00486674" w:rsidRPr="005655FE" w:rsidRDefault="00486674" w:rsidP="00486674">
            <w:pPr>
              <w:pStyle w:val="EditorsNote"/>
              <w:ind w:left="0" w:firstLine="0"/>
              <w:jc w:val="both"/>
              <w:rPr>
                <w:rFonts w:eastAsia="ＭＳ 明朝"/>
                <w:color w:val="808080" w:themeColor="background1" w:themeShade="80"/>
                <w:lang w:eastAsia="ko-KR"/>
              </w:rPr>
            </w:pPr>
            <w:r w:rsidRPr="005655FE">
              <w:rPr>
                <w:rFonts w:eastAsia="ＭＳ 明朝"/>
                <w:b/>
                <w:bCs/>
                <w:color w:val="808080" w:themeColor="background1" w:themeShade="80"/>
                <w:lang w:eastAsia="ko-KR"/>
              </w:rPr>
              <w:t>Closed</w:t>
            </w:r>
          </w:p>
        </w:tc>
      </w:tr>
      <w:tr w:rsidR="002D3386" w:rsidRPr="0066218E" w14:paraId="412BDA4B" w14:textId="77777777" w:rsidTr="00E04A1F">
        <w:tc>
          <w:tcPr>
            <w:tcW w:w="988" w:type="dxa"/>
          </w:tcPr>
          <w:p w14:paraId="65F96054" w14:textId="77777777" w:rsidR="002D3386" w:rsidRDefault="002D3386" w:rsidP="002D3386">
            <w:pPr>
              <w:pStyle w:val="EditorsNote"/>
              <w:ind w:left="0" w:firstLine="0"/>
              <w:jc w:val="both"/>
              <w:rPr>
                <w:rFonts w:eastAsia="ＭＳ 明朝"/>
                <w:color w:val="auto"/>
                <w:lang w:eastAsia="ko-KR"/>
              </w:rPr>
            </w:pPr>
          </w:p>
        </w:tc>
        <w:tc>
          <w:tcPr>
            <w:tcW w:w="4636" w:type="dxa"/>
          </w:tcPr>
          <w:p w14:paraId="2AF153CE" w14:textId="77777777" w:rsidR="002D3386" w:rsidRPr="006516BF" w:rsidRDefault="002D3386" w:rsidP="002D3386">
            <w:pPr>
              <w:pStyle w:val="EditorsNote"/>
              <w:ind w:left="0" w:firstLine="0"/>
              <w:jc w:val="both"/>
              <w:rPr>
                <w:b/>
                <w:bCs/>
                <w:color w:val="auto"/>
                <w:u w:val="single"/>
              </w:rPr>
            </w:pPr>
          </w:p>
        </w:tc>
        <w:tc>
          <w:tcPr>
            <w:tcW w:w="4004" w:type="dxa"/>
          </w:tcPr>
          <w:p w14:paraId="0728BEC9" w14:textId="77777777" w:rsidR="002D3386" w:rsidRDefault="002D3386" w:rsidP="002D3386">
            <w:pPr>
              <w:pStyle w:val="EditorsNote"/>
              <w:ind w:left="0" w:firstLine="0"/>
              <w:jc w:val="both"/>
              <w:rPr>
                <w:rFonts w:eastAsia="ＭＳ 明朝"/>
                <w:b/>
                <w:bCs/>
                <w:color w:val="auto"/>
                <w:lang w:eastAsia="ko-KR"/>
              </w:rPr>
            </w:pPr>
          </w:p>
        </w:tc>
      </w:tr>
    </w:tbl>
    <w:p w14:paraId="7DF3F1A2" w14:textId="77777777" w:rsidR="00F33E7A" w:rsidRPr="00473F58" w:rsidRDefault="00F33E7A" w:rsidP="00504152">
      <w:pPr>
        <w:pStyle w:val="a0"/>
        <w:rPr>
          <w:lang w:eastAsia="zh-CN"/>
        </w:rPr>
      </w:pPr>
    </w:p>
    <w:p w14:paraId="7792FC2B" w14:textId="7D7FD5D2" w:rsidR="00A864E8" w:rsidRPr="00FD665D" w:rsidRDefault="00A864E8" w:rsidP="00FD665D">
      <w:pPr>
        <w:pStyle w:val="3"/>
        <w:numPr>
          <w:ilvl w:val="2"/>
          <w:numId w:val="9"/>
        </w:numPr>
        <w:rPr>
          <w:rFonts w:eastAsiaTheme="minorEastAsia"/>
          <w:b w:val="0"/>
          <w:bCs w:val="0"/>
          <w:sz w:val="24"/>
          <w:szCs w:val="24"/>
          <w:lang w:eastAsia="zh-CN"/>
        </w:rPr>
      </w:pPr>
      <w:bookmarkStart w:id="3" w:name="_Hlk163226060"/>
      <w:r w:rsidRPr="00FD665D">
        <w:rPr>
          <w:rFonts w:eastAsiaTheme="minorEastAsia"/>
          <w:b w:val="0"/>
          <w:bCs w:val="0"/>
          <w:sz w:val="24"/>
          <w:szCs w:val="24"/>
          <w:lang w:eastAsia="zh-CN"/>
        </w:rPr>
        <w:t xml:space="preserve">LP-WUS </w:t>
      </w:r>
      <w:r w:rsidR="00607D4F" w:rsidRPr="00FD665D">
        <w:rPr>
          <w:rFonts w:eastAsiaTheme="minorEastAsia"/>
          <w:b w:val="0"/>
          <w:bCs w:val="0"/>
          <w:sz w:val="24"/>
          <w:szCs w:val="24"/>
          <w:lang w:eastAsia="zh-CN"/>
        </w:rPr>
        <w:t>in idle/inactive</w:t>
      </w:r>
      <w:r w:rsidR="0044368E" w:rsidRPr="00FD665D">
        <w:rPr>
          <w:rFonts w:eastAsiaTheme="minorEastAsia"/>
          <w:b w:val="0"/>
          <w:bCs w:val="0"/>
          <w:sz w:val="24"/>
          <w:szCs w:val="24"/>
          <w:lang w:eastAsia="zh-CN"/>
        </w:rPr>
        <w:t xml:space="preserve"> mode</w:t>
      </w:r>
    </w:p>
    <w:tbl>
      <w:tblPr>
        <w:tblStyle w:val="af3"/>
        <w:tblW w:w="0" w:type="auto"/>
        <w:tblLook w:val="04A0" w:firstRow="1" w:lastRow="0" w:firstColumn="1" w:lastColumn="0" w:noHBand="0" w:noVBand="1"/>
      </w:tblPr>
      <w:tblGrid>
        <w:gridCol w:w="988"/>
        <w:gridCol w:w="4636"/>
        <w:gridCol w:w="4004"/>
      </w:tblGrid>
      <w:tr w:rsidR="00B744E2" w:rsidRPr="00962A27" w14:paraId="0EB6AC65" w14:textId="77777777" w:rsidTr="002F6336">
        <w:tc>
          <w:tcPr>
            <w:tcW w:w="988" w:type="dxa"/>
          </w:tcPr>
          <w:bookmarkEnd w:id="3"/>
          <w:p w14:paraId="456542FF" w14:textId="77777777" w:rsidR="00B744E2" w:rsidRPr="00962A27" w:rsidRDefault="00B744E2" w:rsidP="002F6336">
            <w:pPr>
              <w:pStyle w:val="EditorsNote"/>
              <w:ind w:left="0" w:firstLine="0"/>
              <w:jc w:val="both"/>
              <w:rPr>
                <w:rFonts w:eastAsia="ＭＳ 明朝"/>
                <w:b/>
                <w:bCs/>
                <w:color w:val="auto"/>
                <w:lang w:eastAsia="ko-KR"/>
              </w:rPr>
            </w:pPr>
            <w:r>
              <w:rPr>
                <w:rFonts w:eastAsia="ＭＳ 明朝"/>
                <w:b/>
                <w:bCs/>
                <w:color w:val="auto"/>
                <w:lang w:eastAsia="ko-KR"/>
              </w:rPr>
              <w:t>Index</w:t>
            </w:r>
          </w:p>
        </w:tc>
        <w:tc>
          <w:tcPr>
            <w:tcW w:w="4636" w:type="dxa"/>
          </w:tcPr>
          <w:p w14:paraId="58C81B1C" w14:textId="77777777" w:rsidR="00B744E2" w:rsidRPr="00962A27" w:rsidRDefault="00B744E2" w:rsidP="002F6336">
            <w:pPr>
              <w:pStyle w:val="EditorsNote"/>
              <w:ind w:left="0" w:firstLine="0"/>
              <w:jc w:val="both"/>
              <w:rPr>
                <w:rFonts w:eastAsia="ＭＳ 明朝"/>
                <w:b/>
                <w:bCs/>
                <w:color w:val="auto"/>
                <w:lang w:eastAsia="ko-KR"/>
              </w:rPr>
            </w:pPr>
            <w:r w:rsidRPr="00962A27">
              <w:rPr>
                <w:rFonts w:eastAsia="ＭＳ 明朝"/>
                <w:b/>
                <w:bCs/>
                <w:color w:val="auto"/>
                <w:lang w:eastAsia="ko-KR"/>
              </w:rPr>
              <w:t>Issue description</w:t>
            </w:r>
          </w:p>
        </w:tc>
        <w:tc>
          <w:tcPr>
            <w:tcW w:w="4004" w:type="dxa"/>
          </w:tcPr>
          <w:p w14:paraId="0FC4DF49" w14:textId="77777777" w:rsidR="00B744E2" w:rsidRPr="00962A27" w:rsidRDefault="00B744E2" w:rsidP="002F6336">
            <w:pPr>
              <w:pStyle w:val="EditorsNote"/>
              <w:spacing w:after="0"/>
              <w:ind w:left="0" w:firstLine="0"/>
              <w:jc w:val="both"/>
              <w:rPr>
                <w:rFonts w:eastAsia="ＭＳ 明朝"/>
                <w:b/>
                <w:bCs/>
                <w:color w:val="auto"/>
                <w:lang w:eastAsia="ko-KR"/>
              </w:rPr>
            </w:pPr>
            <w:r w:rsidRPr="00962A27">
              <w:rPr>
                <w:rFonts w:eastAsia="ＭＳ 明朝"/>
                <w:b/>
                <w:bCs/>
                <w:color w:val="auto"/>
                <w:lang w:eastAsia="ko-KR"/>
              </w:rPr>
              <w:t>Rapporteur suggestion</w:t>
            </w:r>
          </w:p>
        </w:tc>
      </w:tr>
      <w:tr w:rsidR="00B744E2" w:rsidRPr="0066218E" w14:paraId="17A99246" w14:textId="77777777" w:rsidTr="002F6336">
        <w:tc>
          <w:tcPr>
            <w:tcW w:w="988" w:type="dxa"/>
          </w:tcPr>
          <w:p w14:paraId="11004D00" w14:textId="3502FE23" w:rsidR="00B744E2" w:rsidRPr="0066218E" w:rsidRDefault="00B744E2" w:rsidP="002F6336">
            <w:pPr>
              <w:pStyle w:val="EditorsNote"/>
              <w:ind w:left="0" w:firstLine="0"/>
              <w:jc w:val="both"/>
              <w:rPr>
                <w:rFonts w:eastAsia="ＭＳ 明朝"/>
                <w:color w:val="auto"/>
                <w:lang w:eastAsia="ko-KR"/>
              </w:rPr>
            </w:pPr>
            <w:r>
              <w:rPr>
                <w:rFonts w:eastAsia="ＭＳ 明朝"/>
                <w:color w:val="auto"/>
                <w:lang w:eastAsia="ko-KR"/>
              </w:rPr>
              <w:t>RRC</w:t>
            </w:r>
            <w:r w:rsidRPr="0066218E">
              <w:rPr>
                <w:rFonts w:eastAsia="ＭＳ 明朝"/>
                <w:color w:val="auto"/>
                <w:lang w:eastAsia="ko-KR"/>
              </w:rPr>
              <w:t>-</w:t>
            </w:r>
            <w:r>
              <w:rPr>
                <w:rFonts w:eastAsia="ＭＳ 明朝"/>
                <w:color w:val="auto"/>
                <w:lang w:eastAsia="ko-KR"/>
              </w:rPr>
              <w:t>1</w:t>
            </w:r>
            <w:r w:rsidR="00C01A3E">
              <w:rPr>
                <w:rFonts w:eastAsia="ＭＳ 明朝"/>
                <w:color w:val="auto"/>
                <w:lang w:eastAsia="ko-KR"/>
              </w:rPr>
              <w:t>2</w:t>
            </w:r>
          </w:p>
        </w:tc>
        <w:tc>
          <w:tcPr>
            <w:tcW w:w="4636" w:type="dxa"/>
          </w:tcPr>
          <w:p w14:paraId="57D9452E" w14:textId="49798E0F" w:rsidR="00B744E2" w:rsidRPr="009B06C8" w:rsidRDefault="00B744E2" w:rsidP="009B06C8">
            <w:pPr>
              <w:pStyle w:val="EditorsNote"/>
              <w:ind w:left="0" w:firstLine="0"/>
              <w:jc w:val="both"/>
              <w:rPr>
                <w:rFonts w:eastAsia="ＭＳ 明朝"/>
                <w:color w:val="auto"/>
                <w:lang w:eastAsia="ko-KR"/>
              </w:rPr>
            </w:pPr>
            <w:r w:rsidRPr="00580F38">
              <w:rPr>
                <w:b/>
                <w:bCs/>
                <w:color w:val="auto"/>
                <w:u w:val="single"/>
              </w:rPr>
              <w:t>whether/how to</w:t>
            </w:r>
            <w:r w:rsidR="00652998">
              <w:rPr>
                <w:b/>
                <w:bCs/>
                <w:color w:val="auto"/>
                <w:u w:val="single"/>
              </w:rPr>
              <w:t xml:space="preserve"> enable/disable LP-WUS, e.g. by RRC/NAS</w:t>
            </w:r>
          </w:p>
        </w:tc>
        <w:tc>
          <w:tcPr>
            <w:tcW w:w="4004" w:type="dxa"/>
          </w:tcPr>
          <w:p w14:paraId="453FD073" w14:textId="545DBEDD" w:rsidR="00B744E2" w:rsidRDefault="00B744E2" w:rsidP="002F6336">
            <w:pPr>
              <w:pStyle w:val="EditorsNote"/>
              <w:ind w:left="0" w:firstLine="0"/>
              <w:jc w:val="both"/>
              <w:rPr>
                <w:rFonts w:eastAsia="ＭＳ 明朝"/>
                <w:color w:val="auto"/>
                <w:lang w:eastAsia="ko-KR"/>
              </w:rPr>
            </w:pPr>
            <w:r w:rsidRPr="005D1FD6">
              <w:rPr>
                <w:rFonts w:eastAsia="ＭＳ 明朝"/>
                <w:b/>
                <w:bCs/>
                <w:color w:val="auto"/>
                <w:lang w:eastAsia="ko-KR"/>
              </w:rPr>
              <w:t>Issue Type:</w:t>
            </w:r>
            <w:r>
              <w:rPr>
                <w:rFonts w:eastAsia="ＭＳ 明朝"/>
                <w:color w:val="auto"/>
                <w:lang w:eastAsia="ko-KR"/>
              </w:rPr>
              <w:t xml:space="preserve"> </w:t>
            </w:r>
            <w:r w:rsidRPr="00580F38">
              <w:rPr>
                <w:rFonts w:eastAsia="ＭＳ 明朝"/>
                <w:color w:val="auto"/>
                <w:lang w:eastAsia="ko-KR"/>
              </w:rPr>
              <w:t xml:space="preserve">not essential </w:t>
            </w:r>
            <w:r w:rsidR="009B06C8">
              <w:rPr>
                <w:rFonts w:eastAsia="ＭＳ 明朝"/>
                <w:color w:val="auto"/>
                <w:lang w:eastAsia="ko-KR"/>
              </w:rPr>
              <w:t>but important</w:t>
            </w:r>
          </w:p>
          <w:p w14:paraId="3C2CA458" w14:textId="77777777" w:rsidR="00B744E2" w:rsidRPr="0066218E" w:rsidRDefault="00B744E2" w:rsidP="002F6336">
            <w:pPr>
              <w:pStyle w:val="EditorsNote"/>
              <w:ind w:left="0" w:firstLine="0"/>
              <w:jc w:val="both"/>
              <w:rPr>
                <w:rFonts w:eastAsia="ＭＳ 明朝"/>
                <w:color w:val="auto"/>
                <w:lang w:eastAsia="ko-KR"/>
              </w:rPr>
            </w:pPr>
            <w:r w:rsidRPr="005D1FD6">
              <w:rPr>
                <w:rFonts w:eastAsia="ＭＳ 明朝"/>
                <w:b/>
                <w:bCs/>
                <w:color w:val="auto"/>
                <w:lang w:eastAsia="ko-KR"/>
              </w:rPr>
              <w:t>How to address it:</w:t>
            </w:r>
            <w:r>
              <w:rPr>
                <w:rFonts w:eastAsia="ＭＳ 明朝"/>
                <w:color w:val="auto"/>
                <w:lang w:eastAsia="ko-KR"/>
              </w:rPr>
              <w:t xml:space="preserve"> can be discussed based on companies’ contribution</w:t>
            </w:r>
          </w:p>
        </w:tc>
      </w:tr>
    </w:tbl>
    <w:p w14:paraId="1D77C402" w14:textId="34C6B046" w:rsidR="00A3151E" w:rsidRDefault="00A3151E" w:rsidP="007608C8">
      <w:pPr>
        <w:spacing w:after="120"/>
        <w:jc w:val="both"/>
        <w:rPr>
          <w:rFonts w:eastAsia="DengXian"/>
          <w:bCs/>
          <w:szCs w:val="20"/>
          <w:lang w:eastAsia="zh-CN"/>
        </w:rPr>
      </w:pPr>
    </w:p>
    <w:p w14:paraId="204B9FA4" w14:textId="4A7D8953" w:rsidR="00A3151E" w:rsidRDefault="00A3151E" w:rsidP="00FD665D">
      <w:pPr>
        <w:pStyle w:val="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LP-WUS in connected mode</w:t>
      </w:r>
    </w:p>
    <w:tbl>
      <w:tblPr>
        <w:tblStyle w:val="af3"/>
        <w:tblW w:w="0" w:type="auto"/>
        <w:tblLook w:val="04A0" w:firstRow="1" w:lastRow="0" w:firstColumn="1" w:lastColumn="0" w:noHBand="0" w:noVBand="1"/>
      </w:tblPr>
      <w:tblGrid>
        <w:gridCol w:w="988"/>
        <w:gridCol w:w="4636"/>
        <w:gridCol w:w="4004"/>
      </w:tblGrid>
      <w:tr w:rsidR="00580F38" w14:paraId="7CD0DA7A" w14:textId="77777777" w:rsidTr="00E6053E">
        <w:tc>
          <w:tcPr>
            <w:tcW w:w="988" w:type="dxa"/>
          </w:tcPr>
          <w:p w14:paraId="1FB5CF4A" w14:textId="77777777" w:rsidR="00580F38" w:rsidRPr="00962A27" w:rsidRDefault="00580F38" w:rsidP="00E6053E">
            <w:pPr>
              <w:pStyle w:val="EditorsNote"/>
              <w:ind w:left="0" w:firstLine="0"/>
              <w:jc w:val="both"/>
              <w:rPr>
                <w:rFonts w:eastAsia="ＭＳ 明朝"/>
                <w:b/>
                <w:bCs/>
                <w:color w:val="auto"/>
                <w:lang w:eastAsia="ko-KR"/>
              </w:rPr>
            </w:pPr>
            <w:r>
              <w:rPr>
                <w:rFonts w:eastAsia="ＭＳ 明朝"/>
                <w:b/>
                <w:bCs/>
                <w:color w:val="auto"/>
                <w:lang w:eastAsia="ko-KR"/>
              </w:rPr>
              <w:t>Index</w:t>
            </w:r>
          </w:p>
        </w:tc>
        <w:tc>
          <w:tcPr>
            <w:tcW w:w="4636" w:type="dxa"/>
          </w:tcPr>
          <w:p w14:paraId="1CDDFA5D" w14:textId="77777777" w:rsidR="00580F38" w:rsidRPr="00962A27" w:rsidRDefault="00580F38" w:rsidP="00E6053E">
            <w:pPr>
              <w:pStyle w:val="EditorsNote"/>
              <w:ind w:left="0" w:firstLine="0"/>
              <w:jc w:val="both"/>
              <w:rPr>
                <w:rFonts w:eastAsia="ＭＳ 明朝"/>
                <w:b/>
                <w:bCs/>
                <w:color w:val="auto"/>
                <w:lang w:eastAsia="ko-KR"/>
              </w:rPr>
            </w:pPr>
            <w:r w:rsidRPr="00962A27">
              <w:rPr>
                <w:rFonts w:eastAsia="ＭＳ 明朝"/>
                <w:b/>
                <w:bCs/>
                <w:color w:val="auto"/>
                <w:lang w:eastAsia="ko-KR"/>
              </w:rPr>
              <w:t>Issue description</w:t>
            </w:r>
          </w:p>
        </w:tc>
        <w:tc>
          <w:tcPr>
            <w:tcW w:w="4004" w:type="dxa"/>
          </w:tcPr>
          <w:p w14:paraId="0ADA8945" w14:textId="77777777" w:rsidR="00580F38" w:rsidRPr="00962A27" w:rsidRDefault="00580F38" w:rsidP="00E6053E">
            <w:pPr>
              <w:pStyle w:val="EditorsNote"/>
              <w:spacing w:after="0"/>
              <w:ind w:left="0" w:firstLine="0"/>
              <w:jc w:val="both"/>
              <w:rPr>
                <w:rFonts w:eastAsia="ＭＳ 明朝"/>
                <w:b/>
                <w:bCs/>
                <w:color w:val="auto"/>
                <w:lang w:eastAsia="ko-KR"/>
              </w:rPr>
            </w:pPr>
            <w:r w:rsidRPr="00962A27">
              <w:rPr>
                <w:rFonts w:eastAsia="ＭＳ 明朝"/>
                <w:b/>
                <w:bCs/>
                <w:color w:val="auto"/>
                <w:lang w:eastAsia="ko-KR"/>
              </w:rPr>
              <w:t>Rapporteur suggestion</w:t>
            </w:r>
          </w:p>
        </w:tc>
      </w:tr>
      <w:tr w:rsidR="00580F38" w14:paraId="3F778D77" w14:textId="77777777" w:rsidTr="00E6053E">
        <w:tc>
          <w:tcPr>
            <w:tcW w:w="988" w:type="dxa"/>
          </w:tcPr>
          <w:p w14:paraId="735A8649" w14:textId="27D3592D" w:rsidR="00580F38" w:rsidRPr="0066218E" w:rsidRDefault="00580F38" w:rsidP="00E6053E">
            <w:pPr>
              <w:pStyle w:val="EditorsNote"/>
              <w:ind w:left="0" w:firstLine="0"/>
              <w:jc w:val="both"/>
              <w:rPr>
                <w:rFonts w:eastAsia="ＭＳ 明朝"/>
                <w:color w:val="auto"/>
                <w:lang w:eastAsia="ko-KR"/>
              </w:rPr>
            </w:pPr>
            <w:r>
              <w:rPr>
                <w:rFonts w:eastAsia="ＭＳ 明朝"/>
                <w:color w:val="auto"/>
                <w:lang w:eastAsia="ko-KR"/>
              </w:rPr>
              <w:t>RRC</w:t>
            </w:r>
            <w:r w:rsidRPr="0066218E">
              <w:rPr>
                <w:rFonts w:eastAsia="ＭＳ 明朝"/>
                <w:color w:val="auto"/>
                <w:lang w:eastAsia="ko-KR"/>
              </w:rPr>
              <w:t>-</w:t>
            </w:r>
            <w:r>
              <w:rPr>
                <w:rFonts w:eastAsia="ＭＳ 明朝"/>
                <w:color w:val="auto"/>
                <w:lang w:eastAsia="ko-KR"/>
              </w:rPr>
              <w:t>3</w:t>
            </w:r>
          </w:p>
        </w:tc>
        <w:tc>
          <w:tcPr>
            <w:tcW w:w="4636" w:type="dxa"/>
          </w:tcPr>
          <w:p w14:paraId="749EBAD8" w14:textId="328FCEEF" w:rsidR="00580F38" w:rsidRPr="00580F38" w:rsidRDefault="00580F38" w:rsidP="00580F38">
            <w:pPr>
              <w:pStyle w:val="EditorsNote"/>
              <w:ind w:left="0" w:firstLine="0"/>
              <w:jc w:val="both"/>
              <w:rPr>
                <w:rFonts w:eastAsia="ＭＳ 明朝"/>
                <w:color w:val="auto"/>
                <w:lang w:eastAsia="ko-KR"/>
              </w:rPr>
            </w:pPr>
            <w:r w:rsidRPr="00580F38">
              <w:rPr>
                <w:b/>
                <w:bCs/>
                <w:color w:val="auto"/>
                <w:u w:val="single"/>
              </w:rPr>
              <w:t>whether/how to support LP-WUS (including Option 1-1 and 1-2) and dual DRX group</w:t>
            </w:r>
          </w:p>
          <w:p w14:paraId="5D7C9EFE" w14:textId="0E8B2808" w:rsidR="00580F38" w:rsidRPr="00944CBD" w:rsidRDefault="00580F38" w:rsidP="00580F38">
            <w:pPr>
              <w:pStyle w:val="EditorsNote"/>
              <w:ind w:left="1701" w:hanging="1417"/>
              <w:rPr>
                <w:rFonts w:eastAsia="ＭＳ 明朝"/>
                <w:lang w:eastAsia="ko-KR"/>
              </w:rPr>
            </w:pPr>
            <w:r>
              <w:t xml:space="preserve">Editor’s NOTE: </w:t>
            </w:r>
            <w:r>
              <w:rPr>
                <w:rFonts w:hint="eastAsia"/>
              </w:rPr>
              <w:t xml:space="preserve">FFS </w:t>
            </w:r>
            <w:r>
              <w:t xml:space="preserve">on </w:t>
            </w:r>
            <w:r>
              <w:rPr>
                <w:rFonts w:eastAsia="SimSun" w:hint="eastAsia"/>
              </w:rPr>
              <w:t>whether</w:t>
            </w:r>
            <w:r>
              <w:rPr>
                <w:rFonts w:hint="eastAsia"/>
              </w:rPr>
              <w:t>/how to support LP-WUS</w:t>
            </w:r>
            <w:r>
              <w:rPr>
                <w:rFonts w:eastAsia="SimSun" w:hint="eastAsia"/>
              </w:rPr>
              <w:t xml:space="preserve"> (including O</w:t>
            </w:r>
            <w:r>
              <w:rPr>
                <w:rFonts w:eastAsia="SimSun"/>
              </w:rPr>
              <w:t>p</w:t>
            </w:r>
            <w:r>
              <w:rPr>
                <w:rFonts w:eastAsia="SimSun" w:hint="eastAsia"/>
              </w:rPr>
              <w:t>tion 1-1 and 1-2)</w:t>
            </w:r>
            <w:r>
              <w:rPr>
                <w:rFonts w:hint="eastAsia"/>
              </w:rPr>
              <w:t xml:space="preserve"> and dual DRX group</w:t>
            </w:r>
            <w:r>
              <w:t xml:space="preserve">. </w:t>
            </w:r>
          </w:p>
        </w:tc>
        <w:tc>
          <w:tcPr>
            <w:tcW w:w="4004" w:type="dxa"/>
          </w:tcPr>
          <w:p w14:paraId="10EC6000" w14:textId="09B61CD2" w:rsidR="00580F38" w:rsidRDefault="00580F38" w:rsidP="00E6053E">
            <w:pPr>
              <w:pStyle w:val="EditorsNote"/>
              <w:ind w:left="0" w:firstLine="0"/>
              <w:jc w:val="both"/>
              <w:rPr>
                <w:rFonts w:eastAsia="ＭＳ 明朝"/>
                <w:color w:val="auto"/>
                <w:lang w:eastAsia="ko-KR"/>
              </w:rPr>
            </w:pPr>
            <w:r w:rsidRPr="005D1FD6">
              <w:rPr>
                <w:rFonts w:eastAsia="ＭＳ 明朝"/>
                <w:b/>
                <w:bCs/>
                <w:color w:val="auto"/>
                <w:lang w:eastAsia="ko-KR"/>
              </w:rPr>
              <w:t>Issue Type:</w:t>
            </w:r>
            <w:r>
              <w:rPr>
                <w:rFonts w:eastAsia="ＭＳ 明朝"/>
                <w:color w:val="auto"/>
                <w:lang w:eastAsia="ko-KR"/>
              </w:rPr>
              <w:t xml:space="preserve"> </w:t>
            </w:r>
            <w:r w:rsidRPr="00580F38">
              <w:rPr>
                <w:rFonts w:eastAsia="ＭＳ 明朝"/>
                <w:color w:val="auto"/>
                <w:lang w:eastAsia="ko-KR"/>
              </w:rPr>
              <w:t>not essential but important</w:t>
            </w:r>
          </w:p>
          <w:p w14:paraId="572B9ECA" w14:textId="4BC84659" w:rsidR="00580F38" w:rsidRPr="0066218E" w:rsidRDefault="00580F38" w:rsidP="00E6053E">
            <w:pPr>
              <w:pStyle w:val="EditorsNote"/>
              <w:ind w:left="0" w:firstLine="0"/>
              <w:jc w:val="both"/>
              <w:rPr>
                <w:rFonts w:eastAsia="ＭＳ 明朝"/>
                <w:color w:val="auto"/>
                <w:lang w:eastAsia="ko-KR"/>
              </w:rPr>
            </w:pPr>
            <w:r w:rsidRPr="005D1FD6">
              <w:rPr>
                <w:rFonts w:eastAsia="ＭＳ 明朝"/>
                <w:b/>
                <w:bCs/>
                <w:color w:val="auto"/>
                <w:lang w:eastAsia="ko-KR"/>
              </w:rPr>
              <w:t>How to address it:</w:t>
            </w:r>
            <w:r>
              <w:rPr>
                <w:rFonts w:eastAsia="ＭＳ 明朝"/>
                <w:color w:val="auto"/>
                <w:lang w:eastAsia="ko-KR"/>
              </w:rPr>
              <w:t xml:space="preserve"> can be discussed based on companies’ contribution</w:t>
            </w:r>
          </w:p>
        </w:tc>
      </w:tr>
      <w:tr w:rsidR="004A7542" w14:paraId="1CDFC7F3" w14:textId="77777777" w:rsidTr="00E6053E">
        <w:tc>
          <w:tcPr>
            <w:tcW w:w="988" w:type="dxa"/>
          </w:tcPr>
          <w:p w14:paraId="535D7853" w14:textId="7B6A2E84" w:rsidR="004A7542" w:rsidRDefault="004A7542" w:rsidP="00E6053E">
            <w:pPr>
              <w:pStyle w:val="EditorsNote"/>
              <w:ind w:left="0" w:firstLine="0"/>
              <w:jc w:val="both"/>
              <w:rPr>
                <w:rFonts w:eastAsia="ＭＳ 明朝"/>
                <w:color w:val="auto"/>
                <w:lang w:eastAsia="ko-KR"/>
              </w:rPr>
            </w:pPr>
            <w:r>
              <w:rPr>
                <w:rFonts w:eastAsia="ＭＳ 明朝"/>
                <w:color w:val="auto"/>
                <w:lang w:eastAsia="ko-KR"/>
              </w:rPr>
              <w:t>RRC-5</w:t>
            </w:r>
          </w:p>
        </w:tc>
        <w:tc>
          <w:tcPr>
            <w:tcW w:w="4636" w:type="dxa"/>
          </w:tcPr>
          <w:p w14:paraId="43889C31" w14:textId="77777777" w:rsidR="004A7542" w:rsidRPr="00551AD8" w:rsidRDefault="004A7542" w:rsidP="004A7542">
            <w:pPr>
              <w:pStyle w:val="a0"/>
              <w:rPr>
                <w:b/>
                <w:bCs/>
                <w:u w:val="single"/>
                <w:lang w:val="en-GB" w:eastAsia="zh-CN"/>
              </w:rPr>
            </w:pPr>
            <w:r w:rsidRPr="00A87E4C">
              <w:rPr>
                <w:b/>
                <w:bCs/>
                <w:u w:val="single"/>
              </w:rPr>
              <w:t>whether it is allowed to report an empty UAI on offset for LP-WUS monitoring for both option 1-1 and option 1-2</w:t>
            </w:r>
          </w:p>
          <w:p w14:paraId="43DDE5AA" w14:textId="5B20DFE0" w:rsidR="004A7542" w:rsidRPr="004A7542" w:rsidRDefault="004A7542" w:rsidP="004A7542">
            <w:pPr>
              <w:pStyle w:val="EditorsNote"/>
            </w:pPr>
            <w:r>
              <w:t xml:space="preserve">Editor’s NOTE: There is no conclusion on whether it is allowed to report an empty UAI on offset for LP-WUS monitoring for both option 1-1 and option 1-2. </w:t>
            </w:r>
          </w:p>
        </w:tc>
        <w:tc>
          <w:tcPr>
            <w:tcW w:w="4004" w:type="dxa"/>
          </w:tcPr>
          <w:p w14:paraId="4D35D7AF" w14:textId="77777777" w:rsidR="004A7542" w:rsidRDefault="004A7542" w:rsidP="004A7542">
            <w:pPr>
              <w:pStyle w:val="EditorsNote"/>
              <w:ind w:left="0" w:firstLine="0"/>
              <w:jc w:val="both"/>
              <w:rPr>
                <w:rFonts w:eastAsia="ＭＳ 明朝"/>
                <w:color w:val="auto"/>
                <w:lang w:eastAsia="ko-KR"/>
              </w:rPr>
            </w:pPr>
            <w:r w:rsidRPr="005D1FD6">
              <w:rPr>
                <w:rFonts w:eastAsia="ＭＳ 明朝"/>
                <w:b/>
                <w:bCs/>
                <w:color w:val="auto"/>
                <w:lang w:eastAsia="ko-KR"/>
              </w:rPr>
              <w:t>Issue Type:</w:t>
            </w:r>
            <w:r>
              <w:rPr>
                <w:rFonts w:eastAsia="ＭＳ 明朝"/>
                <w:color w:val="auto"/>
                <w:lang w:eastAsia="ko-KR"/>
              </w:rPr>
              <w:t xml:space="preserve"> </w:t>
            </w:r>
            <w:r w:rsidRPr="00580F38">
              <w:rPr>
                <w:rFonts w:eastAsia="ＭＳ 明朝"/>
                <w:color w:val="auto"/>
                <w:lang w:eastAsia="ko-KR"/>
              </w:rPr>
              <w:t xml:space="preserve">not essential </w:t>
            </w:r>
          </w:p>
          <w:p w14:paraId="32C0789C" w14:textId="7608DDE7" w:rsidR="004A7542" w:rsidRPr="005D1FD6" w:rsidRDefault="004A7542" w:rsidP="004A7542">
            <w:pPr>
              <w:pStyle w:val="EditorsNote"/>
              <w:ind w:left="0" w:firstLine="0"/>
              <w:jc w:val="both"/>
              <w:rPr>
                <w:rFonts w:eastAsia="ＭＳ 明朝"/>
                <w:b/>
                <w:bCs/>
                <w:color w:val="auto"/>
                <w:lang w:eastAsia="ko-KR"/>
              </w:rPr>
            </w:pPr>
            <w:r w:rsidRPr="005D1FD6">
              <w:rPr>
                <w:rFonts w:eastAsia="ＭＳ 明朝"/>
                <w:b/>
                <w:bCs/>
                <w:color w:val="auto"/>
                <w:lang w:eastAsia="ko-KR"/>
              </w:rPr>
              <w:t>How to address it:</w:t>
            </w:r>
            <w:r>
              <w:rPr>
                <w:rFonts w:eastAsia="ＭＳ 明朝"/>
                <w:color w:val="auto"/>
                <w:lang w:eastAsia="ko-KR"/>
              </w:rPr>
              <w:t xml:space="preserve"> can be discussed based on companies’ contribution</w:t>
            </w:r>
          </w:p>
        </w:tc>
      </w:tr>
    </w:tbl>
    <w:p w14:paraId="178C16B1" w14:textId="16922979" w:rsidR="00F014B7" w:rsidRDefault="00F014B7" w:rsidP="00F014B7">
      <w:pPr>
        <w:pStyle w:val="EditorsNote"/>
        <w:ind w:left="1701" w:hanging="1417"/>
      </w:pPr>
      <w:bookmarkStart w:id="4" w:name="_Hlk195709533"/>
    </w:p>
    <w:bookmarkEnd w:id="4"/>
    <w:p w14:paraId="3B31FBDA" w14:textId="740D9E4E" w:rsidR="002E536F" w:rsidRPr="00FD665D" w:rsidRDefault="00271A76" w:rsidP="00FD665D">
      <w:pPr>
        <w:pStyle w:val="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RRM relaxation/offloading</w:t>
      </w:r>
    </w:p>
    <w:tbl>
      <w:tblPr>
        <w:tblStyle w:val="af3"/>
        <w:tblW w:w="0" w:type="auto"/>
        <w:tblLook w:val="04A0" w:firstRow="1" w:lastRow="0" w:firstColumn="1" w:lastColumn="0" w:noHBand="0" w:noVBand="1"/>
      </w:tblPr>
      <w:tblGrid>
        <w:gridCol w:w="988"/>
        <w:gridCol w:w="4636"/>
        <w:gridCol w:w="4004"/>
      </w:tblGrid>
      <w:tr w:rsidR="00F0735D" w14:paraId="0A6320A1" w14:textId="77777777" w:rsidTr="00827575">
        <w:tc>
          <w:tcPr>
            <w:tcW w:w="988" w:type="dxa"/>
          </w:tcPr>
          <w:p w14:paraId="009E29B2" w14:textId="77777777" w:rsidR="00F0735D" w:rsidRPr="00962A27" w:rsidRDefault="00F0735D" w:rsidP="00827575">
            <w:pPr>
              <w:pStyle w:val="EditorsNote"/>
              <w:ind w:left="0" w:firstLine="0"/>
              <w:jc w:val="both"/>
              <w:rPr>
                <w:rFonts w:eastAsia="ＭＳ 明朝"/>
                <w:b/>
                <w:bCs/>
                <w:color w:val="auto"/>
                <w:lang w:eastAsia="ko-KR"/>
              </w:rPr>
            </w:pPr>
            <w:r>
              <w:rPr>
                <w:rFonts w:eastAsia="ＭＳ 明朝"/>
                <w:b/>
                <w:bCs/>
                <w:color w:val="auto"/>
                <w:lang w:eastAsia="ko-KR"/>
              </w:rPr>
              <w:t>Index</w:t>
            </w:r>
          </w:p>
        </w:tc>
        <w:tc>
          <w:tcPr>
            <w:tcW w:w="4636" w:type="dxa"/>
          </w:tcPr>
          <w:p w14:paraId="4EB24F68" w14:textId="77777777" w:rsidR="00F0735D" w:rsidRPr="00962A27" w:rsidRDefault="00F0735D" w:rsidP="00827575">
            <w:pPr>
              <w:pStyle w:val="EditorsNote"/>
              <w:ind w:left="0" w:firstLine="0"/>
              <w:jc w:val="both"/>
              <w:rPr>
                <w:rFonts w:eastAsia="ＭＳ 明朝"/>
                <w:b/>
                <w:bCs/>
                <w:color w:val="auto"/>
                <w:lang w:eastAsia="ko-KR"/>
              </w:rPr>
            </w:pPr>
            <w:r w:rsidRPr="00962A27">
              <w:rPr>
                <w:rFonts w:eastAsia="ＭＳ 明朝"/>
                <w:b/>
                <w:bCs/>
                <w:color w:val="auto"/>
                <w:lang w:eastAsia="ko-KR"/>
              </w:rPr>
              <w:t>Issue description</w:t>
            </w:r>
          </w:p>
        </w:tc>
        <w:tc>
          <w:tcPr>
            <w:tcW w:w="4004" w:type="dxa"/>
          </w:tcPr>
          <w:p w14:paraId="299D1609" w14:textId="77777777" w:rsidR="00F0735D" w:rsidRPr="00962A27" w:rsidRDefault="00F0735D" w:rsidP="00827575">
            <w:pPr>
              <w:pStyle w:val="EditorsNote"/>
              <w:spacing w:after="0"/>
              <w:ind w:left="0" w:firstLine="0"/>
              <w:jc w:val="both"/>
              <w:rPr>
                <w:rFonts w:eastAsia="ＭＳ 明朝"/>
                <w:b/>
                <w:bCs/>
                <w:color w:val="auto"/>
                <w:lang w:eastAsia="ko-KR"/>
              </w:rPr>
            </w:pPr>
            <w:r w:rsidRPr="00962A27">
              <w:rPr>
                <w:rFonts w:eastAsia="ＭＳ 明朝"/>
                <w:b/>
                <w:bCs/>
                <w:color w:val="auto"/>
                <w:lang w:eastAsia="ko-KR"/>
              </w:rPr>
              <w:t>Rapporteur suggestion</w:t>
            </w:r>
          </w:p>
        </w:tc>
      </w:tr>
      <w:tr w:rsidR="00F0735D" w14:paraId="3810A2BD" w14:textId="77777777" w:rsidTr="00827575">
        <w:tc>
          <w:tcPr>
            <w:tcW w:w="988" w:type="dxa"/>
          </w:tcPr>
          <w:p w14:paraId="4708A783" w14:textId="74060414" w:rsidR="00F0735D" w:rsidRDefault="00F0735D" w:rsidP="00827575">
            <w:pPr>
              <w:pStyle w:val="EditorsNote"/>
              <w:ind w:left="0" w:firstLine="0"/>
              <w:jc w:val="both"/>
              <w:rPr>
                <w:rFonts w:eastAsia="ＭＳ 明朝"/>
                <w:color w:val="auto"/>
                <w:lang w:eastAsia="ko-KR"/>
              </w:rPr>
            </w:pPr>
            <w:r>
              <w:rPr>
                <w:rFonts w:eastAsia="ＭＳ 明朝"/>
                <w:color w:val="auto"/>
                <w:lang w:eastAsia="ko-KR"/>
              </w:rPr>
              <w:t>RRC-7</w:t>
            </w:r>
          </w:p>
        </w:tc>
        <w:tc>
          <w:tcPr>
            <w:tcW w:w="4636" w:type="dxa"/>
          </w:tcPr>
          <w:p w14:paraId="3B617064" w14:textId="77777777" w:rsidR="00F0735D" w:rsidRPr="00271AE6" w:rsidRDefault="00D9703C" w:rsidP="00D9703C">
            <w:pPr>
              <w:pStyle w:val="EditorsNote"/>
              <w:ind w:left="0" w:firstLine="0"/>
              <w:jc w:val="both"/>
              <w:rPr>
                <w:rFonts w:eastAsia="ＭＳ 明朝"/>
                <w:b/>
                <w:bCs/>
                <w:color w:val="auto"/>
                <w:u w:val="single"/>
                <w:lang w:eastAsia="ko-KR"/>
              </w:rPr>
            </w:pPr>
            <w:r w:rsidRPr="00271AE6">
              <w:rPr>
                <w:rFonts w:eastAsia="ＭＳ 明朝"/>
                <w:b/>
                <w:bCs/>
                <w:color w:val="auto"/>
                <w:u w:val="single"/>
                <w:lang w:eastAsia="ko-KR"/>
              </w:rPr>
              <w:t>FFS on exit condition for serving cell RRM relaxation</w:t>
            </w:r>
          </w:p>
          <w:p w14:paraId="08A70E21" w14:textId="33AF421B" w:rsidR="00D9703C" w:rsidRPr="00D9703C" w:rsidRDefault="00D9703C" w:rsidP="00D9703C">
            <w:pPr>
              <w:pStyle w:val="EditorsNote"/>
              <w:ind w:left="1701" w:hanging="1417"/>
            </w:pPr>
            <w:r>
              <w:t xml:space="preserve">Editor’s NOTE: </w:t>
            </w:r>
            <w:r w:rsidRPr="000C40DB">
              <w:rPr>
                <w:rFonts w:hint="eastAsia"/>
              </w:rPr>
              <w:t xml:space="preserve">FFS on exit condition for serving cell </w:t>
            </w:r>
            <w:r w:rsidRPr="000C40DB">
              <w:t>RRM relaxation</w:t>
            </w:r>
            <w:r w:rsidRPr="000C40DB">
              <w:rPr>
                <w:rFonts w:hint="eastAsia"/>
              </w:rPr>
              <w:t xml:space="preserve">, e.g., whether a </w:t>
            </w:r>
            <w:r w:rsidRPr="000C40DB">
              <w:t>separate</w:t>
            </w:r>
            <w:r w:rsidRPr="000C40DB">
              <w:rPr>
                <w:rFonts w:hint="eastAsia"/>
              </w:rPr>
              <w:t xml:space="preserve"> exit condition other than </w:t>
            </w:r>
            <w:r w:rsidRPr="000C40DB">
              <w:rPr>
                <w:rFonts w:eastAsia="SimSun"/>
              </w:rPr>
              <w:t>‘</w:t>
            </w:r>
            <w:r w:rsidRPr="000C40DB">
              <w:rPr>
                <w:rFonts w:eastAsia="SimSun" w:hint="eastAsia"/>
              </w:rPr>
              <w:t xml:space="preserve">not </w:t>
            </w:r>
            <w:r w:rsidRPr="000C40DB">
              <w:rPr>
                <w:rFonts w:eastAsia="SimSun"/>
              </w:rPr>
              <w:t>fulfilling</w:t>
            </w:r>
            <w:r w:rsidRPr="000C40DB">
              <w:rPr>
                <w:rFonts w:eastAsia="SimSun" w:hint="eastAsia"/>
              </w:rPr>
              <w:t xml:space="preserve"> </w:t>
            </w:r>
            <w:r w:rsidRPr="000C40DB">
              <w:rPr>
                <w:rFonts w:hint="eastAsia"/>
              </w:rPr>
              <w:t>the entry condition</w:t>
            </w:r>
            <w:r w:rsidRPr="000C40DB">
              <w:rPr>
                <w:rFonts w:eastAsia="SimSun"/>
              </w:rPr>
              <w:t>’</w:t>
            </w:r>
            <w:r w:rsidRPr="000C40DB">
              <w:rPr>
                <w:rFonts w:hint="eastAsia"/>
              </w:rPr>
              <w:t xml:space="preserve"> is needed, or whether exit condition include MR and/or LR-based </w:t>
            </w:r>
            <w:r w:rsidRPr="000C40DB">
              <w:t>measurement</w:t>
            </w:r>
            <w:r>
              <w:t xml:space="preserve">s. </w:t>
            </w:r>
          </w:p>
        </w:tc>
        <w:tc>
          <w:tcPr>
            <w:tcW w:w="4004" w:type="dxa"/>
          </w:tcPr>
          <w:p w14:paraId="0BD5C8E1" w14:textId="2F8E35DA" w:rsidR="00F0735D" w:rsidRDefault="00F0735D" w:rsidP="00827575">
            <w:pPr>
              <w:pStyle w:val="EditorsNote"/>
              <w:ind w:left="0" w:firstLine="0"/>
              <w:jc w:val="both"/>
              <w:rPr>
                <w:rFonts w:eastAsia="ＭＳ 明朝"/>
                <w:color w:val="auto"/>
                <w:lang w:eastAsia="ko-KR"/>
              </w:rPr>
            </w:pPr>
            <w:r w:rsidRPr="005D1FD6">
              <w:rPr>
                <w:rFonts w:eastAsia="ＭＳ 明朝"/>
                <w:b/>
                <w:bCs/>
                <w:color w:val="auto"/>
                <w:lang w:eastAsia="ko-KR"/>
              </w:rPr>
              <w:t>Issue Type:</w:t>
            </w:r>
            <w:r>
              <w:rPr>
                <w:rFonts w:eastAsia="ＭＳ 明朝"/>
                <w:color w:val="auto"/>
                <w:lang w:eastAsia="ko-KR"/>
              </w:rPr>
              <w:t xml:space="preserve"> </w:t>
            </w:r>
            <w:r w:rsidR="00B1732F" w:rsidRPr="00B1732F">
              <w:rPr>
                <w:rFonts w:eastAsia="ＭＳ 明朝"/>
                <w:color w:val="auto"/>
                <w:lang w:eastAsia="ko-KR"/>
              </w:rPr>
              <w:t>not essential but important</w:t>
            </w:r>
          </w:p>
          <w:p w14:paraId="23881EC1" w14:textId="62E95733" w:rsidR="00F0735D" w:rsidRPr="005D1FD6" w:rsidRDefault="00F0735D" w:rsidP="00827575">
            <w:pPr>
              <w:pStyle w:val="EditorsNote"/>
              <w:ind w:left="0" w:firstLine="0"/>
              <w:jc w:val="both"/>
              <w:rPr>
                <w:rFonts w:eastAsia="ＭＳ 明朝"/>
                <w:b/>
                <w:bCs/>
                <w:color w:val="auto"/>
                <w:lang w:eastAsia="ko-KR"/>
              </w:rPr>
            </w:pPr>
            <w:r w:rsidRPr="005D1FD6">
              <w:rPr>
                <w:rFonts w:eastAsia="ＭＳ 明朝"/>
                <w:b/>
                <w:bCs/>
                <w:color w:val="auto"/>
                <w:lang w:eastAsia="ko-KR"/>
              </w:rPr>
              <w:t>How to address it:</w:t>
            </w:r>
            <w:r>
              <w:rPr>
                <w:rFonts w:eastAsia="ＭＳ 明朝"/>
                <w:color w:val="auto"/>
                <w:lang w:eastAsia="ko-KR"/>
              </w:rPr>
              <w:t xml:space="preserve"> </w:t>
            </w:r>
            <w:r w:rsidR="00B1732F">
              <w:rPr>
                <w:rFonts w:eastAsia="ＭＳ 明朝"/>
                <w:color w:val="auto"/>
                <w:lang w:eastAsia="ko-KR"/>
              </w:rPr>
              <w:t>can be discussed based on companies’ contribution</w:t>
            </w:r>
          </w:p>
        </w:tc>
      </w:tr>
      <w:tr w:rsidR="00F0735D" w14:paraId="5A8E607B" w14:textId="77777777" w:rsidTr="00827575">
        <w:tc>
          <w:tcPr>
            <w:tcW w:w="988" w:type="dxa"/>
          </w:tcPr>
          <w:p w14:paraId="713FF138" w14:textId="53001096" w:rsidR="00F0735D" w:rsidRDefault="00F0735D" w:rsidP="00827575">
            <w:pPr>
              <w:pStyle w:val="EditorsNote"/>
              <w:ind w:left="0" w:firstLine="0"/>
              <w:jc w:val="both"/>
              <w:rPr>
                <w:rFonts w:eastAsia="ＭＳ 明朝"/>
                <w:color w:val="auto"/>
                <w:lang w:eastAsia="ko-KR"/>
              </w:rPr>
            </w:pPr>
            <w:r>
              <w:rPr>
                <w:rFonts w:eastAsia="ＭＳ 明朝"/>
                <w:color w:val="auto"/>
                <w:lang w:eastAsia="ko-KR"/>
              </w:rPr>
              <w:t>RRC-8</w:t>
            </w:r>
          </w:p>
        </w:tc>
        <w:tc>
          <w:tcPr>
            <w:tcW w:w="4636" w:type="dxa"/>
          </w:tcPr>
          <w:p w14:paraId="533A7D21" w14:textId="77777777" w:rsidR="00F0735D" w:rsidRDefault="00271AE6" w:rsidP="00D9703C">
            <w:pPr>
              <w:pStyle w:val="EditorsNote"/>
              <w:ind w:left="0" w:firstLine="0"/>
              <w:jc w:val="both"/>
              <w:rPr>
                <w:b/>
                <w:bCs/>
                <w:color w:val="auto"/>
                <w:u w:val="single"/>
              </w:rPr>
            </w:pPr>
            <w:r w:rsidRPr="00271AE6">
              <w:rPr>
                <w:b/>
                <w:bCs/>
                <w:color w:val="auto"/>
                <w:u w:val="single"/>
              </w:rPr>
              <w:t>FFS on whether/how to reduce the threshold number for LP-WUS/WUR</w:t>
            </w:r>
          </w:p>
          <w:p w14:paraId="0948AE94" w14:textId="352A6395" w:rsidR="00271AE6" w:rsidRPr="00271AE6" w:rsidRDefault="00271AE6" w:rsidP="00271AE6">
            <w:pPr>
              <w:pStyle w:val="EditorsNote"/>
              <w:ind w:left="1701" w:hanging="1417"/>
            </w:pPr>
            <w:r>
              <w:t xml:space="preserve">Editor’s NOTE: </w:t>
            </w:r>
            <w:r w:rsidRPr="00FF221B">
              <w:rPr>
                <w:rFonts w:eastAsia="SimSun"/>
                <w:iCs/>
              </w:rPr>
              <w:t xml:space="preserve">FFS </w:t>
            </w:r>
            <w:r>
              <w:rPr>
                <w:rFonts w:eastAsia="SimSun"/>
                <w:iCs/>
              </w:rPr>
              <w:t xml:space="preserve">on the relationship between the thresholds for serving cell relaxation/offloading, </w:t>
            </w:r>
            <w:proofErr w:type="spellStart"/>
            <w:r>
              <w:rPr>
                <w:rFonts w:eastAsia="SimSun"/>
                <w:iCs/>
              </w:rPr>
              <w:t>neighboring</w:t>
            </w:r>
            <w:proofErr w:type="spellEnd"/>
            <w:r>
              <w:rPr>
                <w:rFonts w:eastAsia="SimSun"/>
                <w:iCs/>
              </w:rPr>
              <w:t xml:space="preserve"> cell relaxation and</w:t>
            </w:r>
            <w:r>
              <w:rPr>
                <w:rFonts w:cs="Arial"/>
                <w:iCs/>
              </w:rPr>
              <w:t xml:space="preserve"> entry/exit condition of using LP-WUS, </w:t>
            </w:r>
            <w:r>
              <w:rPr>
                <w:rFonts w:eastAsia="SimSun"/>
                <w:iCs/>
              </w:rPr>
              <w:t>[and potential pre-condition</w:t>
            </w:r>
            <w:r w:rsidRPr="00C53D5F">
              <w:rPr>
                <w:rFonts w:eastAsia="SimSun"/>
                <w:iCs/>
              </w:rPr>
              <w:t xml:space="preserve"> </w:t>
            </w:r>
            <w:r>
              <w:rPr>
                <w:rFonts w:eastAsia="SimSun"/>
                <w:iCs/>
              </w:rPr>
              <w:t xml:space="preserve">between RRM relaxation/offloading criteria and </w:t>
            </w:r>
            <w:r>
              <w:rPr>
                <w:rFonts w:cs="Arial"/>
                <w:iCs/>
              </w:rPr>
              <w:lastRenderedPageBreak/>
              <w:t>entry/exit condition of using LP-WUS</w:t>
            </w:r>
            <w:r>
              <w:rPr>
                <w:rFonts w:eastAsia="SimSun"/>
                <w:iCs/>
              </w:rPr>
              <w:t>].</w:t>
            </w:r>
            <w:r>
              <w:t xml:space="preserve"> </w:t>
            </w:r>
          </w:p>
        </w:tc>
        <w:tc>
          <w:tcPr>
            <w:tcW w:w="4004" w:type="dxa"/>
          </w:tcPr>
          <w:p w14:paraId="4EE1DDCA" w14:textId="77777777" w:rsidR="00271AE6" w:rsidRDefault="00271AE6" w:rsidP="00271AE6">
            <w:pPr>
              <w:pStyle w:val="EditorsNote"/>
              <w:ind w:left="0" w:firstLine="0"/>
              <w:jc w:val="both"/>
              <w:rPr>
                <w:rFonts w:eastAsia="ＭＳ 明朝"/>
                <w:color w:val="auto"/>
                <w:lang w:eastAsia="ko-KR"/>
              </w:rPr>
            </w:pPr>
            <w:r w:rsidRPr="005D1FD6">
              <w:rPr>
                <w:rFonts w:eastAsia="ＭＳ 明朝"/>
                <w:b/>
                <w:bCs/>
                <w:color w:val="auto"/>
                <w:lang w:eastAsia="ko-KR"/>
              </w:rPr>
              <w:lastRenderedPageBreak/>
              <w:t>Issue Type:</w:t>
            </w:r>
            <w:r>
              <w:rPr>
                <w:rFonts w:eastAsia="ＭＳ 明朝"/>
                <w:color w:val="auto"/>
                <w:lang w:eastAsia="ko-KR"/>
              </w:rPr>
              <w:t xml:space="preserve"> </w:t>
            </w:r>
            <w:r w:rsidRPr="00B1732F">
              <w:rPr>
                <w:rFonts w:eastAsia="ＭＳ 明朝"/>
                <w:color w:val="auto"/>
                <w:lang w:eastAsia="ko-KR"/>
              </w:rPr>
              <w:t>not essential but important</w:t>
            </w:r>
          </w:p>
          <w:p w14:paraId="6A55042F" w14:textId="4A066E4A" w:rsidR="00F0735D" w:rsidRPr="00271AE6" w:rsidRDefault="00271AE6" w:rsidP="00271AE6">
            <w:pPr>
              <w:pStyle w:val="EditorsNote"/>
              <w:ind w:left="0" w:firstLine="0"/>
              <w:jc w:val="both"/>
              <w:rPr>
                <w:rFonts w:eastAsia="ＭＳ 明朝"/>
                <w:b/>
                <w:bCs/>
                <w:color w:val="auto"/>
                <w:lang w:eastAsia="ko-KR"/>
              </w:rPr>
            </w:pPr>
            <w:r w:rsidRPr="005D1FD6">
              <w:rPr>
                <w:rFonts w:eastAsia="ＭＳ 明朝"/>
                <w:b/>
                <w:bCs/>
                <w:color w:val="auto"/>
                <w:lang w:eastAsia="ko-KR"/>
              </w:rPr>
              <w:t>How to address it:</w:t>
            </w:r>
            <w:r>
              <w:rPr>
                <w:rFonts w:eastAsia="ＭＳ 明朝"/>
                <w:color w:val="auto"/>
                <w:lang w:eastAsia="ko-KR"/>
              </w:rPr>
              <w:t xml:space="preserve"> can be discussed based on companies’ contribution</w:t>
            </w:r>
          </w:p>
        </w:tc>
      </w:tr>
      <w:tr w:rsidR="00D8556F" w14:paraId="3186F0AA" w14:textId="77777777" w:rsidTr="00827575">
        <w:tc>
          <w:tcPr>
            <w:tcW w:w="988" w:type="dxa"/>
          </w:tcPr>
          <w:p w14:paraId="3EC95BCF" w14:textId="4612E25D" w:rsidR="00D8556F" w:rsidRDefault="00D8556F" w:rsidP="00D8556F">
            <w:pPr>
              <w:pStyle w:val="EditorsNote"/>
              <w:ind w:left="0" w:firstLine="0"/>
              <w:jc w:val="both"/>
              <w:rPr>
                <w:rFonts w:eastAsia="ＭＳ 明朝"/>
                <w:color w:val="auto"/>
                <w:lang w:eastAsia="ko-KR"/>
              </w:rPr>
            </w:pPr>
            <w:r>
              <w:rPr>
                <w:rFonts w:eastAsia="ＭＳ 明朝"/>
                <w:color w:val="auto"/>
                <w:lang w:eastAsia="ko-KR"/>
              </w:rPr>
              <w:t>RRC-10</w:t>
            </w:r>
          </w:p>
        </w:tc>
        <w:tc>
          <w:tcPr>
            <w:tcW w:w="4636" w:type="dxa"/>
          </w:tcPr>
          <w:p w14:paraId="400FC2A5" w14:textId="77777777" w:rsidR="003A03D6" w:rsidRPr="00551AD8" w:rsidRDefault="003A03D6" w:rsidP="003A03D6">
            <w:pPr>
              <w:pStyle w:val="a0"/>
              <w:rPr>
                <w:b/>
                <w:bCs/>
                <w:u w:val="single"/>
                <w:lang w:val="en-GB" w:eastAsia="zh-CN"/>
              </w:rPr>
            </w:pPr>
            <w:r w:rsidRPr="005E14BD">
              <w:rPr>
                <w:b/>
                <w:bCs/>
                <w:u w:val="single"/>
              </w:rPr>
              <w:t xml:space="preserve">FFS on </w:t>
            </w:r>
            <w:r>
              <w:rPr>
                <w:b/>
                <w:bCs/>
                <w:u w:val="single"/>
              </w:rPr>
              <w:t>low mobility criteria</w:t>
            </w:r>
          </w:p>
          <w:p w14:paraId="4DD3EB57" w14:textId="015EFB3B" w:rsidR="00D8556F" w:rsidRPr="003A03D6" w:rsidRDefault="003A03D6" w:rsidP="003A03D6">
            <w:pPr>
              <w:pStyle w:val="EditorsNote"/>
              <w:ind w:left="1701" w:hanging="1417"/>
            </w:pPr>
            <w:r>
              <w:t xml:space="preserve">Editor’s NOTE: </w:t>
            </w:r>
            <w:r w:rsidRPr="00FF221B">
              <w:rPr>
                <w:rFonts w:eastAsia="SimSun"/>
                <w:iCs/>
              </w:rPr>
              <w:t xml:space="preserve">FFS </w:t>
            </w:r>
            <w:r>
              <w:rPr>
                <w:rFonts w:eastAsia="SimSun"/>
                <w:iCs/>
              </w:rPr>
              <w:t>on “low mobility” criteria</w:t>
            </w:r>
            <w:r>
              <w:t xml:space="preserve">. </w:t>
            </w:r>
          </w:p>
        </w:tc>
        <w:tc>
          <w:tcPr>
            <w:tcW w:w="4004" w:type="dxa"/>
          </w:tcPr>
          <w:p w14:paraId="321CEED1" w14:textId="629D6C05" w:rsidR="00D8556F" w:rsidRDefault="00D8556F" w:rsidP="00D8556F">
            <w:pPr>
              <w:pStyle w:val="EditorsNote"/>
              <w:ind w:left="0" w:firstLine="0"/>
              <w:jc w:val="both"/>
              <w:rPr>
                <w:rFonts w:eastAsia="ＭＳ 明朝"/>
                <w:color w:val="auto"/>
                <w:lang w:eastAsia="ko-KR"/>
              </w:rPr>
            </w:pPr>
            <w:r w:rsidRPr="005D1FD6">
              <w:rPr>
                <w:rFonts w:eastAsia="ＭＳ 明朝"/>
                <w:b/>
                <w:bCs/>
                <w:color w:val="auto"/>
                <w:lang w:eastAsia="ko-KR"/>
              </w:rPr>
              <w:t>Issue Type:</w:t>
            </w:r>
            <w:r>
              <w:rPr>
                <w:rFonts w:eastAsia="ＭＳ 明朝"/>
                <w:color w:val="auto"/>
                <w:lang w:eastAsia="ko-KR"/>
              </w:rPr>
              <w:t xml:space="preserve"> </w:t>
            </w:r>
            <w:r w:rsidRPr="00B1732F">
              <w:rPr>
                <w:rFonts w:eastAsia="ＭＳ 明朝"/>
                <w:color w:val="auto"/>
                <w:lang w:eastAsia="ko-KR"/>
              </w:rPr>
              <w:t xml:space="preserve">not essential </w:t>
            </w:r>
            <w:r w:rsidR="003A03D6">
              <w:rPr>
                <w:rFonts w:eastAsia="ＭＳ 明朝"/>
                <w:color w:val="auto"/>
                <w:lang w:eastAsia="ko-KR"/>
              </w:rPr>
              <w:t xml:space="preserve">not </w:t>
            </w:r>
            <w:r w:rsidRPr="00B1732F">
              <w:rPr>
                <w:rFonts w:eastAsia="ＭＳ 明朝"/>
                <w:color w:val="auto"/>
                <w:lang w:eastAsia="ko-KR"/>
              </w:rPr>
              <w:t>important</w:t>
            </w:r>
          </w:p>
          <w:p w14:paraId="55F84BF6" w14:textId="1B02952E" w:rsidR="00D8556F" w:rsidRPr="005D1FD6" w:rsidRDefault="00D8556F" w:rsidP="00D8556F">
            <w:pPr>
              <w:pStyle w:val="EditorsNote"/>
              <w:ind w:left="0" w:firstLine="0"/>
              <w:jc w:val="both"/>
              <w:rPr>
                <w:rFonts w:eastAsia="ＭＳ 明朝"/>
                <w:b/>
                <w:bCs/>
                <w:color w:val="auto"/>
                <w:lang w:eastAsia="ko-KR"/>
              </w:rPr>
            </w:pPr>
            <w:r w:rsidRPr="005D1FD6">
              <w:rPr>
                <w:rFonts w:eastAsia="ＭＳ 明朝"/>
                <w:b/>
                <w:bCs/>
                <w:color w:val="auto"/>
                <w:lang w:eastAsia="ko-KR"/>
              </w:rPr>
              <w:t>How to address it:</w:t>
            </w:r>
            <w:r>
              <w:rPr>
                <w:rFonts w:eastAsia="ＭＳ 明朝"/>
                <w:color w:val="auto"/>
                <w:lang w:eastAsia="ko-KR"/>
              </w:rPr>
              <w:t xml:space="preserve"> can be discussed based on companies’ contribution</w:t>
            </w:r>
          </w:p>
        </w:tc>
      </w:tr>
    </w:tbl>
    <w:p w14:paraId="30950383" w14:textId="5148F55E" w:rsidR="003A03D6" w:rsidRDefault="003A03D6" w:rsidP="00D46DDD">
      <w:pPr>
        <w:pStyle w:val="a0"/>
        <w:rPr>
          <w:b/>
          <w:bCs/>
          <w:u w:val="single"/>
          <w:lang w:val="en-GB" w:eastAsia="zh-CN"/>
        </w:rPr>
      </w:pPr>
    </w:p>
    <w:p w14:paraId="70C0E77F" w14:textId="1CF9F3A8" w:rsidR="009711EB" w:rsidRDefault="009711EB" w:rsidP="009711EB">
      <w:pPr>
        <w:pStyle w:val="a8"/>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 xml:space="preserve">RAN2 to consider the above open issues related to </w:t>
      </w:r>
      <w:r w:rsidR="006373F0">
        <w:rPr>
          <w:b/>
          <w:color w:val="0070C0"/>
          <w:lang w:eastAsia="zh-CN"/>
        </w:rPr>
        <w:t>RRC</w:t>
      </w:r>
      <w:r>
        <w:rPr>
          <w:b/>
          <w:color w:val="0070C0"/>
          <w:lang w:eastAsia="zh-CN"/>
        </w:rPr>
        <w:t xml:space="preserve"> for </w:t>
      </w:r>
      <w:r w:rsidR="006373F0">
        <w:rPr>
          <w:b/>
          <w:color w:val="0070C0"/>
          <w:lang w:eastAsia="zh-CN"/>
        </w:rPr>
        <w:t>LP-WUS/WUR</w:t>
      </w:r>
      <w:r w:rsidR="004833AA">
        <w:rPr>
          <w:b/>
          <w:color w:val="0070C0"/>
          <w:lang w:eastAsia="zh-CN"/>
        </w:rPr>
        <w:t>.</w:t>
      </w:r>
    </w:p>
    <w:p w14:paraId="76FA05E4" w14:textId="486CE9EC" w:rsidR="009711EB" w:rsidRDefault="009711EB" w:rsidP="00D46DDD">
      <w:pPr>
        <w:pStyle w:val="a0"/>
        <w:rPr>
          <w:b/>
          <w:bCs/>
          <w:u w:val="single"/>
          <w:lang w:eastAsia="zh-CN"/>
        </w:rPr>
      </w:pPr>
    </w:p>
    <w:p w14:paraId="1556D648" w14:textId="77777777" w:rsidR="00F33E7A" w:rsidRPr="00F33E7A" w:rsidRDefault="00F33E7A" w:rsidP="00D46DDD">
      <w:pPr>
        <w:pStyle w:val="a0"/>
        <w:rPr>
          <w:b/>
          <w:bCs/>
          <w:u w:val="single"/>
          <w:lang w:val="en-GB" w:eastAsia="zh-CN"/>
        </w:rPr>
      </w:pPr>
    </w:p>
    <w:p w14:paraId="5A8093D2" w14:textId="36A6678A" w:rsidR="006C42CB" w:rsidRDefault="006C42CB" w:rsidP="006C42CB">
      <w:pPr>
        <w:keepNext/>
        <w:widowControl w:val="0"/>
        <w:numPr>
          <w:ilvl w:val="1"/>
          <w:numId w:val="9"/>
        </w:numPr>
        <w:spacing w:before="180" w:after="180"/>
        <w:jc w:val="both"/>
        <w:outlineLvl w:val="1"/>
        <w:rPr>
          <w:rFonts w:ascii="Arial" w:eastAsiaTheme="minorEastAsia" w:hAnsi="Arial" w:cs="Arial"/>
          <w:iCs/>
          <w:sz w:val="30"/>
          <w:szCs w:val="30"/>
          <w:lang w:eastAsia="zh-CN"/>
        </w:rPr>
      </w:pPr>
      <w:r w:rsidRPr="005E5EE7">
        <w:rPr>
          <w:rFonts w:ascii="Arial" w:eastAsiaTheme="minorEastAsia" w:hAnsi="Arial" w:cs="Arial"/>
          <w:iCs/>
          <w:sz w:val="30"/>
          <w:szCs w:val="30"/>
          <w:lang w:eastAsia="zh-CN"/>
        </w:rPr>
        <w:t>Others</w:t>
      </w:r>
      <w:r w:rsidR="005E5EE7">
        <w:rPr>
          <w:rFonts w:ascii="Arial" w:eastAsiaTheme="minorEastAsia" w:hAnsi="Arial" w:cs="Arial"/>
          <w:iCs/>
          <w:sz w:val="30"/>
          <w:szCs w:val="30"/>
          <w:lang w:eastAsia="zh-CN"/>
        </w:rPr>
        <w:t>, please specify</w:t>
      </w:r>
    </w:p>
    <w:p w14:paraId="56C9EA37" w14:textId="011C2921" w:rsidR="0006231C" w:rsidRDefault="0006231C" w:rsidP="0006231C">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251C80" w14:paraId="6905D7FB" w14:textId="77777777" w:rsidTr="005F3A15">
        <w:tc>
          <w:tcPr>
            <w:tcW w:w="1984" w:type="dxa"/>
          </w:tcPr>
          <w:p w14:paraId="2A29E656" w14:textId="77777777" w:rsidR="00251C80" w:rsidRPr="00B10971" w:rsidRDefault="00251C80" w:rsidP="005F3A15">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24764A1C" w14:textId="1DC517F8" w:rsidR="00251C80" w:rsidRPr="00B10971" w:rsidRDefault="00C13517" w:rsidP="005F3A15">
            <w:pPr>
              <w:rPr>
                <w:rFonts w:eastAsia="DengXian"/>
                <w:b/>
                <w:bCs/>
                <w:lang w:eastAsia="zh-CN"/>
              </w:rPr>
            </w:pPr>
            <w:r w:rsidRPr="00723BCA">
              <w:rPr>
                <w:b/>
                <w:bCs/>
                <w:lang w:eastAsia="sv-SE"/>
              </w:rPr>
              <w:t xml:space="preserve">Other </w:t>
            </w:r>
            <w:r>
              <w:rPr>
                <w:b/>
                <w:bCs/>
                <w:lang w:eastAsia="sv-SE"/>
              </w:rPr>
              <w:t>identified open issues? (please describe)</w:t>
            </w:r>
            <w:r w:rsidR="00E62CE6">
              <w:rPr>
                <w:b/>
                <w:bCs/>
                <w:lang w:eastAsia="sv-SE"/>
              </w:rPr>
              <w:t xml:space="preserve"> or other comments</w:t>
            </w:r>
          </w:p>
        </w:tc>
      </w:tr>
      <w:tr w:rsidR="00251C80" w14:paraId="0C121E0D" w14:textId="77777777" w:rsidTr="005F3A15">
        <w:tc>
          <w:tcPr>
            <w:tcW w:w="1984" w:type="dxa"/>
          </w:tcPr>
          <w:p w14:paraId="203BA0C9" w14:textId="7D5E997F" w:rsidR="00251C80" w:rsidRDefault="00251C80" w:rsidP="005F3A15">
            <w:pPr>
              <w:rPr>
                <w:rFonts w:eastAsia="DengXian"/>
                <w:lang w:eastAsia="zh-CN"/>
              </w:rPr>
            </w:pPr>
          </w:p>
        </w:tc>
        <w:tc>
          <w:tcPr>
            <w:tcW w:w="7229" w:type="dxa"/>
          </w:tcPr>
          <w:p w14:paraId="2A940860" w14:textId="3EBD4075" w:rsidR="00D66DFA" w:rsidRPr="00D94348" w:rsidRDefault="00D66DFA" w:rsidP="00D94348">
            <w:pPr>
              <w:rPr>
                <w:rFonts w:eastAsia="DengXian"/>
                <w:b/>
                <w:bCs/>
              </w:rPr>
            </w:pPr>
          </w:p>
        </w:tc>
      </w:tr>
      <w:tr w:rsidR="00251C80" w14:paraId="70840920" w14:textId="77777777" w:rsidTr="005F3A15">
        <w:tc>
          <w:tcPr>
            <w:tcW w:w="1984" w:type="dxa"/>
          </w:tcPr>
          <w:p w14:paraId="2E177DAA" w14:textId="77777777" w:rsidR="00251C80" w:rsidRDefault="00251C80" w:rsidP="005F3A15">
            <w:pPr>
              <w:rPr>
                <w:rFonts w:eastAsia="DengXian"/>
                <w:lang w:eastAsia="zh-CN"/>
              </w:rPr>
            </w:pPr>
          </w:p>
        </w:tc>
        <w:tc>
          <w:tcPr>
            <w:tcW w:w="7229" w:type="dxa"/>
          </w:tcPr>
          <w:p w14:paraId="563CAB4A" w14:textId="77777777" w:rsidR="00251C80" w:rsidRDefault="00251C80" w:rsidP="005F3A15">
            <w:pPr>
              <w:rPr>
                <w:rFonts w:eastAsia="DengXian"/>
                <w:lang w:eastAsia="zh-CN"/>
              </w:rPr>
            </w:pPr>
          </w:p>
        </w:tc>
      </w:tr>
      <w:tr w:rsidR="00251C80" w14:paraId="344F401D" w14:textId="77777777" w:rsidTr="005F3A15">
        <w:tc>
          <w:tcPr>
            <w:tcW w:w="1984" w:type="dxa"/>
          </w:tcPr>
          <w:p w14:paraId="145F0943" w14:textId="77777777" w:rsidR="00251C80" w:rsidRDefault="00251C80" w:rsidP="005F3A15">
            <w:pPr>
              <w:rPr>
                <w:rFonts w:eastAsia="DengXian"/>
                <w:lang w:eastAsia="zh-CN"/>
              </w:rPr>
            </w:pPr>
          </w:p>
        </w:tc>
        <w:tc>
          <w:tcPr>
            <w:tcW w:w="7229" w:type="dxa"/>
          </w:tcPr>
          <w:p w14:paraId="1CF313E7" w14:textId="77777777" w:rsidR="00251C80" w:rsidRDefault="00251C80" w:rsidP="005F3A15">
            <w:pPr>
              <w:rPr>
                <w:rFonts w:eastAsia="DengXian"/>
                <w:lang w:eastAsia="zh-CN"/>
              </w:rPr>
            </w:pPr>
          </w:p>
        </w:tc>
      </w:tr>
      <w:tr w:rsidR="00251C80" w14:paraId="4ABB8275" w14:textId="77777777" w:rsidTr="005F3A15">
        <w:tc>
          <w:tcPr>
            <w:tcW w:w="1984" w:type="dxa"/>
          </w:tcPr>
          <w:p w14:paraId="5F5B5F0B" w14:textId="77777777" w:rsidR="00251C80" w:rsidRDefault="00251C80" w:rsidP="005F3A15">
            <w:pPr>
              <w:rPr>
                <w:rFonts w:eastAsia="DengXian"/>
                <w:lang w:eastAsia="zh-CN"/>
              </w:rPr>
            </w:pPr>
          </w:p>
        </w:tc>
        <w:tc>
          <w:tcPr>
            <w:tcW w:w="7229" w:type="dxa"/>
          </w:tcPr>
          <w:p w14:paraId="4F59FFEA" w14:textId="77777777" w:rsidR="00251C80" w:rsidRDefault="00251C80" w:rsidP="005F3A15">
            <w:pPr>
              <w:rPr>
                <w:rFonts w:eastAsia="DengXian"/>
                <w:lang w:eastAsia="zh-CN"/>
              </w:rPr>
            </w:pPr>
          </w:p>
        </w:tc>
      </w:tr>
      <w:tr w:rsidR="00251C80" w14:paraId="7333EA04" w14:textId="77777777" w:rsidTr="005F3A15">
        <w:tc>
          <w:tcPr>
            <w:tcW w:w="1984" w:type="dxa"/>
          </w:tcPr>
          <w:p w14:paraId="1688A32A" w14:textId="77777777" w:rsidR="00251C80" w:rsidRDefault="00251C80" w:rsidP="005F3A15">
            <w:pPr>
              <w:rPr>
                <w:rFonts w:eastAsia="DengXian"/>
                <w:lang w:eastAsia="zh-CN"/>
              </w:rPr>
            </w:pPr>
          </w:p>
        </w:tc>
        <w:tc>
          <w:tcPr>
            <w:tcW w:w="7229" w:type="dxa"/>
          </w:tcPr>
          <w:p w14:paraId="12E841E0" w14:textId="77777777" w:rsidR="00251C80" w:rsidRDefault="00251C80" w:rsidP="005F3A15">
            <w:pPr>
              <w:rPr>
                <w:rFonts w:eastAsia="DengXian"/>
                <w:lang w:eastAsia="zh-CN"/>
              </w:rPr>
            </w:pPr>
          </w:p>
        </w:tc>
      </w:tr>
    </w:tbl>
    <w:p w14:paraId="62EFF228" w14:textId="77777777" w:rsidR="00251C80" w:rsidRDefault="00251C80" w:rsidP="00A3151E">
      <w:pPr>
        <w:spacing w:after="120"/>
        <w:jc w:val="both"/>
        <w:rPr>
          <w:rFonts w:eastAsia="DengXian"/>
          <w:bCs/>
          <w:szCs w:val="20"/>
          <w:highlight w:val="yellow"/>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16DAD26E" w14:textId="2B29E13D" w:rsidR="007A3871" w:rsidRDefault="007A3871" w:rsidP="007A3871">
      <w:pPr>
        <w:jc w:val="both"/>
        <w:rPr>
          <w:rFonts w:eastAsia="SimSun"/>
          <w:lang w:eastAsia="zh-CN"/>
        </w:rPr>
      </w:pPr>
      <w:r>
        <w:rPr>
          <w:rFonts w:eastAsia="SimSun"/>
          <w:lang w:eastAsia="zh-CN"/>
        </w:rPr>
        <w:t>In this contribution, we discuss some open issues related to</w:t>
      </w:r>
      <w:r w:rsidR="000D0B1A">
        <w:rPr>
          <w:rFonts w:eastAsia="SimSun"/>
          <w:lang w:eastAsia="zh-CN"/>
        </w:rPr>
        <w:t xml:space="preserve"> </w:t>
      </w:r>
      <w:r w:rsidR="000D0B1A">
        <w:rPr>
          <w:rFonts w:eastAsia="SimSun" w:hint="eastAsia"/>
          <w:lang w:eastAsia="zh-CN"/>
        </w:rPr>
        <w:t>RRC</w:t>
      </w:r>
      <w:r>
        <w:rPr>
          <w:rFonts w:eastAsia="SimSun"/>
          <w:lang w:eastAsia="zh-CN"/>
        </w:rPr>
        <w:t xml:space="preserve"> running CR for </w:t>
      </w:r>
      <w:r w:rsidR="000D0B1A">
        <w:rPr>
          <w:rFonts w:eastAsia="SimSun"/>
          <w:lang w:eastAsia="zh-CN"/>
        </w:rPr>
        <w:t xml:space="preserve">LP-WUS </w:t>
      </w:r>
      <w:r>
        <w:rPr>
          <w:rFonts w:eastAsia="SimSun"/>
          <w:lang w:eastAsia="zh-CN"/>
        </w:rPr>
        <w:t xml:space="preserve">and collect the open issues for </w:t>
      </w:r>
      <w:r w:rsidR="00C661F2">
        <w:rPr>
          <w:rFonts w:eastAsia="SimSun"/>
          <w:lang w:eastAsia="zh-CN"/>
        </w:rPr>
        <w:t xml:space="preserve">LP-WUS </w:t>
      </w:r>
      <w:r>
        <w:rPr>
          <w:rFonts w:eastAsia="SimSun"/>
          <w:lang w:eastAsia="zh-CN"/>
        </w:rPr>
        <w:t xml:space="preserve">in </w:t>
      </w:r>
      <w:r w:rsidR="00C661F2">
        <w:rPr>
          <w:rFonts w:eastAsia="SimSun"/>
          <w:lang w:eastAsia="zh-CN"/>
        </w:rPr>
        <w:t>RRC</w:t>
      </w:r>
      <w:r>
        <w:rPr>
          <w:rFonts w:eastAsia="SimSun"/>
          <w:lang w:eastAsia="zh-CN"/>
        </w:rPr>
        <w:t>. Based on the discussion, the following proposals have been achieved:</w:t>
      </w:r>
    </w:p>
    <w:p w14:paraId="26302CDF" w14:textId="77777777" w:rsidR="00AB7BA2" w:rsidRPr="00551AD8" w:rsidRDefault="00AB7BA2" w:rsidP="00AB7BA2">
      <w:pPr>
        <w:pStyle w:val="a0"/>
        <w:rPr>
          <w:b/>
          <w:bCs/>
          <w:u w:val="single"/>
          <w:lang w:val="en-GB" w:eastAsia="zh-CN"/>
        </w:rPr>
      </w:pPr>
      <w:r w:rsidRPr="00551AD8">
        <w:rPr>
          <w:b/>
          <w:bCs/>
          <w:u w:val="single"/>
          <w:lang w:val="en-GB" w:eastAsia="zh-CN"/>
        </w:rPr>
        <w:t>Open issue RRC-</w:t>
      </w:r>
      <w:r>
        <w:rPr>
          <w:b/>
          <w:bCs/>
          <w:u w:val="single"/>
          <w:lang w:val="en-GB" w:eastAsia="zh-CN"/>
        </w:rPr>
        <w:t>6 (essential)</w:t>
      </w:r>
      <w:r w:rsidRPr="00551AD8">
        <w:rPr>
          <w:b/>
          <w:bCs/>
          <w:u w:val="single"/>
          <w:lang w:val="en-GB" w:eastAsia="zh-CN"/>
        </w:rPr>
        <w:t xml:space="preserve">: </w:t>
      </w:r>
      <w:r w:rsidRPr="00D9703C">
        <w:rPr>
          <w:b/>
          <w:bCs/>
          <w:u w:val="single"/>
        </w:rPr>
        <w:t xml:space="preserve">the value range of </w:t>
      </w:r>
      <w:proofErr w:type="spellStart"/>
      <w:r w:rsidRPr="00D9703C">
        <w:rPr>
          <w:b/>
          <w:bCs/>
          <w:u w:val="single"/>
        </w:rPr>
        <w:t>ThresholdPLP</w:t>
      </w:r>
      <w:proofErr w:type="spellEnd"/>
      <w:r w:rsidRPr="00D9703C">
        <w:rPr>
          <w:b/>
          <w:bCs/>
          <w:u w:val="single"/>
        </w:rPr>
        <w:t xml:space="preserve"> and </w:t>
      </w:r>
      <w:proofErr w:type="spellStart"/>
      <w:r w:rsidRPr="00D9703C">
        <w:rPr>
          <w:b/>
          <w:bCs/>
          <w:u w:val="single"/>
        </w:rPr>
        <w:t>ThresholdQLP</w:t>
      </w:r>
      <w:proofErr w:type="spellEnd"/>
      <w:r w:rsidRPr="00D9703C">
        <w:rPr>
          <w:b/>
          <w:bCs/>
          <w:u w:val="single"/>
        </w:rPr>
        <w:t xml:space="preserve"> for LR measurement based threshold </w:t>
      </w:r>
    </w:p>
    <w:p w14:paraId="3F63D4BC" w14:textId="0192F1B4" w:rsidR="002A4D23" w:rsidRDefault="002A4D23" w:rsidP="002A4D23">
      <w:pPr>
        <w:pStyle w:val="a8"/>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p>
    <w:p w14:paraId="0F4E198D" w14:textId="77777777" w:rsidR="008A6745" w:rsidRDefault="008A6745" w:rsidP="008A6745">
      <w:pPr>
        <w:pStyle w:val="a0"/>
        <w:rPr>
          <w:b/>
          <w:bCs/>
          <w:u w:val="single"/>
          <w:lang w:val="en-GB" w:eastAsia="zh-CN"/>
        </w:rPr>
      </w:pPr>
      <w:r>
        <w:rPr>
          <w:b/>
          <w:bCs/>
          <w:u w:val="single"/>
          <w:lang w:val="en-GB" w:eastAsia="zh-CN"/>
        </w:rPr>
        <w:t>Other open issues:</w:t>
      </w:r>
    </w:p>
    <w:p w14:paraId="7573E5A1" w14:textId="2CEED638" w:rsidR="005A7ABF" w:rsidRDefault="008A6745" w:rsidP="007A3871">
      <w:pPr>
        <w:pStyle w:val="a8"/>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RRC for LP-WUS/WUR.</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6B79AE55" w:rsidR="00B45FD8" w:rsidRPr="00203DB8" w:rsidRDefault="00454096" w:rsidP="00454096">
      <w:pPr>
        <w:pStyle w:val="af9"/>
        <w:numPr>
          <w:ilvl w:val="0"/>
          <w:numId w:val="10"/>
        </w:numPr>
        <w:ind w:firstLineChars="0"/>
        <w:rPr>
          <w:rFonts w:ascii="Arial" w:eastAsiaTheme="minorEastAsia" w:hAnsi="Arial" w:cs="Arial"/>
          <w:szCs w:val="16"/>
        </w:rPr>
      </w:pPr>
      <w:bookmarkStart w:id="5" w:name="_Ref35851607"/>
      <w:bookmarkStart w:id="6" w:name="_Ref34411460"/>
      <w:r>
        <w:rPr>
          <w:rFonts w:ascii="Times New Roman" w:eastAsiaTheme="minorEastAsia" w:hAnsi="Times New Roman"/>
          <w:bCs/>
          <w:kern w:val="0"/>
          <w:sz w:val="20"/>
          <w:szCs w:val="24"/>
        </w:rPr>
        <w:t>R2-</w:t>
      </w:r>
      <w:r w:rsidR="00A247D8" w:rsidRPr="008A629B">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RRC running CR for LP-WUS/WUR, vivo. </w:t>
      </w:r>
      <w:bookmarkEnd w:id="5"/>
      <w:bookmarkEnd w:id="6"/>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A5DB76" w14:textId="77777777" w:rsidR="00A3109C" w:rsidRDefault="00A3109C">
      <w:r>
        <w:separator/>
      </w:r>
    </w:p>
  </w:endnote>
  <w:endnote w:type="continuationSeparator" w:id="0">
    <w:p w14:paraId="3C993DF1" w14:textId="77777777" w:rsidR="00A3109C" w:rsidRDefault="00A3109C">
      <w:r>
        <w:continuationSeparator/>
      </w:r>
    </w:p>
  </w:endnote>
  <w:endnote w:type="continuationNotice" w:id="1">
    <w:p w14:paraId="79AA30D8" w14:textId="77777777" w:rsidR="00A3109C" w:rsidRDefault="00A310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游明朝">
    <w:panose1 w:val="02020400000000000000"/>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3AF35B" w14:textId="77777777" w:rsidR="00A3109C" w:rsidRDefault="00A3109C">
      <w:r>
        <w:separator/>
      </w:r>
    </w:p>
  </w:footnote>
  <w:footnote w:type="continuationSeparator" w:id="0">
    <w:p w14:paraId="32840D9B" w14:textId="77777777" w:rsidR="00A3109C" w:rsidRDefault="00A3109C">
      <w:r>
        <w:continuationSeparator/>
      </w:r>
    </w:p>
  </w:footnote>
  <w:footnote w:type="continuationNotice" w:id="1">
    <w:p w14:paraId="29A9DC4B" w14:textId="77777777" w:rsidR="00A3109C" w:rsidRDefault="00A310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1E5" w14:textId="77777777" w:rsidR="00694755" w:rsidRDefault="00694755">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1226789B"/>
    <w:multiLevelType w:val="hybridMultilevel"/>
    <w:tmpl w:val="3B7EDA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27F4E3D"/>
    <w:multiLevelType w:val="multilevel"/>
    <w:tmpl w:val="A4281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3D4DFA"/>
    <w:multiLevelType w:val="multilevel"/>
    <w:tmpl w:val="A4281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EB35DE1"/>
    <w:multiLevelType w:val="hybridMultilevel"/>
    <w:tmpl w:val="AE72F63E"/>
    <w:lvl w:ilvl="0" w:tplc="ED9C035E">
      <w:start w:val="1"/>
      <w:numFmt w:val="decimal"/>
      <w:lvlText w:val="%1"/>
      <w:lvlJc w:val="left"/>
      <w:pPr>
        <w:ind w:left="2159" w:hanging="540"/>
      </w:p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start w:val="1"/>
      <w:numFmt w:val="lowerLetter"/>
      <w:lvlText w:val="%5."/>
      <w:lvlJc w:val="left"/>
      <w:pPr>
        <w:ind w:left="4859" w:hanging="360"/>
      </w:pPr>
    </w:lvl>
    <w:lvl w:ilvl="5" w:tplc="0409001B">
      <w:start w:val="1"/>
      <w:numFmt w:val="lowerRoman"/>
      <w:lvlText w:val="%6."/>
      <w:lvlJc w:val="right"/>
      <w:pPr>
        <w:ind w:left="5579" w:hanging="180"/>
      </w:pPr>
    </w:lvl>
    <w:lvl w:ilvl="6" w:tplc="0409000F">
      <w:start w:val="1"/>
      <w:numFmt w:val="decimal"/>
      <w:lvlText w:val="%7."/>
      <w:lvlJc w:val="left"/>
      <w:pPr>
        <w:ind w:left="6299" w:hanging="360"/>
      </w:pPr>
    </w:lvl>
    <w:lvl w:ilvl="7" w:tplc="04090019">
      <w:start w:val="1"/>
      <w:numFmt w:val="lowerLetter"/>
      <w:lvlText w:val="%8."/>
      <w:lvlJc w:val="left"/>
      <w:pPr>
        <w:ind w:left="7019" w:hanging="360"/>
      </w:pPr>
    </w:lvl>
    <w:lvl w:ilvl="8" w:tplc="0409001B">
      <w:start w:val="1"/>
      <w:numFmt w:val="lowerRoman"/>
      <w:lvlText w:val="%9."/>
      <w:lvlJc w:val="right"/>
      <w:pPr>
        <w:ind w:left="7739"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920751944">
    <w:abstractNumId w:val="0"/>
  </w:num>
  <w:num w:numId="2" w16cid:durableId="4288131">
    <w:abstractNumId w:val="14"/>
  </w:num>
  <w:num w:numId="3" w16cid:durableId="1528173919">
    <w:abstractNumId w:val="7"/>
  </w:num>
  <w:num w:numId="4" w16cid:durableId="1948809723">
    <w:abstractNumId w:val="10"/>
  </w:num>
  <w:num w:numId="5" w16cid:durableId="1885017399">
    <w:abstractNumId w:val="6"/>
  </w:num>
  <w:num w:numId="6" w16cid:durableId="16126603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3236497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03557551">
    <w:abstractNumId w:val="13"/>
  </w:num>
  <w:num w:numId="9" w16cid:durableId="740177957">
    <w:abstractNumId w:val="12"/>
  </w:num>
  <w:num w:numId="10" w16cid:durableId="1537544797">
    <w:abstractNumId w:val="15"/>
  </w:num>
  <w:num w:numId="11" w16cid:durableId="1220750081">
    <w:abstractNumId w:val="10"/>
  </w:num>
  <w:num w:numId="12" w16cid:durableId="101372476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67530854">
    <w:abstractNumId w:val="1"/>
  </w:num>
  <w:num w:numId="14" w16cid:durableId="1434279750">
    <w:abstractNumId w:val="3"/>
  </w:num>
  <w:num w:numId="15" w16cid:durableId="679235628">
    <w:abstractNumId w:val="11"/>
  </w:num>
  <w:num w:numId="16" w16cid:durableId="17926732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93239675">
    <w:abstractNumId w:val="8"/>
  </w:num>
  <w:num w:numId="18" w16cid:durableId="1362126177">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DevBQCy7NJ1LgAAAA=="/>
  </w:docVars>
  <w:rsids>
    <w:rsidRoot w:val="00B87FBC"/>
    <w:rsid w:val="000000E3"/>
    <w:rsid w:val="000003B9"/>
    <w:rsid w:val="0000069E"/>
    <w:rsid w:val="00000830"/>
    <w:rsid w:val="00000CE2"/>
    <w:rsid w:val="00000ED8"/>
    <w:rsid w:val="00001032"/>
    <w:rsid w:val="0000117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64"/>
    <w:rsid w:val="00025CA9"/>
    <w:rsid w:val="00025D3D"/>
    <w:rsid w:val="00025E5A"/>
    <w:rsid w:val="000260C1"/>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5EF"/>
    <w:rsid w:val="00044623"/>
    <w:rsid w:val="000449B9"/>
    <w:rsid w:val="00044A7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F"/>
    <w:rsid w:val="00052966"/>
    <w:rsid w:val="00052F31"/>
    <w:rsid w:val="00053004"/>
    <w:rsid w:val="000531C6"/>
    <w:rsid w:val="0005361B"/>
    <w:rsid w:val="000536D2"/>
    <w:rsid w:val="000537F7"/>
    <w:rsid w:val="000538E9"/>
    <w:rsid w:val="00053D7E"/>
    <w:rsid w:val="00053E03"/>
    <w:rsid w:val="00053F69"/>
    <w:rsid w:val="00053FD9"/>
    <w:rsid w:val="0005405B"/>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20"/>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31C"/>
    <w:rsid w:val="000624AF"/>
    <w:rsid w:val="000624BF"/>
    <w:rsid w:val="00062A93"/>
    <w:rsid w:val="00062B5F"/>
    <w:rsid w:val="00062BE6"/>
    <w:rsid w:val="00063034"/>
    <w:rsid w:val="0006345A"/>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6E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7C1"/>
    <w:rsid w:val="00083848"/>
    <w:rsid w:val="000838E0"/>
    <w:rsid w:val="00083C2A"/>
    <w:rsid w:val="00083C3C"/>
    <w:rsid w:val="00083D25"/>
    <w:rsid w:val="00083F45"/>
    <w:rsid w:val="00084044"/>
    <w:rsid w:val="000841C4"/>
    <w:rsid w:val="0008475A"/>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63A"/>
    <w:rsid w:val="00093890"/>
    <w:rsid w:val="00093D1C"/>
    <w:rsid w:val="00093D59"/>
    <w:rsid w:val="00093D74"/>
    <w:rsid w:val="00093EC8"/>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2C"/>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DEB"/>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6A8"/>
    <w:rsid w:val="000B486A"/>
    <w:rsid w:val="000B498A"/>
    <w:rsid w:val="000B503D"/>
    <w:rsid w:val="000B54C6"/>
    <w:rsid w:val="000B555C"/>
    <w:rsid w:val="000B56D9"/>
    <w:rsid w:val="000B5750"/>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607"/>
    <w:rsid w:val="000C06A6"/>
    <w:rsid w:val="000C0B59"/>
    <w:rsid w:val="000C0C21"/>
    <w:rsid w:val="000C0C8F"/>
    <w:rsid w:val="000C0CD6"/>
    <w:rsid w:val="000C0DE3"/>
    <w:rsid w:val="000C0FFD"/>
    <w:rsid w:val="000C1001"/>
    <w:rsid w:val="000C15CC"/>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B1A"/>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5BF"/>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C61"/>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4CAE"/>
    <w:rsid w:val="000F528D"/>
    <w:rsid w:val="000F543A"/>
    <w:rsid w:val="000F5638"/>
    <w:rsid w:val="000F5773"/>
    <w:rsid w:val="000F57D5"/>
    <w:rsid w:val="000F58E9"/>
    <w:rsid w:val="000F5961"/>
    <w:rsid w:val="000F5A04"/>
    <w:rsid w:val="000F5B83"/>
    <w:rsid w:val="000F5D14"/>
    <w:rsid w:val="000F5EE3"/>
    <w:rsid w:val="000F5F54"/>
    <w:rsid w:val="000F60AE"/>
    <w:rsid w:val="000F620D"/>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0F6"/>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AFB"/>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4D4"/>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8A6"/>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253"/>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67"/>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804"/>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804"/>
    <w:rsid w:val="0015097A"/>
    <w:rsid w:val="00150C4F"/>
    <w:rsid w:val="00150D53"/>
    <w:rsid w:val="00150D56"/>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909"/>
    <w:rsid w:val="00170C4A"/>
    <w:rsid w:val="00170D9A"/>
    <w:rsid w:val="00170DEB"/>
    <w:rsid w:val="00170ED8"/>
    <w:rsid w:val="00170EFD"/>
    <w:rsid w:val="00170FA3"/>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12A"/>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404"/>
    <w:rsid w:val="001825AA"/>
    <w:rsid w:val="001828A5"/>
    <w:rsid w:val="001829FA"/>
    <w:rsid w:val="00182AF3"/>
    <w:rsid w:val="00183131"/>
    <w:rsid w:val="00183249"/>
    <w:rsid w:val="00183433"/>
    <w:rsid w:val="00183510"/>
    <w:rsid w:val="0018370D"/>
    <w:rsid w:val="0018371E"/>
    <w:rsid w:val="00183831"/>
    <w:rsid w:val="001839B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6E3"/>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A34"/>
    <w:rsid w:val="00190A46"/>
    <w:rsid w:val="00190BD4"/>
    <w:rsid w:val="00190C07"/>
    <w:rsid w:val="00190C4A"/>
    <w:rsid w:val="00190DB0"/>
    <w:rsid w:val="00191262"/>
    <w:rsid w:val="001912E3"/>
    <w:rsid w:val="001913E7"/>
    <w:rsid w:val="00191503"/>
    <w:rsid w:val="00191511"/>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9D"/>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363"/>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361"/>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302"/>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CEC"/>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AC6"/>
    <w:rsid w:val="001D6BE3"/>
    <w:rsid w:val="001D6BE8"/>
    <w:rsid w:val="001D6C50"/>
    <w:rsid w:val="001D6C8C"/>
    <w:rsid w:val="001D6D64"/>
    <w:rsid w:val="001D6E2D"/>
    <w:rsid w:val="001D6F3E"/>
    <w:rsid w:val="001D6F5E"/>
    <w:rsid w:val="001D71FA"/>
    <w:rsid w:val="001D74FB"/>
    <w:rsid w:val="001D74FE"/>
    <w:rsid w:val="001D769A"/>
    <w:rsid w:val="001D76EC"/>
    <w:rsid w:val="001D7843"/>
    <w:rsid w:val="001D7CEA"/>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6DE"/>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AD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34F"/>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91"/>
    <w:rsid w:val="002179B9"/>
    <w:rsid w:val="002179CC"/>
    <w:rsid w:val="002179E1"/>
    <w:rsid w:val="00217A24"/>
    <w:rsid w:val="00217AE5"/>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3F20"/>
    <w:rsid w:val="002245CC"/>
    <w:rsid w:val="00224837"/>
    <w:rsid w:val="00224880"/>
    <w:rsid w:val="00224EAD"/>
    <w:rsid w:val="00224F3C"/>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763"/>
    <w:rsid w:val="00235772"/>
    <w:rsid w:val="00235793"/>
    <w:rsid w:val="002357D8"/>
    <w:rsid w:val="00235964"/>
    <w:rsid w:val="00235B46"/>
    <w:rsid w:val="00235D03"/>
    <w:rsid w:val="00235D9E"/>
    <w:rsid w:val="0023603E"/>
    <w:rsid w:val="002361CA"/>
    <w:rsid w:val="002363E2"/>
    <w:rsid w:val="00236525"/>
    <w:rsid w:val="00236580"/>
    <w:rsid w:val="002366E8"/>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153"/>
    <w:rsid w:val="00240264"/>
    <w:rsid w:val="0024033C"/>
    <w:rsid w:val="002403F6"/>
    <w:rsid w:val="00240555"/>
    <w:rsid w:val="0024083B"/>
    <w:rsid w:val="00240A31"/>
    <w:rsid w:val="00240BA3"/>
    <w:rsid w:val="00240E43"/>
    <w:rsid w:val="00240E56"/>
    <w:rsid w:val="00240F13"/>
    <w:rsid w:val="002412BF"/>
    <w:rsid w:val="0024131A"/>
    <w:rsid w:val="00241445"/>
    <w:rsid w:val="00241484"/>
    <w:rsid w:val="002415EE"/>
    <w:rsid w:val="002419D8"/>
    <w:rsid w:val="00241ACF"/>
    <w:rsid w:val="00241C61"/>
    <w:rsid w:val="00241CB7"/>
    <w:rsid w:val="00241CDD"/>
    <w:rsid w:val="00241EA1"/>
    <w:rsid w:val="002420B5"/>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80"/>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6A9"/>
    <w:rsid w:val="00256A0C"/>
    <w:rsid w:val="00256AA4"/>
    <w:rsid w:val="00256AFA"/>
    <w:rsid w:val="00256B58"/>
    <w:rsid w:val="00256C76"/>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FBF"/>
    <w:rsid w:val="00263019"/>
    <w:rsid w:val="002630F6"/>
    <w:rsid w:val="002633A7"/>
    <w:rsid w:val="00263531"/>
    <w:rsid w:val="0026368D"/>
    <w:rsid w:val="0026388D"/>
    <w:rsid w:val="00263950"/>
    <w:rsid w:val="00263A2E"/>
    <w:rsid w:val="00263A79"/>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AE6"/>
    <w:rsid w:val="00271D4A"/>
    <w:rsid w:val="00272409"/>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21B"/>
    <w:rsid w:val="0027434A"/>
    <w:rsid w:val="00274641"/>
    <w:rsid w:val="002747DD"/>
    <w:rsid w:val="0027495B"/>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1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EA6"/>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B34"/>
    <w:rsid w:val="002A0D5A"/>
    <w:rsid w:val="002A0D9F"/>
    <w:rsid w:val="002A0E29"/>
    <w:rsid w:val="002A0E33"/>
    <w:rsid w:val="002A1117"/>
    <w:rsid w:val="002A1532"/>
    <w:rsid w:val="002A1681"/>
    <w:rsid w:val="002A16C0"/>
    <w:rsid w:val="002A17B7"/>
    <w:rsid w:val="002A185E"/>
    <w:rsid w:val="002A18C5"/>
    <w:rsid w:val="002A1910"/>
    <w:rsid w:val="002A1988"/>
    <w:rsid w:val="002A19F1"/>
    <w:rsid w:val="002A1A41"/>
    <w:rsid w:val="002A1CAD"/>
    <w:rsid w:val="002A2147"/>
    <w:rsid w:val="002A22A1"/>
    <w:rsid w:val="002A23D9"/>
    <w:rsid w:val="002A242B"/>
    <w:rsid w:val="002A2461"/>
    <w:rsid w:val="002A2814"/>
    <w:rsid w:val="002A2828"/>
    <w:rsid w:val="002A29BE"/>
    <w:rsid w:val="002A2EF2"/>
    <w:rsid w:val="002A2F3C"/>
    <w:rsid w:val="002A2F70"/>
    <w:rsid w:val="002A3089"/>
    <w:rsid w:val="002A34E0"/>
    <w:rsid w:val="002A3533"/>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23"/>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828"/>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43"/>
    <w:rsid w:val="002B56F0"/>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ACD"/>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86"/>
    <w:rsid w:val="002D33AC"/>
    <w:rsid w:val="002D33C0"/>
    <w:rsid w:val="002D34EA"/>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9ED"/>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EDD"/>
    <w:rsid w:val="002E0F76"/>
    <w:rsid w:val="002E1060"/>
    <w:rsid w:val="002E1A7C"/>
    <w:rsid w:val="002E1B01"/>
    <w:rsid w:val="002E1B11"/>
    <w:rsid w:val="002E1CB0"/>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7CE"/>
    <w:rsid w:val="002F189F"/>
    <w:rsid w:val="002F18CF"/>
    <w:rsid w:val="002F19A0"/>
    <w:rsid w:val="002F1B03"/>
    <w:rsid w:val="002F1C32"/>
    <w:rsid w:val="002F1CF6"/>
    <w:rsid w:val="002F1DC3"/>
    <w:rsid w:val="002F1E59"/>
    <w:rsid w:val="002F1E5F"/>
    <w:rsid w:val="002F214C"/>
    <w:rsid w:val="002F22CC"/>
    <w:rsid w:val="002F2329"/>
    <w:rsid w:val="002F26EE"/>
    <w:rsid w:val="002F282D"/>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4DD"/>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BB"/>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CB"/>
    <w:rsid w:val="003116D0"/>
    <w:rsid w:val="00311912"/>
    <w:rsid w:val="00311A04"/>
    <w:rsid w:val="00311E20"/>
    <w:rsid w:val="0031203F"/>
    <w:rsid w:val="00312138"/>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F8"/>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195"/>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BE8"/>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F6"/>
    <w:rsid w:val="003417BB"/>
    <w:rsid w:val="0034181C"/>
    <w:rsid w:val="00341A68"/>
    <w:rsid w:val="00341F66"/>
    <w:rsid w:val="00342285"/>
    <w:rsid w:val="003422EB"/>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D37"/>
    <w:rsid w:val="00350DEC"/>
    <w:rsid w:val="0035104A"/>
    <w:rsid w:val="003510A8"/>
    <w:rsid w:val="00351178"/>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19"/>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00"/>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FCD"/>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DB6"/>
    <w:rsid w:val="00387F37"/>
    <w:rsid w:val="00390335"/>
    <w:rsid w:val="003903B6"/>
    <w:rsid w:val="003903C6"/>
    <w:rsid w:val="0039072E"/>
    <w:rsid w:val="00390B21"/>
    <w:rsid w:val="00390C9F"/>
    <w:rsid w:val="003910A2"/>
    <w:rsid w:val="0039113C"/>
    <w:rsid w:val="00391408"/>
    <w:rsid w:val="00391463"/>
    <w:rsid w:val="0039178E"/>
    <w:rsid w:val="003919B8"/>
    <w:rsid w:val="00391CA9"/>
    <w:rsid w:val="00391D58"/>
    <w:rsid w:val="00392219"/>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CD"/>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3D6"/>
    <w:rsid w:val="003A0692"/>
    <w:rsid w:val="003A09A3"/>
    <w:rsid w:val="003A0B7F"/>
    <w:rsid w:val="003A0C47"/>
    <w:rsid w:val="003A0E29"/>
    <w:rsid w:val="003A1172"/>
    <w:rsid w:val="003A1259"/>
    <w:rsid w:val="003A1303"/>
    <w:rsid w:val="003A1461"/>
    <w:rsid w:val="003A1652"/>
    <w:rsid w:val="003A17F8"/>
    <w:rsid w:val="003A18E2"/>
    <w:rsid w:val="003A199E"/>
    <w:rsid w:val="003A1A35"/>
    <w:rsid w:val="003A1BD2"/>
    <w:rsid w:val="003A1BF8"/>
    <w:rsid w:val="003A1D46"/>
    <w:rsid w:val="003A1DA5"/>
    <w:rsid w:val="003A1E1A"/>
    <w:rsid w:val="003A20E5"/>
    <w:rsid w:val="003A22DE"/>
    <w:rsid w:val="003A23DD"/>
    <w:rsid w:val="003A2741"/>
    <w:rsid w:val="003A27FA"/>
    <w:rsid w:val="003A2A47"/>
    <w:rsid w:val="003A2A84"/>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B71"/>
    <w:rsid w:val="003A7EBD"/>
    <w:rsid w:val="003B0120"/>
    <w:rsid w:val="003B01A9"/>
    <w:rsid w:val="003B04F1"/>
    <w:rsid w:val="003B0679"/>
    <w:rsid w:val="003B0B7D"/>
    <w:rsid w:val="003B0C75"/>
    <w:rsid w:val="003B0DC4"/>
    <w:rsid w:val="003B0E50"/>
    <w:rsid w:val="003B0F27"/>
    <w:rsid w:val="003B116B"/>
    <w:rsid w:val="003B13B6"/>
    <w:rsid w:val="003B13F8"/>
    <w:rsid w:val="003B14FE"/>
    <w:rsid w:val="003B173D"/>
    <w:rsid w:val="003B1813"/>
    <w:rsid w:val="003B1D53"/>
    <w:rsid w:val="003B1E8E"/>
    <w:rsid w:val="003B1F1D"/>
    <w:rsid w:val="003B1F26"/>
    <w:rsid w:val="003B2055"/>
    <w:rsid w:val="003B21A0"/>
    <w:rsid w:val="003B2539"/>
    <w:rsid w:val="003B2711"/>
    <w:rsid w:val="003B2A20"/>
    <w:rsid w:val="003B2AB0"/>
    <w:rsid w:val="003B2B31"/>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8A"/>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0F73"/>
    <w:rsid w:val="003D1082"/>
    <w:rsid w:val="003D1089"/>
    <w:rsid w:val="003D1174"/>
    <w:rsid w:val="003D117B"/>
    <w:rsid w:val="003D1221"/>
    <w:rsid w:val="003D1489"/>
    <w:rsid w:val="003D14E4"/>
    <w:rsid w:val="003D19EF"/>
    <w:rsid w:val="003D1AD9"/>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A53"/>
    <w:rsid w:val="003D7B32"/>
    <w:rsid w:val="003E00A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AF5"/>
    <w:rsid w:val="003F1B04"/>
    <w:rsid w:val="003F1DB6"/>
    <w:rsid w:val="003F1EDE"/>
    <w:rsid w:val="003F1F02"/>
    <w:rsid w:val="003F2006"/>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114"/>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0CD7"/>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3A5"/>
    <w:rsid w:val="00433407"/>
    <w:rsid w:val="0043342A"/>
    <w:rsid w:val="0043352C"/>
    <w:rsid w:val="00433807"/>
    <w:rsid w:val="00433C2F"/>
    <w:rsid w:val="00433CAD"/>
    <w:rsid w:val="00433D7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4E52"/>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1EF"/>
    <w:rsid w:val="00473244"/>
    <w:rsid w:val="004733C2"/>
    <w:rsid w:val="0047398B"/>
    <w:rsid w:val="004739CA"/>
    <w:rsid w:val="00473AE0"/>
    <w:rsid w:val="00473AFD"/>
    <w:rsid w:val="00473B1A"/>
    <w:rsid w:val="00473B69"/>
    <w:rsid w:val="00473D4B"/>
    <w:rsid w:val="00473E49"/>
    <w:rsid w:val="00473F14"/>
    <w:rsid w:val="00473F58"/>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919"/>
    <w:rsid w:val="00476958"/>
    <w:rsid w:val="00476A6C"/>
    <w:rsid w:val="00476D02"/>
    <w:rsid w:val="00476DDC"/>
    <w:rsid w:val="00476E13"/>
    <w:rsid w:val="00476E9E"/>
    <w:rsid w:val="004771D3"/>
    <w:rsid w:val="004772D9"/>
    <w:rsid w:val="0047751B"/>
    <w:rsid w:val="004776D9"/>
    <w:rsid w:val="004779CD"/>
    <w:rsid w:val="004779F4"/>
    <w:rsid w:val="00477A36"/>
    <w:rsid w:val="00477CAB"/>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3AA"/>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74"/>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4A2"/>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2F42"/>
    <w:rsid w:val="0049307B"/>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CF4"/>
    <w:rsid w:val="004A6D28"/>
    <w:rsid w:val="004A7278"/>
    <w:rsid w:val="004A736A"/>
    <w:rsid w:val="004A746A"/>
    <w:rsid w:val="004A7542"/>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354"/>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5A3"/>
    <w:rsid w:val="004B76C8"/>
    <w:rsid w:val="004B7816"/>
    <w:rsid w:val="004B7A48"/>
    <w:rsid w:val="004B7CBD"/>
    <w:rsid w:val="004B7D0C"/>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149"/>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0B"/>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0F"/>
    <w:rsid w:val="004F4D6B"/>
    <w:rsid w:val="004F4E97"/>
    <w:rsid w:val="004F4F08"/>
    <w:rsid w:val="004F4F9A"/>
    <w:rsid w:val="004F4FD5"/>
    <w:rsid w:val="004F5111"/>
    <w:rsid w:val="004F5342"/>
    <w:rsid w:val="004F57DD"/>
    <w:rsid w:val="004F592B"/>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152"/>
    <w:rsid w:val="00504336"/>
    <w:rsid w:val="005044DD"/>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07CFD"/>
    <w:rsid w:val="00507FCB"/>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CF6"/>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4D4"/>
    <w:rsid w:val="0052353E"/>
    <w:rsid w:val="005235D4"/>
    <w:rsid w:val="005235F9"/>
    <w:rsid w:val="0052373D"/>
    <w:rsid w:val="00523757"/>
    <w:rsid w:val="005239C2"/>
    <w:rsid w:val="00523EA9"/>
    <w:rsid w:val="00523F7A"/>
    <w:rsid w:val="00524006"/>
    <w:rsid w:val="005240D3"/>
    <w:rsid w:val="0052435C"/>
    <w:rsid w:val="0052437C"/>
    <w:rsid w:val="00524592"/>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0A3"/>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713"/>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AD8"/>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D45"/>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55"/>
    <w:rsid w:val="0056138E"/>
    <w:rsid w:val="005619A0"/>
    <w:rsid w:val="00561A55"/>
    <w:rsid w:val="00562002"/>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5FE"/>
    <w:rsid w:val="00565655"/>
    <w:rsid w:val="00565889"/>
    <w:rsid w:val="005659E1"/>
    <w:rsid w:val="00565C27"/>
    <w:rsid w:val="0056607A"/>
    <w:rsid w:val="005662C2"/>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C51"/>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0F38"/>
    <w:rsid w:val="00581014"/>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1C5"/>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3B2"/>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0EB"/>
    <w:rsid w:val="00593270"/>
    <w:rsid w:val="005933B5"/>
    <w:rsid w:val="00593540"/>
    <w:rsid w:val="005935E4"/>
    <w:rsid w:val="00593612"/>
    <w:rsid w:val="0059372E"/>
    <w:rsid w:val="00593789"/>
    <w:rsid w:val="005939E7"/>
    <w:rsid w:val="00593A14"/>
    <w:rsid w:val="00593B88"/>
    <w:rsid w:val="00593DCE"/>
    <w:rsid w:val="00593F47"/>
    <w:rsid w:val="00594001"/>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DD0"/>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034"/>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ABF"/>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26"/>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A98"/>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24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5D"/>
    <w:rsid w:val="005D4467"/>
    <w:rsid w:val="005D45BF"/>
    <w:rsid w:val="005D47EC"/>
    <w:rsid w:val="005D4ADA"/>
    <w:rsid w:val="005D4B78"/>
    <w:rsid w:val="005D4CB1"/>
    <w:rsid w:val="005D50F4"/>
    <w:rsid w:val="005D5248"/>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4BD"/>
    <w:rsid w:val="005E195A"/>
    <w:rsid w:val="005E19B1"/>
    <w:rsid w:val="005E203F"/>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EE7"/>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83"/>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11D"/>
    <w:rsid w:val="006112D0"/>
    <w:rsid w:val="00611596"/>
    <w:rsid w:val="006115DE"/>
    <w:rsid w:val="006117E0"/>
    <w:rsid w:val="0061193E"/>
    <w:rsid w:val="00611AB7"/>
    <w:rsid w:val="00611ABB"/>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3F5"/>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BE8"/>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D01"/>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B43"/>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29B"/>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E0F"/>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3F0"/>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CA8"/>
    <w:rsid w:val="00646246"/>
    <w:rsid w:val="006463CD"/>
    <w:rsid w:val="006466C3"/>
    <w:rsid w:val="00646B59"/>
    <w:rsid w:val="00646E39"/>
    <w:rsid w:val="006470B8"/>
    <w:rsid w:val="00647157"/>
    <w:rsid w:val="006474AB"/>
    <w:rsid w:val="00647537"/>
    <w:rsid w:val="00647554"/>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6BF"/>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998"/>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59"/>
    <w:rsid w:val="006557E6"/>
    <w:rsid w:val="00655A53"/>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FE"/>
    <w:rsid w:val="00671E25"/>
    <w:rsid w:val="00672002"/>
    <w:rsid w:val="006722A9"/>
    <w:rsid w:val="00672322"/>
    <w:rsid w:val="006723DB"/>
    <w:rsid w:val="006724A5"/>
    <w:rsid w:val="006729F5"/>
    <w:rsid w:val="00672AC4"/>
    <w:rsid w:val="00672C89"/>
    <w:rsid w:val="00672CDE"/>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1C"/>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9C8"/>
    <w:rsid w:val="00684A6C"/>
    <w:rsid w:val="00684AA9"/>
    <w:rsid w:val="00684C2C"/>
    <w:rsid w:val="00684C7C"/>
    <w:rsid w:val="00684D27"/>
    <w:rsid w:val="00684DAC"/>
    <w:rsid w:val="00684F60"/>
    <w:rsid w:val="00685087"/>
    <w:rsid w:val="00685281"/>
    <w:rsid w:val="006852DE"/>
    <w:rsid w:val="00685566"/>
    <w:rsid w:val="0068558D"/>
    <w:rsid w:val="006856D9"/>
    <w:rsid w:val="00685887"/>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587"/>
    <w:rsid w:val="006A0845"/>
    <w:rsid w:val="006A08C3"/>
    <w:rsid w:val="006A097C"/>
    <w:rsid w:val="006A0D2A"/>
    <w:rsid w:val="006A1116"/>
    <w:rsid w:val="006A158F"/>
    <w:rsid w:val="006A177E"/>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07"/>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19"/>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2D90"/>
    <w:rsid w:val="006C3100"/>
    <w:rsid w:val="006C3673"/>
    <w:rsid w:val="006C372F"/>
    <w:rsid w:val="006C379D"/>
    <w:rsid w:val="006C387D"/>
    <w:rsid w:val="006C390F"/>
    <w:rsid w:val="006C3A17"/>
    <w:rsid w:val="006C3AA0"/>
    <w:rsid w:val="006C3B0D"/>
    <w:rsid w:val="006C3D77"/>
    <w:rsid w:val="006C3FCF"/>
    <w:rsid w:val="006C400E"/>
    <w:rsid w:val="006C42C6"/>
    <w:rsid w:val="006C42CB"/>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3EB"/>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ADA"/>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BC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56"/>
    <w:rsid w:val="007141E5"/>
    <w:rsid w:val="00714493"/>
    <w:rsid w:val="00714513"/>
    <w:rsid w:val="00714686"/>
    <w:rsid w:val="00714691"/>
    <w:rsid w:val="00714758"/>
    <w:rsid w:val="0071495E"/>
    <w:rsid w:val="00714E2E"/>
    <w:rsid w:val="00714F76"/>
    <w:rsid w:val="007152D9"/>
    <w:rsid w:val="007154B5"/>
    <w:rsid w:val="007158B6"/>
    <w:rsid w:val="00715965"/>
    <w:rsid w:val="007159A6"/>
    <w:rsid w:val="00715F78"/>
    <w:rsid w:val="007161BC"/>
    <w:rsid w:val="00716318"/>
    <w:rsid w:val="00716618"/>
    <w:rsid w:val="007166FE"/>
    <w:rsid w:val="00716882"/>
    <w:rsid w:val="00716C54"/>
    <w:rsid w:val="00716CB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2B6"/>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703"/>
    <w:rsid w:val="0074180E"/>
    <w:rsid w:val="0074192E"/>
    <w:rsid w:val="00741A05"/>
    <w:rsid w:val="00741B48"/>
    <w:rsid w:val="00741BAF"/>
    <w:rsid w:val="00741F43"/>
    <w:rsid w:val="00742095"/>
    <w:rsid w:val="0074217D"/>
    <w:rsid w:val="00742264"/>
    <w:rsid w:val="007422EE"/>
    <w:rsid w:val="007423E3"/>
    <w:rsid w:val="00742462"/>
    <w:rsid w:val="007424F3"/>
    <w:rsid w:val="00742616"/>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60"/>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33"/>
    <w:rsid w:val="0075349E"/>
    <w:rsid w:val="0075367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16"/>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3ED9"/>
    <w:rsid w:val="007840F4"/>
    <w:rsid w:val="00784328"/>
    <w:rsid w:val="00784463"/>
    <w:rsid w:val="0078465D"/>
    <w:rsid w:val="00784691"/>
    <w:rsid w:val="007846DC"/>
    <w:rsid w:val="00784790"/>
    <w:rsid w:val="00784848"/>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9D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871"/>
    <w:rsid w:val="007A39B8"/>
    <w:rsid w:val="007A3A81"/>
    <w:rsid w:val="007A3B68"/>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01"/>
    <w:rsid w:val="007A5A3C"/>
    <w:rsid w:val="007A5A4C"/>
    <w:rsid w:val="007A5B82"/>
    <w:rsid w:val="007A5C72"/>
    <w:rsid w:val="007A5E6E"/>
    <w:rsid w:val="007A5F6A"/>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C2E"/>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9C9"/>
    <w:rsid w:val="007D2D5A"/>
    <w:rsid w:val="007D2FBA"/>
    <w:rsid w:val="007D3103"/>
    <w:rsid w:val="007D31EE"/>
    <w:rsid w:val="007D3445"/>
    <w:rsid w:val="007D34F9"/>
    <w:rsid w:val="007D357A"/>
    <w:rsid w:val="007D3C9B"/>
    <w:rsid w:val="007D3DCA"/>
    <w:rsid w:val="007D3DCE"/>
    <w:rsid w:val="007D3FED"/>
    <w:rsid w:val="007D42DE"/>
    <w:rsid w:val="007D4316"/>
    <w:rsid w:val="007D45D0"/>
    <w:rsid w:val="007D4739"/>
    <w:rsid w:val="007D49DA"/>
    <w:rsid w:val="007D4A7A"/>
    <w:rsid w:val="007D4B58"/>
    <w:rsid w:val="007D4B72"/>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066"/>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3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8C6"/>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4B16"/>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2CB"/>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8DA"/>
    <w:rsid w:val="00823B1C"/>
    <w:rsid w:val="00823D4D"/>
    <w:rsid w:val="00823DCC"/>
    <w:rsid w:val="00824146"/>
    <w:rsid w:val="00824378"/>
    <w:rsid w:val="008243AF"/>
    <w:rsid w:val="00824724"/>
    <w:rsid w:val="00824748"/>
    <w:rsid w:val="0082495D"/>
    <w:rsid w:val="00824ACA"/>
    <w:rsid w:val="00824FC1"/>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305"/>
    <w:rsid w:val="008303AC"/>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F9E"/>
    <w:rsid w:val="008330ED"/>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EC"/>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2144"/>
    <w:rsid w:val="008521DB"/>
    <w:rsid w:val="0085238D"/>
    <w:rsid w:val="0085246D"/>
    <w:rsid w:val="0085249D"/>
    <w:rsid w:val="008528F3"/>
    <w:rsid w:val="00852A27"/>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52F"/>
    <w:rsid w:val="008627E1"/>
    <w:rsid w:val="008627EF"/>
    <w:rsid w:val="008629B2"/>
    <w:rsid w:val="00862D12"/>
    <w:rsid w:val="00862DEF"/>
    <w:rsid w:val="00862E82"/>
    <w:rsid w:val="00862F19"/>
    <w:rsid w:val="00863044"/>
    <w:rsid w:val="008635DE"/>
    <w:rsid w:val="008638D4"/>
    <w:rsid w:val="0086429B"/>
    <w:rsid w:val="008642D0"/>
    <w:rsid w:val="008643CA"/>
    <w:rsid w:val="008643D0"/>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836"/>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0F39"/>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5D0"/>
    <w:rsid w:val="008A3614"/>
    <w:rsid w:val="008A3661"/>
    <w:rsid w:val="008A3811"/>
    <w:rsid w:val="008A3CA9"/>
    <w:rsid w:val="008A3FBB"/>
    <w:rsid w:val="008A4040"/>
    <w:rsid w:val="008A40B5"/>
    <w:rsid w:val="008A4170"/>
    <w:rsid w:val="008A41DF"/>
    <w:rsid w:val="008A4569"/>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9B"/>
    <w:rsid w:val="008A62C2"/>
    <w:rsid w:val="008A6369"/>
    <w:rsid w:val="008A671E"/>
    <w:rsid w:val="008A6731"/>
    <w:rsid w:val="008A6745"/>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C1"/>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87"/>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108"/>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751"/>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00"/>
    <w:rsid w:val="008E117A"/>
    <w:rsid w:val="008E1538"/>
    <w:rsid w:val="008E1584"/>
    <w:rsid w:val="008E1762"/>
    <w:rsid w:val="008E1B1A"/>
    <w:rsid w:val="008E1D60"/>
    <w:rsid w:val="008E1DBD"/>
    <w:rsid w:val="008E2120"/>
    <w:rsid w:val="008E2196"/>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E5"/>
    <w:rsid w:val="009008FD"/>
    <w:rsid w:val="00900F38"/>
    <w:rsid w:val="009010F5"/>
    <w:rsid w:val="00901168"/>
    <w:rsid w:val="009012FB"/>
    <w:rsid w:val="00901414"/>
    <w:rsid w:val="00901419"/>
    <w:rsid w:val="0090159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B9C"/>
    <w:rsid w:val="00905C3B"/>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4A"/>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67"/>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7F"/>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84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97"/>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91F"/>
    <w:rsid w:val="00957AB3"/>
    <w:rsid w:val="00957AC6"/>
    <w:rsid w:val="00957C8A"/>
    <w:rsid w:val="00957E0A"/>
    <w:rsid w:val="00957E9D"/>
    <w:rsid w:val="0096008B"/>
    <w:rsid w:val="009604C7"/>
    <w:rsid w:val="00960532"/>
    <w:rsid w:val="00960533"/>
    <w:rsid w:val="0096068D"/>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1EB"/>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DB"/>
    <w:rsid w:val="00981DF3"/>
    <w:rsid w:val="00982786"/>
    <w:rsid w:val="0098281D"/>
    <w:rsid w:val="00982AAE"/>
    <w:rsid w:val="00982B0F"/>
    <w:rsid w:val="00982BE2"/>
    <w:rsid w:val="00982C3A"/>
    <w:rsid w:val="00982CB0"/>
    <w:rsid w:val="00982F42"/>
    <w:rsid w:val="0098309F"/>
    <w:rsid w:val="00983106"/>
    <w:rsid w:val="009831E1"/>
    <w:rsid w:val="009832C1"/>
    <w:rsid w:val="0098331F"/>
    <w:rsid w:val="0098336E"/>
    <w:rsid w:val="0098358E"/>
    <w:rsid w:val="00983A62"/>
    <w:rsid w:val="00983A95"/>
    <w:rsid w:val="0098406E"/>
    <w:rsid w:val="00984542"/>
    <w:rsid w:val="009845A3"/>
    <w:rsid w:val="00984994"/>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80A"/>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6C8"/>
    <w:rsid w:val="009B0731"/>
    <w:rsid w:val="009B084C"/>
    <w:rsid w:val="009B0957"/>
    <w:rsid w:val="009B0996"/>
    <w:rsid w:val="009B0B4D"/>
    <w:rsid w:val="009B0BB1"/>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DB2"/>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5D"/>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5FF"/>
    <w:rsid w:val="009D5839"/>
    <w:rsid w:val="009D5908"/>
    <w:rsid w:val="009D5B30"/>
    <w:rsid w:val="009D5CAF"/>
    <w:rsid w:val="009D5CC2"/>
    <w:rsid w:val="009D66E2"/>
    <w:rsid w:val="009D6737"/>
    <w:rsid w:val="009D6875"/>
    <w:rsid w:val="009D68C6"/>
    <w:rsid w:val="009D6911"/>
    <w:rsid w:val="009D6EA5"/>
    <w:rsid w:val="009D7466"/>
    <w:rsid w:val="009D75B8"/>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3D"/>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C9D"/>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378"/>
    <w:rsid w:val="009F5896"/>
    <w:rsid w:val="009F5A9E"/>
    <w:rsid w:val="009F5E38"/>
    <w:rsid w:val="009F60EB"/>
    <w:rsid w:val="009F6508"/>
    <w:rsid w:val="009F676F"/>
    <w:rsid w:val="009F6ABE"/>
    <w:rsid w:val="009F6C82"/>
    <w:rsid w:val="009F6E8C"/>
    <w:rsid w:val="009F71E2"/>
    <w:rsid w:val="009F72D8"/>
    <w:rsid w:val="009F7670"/>
    <w:rsid w:val="009F76D1"/>
    <w:rsid w:val="009F7BD6"/>
    <w:rsid w:val="009F7D79"/>
    <w:rsid w:val="009F7F6A"/>
    <w:rsid w:val="009F7F75"/>
    <w:rsid w:val="009F7FB7"/>
    <w:rsid w:val="00A0019A"/>
    <w:rsid w:val="00A001B4"/>
    <w:rsid w:val="00A002EF"/>
    <w:rsid w:val="00A004CA"/>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5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A20"/>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9CB"/>
    <w:rsid w:val="00A16BED"/>
    <w:rsid w:val="00A16C24"/>
    <w:rsid w:val="00A16E7A"/>
    <w:rsid w:val="00A170ED"/>
    <w:rsid w:val="00A17113"/>
    <w:rsid w:val="00A172EC"/>
    <w:rsid w:val="00A173A2"/>
    <w:rsid w:val="00A174FF"/>
    <w:rsid w:val="00A17606"/>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19"/>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7D8"/>
    <w:rsid w:val="00A24B5C"/>
    <w:rsid w:val="00A24BDF"/>
    <w:rsid w:val="00A2505A"/>
    <w:rsid w:val="00A25145"/>
    <w:rsid w:val="00A25413"/>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09C"/>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7E0"/>
    <w:rsid w:val="00A36C00"/>
    <w:rsid w:val="00A36D6A"/>
    <w:rsid w:val="00A36EF2"/>
    <w:rsid w:val="00A36EF8"/>
    <w:rsid w:val="00A37144"/>
    <w:rsid w:val="00A37456"/>
    <w:rsid w:val="00A3773E"/>
    <w:rsid w:val="00A37A27"/>
    <w:rsid w:val="00A37FFE"/>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E29"/>
    <w:rsid w:val="00A42FEB"/>
    <w:rsid w:val="00A43212"/>
    <w:rsid w:val="00A432EA"/>
    <w:rsid w:val="00A43480"/>
    <w:rsid w:val="00A43558"/>
    <w:rsid w:val="00A436C6"/>
    <w:rsid w:val="00A439AE"/>
    <w:rsid w:val="00A43AED"/>
    <w:rsid w:val="00A43B2B"/>
    <w:rsid w:val="00A43B2F"/>
    <w:rsid w:val="00A43B30"/>
    <w:rsid w:val="00A4416F"/>
    <w:rsid w:val="00A443B7"/>
    <w:rsid w:val="00A44465"/>
    <w:rsid w:val="00A444CE"/>
    <w:rsid w:val="00A44619"/>
    <w:rsid w:val="00A44876"/>
    <w:rsid w:val="00A4492C"/>
    <w:rsid w:val="00A44993"/>
    <w:rsid w:val="00A44C8A"/>
    <w:rsid w:val="00A44EB4"/>
    <w:rsid w:val="00A4593D"/>
    <w:rsid w:val="00A45D21"/>
    <w:rsid w:val="00A45F20"/>
    <w:rsid w:val="00A462C6"/>
    <w:rsid w:val="00A4635A"/>
    <w:rsid w:val="00A466FB"/>
    <w:rsid w:val="00A46731"/>
    <w:rsid w:val="00A46765"/>
    <w:rsid w:val="00A46BCA"/>
    <w:rsid w:val="00A47128"/>
    <w:rsid w:val="00A47178"/>
    <w:rsid w:val="00A4738B"/>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A3"/>
    <w:rsid w:val="00A549C9"/>
    <w:rsid w:val="00A54D4C"/>
    <w:rsid w:val="00A54E7B"/>
    <w:rsid w:val="00A54E81"/>
    <w:rsid w:val="00A550F2"/>
    <w:rsid w:val="00A5515E"/>
    <w:rsid w:val="00A552F0"/>
    <w:rsid w:val="00A5569B"/>
    <w:rsid w:val="00A55866"/>
    <w:rsid w:val="00A5589D"/>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B3C"/>
    <w:rsid w:val="00A57C18"/>
    <w:rsid w:val="00A57F6B"/>
    <w:rsid w:val="00A57FF7"/>
    <w:rsid w:val="00A60097"/>
    <w:rsid w:val="00A601E7"/>
    <w:rsid w:val="00A603DD"/>
    <w:rsid w:val="00A604CB"/>
    <w:rsid w:val="00A60500"/>
    <w:rsid w:val="00A6069A"/>
    <w:rsid w:val="00A606C7"/>
    <w:rsid w:val="00A60877"/>
    <w:rsid w:val="00A60957"/>
    <w:rsid w:val="00A60A10"/>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949"/>
    <w:rsid w:val="00A71CDD"/>
    <w:rsid w:val="00A71E9B"/>
    <w:rsid w:val="00A71FBA"/>
    <w:rsid w:val="00A72009"/>
    <w:rsid w:val="00A7205F"/>
    <w:rsid w:val="00A72247"/>
    <w:rsid w:val="00A728C7"/>
    <w:rsid w:val="00A72A1A"/>
    <w:rsid w:val="00A72A66"/>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B76"/>
    <w:rsid w:val="00A85CE6"/>
    <w:rsid w:val="00A85D4F"/>
    <w:rsid w:val="00A85DF7"/>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E4C"/>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D56"/>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3EBB"/>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6BE"/>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897"/>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BA2"/>
    <w:rsid w:val="00AB7E9D"/>
    <w:rsid w:val="00AB7ECA"/>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65E"/>
    <w:rsid w:val="00AC5674"/>
    <w:rsid w:val="00AC56FC"/>
    <w:rsid w:val="00AC574D"/>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9F3"/>
    <w:rsid w:val="00AE7BA7"/>
    <w:rsid w:val="00AE7ED1"/>
    <w:rsid w:val="00AE7F94"/>
    <w:rsid w:val="00AE7FD8"/>
    <w:rsid w:val="00AF01F4"/>
    <w:rsid w:val="00AF042E"/>
    <w:rsid w:val="00AF0628"/>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00D"/>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532"/>
    <w:rsid w:val="00B1165F"/>
    <w:rsid w:val="00B118EF"/>
    <w:rsid w:val="00B11C5C"/>
    <w:rsid w:val="00B11DB8"/>
    <w:rsid w:val="00B12209"/>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E35"/>
    <w:rsid w:val="00B16EA2"/>
    <w:rsid w:val="00B17023"/>
    <w:rsid w:val="00B1713F"/>
    <w:rsid w:val="00B172CC"/>
    <w:rsid w:val="00B172DF"/>
    <w:rsid w:val="00B1732F"/>
    <w:rsid w:val="00B173E0"/>
    <w:rsid w:val="00B174A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13D"/>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2"/>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680"/>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2F2"/>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5D5"/>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4E2"/>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75"/>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33F"/>
    <w:rsid w:val="00B82490"/>
    <w:rsid w:val="00B825A9"/>
    <w:rsid w:val="00B825D9"/>
    <w:rsid w:val="00B8263D"/>
    <w:rsid w:val="00B82761"/>
    <w:rsid w:val="00B82A9D"/>
    <w:rsid w:val="00B82ADC"/>
    <w:rsid w:val="00B82B30"/>
    <w:rsid w:val="00B82B3E"/>
    <w:rsid w:val="00B82C31"/>
    <w:rsid w:val="00B82D66"/>
    <w:rsid w:val="00B833AA"/>
    <w:rsid w:val="00B833D3"/>
    <w:rsid w:val="00B8356F"/>
    <w:rsid w:val="00B835AE"/>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AF1"/>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1FD9"/>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24"/>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A56"/>
    <w:rsid w:val="00BB0BAE"/>
    <w:rsid w:val="00BB12F7"/>
    <w:rsid w:val="00BB17F1"/>
    <w:rsid w:val="00BB184A"/>
    <w:rsid w:val="00BB1994"/>
    <w:rsid w:val="00BB1DDD"/>
    <w:rsid w:val="00BB1F9F"/>
    <w:rsid w:val="00BB2085"/>
    <w:rsid w:val="00BB21D5"/>
    <w:rsid w:val="00BB23CC"/>
    <w:rsid w:val="00BB24A5"/>
    <w:rsid w:val="00BB27B3"/>
    <w:rsid w:val="00BB27DF"/>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789"/>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B7FBD"/>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857"/>
    <w:rsid w:val="00BD19FE"/>
    <w:rsid w:val="00BD1A97"/>
    <w:rsid w:val="00BD1B0C"/>
    <w:rsid w:val="00BD1C72"/>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1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AC"/>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4149"/>
    <w:rsid w:val="00BE41DB"/>
    <w:rsid w:val="00BE45D1"/>
    <w:rsid w:val="00BE4817"/>
    <w:rsid w:val="00BE4A4A"/>
    <w:rsid w:val="00BE4B75"/>
    <w:rsid w:val="00BE4E60"/>
    <w:rsid w:val="00BE4E6A"/>
    <w:rsid w:val="00BE4F0E"/>
    <w:rsid w:val="00BE5035"/>
    <w:rsid w:val="00BE52B0"/>
    <w:rsid w:val="00BE54CA"/>
    <w:rsid w:val="00BE5502"/>
    <w:rsid w:val="00BE58B1"/>
    <w:rsid w:val="00BE5D4C"/>
    <w:rsid w:val="00BE5E52"/>
    <w:rsid w:val="00BE5E9B"/>
    <w:rsid w:val="00BE5EDA"/>
    <w:rsid w:val="00BE5EDF"/>
    <w:rsid w:val="00BE6124"/>
    <w:rsid w:val="00BE6510"/>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A90"/>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3E"/>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5F64"/>
    <w:rsid w:val="00C062EB"/>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BDE"/>
    <w:rsid w:val="00C12DC4"/>
    <w:rsid w:val="00C1314A"/>
    <w:rsid w:val="00C1318C"/>
    <w:rsid w:val="00C131D7"/>
    <w:rsid w:val="00C13291"/>
    <w:rsid w:val="00C13372"/>
    <w:rsid w:val="00C13517"/>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07"/>
    <w:rsid w:val="00C21124"/>
    <w:rsid w:val="00C21185"/>
    <w:rsid w:val="00C21199"/>
    <w:rsid w:val="00C212C1"/>
    <w:rsid w:val="00C21310"/>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1F8D"/>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3CF"/>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DE6"/>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51"/>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6AC"/>
    <w:rsid w:val="00C60832"/>
    <w:rsid w:val="00C60BAC"/>
    <w:rsid w:val="00C60E68"/>
    <w:rsid w:val="00C60E86"/>
    <w:rsid w:val="00C60F76"/>
    <w:rsid w:val="00C61071"/>
    <w:rsid w:val="00C6118B"/>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3"/>
    <w:rsid w:val="00C6617E"/>
    <w:rsid w:val="00C661B6"/>
    <w:rsid w:val="00C661F2"/>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439"/>
    <w:rsid w:val="00C8144E"/>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A5F"/>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AC"/>
    <w:rsid w:val="00C909F8"/>
    <w:rsid w:val="00C90BA5"/>
    <w:rsid w:val="00C90BFF"/>
    <w:rsid w:val="00C90CBA"/>
    <w:rsid w:val="00C9101B"/>
    <w:rsid w:val="00C91097"/>
    <w:rsid w:val="00C913AC"/>
    <w:rsid w:val="00C91673"/>
    <w:rsid w:val="00C91CB6"/>
    <w:rsid w:val="00C921FB"/>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B002E"/>
    <w:rsid w:val="00CB00EC"/>
    <w:rsid w:val="00CB020C"/>
    <w:rsid w:val="00CB0485"/>
    <w:rsid w:val="00CB0613"/>
    <w:rsid w:val="00CB071C"/>
    <w:rsid w:val="00CB0779"/>
    <w:rsid w:val="00CB07F6"/>
    <w:rsid w:val="00CB0B47"/>
    <w:rsid w:val="00CB0B61"/>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D23"/>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6C4C"/>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7B0"/>
    <w:rsid w:val="00CF795B"/>
    <w:rsid w:val="00CF7961"/>
    <w:rsid w:val="00CF7B97"/>
    <w:rsid w:val="00CF7CA5"/>
    <w:rsid w:val="00CF7D9C"/>
    <w:rsid w:val="00CF7EDF"/>
    <w:rsid w:val="00CF7F05"/>
    <w:rsid w:val="00D000D7"/>
    <w:rsid w:val="00D0013B"/>
    <w:rsid w:val="00D00215"/>
    <w:rsid w:val="00D003F0"/>
    <w:rsid w:val="00D00451"/>
    <w:rsid w:val="00D00555"/>
    <w:rsid w:val="00D00591"/>
    <w:rsid w:val="00D0066D"/>
    <w:rsid w:val="00D00C3D"/>
    <w:rsid w:val="00D00E9E"/>
    <w:rsid w:val="00D00EA5"/>
    <w:rsid w:val="00D0138A"/>
    <w:rsid w:val="00D014CB"/>
    <w:rsid w:val="00D01523"/>
    <w:rsid w:val="00D01553"/>
    <w:rsid w:val="00D0164D"/>
    <w:rsid w:val="00D017AB"/>
    <w:rsid w:val="00D019CF"/>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6EF6"/>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6E7"/>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946"/>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3DC"/>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2D7"/>
    <w:rsid w:val="00D46412"/>
    <w:rsid w:val="00D466E4"/>
    <w:rsid w:val="00D46A63"/>
    <w:rsid w:val="00D46BE2"/>
    <w:rsid w:val="00D46CDC"/>
    <w:rsid w:val="00D46DDD"/>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5EC7"/>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DFA"/>
    <w:rsid w:val="00D66E01"/>
    <w:rsid w:val="00D66F6E"/>
    <w:rsid w:val="00D670C8"/>
    <w:rsid w:val="00D671A3"/>
    <w:rsid w:val="00D672DD"/>
    <w:rsid w:val="00D67344"/>
    <w:rsid w:val="00D674AE"/>
    <w:rsid w:val="00D6762F"/>
    <w:rsid w:val="00D677B5"/>
    <w:rsid w:val="00D67D13"/>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56F"/>
    <w:rsid w:val="00D85728"/>
    <w:rsid w:val="00D85C75"/>
    <w:rsid w:val="00D85D7C"/>
    <w:rsid w:val="00D85E87"/>
    <w:rsid w:val="00D85FCE"/>
    <w:rsid w:val="00D86344"/>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E35"/>
    <w:rsid w:val="00D91F64"/>
    <w:rsid w:val="00D91FC2"/>
    <w:rsid w:val="00D922E0"/>
    <w:rsid w:val="00D922E4"/>
    <w:rsid w:val="00D92338"/>
    <w:rsid w:val="00D92382"/>
    <w:rsid w:val="00D924BB"/>
    <w:rsid w:val="00D927FE"/>
    <w:rsid w:val="00D92838"/>
    <w:rsid w:val="00D92C63"/>
    <w:rsid w:val="00D92CAF"/>
    <w:rsid w:val="00D92DFA"/>
    <w:rsid w:val="00D931F1"/>
    <w:rsid w:val="00D93286"/>
    <w:rsid w:val="00D9346E"/>
    <w:rsid w:val="00D936AC"/>
    <w:rsid w:val="00D936AE"/>
    <w:rsid w:val="00D93993"/>
    <w:rsid w:val="00D93D75"/>
    <w:rsid w:val="00D94348"/>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03C"/>
    <w:rsid w:val="00D97174"/>
    <w:rsid w:val="00D9741A"/>
    <w:rsid w:val="00D9746B"/>
    <w:rsid w:val="00D976D3"/>
    <w:rsid w:val="00D9779C"/>
    <w:rsid w:val="00D97A92"/>
    <w:rsid w:val="00D97B53"/>
    <w:rsid w:val="00D97BA8"/>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F41"/>
    <w:rsid w:val="00DA1159"/>
    <w:rsid w:val="00DA1191"/>
    <w:rsid w:val="00DA1411"/>
    <w:rsid w:val="00DA14FA"/>
    <w:rsid w:val="00DA15AC"/>
    <w:rsid w:val="00DA19D4"/>
    <w:rsid w:val="00DA1CEF"/>
    <w:rsid w:val="00DA1D58"/>
    <w:rsid w:val="00DA1D9B"/>
    <w:rsid w:val="00DA1DF4"/>
    <w:rsid w:val="00DA1E50"/>
    <w:rsid w:val="00DA1EB6"/>
    <w:rsid w:val="00DA2393"/>
    <w:rsid w:val="00DA2540"/>
    <w:rsid w:val="00DA2596"/>
    <w:rsid w:val="00DA26E2"/>
    <w:rsid w:val="00DA300F"/>
    <w:rsid w:val="00DA31E0"/>
    <w:rsid w:val="00DA325C"/>
    <w:rsid w:val="00DA36A0"/>
    <w:rsid w:val="00DA3799"/>
    <w:rsid w:val="00DA38C9"/>
    <w:rsid w:val="00DA3A77"/>
    <w:rsid w:val="00DA3B19"/>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8C1"/>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47C"/>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998"/>
    <w:rsid w:val="00DB2ECC"/>
    <w:rsid w:val="00DB2F17"/>
    <w:rsid w:val="00DB3155"/>
    <w:rsid w:val="00DB321D"/>
    <w:rsid w:val="00DB3399"/>
    <w:rsid w:val="00DB33A5"/>
    <w:rsid w:val="00DB3649"/>
    <w:rsid w:val="00DB398E"/>
    <w:rsid w:val="00DB3C4B"/>
    <w:rsid w:val="00DB3CE6"/>
    <w:rsid w:val="00DB3D65"/>
    <w:rsid w:val="00DB4119"/>
    <w:rsid w:val="00DB4127"/>
    <w:rsid w:val="00DB41E8"/>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00"/>
    <w:rsid w:val="00DB653A"/>
    <w:rsid w:val="00DB66AD"/>
    <w:rsid w:val="00DB66F1"/>
    <w:rsid w:val="00DB6725"/>
    <w:rsid w:val="00DB679B"/>
    <w:rsid w:val="00DB67A2"/>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28F"/>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AFF"/>
    <w:rsid w:val="00DC5BE4"/>
    <w:rsid w:val="00DC63CC"/>
    <w:rsid w:val="00DC6444"/>
    <w:rsid w:val="00DC653B"/>
    <w:rsid w:val="00DC690A"/>
    <w:rsid w:val="00DC6B0B"/>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4061"/>
    <w:rsid w:val="00DD43D0"/>
    <w:rsid w:val="00DD4A0C"/>
    <w:rsid w:val="00DD4B3A"/>
    <w:rsid w:val="00DD4DB2"/>
    <w:rsid w:val="00DD4F82"/>
    <w:rsid w:val="00DD550D"/>
    <w:rsid w:val="00DD558E"/>
    <w:rsid w:val="00DD56A3"/>
    <w:rsid w:val="00DD56D6"/>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E8E"/>
    <w:rsid w:val="00DF0EA6"/>
    <w:rsid w:val="00DF0F93"/>
    <w:rsid w:val="00DF10CE"/>
    <w:rsid w:val="00DF11E3"/>
    <w:rsid w:val="00DF1602"/>
    <w:rsid w:val="00DF16B0"/>
    <w:rsid w:val="00DF1B29"/>
    <w:rsid w:val="00DF1BFC"/>
    <w:rsid w:val="00DF1C19"/>
    <w:rsid w:val="00DF1D7A"/>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3DA1"/>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A1F"/>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5EF7"/>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5DD"/>
    <w:rsid w:val="00E1261E"/>
    <w:rsid w:val="00E1297B"/>
    <w:rsid w:val="00E12BDC"/>
    <w:rsid w:val="00E12D39"/>
    <w:rsid w:val="00E12F2F"/>
    <w:rsid w:val="00E12F54"/>
    <w:rsid w:val="00E12FB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91F"/>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AA6"/>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D3"/>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CF0"/>
    <w:rsid w:val="00E40E37"/>
    <w:rsid w:val="00E4133D"/>
    <w:rsid w:val="00E4135B"/>
    <w:rsid w:val="00E414BD"/>
    <w:rsid w:val="00E41530"/>
    <w:rsid w:val="00E41623"/>
    <w:rsid w:val="00E41785"/>
    <w:rsid w:val="00E41A2B"/>
    <w:rsid w:val="00E41A4E"/>
    <w:rsid w:val="00E41D55"/>
    <w:rsid w:val="00E41D94"/>
    <w:rsid w:val="00E41FB5"/>
    <w:rsid w:val="00E4227E"/>
    <w:rsid w:val="00E422C3"/>
    <w:rsid w:val="00E424F0"/>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BBA"/>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CE6"/>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6CC"/>
    <w:rsid w:val="00E66733"/>
    <w:rsid w:val="00E667B6"/>
    <w:rsid w:val="00E6681A"/>
    <w:rsid w:val="00E668AF"/>
    <w:rsid w:val="00E66A52"/>
    <w:rsid w:val="00E66AC4"/>
    <w:rsid w:val="00E66B6C"/>
    <w:rsid w:val="00E66C55"/>
    <w:rsid w:val="00E66D97"/>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983"/>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88B"/>
    <w:rsid w:val="00EB3A0A"/>
    <w:rsid w:val="00EB3A9C"/>
    <w:rsid w:val="00EB3C16"/>
    <w:rsid w:val="00EB3EA1"/>
    <w:rsid w:val="00EB3EB4"/>
    <w:rsid w:val="00EB3EF2"/>
    <w:rsid w:val="00EB3F5C"/>
    <w:rsid w:val="00EB3FC8"/>
    <w:rsid w:val="00EB3FD1"/>
    <w:rsid w:val="00EB4084"/>
    <w:rsid w:val="00EB41D0"/>
    <w:rsid w:val="00EB4232"/>
    <w:rsid w:val="00EB43FF"/>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D84"/>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50"/>
    <w:rsid w:val="00ED03AC"/>
    <w:rsid w:val="00ED0842"/>
    <w:rsid w:val="00ED0A4B"/>
    <w:rsid w:val="00ED0DEA"/>
    <w:rsid w:val="00ED0EB4"/>
    <w:rsid w:val="00ED0F7C"/>
    <w:rsid w:val="00ED18C6"/>
    <w:rsid w:val="00ED19A9"/>
    <w:rsid w:val="00ED1BE7"/>
    <w:rsid w:val="00ED1C40"/>
    <w:rsid w:val="00ED1E89"/>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65"/>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4B7"/>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35D"/>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71"/>
    <w:rsid w:val="00F124C4"/>
    <w:rsid w:val="00F12738"/>
    <w:rsid w:val="00F1286C"/>
    <w:rsid w:val="00F12A41"/>
    <w:rsid w:val="00F12B5A"/>
    <w:rsid w:val="00F12C6A"/>
    <w:rsid w:val="00F12CE4"/>
    <w:rsid w:val="00F12DDF"/>
    <w:rsid w:val="00F132E7"/>
    <w:rsid w:val="00F133E4"/>
    <w:rsid w:val="00F1346E"/>
    <w:rsid w:val="00F135B6"/>
    <w:rsid w:val="00F1381A"/>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E98"/>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8CA"/>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1F2"/>
    <w:rsid w:val="00F2447F"/>
    <w:rsid w:val="00F244FB"/>
    <w:rsid w:val="00F24631"/>
    <w:rsid w:val="00F24749"/>
    <w:rsid w:val="00F24B6E"/>
    <w:rsid w:val="00F24DA4"/>
    <w:rsid w:val="00F25015"/>
    <w:rsid w:val="00F251D8"/>
    <w:rsid w:val="00F251DC"/>
    <w:rsid w:val="00F25208"/>
    <w:rsid w:val="00F252F6"/>
    <w:rsid w:val="00F2555F"/>
    <w:rsid w:val="00F25A95"/>
    <w:rsid w:val="00F25C21"/>
    <w:rsid w:val="00F25DFA"/>
    <w:rsid w:val="00F25E57"/>
    <w:rsid w:val="00F25EF8"/>
    <w:rsid w:val="00F2600A"/>
    <w:rsid w:val="00F26065"/>
    <w:rsid w:val="00F26558"/>
    <w:rsid w:val="00F268D1"/>
    <w:rsid w:val="00F269D7"/>
    <w:rsid w:val="00F26BB9"/>
    <w:rsid w:val="00F270C3"/>
    <w:rsid w:val="00F2757C"/>
    <w:rsid w:val="00F2772F"/>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E7A"/>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2FB"/>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5D1"/>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073"/>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583"/>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2B3"/>
    <w:rsid w:val="00FA468C"/>
    <w:rsid w:val="00FA4713"/>
    <w:rsid w:val="00FA49F2"/>
    <w:rsid w:val="00FA4BDC"/>
    <w:rsid w:val="00FA4E6B"/>
    <w:rsid w:val="00FA4EB5"/>
    <w:rsid w:val="00FA4EC7"/>
    <w:rsid w:val="00FA518F"/>
    <w:rsid w:val="00FA564E"/>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6DF"/>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4F"/>
    <w:rsid w:val="00FC7E8D"/>
    <w:rsid w:val="00FC7F21"/>
    <w:rsid w:val="00FD0107"/>
    <w:rsid w:val="00FD01DA"/>
    <w:rsid w:val="00FD0287"/>
    <w:rsid w:val="00FD03CD"/>
    <w:rsid w:val="00FD03EA"/>
    <w:rsid w:val="00FD04BB"/>
    <w:rsid w:val="00FD0685"/>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65D"/>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195D"/>
    <w:rsid w:val="00FF1ACF"/>
    <w:rsid w:val="00FF2425"/>
    <w:rsid w:val="00FF2690"/>
    <w:rsid w:val="00FF29F0"/>
    <w:rsid w:val="00FF2AA6"/>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1E4"/>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5A93C78"/>
  <w15:docId w15:val="{318673E5-4575-465E-AC9A-E11E15425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SimSun"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ＭＳ 明朝"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ＭＳ 明朝"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ＭＳ 明朝"/>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ＭＳ 明朝"/>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5">
    <w:name w:val="caption"/>
    <w:basedOn w:val="a"/>
    <w:next w:val="a"/>
    <w:link w:val="a6"/>
    <w:qFormat/>
    <w:pPr>
      <w:overflowPunct w:val="0"/>
      <w:autoSpaceDE w:val="0"/>
      <w:autoSpaceDN w:val="0"/>
      <w:adjustRightInd w:val="0"/>
      <w:spacing w:before="120" w:after="120"/>
      <w:textAlignment w:val="baseline"/>
    </w:pPr>
    <w:rPr>
      <w:szCs w:val="20"/>
      <w:lang w:val="en-GB"/>
    </w:rPr>
  </w:style>
  <w:style w:type="paragraph" w:styleId="a7">
    <w:name w:val="Document Map"/>
    <w:basedOn w:val="a"/>
    <w:semiHidden/>
    <w:pPr>
      <w:shd w:val="clear" w:color="auto" w:fill="000080"/>
    </w:pPr>
  </w:style>
  <w:style w:type="paragraph" w:styleId="a8">
    <w:name w:val="annotation text"/>
    <w:basedOn w:val="a"/>
    <w:link w:val="a9"/>
    <w:qFormat/>
  </w:style>
  <w:style w:type="paragraph" w:styleId="20">
    <w:name w:val="List 2"/>
    <w:basedOn w:val="aa"/>
    <w:uiPriority w:val="99"/>
    <w:qFormat/>
    <w:pPr>
      <w:numPr>
        <w:numId w:val="2"/>
      </w:numPr>
      <w:spacing w:before="180"/>
    </w:pPr>
    <w:rPr>
      <w:rFonts w:ascii="Arial" w:hAnsi="Arial"/>
      <w:sz w:val="22"/>
      <w:szCs w:val="20"/>
    </w:rPr>
  </w:style>
  <w:style w:type="paragraph" w:styleId="aa">
    <w:name w:val="List"/>
    <w:basedOn w:val="a"/>
    <w:qFormat/>
    <w:pPr>
      <w:ind w:left="283" w:hanging="283"/>
    </w:pPr>
  </w:style>
  <w:style w:type="paragraph" w:styleId="51">
    <w:name w:val="toc 5"/>
    <w:basedOn w:val="a"/>
    <w:next w:val="a"/>
    <w:uiPriority w:val="39"/>
    <w:unhideWhenUsed/>
    <w:pPr>
      <w:spacing w:after="160" w:line="259" w:lineRule="auto"/>
      <w:ind w:left="880"/>
    </w:pPr>
    <w:rPr>
      <w:rFonts w:ascii="Calibri" w:eastAsia="DengXian" w:hAnsi="Calibri"/>
      <w:sz w:val="22"/>
      <w:szCs w:val="22"/>
    </w:rPr>
  </w:style>
  <w:style w:type="paragraph" w:styleId="81">
    <w:name w:val="toc 8"/>
    <w:basedOn w:val="1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11">
    <w:name w:val="toc 1"/>
    <w:basedOn w:val="a"/>
    <w:next w:val="a"/>
  </w:style>
  <w:style w:type="paragraph" w:styleId="ab">
    <w:name w:val="Balloon Text"/>
    <w:basedOn w:val="a"/>
    <w:link w:val="ac"/>
    <w:uiPriority w:val="99"/>
    <w:semiHidden/>
    <w:qFormat/>
    <w:rPr>
      <w:sz w:val="18"/>
      <w:szCs w:val="18"/>
    </w:rPr>
  </w:style>
  <w:style w:type="paragraph" w:styleId="ad">
    <w:name w:val="footer"/>
    <w:basedOn w:val="a"/>
    <w:link w:val="ae"/>
    <w:uiPriority w:val="99"/>
    <w:qFormat/>
    <w:pPr>
      <w:tabs>
        <w:tab w:val="center" w:pos="4153"/>
        <w:tab w:val="right" w:pos="8306"/>
      </w:tabs>
      <w:snapToGrid w:val="0"/>
    </w:pPr>
    <w:rPr>
      <w:sz w:val="18"/>
      <w:szCs w:val="18"/>
    </w:rPr>
  </w:style>
  <w:style w:type="paragraph" w:styleId="af">
    <w:name w:val="header"/>
    <w:basedOn w:val="a"/>
    <w:link w:val="af0"/>
    <w:uiPriority w:val="99"/>
    <w:qFormat/>
    <w:pPr>
      <w:tabs>
        <w:tab w:val="center" w:pos="4536"/>
        <w:tab w:val="right" w:pos="9072"/>
      </w:tabs>
    </w:pPr>
    <w:rPr>
      <w:rFonts w:ascii="Arial" w:eastAsia="ＭＳ 明朝" w:hAnsi="Arial"/>
      <w:b/>
    </w:rPr>
  </w:style>
  <w:style w:type="paragraph" w:styleId="61">
    <w:name w:val="toc 6"/>
    <w:basedOn w:val="51"/>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Web">
    <w:name w:val="Normal (Web)"/>
    <w:basedOn w:val="a"/>
    <w:uiPriority w:val="99"/>
    <w:unhideWhenUsed/>
    <w:qFormat/>
    <w:pPr>
      <w:spacing w:before="100" w:beforeAutospacing="1" w:after="100" w:afterAutospacing="1"/>
    </w:pPr>
    <w:rPr>
      <w:rFonts w:eastAsia="SimSun"/>
      <w:sz w:val="24"/>
      <w:lang w:val="sv-SE" w:eastAsia="sv-SE"/>
    </w:rPr>
  </w:style>
  <w:style w:type="paragraph" w:styleId="af1">
    <w:name w:val="annotation subject"/>
    <w:basedOn w:val="a8"/>
    <w:next w:val="a8"/>
    <w:link w:val="af2"/>
    <w:uiPriority w:val="99"/>
    <w:semiHidden/>
    <w:qFormat/>
    <w:rPr>
      <w:b/>
      <w:bCs/>
    </w:rPr>
  </w:style>
  <w:style w:type="table" w:styleId="af3">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ＭＳ 明朝" w:hAnsi="Arial"/>
      <w:lang w:val="en-GB" w:eastAsia="en-GB"/>
    </w:rPr>
  </w:style>
  <w:style w:type="paragraph" w:customStyle="1" w:styleId="Doc-text2">
    <w:name w:val="Doc-text2"/>
    <w:basedOn w:val="a"/>
    <w:link w:val="Doc-text2Char"/>
    <w:qFormat/>
    <w:pPr>
      <w:tabs>
        <w:tab w:val="left" w:pos="1622"/>
      </w:tabs>
      <w:ind w:left="1622" w:hanging="363"/>
    </w:pPr>
    <w:rPr>
      <w:rFonts w:ascii="Arial" w:eastAsia="ＭＳ 明朝"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6">
    <w:name w:val="図表番号 (文字)"/>
    <w:link w:val="a5"/>
    <w:qFormat/>
    <w:rPr>
      <w:lang w:val="en-GB" w:eastAsia="en-US" w:bidi="ar-SA"/>
    </w:rPr>
  </w:style>
  <w:style w:type="character" w:customStyle="1" w:styleId="90">
    <w:name w:val="見出し 9 (文字)"/>
    <w:link w:val="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見出し 6 (文字)"/>
    <w:link w:val="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見出し 2 (文字)"/>
    <w:link w:val="21"/>
    <w:qFormat/>
    <w:rPr>
      <w:rFonts w:ascii="Arial" w:eastAsia="ＭＳ 明朝" w:hAnsi="Arial" w:cs="Arial"/>
      <w:b/>
      <w:bCs/>
      <w:iCs/>
      <w:szCs w:val="28"/>
      <w:lang w:val="en-US"/>
    </w:rPr>
  </w:style>
  <w:style w:type="character" w:customStyle="1" w:styleId="ae">
    <w:name w:val="フッター (文字)"/>
    <w:link w:val="ad"/>
    <w:uiPriority w:val="99"/>
    <w:qFormat/>
    <w:rPr>
      <w:rFonts w:eastAsia="Times New Roman"/>
      <w:sz w:val="18"/>
      <w:szCs w:val="18"/>
      <w:lang w:eastAsia="en-US"/>
    </w:rPr>
  </w:style>
  <w:style w:type="character" w:customStyle="1" w:styleId="af0">
    <w:name w:val="ヘッダー (文字)"/>
    <w:link w:val="af"/>
    <w:uiPriority w:val="99"/>
    <w:qFormat/>
    <w:rPr>
      <w:rFonts w:ascii="Arial" w:eastAsia="ＭＳ 明朝" w:hAnsi="Arial"/>
      <w:b/>
      <w:szCs w:val="24"/>
      <w:lang w:val="en-US" w:eastAsia="en-US" w:bidi="ar-SA"/>
    </w:rPr>
  </w:style>
  <w:style w:type="character" w:customStyle="1" w:styleId="80">
    <w:name w:val="見出し 8 (文字)"/>
    <w:link w:val="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リスト段落 (文字)"/>
    <w:aliases w:val="- Bullets (文字),?? ?? (文字),????? (文字),???? (文字),Lista1 (文字),中等深浅网格 1 - 着色 21 (文字),¥¡¡¡¡ì¬º¥¹¥È¶ÎÂä (文字),ÁÐ³ö¶ÎÂä (文字),¥ê¥¹¥È¶ÎÂä (文字),—ño’i—Ž (文字),1st level - Bullet List Paragraph (文字),Lettre d'introduction (文字),Paragrafo elenco (文字),列 (文字)"/>
    <w:link w:val="af9"/>
    <w:uiPriority w:val="34"/>
    <w:qFormat/>
    <w:locked/>
    <w:rPr>
      <w:rFonts w:ascii="Calibri" w:hAnsi="Calibri"/>
      <w:kern w:val="2"/>
      <w:sz w:val="21"/>
      <w:szCs w:val="22"/>
    </w:rPr>
  </w:style>
  <w:style w:type="paragraph" w:styleId="af9">
    <w:name w:val="List Paragraph"/>
    <w:aliases w:val="- Bullets,?? ??,?????,????,Lista1,中等深浅网格 1 - 着色 21,¥¡¡¡¡ì¬º¥¹¥È¶ÎÂä,ÁÐ³ö¶ÎÂä,¥ê¥¹¥È¶ÎÂä,—ño’i—Ž,1st level - Bullet List Paragraph,Lettre d'introduction,Paragrafo elenco,Normal bullet 2,Bullet list,列表段落11,목록단락,Task Body,列,列出段落1"/>
    <w:basedOn w:val="a"/>
    <w:link w:val="af8"/>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見出し 3 (文字)"/>
    <w:link w:val="3"/>
    <w:qFormat/>
    <w:rPr>
      <w:rFonts w:ascii="Arial" w:eastAsia="ＭＳ 明朝" w:hAnsi="Arial" w:cs="Arial"/>
      <w:b/>
      <w:bCs/>
      <w:sz w:val="26"/>
      <w:szCs w:val="26"/>
      <w:lang w:eastAsia="en-US"/>
    </w:rPr>
  </w:style>
  <w:style w:type="character" w:customStyle="1" w:styleId="afa">
    <w:name w:val="正文文本 字符"/>
    <w:rPr>
      <w:rFonts w:eastAsia="ＭＳ 明朝"/>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a"/>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見出し 4 (文字)"/>
    <w:link w:val="4"/>
    <w:qFormat/>
    <w:rPr>
      <w:rFonts w:eastAsia="ＭＳ 明朝"/>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9">
    <w:name w:val="コメント文字列 (文字)"/>
    <w:link w:val="a8"/>
    <w:qFormat/>
    <w:rPr>
      <w:rFonts w:eastAsia="Times New Roman"/>
      <w:szCs w:val="24"/>
      <w:lang w:eastAsia="en-US"/>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50">
    <w:name w:val="見出し 5 (文字)"/>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a4">
    <w:name w:val="本文 (文字)"/>
    <w:link w:val="a0"/>
    <w:qFormat/>
    <w:rPr>
      <w:rFonts w:eastAsia="ＭＳ 明朝"/>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ＭＳ 明朝"/>
      <w:lang w:val="en-GB" w:eastAsia="en-US" w:bidi="ar-SA"/>
    </w:rPr>
  </w:style>
  <w:style w:type="character" w:customStyle="1" w:styleId="ac">
    <w:name w:val="吹き出し (文字)"/>
    <w:link w:val="ab"/>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ＭＳ 明朝"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ＭＳ 明朝" w:hAnsi="Arial"/>
      <w:b/>
      <w:lang w:val="zh-CN"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ＭＳ 明朝"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見出し 1 (文字)"/>
    <w:link w:val="1"/>
    <w:qFormat/>
    <w:rPr>
      <w:rFonts w:ascii="Arial" w:hAnsi="Arial" w:cs="Arial"/>
      <w:b/>
      <w:bCs/>
      <w:kern w:val="32"/>
      <w:sz w:val="28"/>
      <w:szCs w:val="32"/>
      <w:lang w:val="en-US"/>
    </w:rPr>
  </w:style>
  <w:style w:type="character" w:customStyle="1" w:styleId="70">
    <w:name w:val="見出し 7 (文字)"/>
    <w:link w:val="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af2">
    <w:name w:val="コメント内容 (文字)"/>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7"/>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ＭＳ 明朝" w:eastAsia="ＭＳ 明朝"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7"/>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a"/>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a7"/>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DengXian"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uiPriority w:val="99"/>
    <w:qFormat/>
    <w:pPr>
      <w:numPr>
        <w:numId w:val="8"/>
      </w:numPr>
      <w:spacing w:before="60"/>
    </w:pPr>
    <w:rPr>
      <w:rFonts w:ascii="Arial" w:eastAsia="ＭＳ 明朝" w:hAnsi="Arial"/>
      <w:b/>
      <w:lang w:val="en-GB" w:eastAsia="en-GB"/>
    </w:rPr>
  </w:style>
  <w:style w:type="character" w:customStyle="1" w:styleId="msoins0">
    <w:name w:val="msoins0"/>
    <w:basedOn w:val="a1"/>
    <w:qFormat/>
  </w:style>
  <w:style w:type="paragraph" w:customStyle="1" w:styleId="pl0">
    <w:name w:val="pl"/>
    <w:basedOn w:val="a"/>
    <w:qFormat/>
    <w:rPr>
      <w:rFonts w:eastAsia="游明朝"/>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1377900">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10276927">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721487726">
      <w:bodyDiv w:val="1"/>
      <w:marLeft w:val="0"/>
      <w:marRight w:val="0"/>
      <w:marTop w:val="0"/>
      <w:marBottom w:val="0"/>
      <w:divBdr>
        <w:top w:val="none" w:sz="0" w:space="0" w:color="auto"/>
        <w:left w:val="none" w:sz="0" w:space="0" w:color="auto"/>
        <w:bottom w:val="none" w:sz="0" w:space="0" w:color="auto"/>
        <w:right w:val="none" w:sz="0" w:space="0" w:color="auto"/>
      </w:divBdr>
    </w:div>
    <w:div w:id="870000629">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322804">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41912325">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82330602">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041119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3EFDD3A4-F506-41A9-8F12-F77916AFE7DF}">
  <ds:schemaRefs>
    <ds:schemaRef ds:uri="http://schemas.openxmlformats.org/officeDocument/2006/bibliography"/>
  </ds:schemaRefs>
</ds:datastoreItem>
</file>

<file path=customXml/itemProps4.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5.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786d483-f51b-44bd-b40a-6fe409a5265e}" enabled="0" method="" siteId="{6786d483-f51b-44bd-b40a-6fe409a5265e}" actionId="{2fbb86b5-39b9-48af-91dd-f4a33ea4f17a}" removed="1"/>
  <clbl:label id="{92e84ceb-fbfd-47ab-be52-080c6b87953f}" enabled="0" method="" siteId="{92e84ceb-fbfd-47ab-be52-080c6b87953f}" actionId="{0fef66df-2b85-4774-8608-2ccea5be742d}" removed="1"/>
</clbl:labelList>
</file>

<file path=docProps/app.xml><?xml version="1.0" encoding="utf-8"?>
<Properties xmlns="http://schemas.openxmlformats.org/officeDocument/2006/extended-properties" xmlns:vt="http://schemas.openxmlformats.org/officeDocument/2006/docPropsVTypes">
  <Characters>14153</Characters>
  <Pages>8</Pages>
  <DocSecurity>0</DocSecurity>
  <Words>2482</Words>
  <TotalTime>0</TotalTime>
  <Application>Microsoft Office Word</Application>
  <Template>Normal.dotm</Template>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li-vivo</dc:creator>
  <dcterms:modified xsi:type="dcterms:W3CDTF">2025-07-29T11:08:00Z</dcterms:modified>
  <cp:keywords>CTPClassification=CTP_NT</cp:keywords>
  <dc:title>3GPP contribution</dc:title>
  <cp:lastPrinted>2011-08-03T09:36:00Z</cp:lastPrinted>
  <cp:lastModifiedBy>Yuki Takahashi (髙橋 優元)</cp:lastModifiedBy>
  <dcterms:created xsi:type="dcterms:W3CDTF">2025-07-29T06:16:00Z</dcterms:creat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10667</vt:lpwstr>
  </property>
  <property fmtid="{D5CDD505-2E9C-101B-9397-08002B2CF9AE}" pid="9" name="GrammarlyDocumentId">
    <vt:lpwstr>f7f8462e74e5a4d676fc5dd8d27ca2b6d68fb54551cc9756bc2c1dfebd987e6b</vt:lpwstr>
  </property>
  <property fmtid="{D5CDD505-2E9C-101B-9397-08002B2CF9AE}" pid="10" name="ICV">
    <vt:lpwstr>F492376BB381415280B3730744ECEDFB</vt:lpwstr>
  </property>
  <property fmtid="{D5CDD505-2E9C-101B-9397-08002B2CF9AE}" pid="11" name="ContentTypeId">
    <vt:lpwstr>0x01010057CC4845EE989D469C4AF99498678D58</vt:lpwstr>
  </property>
  <property fmtid="{D5CDD505-2E9C-101B-9397-08002B2CF9AE}" pid="12" name="FLCMData">
    <vt:lpwstr>508AF77D6CCC505E664335B80FECE970A9473C828E1BFBABA1F49D8303DCCF111479D7134E1636D320344931A647FB2378E03AFEABFC463BE38B679991EBDAE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44680694</vt:lpwstr>
  </property>
  <property fmtid="{D5CDD505-2E9C-101B-9397-08002B2CF9AE}" pid="17" name="CWM59ab8f10267511f08000718400007084">
    <vt:lpwstr>CWMExGhA6REySLmBQ0PiUohdFTM9XBtjFK9c+xp81zroZ1QQuKivusZfOd93BiCzgA+nCfqGdvE+1CjhOD4HC2Q5A==</vt:lpwstr>
  </property>
  <property fmtid="{D5CDD505-2E9C-101B-9397-08002B2CF9AE}" pid="18" name="MSIP_Label_92e84ceb-fbfd-47ab-be52-080c6b87953f_siteId">
    <vt:lpwstr>92e84ceb-fbfd-47ab-be52-080c6b87953f</vt:lpwstr>
  </property>
  <property fmtid="{D5CDD505-2E9C-101B-9397-08002B2CF9AE}" pid="19" name="MSIP_Label_92e84ceb-fbfd-47ab-be52-080c6b87953f_removed">
    <vt:lpwstr>1</vt:lpwstr>
  </property>
  <property fmtid="{D5CDD505-2E9C-101B-9397-08002B2CF9AE}" pid="20" name="MSIP_Label_92e84ceb-fbfd-47ab-be52-080c6b87953f_method">
    <vt:lpwstr/>
  </property>
  <property fmtid="{D5CDD505-2E9C-101B-9397-08002B2CF9AE}" pid="21" name="MSIP_Label_92e84ceb-fbfd-47ab-be52-080c6b87953f_enabled">
    <vt:lpwstr>0</vt:lpwstr>
  </property>
  <property fmtid="{D5CDD505-2E9C-101B-9397-08002B2CF9AE}" pid="22" name="MSIP_Label_75af88a6-b88e-425b-bf39-433b2fafd692_SiteId">
    <vt:lpwstr>6786d483-f51b-44bd-b40a-6fe409a5265e</vt:lpwstr>
  </property>
  <property fmtid="{D5CDD505-2E9C-101B-9397-08002B2CF9AE}" pid="23" name="MSIP_Label_75af88a6-b88e-425b-bf39-433b2fafd692_SetDate">
    <vt:lpwstr>2025-07-29T11:07:16Z</vt:lpwstr>
  </property>
  <property fmtid="{D5CDD505-2E9C-101B-9397-08002B2CF9AE}" pid="24" name="MSIP_Label_75af88a6-b88e-425b-bf39-433b2fafd692_Name">
    <vt:lpwstr>秘密度C</vt:lpwstr>
  </property>
  <property fmtid="{D5CDD505-2E9C-101B-9397-08002B2CF9AE}" pid="25" name="MSIP_Label_75af88a6-b88e-425b-bf39-433b2fafd692_Method">
    <vt:lpwstr>Standard</vt:lpwstr>
  </property>
  <property fmtid="{D5CDD505-2E9C-101B-9397-08002B2CF9AE}" pid="26" name="MSIP_Label_75af88a6-b88e-425b-bf39-433b2fafd692_Enabled">
    <vt:lpwstr>true</vt:lpwstr>
  </property>
  <property fmtid="{D5CDD505-2E9C-101B-9397-08002B2CF9AE}" pid="27" name="MSIP_Label_75af88a6-b88e-425b-bf39-433b2fafd692_ContentBits">
    <vt:lpwstr>8</vt:lpwstr>
  </property>
</Properties>
</file>